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E470D" w:rsidP="001811F4" w:rsidRDefault="005E470D" w14:paraId="40B480DD" w14:textId="77777777">
      <w:pPr>
        <w:jc w:val="center"/>
        <w:rPr>
          <w:b/>
          <w:sz w:val="28"/>
        </w:rPr>
      </w:pPr>
      <w:bookmarkStart w:name="_Toc125461274" w:id="0"/>
      <w:bookmarkStart w:name="_Toc125459444" w:id="1"/>
      <w:bookmarkStart w:name="_Toc125467747" w:id="2"/>
      <w:bookmarkStart w:name="_Toc129628874" w:id="3"/>
      <w:bookmarkStart w:name="_Toc125461091" w:id="4"/>
      <w:bookmarkStart w:name="_Toc125466762" w:id="5"/>
      <w:bookmarkStart w:name="_Toc125459795" w:id="6"/>
      <w:bookmarkStart w:name="_Toc125464866" w:id="7"/>
      <w:bookmarkStart w:name="_Toc125614031" w:id="8"/>
      <w:bookmarkStart w:name="_Toc129852889" w:id="9"/>
      <w:bookmarkStart w:name="_Toc129859457" w:id="10"/>
      <w:r>
        <w:rPr>
          <w:b/>
          <w:sz w:val="28"/>
        </w:rPr>
        <w:t>Tribhuvan University</w:t>
      </w:r>
      <w:bookmarkEnd w:id="0"/>
      <w:bookmarkEnd w:id="1"/>
      <w:bookmarkEnd w:id="2"/>
      <w:bookmarkEnd w:id="3"/>
      <w:bookmarkEnd w:id="4"/>
      <w:bookmarkEnd w:id="5"/>
      <w:bookmarkEnd w:id="6"/>
      <w:bookmarkEnd w:id="7"/>
      <w:bookmarkEnd w:id="8"/>
      <w:bookmarkEnd w:id="9"/>
      <w:bookmarkEnd w:id="10"/>
    </w:p>
    <w:p w:rsidR="005E470D" w:rsidP="001811F4" w:rsidRDefault="005E470D" w14:paraId="67C083A9" w14:textId="77777777">
      <w:pPr>
        <w:jc w:val="center"/>
        <w:rPr>
          <w:b/>
        </w:rPr>
      </w:pPr>
      <w:bookmarkStart w:name="_Toc125466763" w:id="11"/>
      <w:bookmarkStart w:name="_Toc129852890" w:id="12"/>
      <w:bookmarkStart w:name="_Toc125464867" w:id="13"/>
      <w:bookmarkStart w:name="_Toc125459796" w:id="14"/>
      <w:bookmarkStart w:name="_Toc125461092" w:id="15"/>
      <w:bookmarkStart w:name="_Toc129859458" w:id="16"/>
      <w:bookmarkStart w:name="_Toc125614032" w:id="17"/>
      <w:bookmarkStart w:name="_Toc129628875" w:id="18"/>
      <w:bookmarkStart w:name="_Toc125461275" w:id="19"/>
      <w:bookmarkStart w:name="_Toc125459445" w:id="20"/>
      <w:bookmarkStart w:name="_Toc125467748" w:id="21"/>
      <w:r>
        <w:rPr>
          <w:b/>
        </w:rPr>
        <w:t>Institute of Science and Technology</w:t>
      </w:r>
      <w:bookmarkEnd w:id="11"/>
      <w:bookmarkEnd w:id="12"/>
      <w:bookmarkEnd w:id="13"/>
      <w:bookmarkEnd w:id="14"/>
      <w:bookmarkEnd w:id="15"/>
      <w:bookmarkEnd w:id="16"/>
      <w:bookmarkEnd w:id="17"/>
      <w:bookmarkEnd w:id="18"/>
      <w:bookmarkEnd w:id="19"/>
      <w:bookmarkEnd w:id="20"/>
      <w:bookmarkEnd w:id="21"/>
    </w:p>
    <w:p w:rsidR="005E470D" w:rsidP="001811F4" w:rsidRDefault="005E470D" w14:paraId="5F87E161" w14:textId="77777777">
      <w:pPr>
        <w:jc w:val="center"/>
      </w:pPr>
      <w:r>
        <w:rPr>
          <w:noProof/>
          <w:lang w:bidi="ne-NP"/>
        </w:rPr>
        <w:drawing>
          <wp:inline distT="0" distB="0" distL="0" distR="0" wp14:anchorId="539841DA" wp14:editId="13232BC7">
            <wp:extent cx="1371600" cy="1371600"/>
            <wp:effectExtent l="0" t="0" r="0" b="0"/>
            <wp:docPr id="1026" name="Picture 2"/>
            <wp:cNvGraphicFramePr/>
            <a:graphic xmlns:a="http://schemas.openxmlformats.org/drawingml/2006/main">
              <a:graphicData uri="http://schemas.openxmlformats.org/drawingml/2006/picture">
                <pic:pic xmlns:pic="http://schemas.openxmlformats.org/drawingml/2006/picture">
                  <pic:nvPicPr>
                    <pic:cNvPr id="1026" name="Picture 2"/>
                    <pic:cNvPicPr/>
                  </pic:nvPicPr>
                  <pic:blipFill>
                    <a:blip r:embed="rId8" cstate="print"/>
                    <a:srcRect/>
                    <a:stretch>
                      <a:fillRect/>
                    </a:stretch>
                  </pic:blipFill>
                  <pic:spPr>
                    <a:xfrm>
                      <a:off x="0" y="0"/>
                      <a:ext cx="1371600" cy="1371600"/>
                    </a:xfrm>
                    <a:prstGeom prst="rect">
                      <a:avLst/>
                    </a:prstGeom>
                  </pic:spPr>
                </pic:pic>
              </a:graphicData>
            </a:graphic>
          </wp:inline>
        </w:drawing>
      </w:r>
    </w:p>
    <w:p w:rsidRPr="001811F4" w:rsidR="001811F4" w:rsidP="001811F4" w:rsidRDefault="005E470D" w14:paraId="62B7896D" w14:textId="77777777">
      <w:pPr>
        <w:jc w:val="center"/>
        <w:rPr>
          <w:b/>
          <w:bCs/>
          <w:sz w:val="32"/>
          <w:szCs w:val="32"/>
        </w:rPr>
      </w:pPr>
      <w:bookmarkStart w:name="_Toc129859459" w:id="22"/>
      <w:bookmarkStart w:name="_Toc125467749" w:id="23"/>
      <w:bookmarkStart w:name="_Toc125461093" w:id="24"/>
      <w:bookmarkStart w:name="_Toc125459797" w:id="25"/>
      <w:bookmarkStart w:name="_Toc125614033" w:id="26"/>
      <w:bookmarkStart w:name="_Toc125466764" w:id="27"/>
      <w:bookmarkStart w:name="_Toc125459446" w:id="28"/>
      <w:bookmarkStart w:name="_Toc125461276" w:id="29"/>
      <w:bookmarkStart w:name="_Toc125464868" w:id="30"/>
      <w:bookmarkStart w:name="_Toc129628876" w:id="31"/>
      <w:bookmarkStart w:name="_Toc129852891" w:id="32"/>
      <w:r w:rsidRPr="001811F4">
        <w:rPr>
          <w:b/>
          <w:bCs/>
          <w:sz w:val="32"/>
          <w:szCs w:val="32"/>
        </w:rPr>
        <w:t xml:space="preserve">A </w:t>
      </w:r>
      <w:r w:rsidRPr="001811F4" w:rsidR="444733EA">
        <w:rPr>
          <w:b/>
          <w:bCs/>
          <w:sz w:val="32"/>
          <w:szCs w:val="32"/>
        </w:rPr>
        <w:t>seminar</w:t>
      </w:r>
      <w:r w:rsidRPr="001811F4">
        <w:rPr>
          <w:b/>
          <w:bCs/>
          <w:sz w:val="32"/>
          <w:szCs w:val="32"/>
        </w:rPr>
        <w:t xml:space="preserve"> Report </w:t>
      </w:r>
    </w:p>
    <w:p w:rsidRPr="001811F4" w:rsidR="005E470D" w:rsidP="001811F4" w:rsidRDefault="005E470D" w14:paraId="7ADE3128" w14:textId="130C8784">
      <w:pPr>
        <w:jc w:val="center"/>
        <w:rPr>
          <w:b/>
          <w:bCs/>
          <w:sz w:val="32"/>
          <w:szCs w:val="32"/>
        </w:rPr>
      </w:pPr>
      <w:r w:rsidRPr="001811F4">
        <w:rPr>
          <w:b/>
          <w:bCs/>
          <w:sz w:val="32"/>
          <w:szCs w:val="32"/>
        </w:rPr>
        <w:t>on</w:t>
      </w:r>
      <w:bookmarkEnd w:id="22"/>
      <w:bookmarkEnd w:id="23"/>
      <w:bookmarkEnd w:id="24"/>
      <w:bookmarkEnd w:id="25"/>
      <w:bookmarkEnd w:id="26"/>
      <w:bookmarkEnd w:id="27"/>
      <w:bookmarkEnd w:id="28"/>
      <w:bookmarkEnd w:id="29"/>
      <w:bookmarkEnd w:id="30"/>
      <w:bookmarkEnd w:id="31"/>
      <w:bookmarkEnd w:id="32"/>
    </w:p>
    <w:p w:rsidR="005E470D" w:rsidP="001811F4" w:rsidRDefault="005E470D" w14:paraId="3910D374" w14:textId="77777777">
      <w:pPr>
        <w:jc w:val="center"/>
        <w:rPr>
          <w:sz w:val="32"/>
          <w:szCs w:val="32"/>
        </w:rPr>
      </w:pPr>
      <w:bookmarkStart w:name="_Toc125461094" w:id="33"/>
      <w:bookmarkStart w:name="_Toc125614034" w:id="34"/>
      <w:bookmarkStart w:name="_Toc125459798" w:id="35"/>
      <w:bookmarkStart w:name="_Toc125464869" w:id="36"/>
      <w:bookmarkStart w:name="_Toc129852892" w:id="37"/>
      <w:bookmarkStart w:name="_Toc129859460" w:id="38"/>
      <w:bookmarkStart w:name="_Toc129628877" w:id="39"/>
      <w:bookmarkStart w:name="_Toc125461277" w:id="40"/>
      <w:bookmarkStart w:name="_Toc125467750" w:id="41"/>
      <w:bookmarkStart w:name="_Toc125459447" w:id="42"/>
      <w:bookmarkStart w:name="_Toc125466765" w:id="43"/>
      <w:r w:rsidRPr="001811F4">
        <w:rPr>
          <w:b/>
          <w:sz w:val="32"/>
          <w:szCs w:val="32"/>
        </w:rPr>
        <w:t>“</w:t>
      </w:r>
      <w:bookmarkStart w:name="_Hlk172615276" w:id="44"/>
      <w:r w:rsidRPr="001811F4">
        <w:rPr>
          <w:b/>
          <w:sz w:val="32"/>
          <w:szCs w:val="32"/>
        </w:rPr>
        <w:t>Comparative Analysis of Decision Tree, Random Forest and Naive Bayes for Breast Cancer Prediction</w:t>
      </w:r>
      <w:bookmarkEnd w:id="44"/>
      <w:r w:rsidRPr="001811F4">
        <w:rPr>
          <w:sz w:val="32"/>
          <w:szCs w:val="32"/>
        </w:rPr>
        <w:t>”</w:t>
      </w:r>
      <w:bookmarkEnd w:id="33"/>
      <w:bookmarkEnd w:id="34"/>
      <w:bookmarkEnd w:id="35"/>
      <w:bookmarkEnd w:id="36"/>
      <w:bookmarkEnd w:id="37"/>
      <w:bookmarkEnd w:id="38"/>
      <w:bookmarkEnd w:id="39"/>
      <w:bookmarkEnd w:id="40"/>
      <w:bookmarkEnd w:id="41"/>
      <w:bookmarkEnd w:id="42"/>
      <w:bookmarkEnd w:id="43"/>
    </w:p>
    <w:p w:rsidRPr="001811F4" w:rsidR="001811F4" w:rsidP="001811F4" w:rsidRDefault="001811F4" w14:paraId="509B5D35" w14:textId="77777777">
      <w:pPr>
        <w:jc w:val="center"/>
        <w:rPr>
          <w:sz w:val="32"/>
          <w:szCs w:val="32"/>
        </w:rPr>
      </w:pPr>
    </w:p>
    <w:p w:rsidR="005E470D" w:rsidP="5A9DD84F" w:rsidRDefault="005E470D" w14:paraId="558CCFCC" w14:textId="2985643F">
      <w:pPr>
        <w:jc w:val="center"/>
        <w:rPr>
          <w:sz w:val="28"/>
          <w:szCs w:val="28"/>
        </w:rPr>
      </w:pPr>
      <w:r w:rsidRPr="5A9DD84F" w:rsidR="005E470D">
        <w:rPr>
          <w:sz w:val="28"/>
          <w:szCs w:val="28"/>
        </w:rPr>
        <w:t xml:space="preserve">In Partial Fulfillment of Requirements for the </w:t>
      </w:r>
      <w:r w:rsidRPr="5A9DD84F" w:rsidR="76625695">
        <w:rPr>
          <w:sz w:val="28"/>
          <w:szCs w:val="28"/>
        </w:rPr>
        <w:t>master's degree in computer science and information technology</w:t>
      </w:r>
    </w:p>
    <w:p w:rsidR="001811F4" w:rsidP="001811F4" w:rsidRDefault="001811F4" w14:paraId="6853EF2A" w14:textId="77777777">
      <w:pPr>
        <w:jc w:val="center"/>
      </w:pPr>
    </w:p>
    <w:p w:rsidR="005E470D" w:rsidP="001811F4" w:rsidRDefault="005E470D" w14:paraId="160CA9F7" w14:textId="7B159237">
      <w:pPr>
        <w:spacing w:after="0"/>
        <w:jc w:val="center"/>
        <w:rPr>
          <w:b w:val="1"/>
          <w:bCs w:val="1"/>
          <w:sz w:val="28"/>
          <w:szCs w:val="28"/>
        </w:rPr>
      </w:pPr>
      <w:r w:rsidRPr="5A9DD84F" w:rsidR="005E470D">
        <w:rPr>
          <w:b w:val="1"/>
          <w:bCs w:val="1"/>
          <w:sz w:val="28"/>
          <w:szCs w:val="28"/>
        </w:rPr>
        <w:t>Under</w:t>
      </w:r>
      <w:r w:rsidRPr="5A9DD84F" w:rsidR="005E470D">
        <w:rPr>
          <w:b w:val="1"/>
          <w:bCs w:val="1"/>
          <w:sz w:val="28"/>
          <w:szCs w:val="28"/>
        </w:rPr>
        <w:t xml:space="preserve"> </w:t>
      </w:r>
      <w:r w:rsidRPr="5A9DD84F" w:rsidR="384C0F7D">
        <w:rPr>
          <w:b w:val="1"/>
          <w:bCs w:val="1"/>
          <w:sz w:val="28"/>
          <w:szCs w:val="28"/>
        </w:rPr>
        <w:t>S</w:t>
      </w:r>
      <w:r w:rsidRPr="5A9DD84F" w:rsidR="005E470D">
        <w:rPr>
          <w:b w:val="1"/>
          <w:bCs w:val="1"/>
          <w:sz w:val="28"/>
          <w:szCs w:val="28"/>
        </w:rPr>
        <w:t>upervision of:</w:t>
      </w:r>
    </w:p>
    <w:p w:rsidR="005E470D" w:rsidP="001811F4" w:rsidRDefault="005E470D" w14:paraId="7EE12EEF" w14:textId="69B913B6" w14:noSpellErr="1">
      <w:pPr>
        <w:spacing w:after="0"/>
        <w:jc w:val="center"/>
      </w:pPr>
      <w:r w:rsidR="005E470D">
        <w:rPr/>
        <w:t xml:space="preserve">Mr. </w:t>
      </w:r>
      <w:r w:rsidR="2A30235E">
        <w:rPr/>
        <w:t xml:space="preserve">Bikash </w:t>
      </w:r>
      <w:r w:rsidR="2A30235E">
        <w:rPr/>
        <w:t>Balami</w:t>
      </w:r>
    </w:p>
    <w:p w:rsidR="5A9DD84F" w:rsidP="5A9DD84F" w:rsidRDefault="5A9DD84F" w14:paraId="3D72CA58" w14:textId="2E269676">
      <w:pPr>
        <w:spacing w:after="0"/>
        <w:jc w:val="center"/>
      </w:pPr>
    </w:p>
    <w:p w:rsidR="005E470D" w:rsidP="001811F4" w:rsidRDefault="005E470D" w14:paraId="1FD28E99" w14:textId="77777777">
      <w:pPr>
        <w:spacing w:after="0"/>
        <w:jc w:val="center"/>
        <w:rPr>
          <w:b/>
          <w:sz w:val="28"/>
        </w:rPr>
      </w:pPr>
      <w:bookmarkStart w:name="_Toc125459448" w:id="45"/>
      <w:bookmarkStart w:name="_Toc125614035" w:id="46"/>
      <w:bookmarkStart w:name="_Toc129628878" w:id="47"/>
      <w:bookmarkStart w:name="_Toc125461278" w:id="48"/>
      <w:bookmarkStart w:name="_Toc125464870" w:id="49"/>
      <w:bookmarkStart w:name="_Toc125467751" w:id="50"/>
      <w:bookmarkStart w:name="_Toc125466766" w:id="51"/>
      <w:bookmarkStart w:name="_Toc125461095" w:id="52"/>
      <w:bookmarkStart w:name="_Toc125459799" w:id="53"/>
      <w:bookmarkStart w:name="_Toc129852893" w:id="54"/>
      <w:bookmarkStart w:name="_Toc129859461" w:id="55"/>
      <w:r>
        <w:rPr>
          <w:b/>
          <w:sz w:val="28"/>
        </w:rPr>
        <w:t>Submitted to:</w:t>
      </w:r>
      <w:bookmarkEnd w:id="45"/>
      <w:bookmarkEnd w:id="46"/>
      <w:bookmarkEnd w:id="47"/>
      <w:bookmarkEnd w:id="48"/>
      <w:bookmarkEnd w:id="49"/>
      <w:bookmarkEnd w:id="50"/>
      <w:bookmarkEnd w:id="51"/>
      <w:bookmarkEnd w:id="52"/>
      <w:bookmarkEnd w:id="53"/>
      <w:bookmarkEnd w:id="54"/>
      <w:bookmarkEnd w:id="55"/>
    </w:p>
    <w:p w:rsidR="005E470D" w:rsidP="001811F4" w:rsidRDefault="7C995668" w14:paraId="6BB53C27" w14:textId="15A4D988">
      <w:pPr>
        <w:spacing w:after="0"/>
        <w:jc w:val="center"/>
      </w:pPr>
      <w:r>
        <w:t xml:space="preserve">Central </w:t>
      </w:r>
      <w:r w:rsidR="005E470D">
        <w:t>Department of Computer Science and Information Technology</w:t>
      </w:r>
    </w:p>
    <w:p w:rsidR="005E470D" w:rsidP="001811F4" w:rsidRDefault="515B0A4D" w14:paraId="318DF3A4" w14:textId="66913F37">
      <w:pPr>
        <w:spacing w:after="0"/>
        <w:jc w:val="center"/>
      </w:pPr>
      <w:r>
        <w:t>Tribhuwan university</w:t>
      </w:r>
    </w:p>
    <w:p w:rsidR="515B0A4D" w:rsidP="5A9DD84F" w:rsidRDefault="515B0A4D" w14:paraId="28C209BE" w14:textId="2F6A660E">
      <w:pPr>
        <w:spacing w:after="0"/>
        <w:jc w:val="center"/>
      </w:pPr>
      <w:r w:rsidR="515B0A4D">
        <w:rPr/>
        <w:t>Kathmandu</w:t>
      </w:r>
      <w:r w:rsidR="005E470D">
        <w:rPr/>
        <w:t>, Nepal</w:t>
      </w:r>
    </w:p>
    <w:p w:rsidR="5A9DD84F" w:rsidP="5A9DD84F" w:rsidRDefault="5A9DD84F" w14:paraId="1238BB58" w14:textId="33C25A33">
      <w:pPr>
        <w:spacing w:after="0"/>
        <w:jc w:val="center"/>
      </w:pPr>
    </w:p>
    <w:p w:rsidR="6B10B06B" w:rsidP="5A9DD84F" w:rsidRDefault="6B10B06B" w14:noSpellErr="1" w14:paraId="67C296CD">
      <w:pPr>
        <w:spacing w:after="0" w:line="240" w:lineRule="auto"/>
        <w:jc w:val="center"/>
        <w:rPr>
          <w:rFonts w:cs="Times New Roman"/>
          <w:b w:val="1"/>
          <w:bCs w:val="1"/>
          <w:color w:val="0D0D0D" w:themeColor="text1" w:themeTint="F2" w:themeShade="FF"/>
        </w:rPr>
      </w:pPr>
      <w:r w:rsidRPr="5A9DD84F" w:rsidR="6B10B06B">
        <w:rPr>
          <w:rFonts w:cs="Times New Roman"/>
          <w:b w:val="1"/>
          <w:bCs w:val="1"/>
          <w:color w:val="0D0D0D" w:themeColor="text1" w:themeTint="F2" w:themeShade="FF"/>
        </w:rPr>
        <w:t>Submitted By:</w:t>
      </w:r>
    </w:p>
    <w:p w:rsidR="6B10B06B" w:rsidP="5A9DD84F" w:rsidRDefault="6B10B06B" w14:paraId="4A565429" w14:textId="724AFF3F">
      <w:pPr>
        <w:spacing w:after="0" w:line="240" w:lineRule="auto"/>
        <w:jc w:val="center"/>
        <w:rPr>
          <w:rFonts w:cs="Times New Roman"/>
          <w:b w:val="1"/>
          <w:bCs w:val="1"/>
          <w:color w:val="0D0D0D" w:themeColor="text1" w:themeTint="F2" w:themeShade="FF"/>
          <w:lang w:val="en-IN"/>
        </w:rPr>
      </w:pPr>
      <w:r w:rsidRPr="5A9DD84F" w:rsidR="6B10B06B">
        <w:rPr>
          <w:rFonts w:cs="Times New Roman"/>
          <w:color w:val="0D0D0D" w:themeColor="text1" w:themeTint="F2" w:themeShade="FF"/>
        </w:rPr>
        <w:t>Nischal Budhathoki (8015024)</w:t>
      </w:r>
    </w:p>
    <w:p w:rsidR="5A9DD84F" w:rsidP="5A9DD84F" w:rsidRDefault="5A9DD84F" w14:paraId="6FFC07AB" w14:textId="0563CD8A">
      <w:pPr>
        <w:spacing w:after="0"/>
        <w:jc w:val="center"/>
      </w:pPr>
    </w:p>
    <w:p w:rsidRPr="001811F4" w:rsidR="005E470D" w:rsidP="001811F4" w:rsidRDefault="005E470D" w14:paraId="55EA1D79" w14:textId="62F4A0ED">
      <w:pPr>
        <w:jc w:val="center"/>
        <w:sectPr w:rsidRPr="001811F4" w:rsidR="005E470D">
          <w:headerReference w:type="default" r:id="rId10"/>
          <w:footerReference w:type="default" r:id="rId11"/>
          <w:pgSz w:w="11906" w:h="16838" w:orient="portrait"/>
          <w:pgMar w:top="1440" w:right="1440" w:bottom="1440" w:left="1800" w:header="720" w:footer="720" w:gutter="0"/>
          <w:pgNumType w:start="0"/>
          <w:cols w:space="720"/>
          <w:titlePg/>
          <w:docGrid w:linePitch="360"/>
        </w:sectPr>
      </w:pPr>
      <w:bookmarkStart w:name="_Toc125464872" w:id="56"/>
      <w:bookmarkStart w:name="_Toc129852895" w:id="57"/>
      <w:bookmarkStart w:name="_Toc129628880" w:id="58"/>
      <w:bookmarkStart w:name="_Toc125467753" w:id="59"/>
      <w:bookmarkStart w:name="_Toc125466768" w:id="60"/>
      <w:bookmarkStart w:name="_Toc125461097" w:id="61"/>
      <w:bookmarkStart w:name="_Toc125459801" w:id="62"/>
      <w:bookmarkStart w:name="_Toc125459450" w:id="63"/>
      <w:bookmarkStart w:name="_Toc125614037" w:id="64"/>
      <w:bookmarkStart w:name="_Toc129859463" w:id="65"/>
      <w:bookmarkStart w:name="_Toc125461280" w:id="66"/>
      <w:r w:rsidRPr="5A9DD84F" w:rsidR="005E470D">
        <w:rPr>
          <w:b w:val="1"/>
          <w:bCs w:val="1"/>
          <w:sz w:val="28"/>
          <w:szCs w:val="28"/>
        </w:rPr>
        <w:t>Date</w:t>
      </w:r>
      <w:bookmarkEnd w:id="56"/>
      <w:bookmarkEnd w:id="57"/>
      <w:bookmarkEnd w:id="58"/>
      <w:bookmarkEnd w:id="59"/>
      <w:bookmarkEnd w:id="60"/>
      <w:bookmarkEnd w:id="61"/>
      <w:bookmarkEnd w:id="62"/>
      <w:bookmarkEnd w:id="63"/>
      <w:bookmarkEnd w:id="64"/>
      <w:bookmarkEnd w:id="65"/>
      <w:bookmarkEnd w:id="66"/>
      <w:r w:rsidRPr="5A9DD84F" w:rsidR="00574BCD">
        <w:rPr>
          <w:b w:val="1"/>
          <w:bCs w:val="1"/>
          <w:sz w:val="28"/>
          <w:szCs w:val="28"/>
        </w:rPr>
        <w:t xml:space="preserve">: </w:t>
      </w:r>
      <w:r w:rsidR="4253E5E0">
        <w:rPr/>
        <w:t>July</w:t>
      </w:r>
      <w:r w:rsidR="005E470D">
        <w:rPr/>
        <w:t xml:space="preserve"> 20</w:t>
      </w:r>
      <w:r w:rsidR="507FC674">
        <w:rPr/>
        <w:t>24</w:t>
      </w:r>
    </w:p>
    <w:p w:rsidR="005E470D" w:rsidP="59CC8A6C" w:rsidRDefault="005E470D" w14:paraId="09B1C261" w14:textId="77A44990">
      <w:pPr>
        <w:pStyle w:val="BodyText"/>
        <w:jc w:val="center"/>
        <w:rPr>
          <w:b/>
          <w:bCs/>
        </w:rPr>
      </w:pPr>
      <w:bookmarkStart w:name="_Toc129859464" w:id="67"/>
      <w:bookmarkStart w:name="_Toc129852896" w:id="68"/>
      <w:r>
        <w:rPr>
          <w:noProof/>
          <w:lang w:bidi="ne-NP"/>
        </w:rPr>
        <w:drawing>
          <wp:inline distT="0" distB="0" distL="0" distR="0" wp14:anchorId="47533421" wp14:editId="04B57A7B">
            <wp:extent cx="1371600" cy="1371600"/>
            <wp:effectExtent l="0" t="0" r="0" b="0"/>
            <wp:docPr id="1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1371600" cy="1371600"/>
                    </a:xfrm>
                    <a:prstGeom prst="rect">
                      <a:avLst/>
                    </a:prstGeom>
                  </pic:spPr>
                </pic:pic>
              </a:graphicData>
            </a:graphic>
          </wp:inline>
        </w:drawing>
      </w:r>
    </w:p>
    <w:p w:rsidR="005E470D" w:rsidP="008D2759" w:rsidRDefault="005E470D" w14:paraId="037AAE07" w14:textId="77777777">
      <w:pPr>
        <w:pStyle w:val="BodyText"/>
        <w:jc w:val="center"/>
        <w:rPr>
          <w:b/>
          <w:sz w:val="20"/>
        </w:rPr>
      </w:pPr>
    </w:p>
    <w:p w:rsidR="008D2759" w:rsidP="008D2759" w:rsidRDefault="008D2759" w14:paraId="1472EB28" w14:textId="77777777">
      <w:pPr>
        <w:ind w:left="1241" w:right="1957"/>
        <w:jc w:val="center"/>
        <w:rPr>
          <w:b/>
        </w:rPr>
      </w:pPr>
      <w:r>
        <w:rPr>
          <w:b/>
        </w:rPr>
        <w:t xml:space="preserve">            Supervisor’s Recommendation</w:t>
      </w:r>
    </w:p>
    <w:p w:rsidRPr="00DA7829" w:rsidR="003312DB" w:rsidP="008D2759" w:rsidRDefault="008D2759" w14:paraId="184CD804" w14:textId="4358E859">
      <w:r>
        <w:t xml:space="preserve">I hereby recommend that this </w:t>
      </w:r>
      <w:r w:rsidR="2D6B5FD6">
        <w:t>seminar</w:t>
      </w:r>
      <w:r>
        <w:t xml:space="preserve"> prepared under my supervision by </w:t>
      </w:r>
      <w:r w:rsidR="76DA929E">
        <w:t>Nischal Budhathoki</w:t>
      </w:r>
      <w:r w:rsidRPr="59CC8A6C">
        <w:rPr>
          <w:b/>
          <w:bCs/>
        </w:rPr>
        <w:t xml:space="preserve"> entitled “Comparative Analysis of Decision Tree, Random Forest and Naive Bayes for Breast Cancer Prediction”</w:t>
      </w:r>
      <w:r>
        <w:t xml:space="preserve"> in partial fulfillment of the requirements for the </w:t>
      </w:r>
      <w:r w:rsidR="0BAAF975">
        <w:t>master's degree in computer science and information technology</w:t>
      </w:r>
      <w:r>
        <w:t xml:space="preserve"> is recomm</w:t>
      </w:r>
      <w:r w:rsidR="00DA7829">
        <w:t>ended for the final evaluation.</w:t>
      </w:r>
    </w:p>
    <w:p w:rsidR="008D2759" w:rsidP="008D2759" w:rsidRDefault="008D2759" w14:paraId="0D312F5B" w14:textId="0A601F60">
      <w:pPr>
        <w:rPr>
          <w:b/>
          <w:bCs/>
        </w:rPr>
      </w:pPr>
    </w:p>
    <w:p w:rsidR="008D2759" w:rsidP="00DA7829" w:rsidRDefault="008D2759" w14:paraId="32F25E12" w14:textId="77777777">
      <w:pPr>
        <w:spacing w:after="0"/>
        <w:rPr>
          <w:b/>
          <w:bCs/>
        </w:rPr>
      </w:pPr>
      <w:r>
        <w:rPr>
          <w:b/>
          <w:bCs/>
        </w:rPr>
        <w:t>….………………</w:t>
      </w:r>
    </w:p>
    <w:p w:rsidR="00DA7829" w:rsidP="00DA7829" w:rsidRDefault="76192B9A" w14:paraId="069910B3" w14:textId="77777777">
      <w:pPr>
        <w:spacing w:after="0"/>
        <w:rPr>
          <w:b/>
          <w:bCs/>
        </w:rPr>
      </w:pPr>
      <w:r w:rsidRPr="00DA7829">
        <w:rPr>
          <w:b/>
          <w:bCs/>
        </w:rPr>
        <w:t>Asst.prof</w:t>
      </w:r>
      <w:r w:rsidRPr="00DA7829" w:rsidR="00DA7829">
        <w:rPr>
          <w:b/>
          <w:bCs/>
        </w:rPr>
        <w:t>. Bikash Balami</w:t>
      </w:r>
    </w:p>
    <w:p w:rsidRPr="00DA7829" w:rsidR="00DA7829" w:rsidP="5A9DD84F" w:rsidRDefault="00DA7829" w14:paraId="6602F98E" w14:textId="20028141">
      <w:pPr>
        <w:pStyle w:val="Normal"/>
        <w:spacing w:after="0"/>
        <w:rPr>
          <w:b w:val="1"/>
          <w:bCs w:val="1"/>
        </w:rPr>
      </w:pPr>
      <w:r w:rsidR="5B12E7FF">
        <w:rPr>
          <w:b w:val="0"/>
          <w:bCs w:val="0"/>
        </w:rPr>
        <w:t xml:space="preserve">Central Department of </w:t>
      </w:r>
      <w:r w:rsidR="11C0904F">
        <w:rPr>
          <w:b w:val="0"/>
          <w:bCs w:val="0"/>
        </w:rPr>
        <w:t>C</w:t>
      </w:r>
      <w:r w:rsidR="5B12E7FF">
        <w:rPr>
          <w:b w:val="0"/>
          <w:bCs w:val="0"/>
        </w:rPr>
        <w:t>omputer</w:t>
      </w:r>
      <w:r w:rsidRPr="5A9DD84F" w:rsidR="194E59B4">
        <w:rPr>
          <w:rFonts w:ascii="Times New Roman" w:hAnsi="Times New Roman" w:eastAsia="Times New Roman" w:cs="Times New Roman"/>
          <w:b w:val="0"/>
          <w:bCs w:val="0"/>
          <w:noProof w:val="0"/>
          <w:sz w:val="24"/>
          <w:szCs w:val="24"/>
          <w:lang w:val="en-US"/>
        </w:rPr>
        <w:t xml:space="preserve"> </w:t>
      </w:r>
      <w:r w:rsidRPr="5A9DD84F" w:rsidR="76C8ED27">
        <w:rPr>
          <w:rFonts w:ascii="Times New Roman" w:hAnsi="Times New Roman" w:eastAsia="Times New Roman" w:cs="Times New Roman"/>
          <w:b w:val="0"/>
          <w:bCs w:val="0"/>
          <w:noProof w:val="0"/>
          <w:sz w:val="24"/>
          <w:szCs w:val="24"/>
          <w:lang w:val="en-US"/>
        </w:rPr>
        <w:t>S</w:t>
      </w:r>
      <w:r w:rsidRPr="5A9DD84F" w:rsidR="194E59B4">
        <w:rPr>
          <w:rFonts w:ascii="Times New Roman" w:hAnsi="Times New Roman" w:eastAsia="Times New Roman" w:cs="Times New Roman"/>
          <w:b w:val="0"/>
          <w:bCs w:val="0"/>
          <w:noProof w:val="0"/>
          <w:sz w:val="24"/>
          <w:szCs w:val="24"/>
          <w:lang w:val="en-US"/>
        </w:rPr>
        <w:t xml:space="preserve">cience and </w:t>
      </w:r>
      <w:r w:rsidRPr="5A9DD84F" w:rsidR="1D186868">
        <w:rPr>
          <w:rFonts w:ascii="Times New Roman" w:hAnsi="Times New Roman" w:eastAsia="Times New Roman" w:cs="Times New Roman"/>
          <w:b w:val="0"/>
          <w:bCs w:val="0"/>
          <w:noProof w:val="0"/>
          <w:sz w:val="24"/>
          <w:szCs w:val="24"/>
          <w:lang w:val="en-US"/>
        </w:rPr>
        <w:t>I</w:t>
      </w:r>
      <w:r w:rsidRPr="5A9DD84F" w:rsidR="194E59B4">
        <w:rPr>
          <w:rFonts w:ascii="Times New Roman" w:hAnsi="Times New Roman" w:eastAsia="Times New Roman" w:cs="Times New Roman"/>
          <w:b w:val="0"/>
          <w:bCs w:val="0"/>
          <w:noProof w:val="0"/>
          <w:sz w:val="24"/>
          <w:szCs w:val="24"/>
          <w:lang w:val="en-US"/>
        </w:rPr>
        <w:t xml:space="preserve">nformation </w:t>
      </w:r>
      <w:r w:rsidRPr="5A9DD84F" w:rsidR="2752DF2E">
        <w:rPr>
          <w:rFonts w:ascii="Times New Roman" w:hAnsi="Times New Roman" w:eastAsia="Times New Roman" w:cs="Times New Roman"/>
          <w:b w:val="0"/>
          <w:bCs w:val="0"/>
          <w:noProof w:val="0"/>
          <w:sz w:val="24"/>
          <w:szCs w:val="24"/>
          <w:lang w:val="en-US"/>
        </w:rPr>
        <w:t>T</w:t>
      </w:r>
      <w:r w:rsidRPr="5A9DD84F" w:rsidR="630BC288">
        <w:rPr>
          <w:rFonts w:ascii="Times New Roman" w:hAnsi="Times New Roman" w:eastAsia="Times New Roman" w:cs="Times New Roman"/>
          <w:b w:val="0"/>
          <w:bCs w:val="0"/>
          <w:noProof w:val="0"/>
          <w:sz w:val="24"/>
          <w:szCs w:val="24"/>
          <w:lang w:val="en-US"/>
        </w:rPr>
        <w:t>echnology</w:t>
      </w:r>
      <w:r w:rsidR="194E59B4">
        <w:rPr/>
        <w:t xml:space="preserve"> </w:t>
      </w:r>
      <w:r w:rsidR="00DA7829">
        <w:rPr/>
        <w:t>(CDCSIT)</w:t>
      </w:r>
    </w:p>
    <w:p w:rsidR="008D2759" w:rsidP="00DA7829" w:rsidRDefault="76192B9A" w14:paraId="1831DF18" w14:textId="4E628D35">
      <w:pPr>
        <w:spacing w:after="0"/>
      </w:pPr>
      <w:r>
        <w:t xml:space="preserve">Tribhuwan University </w:t>
      </w:r>
    </w:p>
    <w:p w:rsidR="006E05F9" w:rsidP="008D2759" w:rsidRDefault="006E05F9" w14:paraId="0C04CEFF" w14:textId="77777777"/>
    <w:p w:rsidR="006E05F9" w:rsidP="008D2759" w:rsidRDefault="006E05F9" w14:paraId="2F85C369" w14:textId="77777777">
      <w:pPr>
        <w:sectPr w:rsidR="006E05F9">
          <w:headerReference w:type="default" r:id="rId12"/>
          <w:footerReference w:type="default" r:id="rId13"/>
          <w:footerReference w:type="first" r:id="rId14"/>
          <w:pgSz w:w="11906" w:h="16838" w:orient="portrait"/>
          <w:pgMar w:top="1440" w:right="1440" w:bottom="1440" w:left="1800" w:header="720" w:footer="720" w:gutter="0"/>
          <w:pgNumType w:start="0"/>
          <w:cols w:space="720"/>
          <w:titlePg/>
          <w:docGrid w:linePitch="360"/>
        </w:sectPr>
      </w:pPr>
    </w:p>
    <w:bookmarkEnd w:id="67"/>
    <w:bookmarkEnd w:id="68"/>
    <w:p w:rsidR="0093706D" w:rsidP="59CC8A6C" w:rsidRDefault="0093706D" w14:paraId="39A66484" w14:textId="4F2C1C93">
      <w:pPr>
        <w:jc w:val="center"/>
        <w:rPr>
          <w:b/>
          <w:bCs/>
          <w:sz w:val="32"/>
          <w:szCs w:val="32"/>
        </w:rPr>
      </w:pPr>
    </w:p>
    <w:p w:rsidR="0093706D" w:rsidP="0093706D" w:rsidRDefault="0093706D" w14:paraId="3F6AFFD5" w14:textId="77777777">
      <w:pPr>
        <w:jc w:val="center"/>
        <w:rPr>
          <w:b/>
          <w:sz w:val="28"/>
        </w:rPr>
      </w:pPr>
      <w:bookmarkStart w:name="_Toc129859465" w:id="69"/>
      <w:bookmarkStart w:name="_Toc129852897" w:id="70"/>
      <w:r>
        <w:rPr>
          <w:b/>
          <w:sz w:val="28"/>
        </w:rPr>
        <w:t>Tribhuvan University</w:t>
      </w:r>
      <w:bookmarkEnd w:id="69"/>
      <w:bookmarkEnd w:id="70"/>
    </w:p>
    <w:p w:rsidR="0093706D" w:rsidP="0093706D" w:rsidRDefault="0093706D" w14:paraId="06E56D18" w14:textId="77777777">
      <w:pPr>
        <w:jc w:val="center"/>
        <w:rPr>
          <w:b/>
        </w:rPr>
      </w:pPr>
      <w:r>
        <w:rPr>
          <w:b/>
        </w:rPr>
        <w:t>Institute of Science and Technology</w:t>
      </w:r>
    </w:p>
    <w:p w:rsidR="0093706D" w:rsidP="0093706D" w:rsidRDefault="0093706D" w14:paraId="2A96D59C" w14:textId="77777777">
      <w:pPr>
        <w:jc w:val="center"/>
        <w:rPr>
          <w:b/>
        </w:rPr>
      </w:pPr>
      <w:r>
        <w:rPr>
          <w:noProof/>
          <w:lang w:bidi="ne-NP"/>
        </w:rPr>
        <w:drawing>
          <wp:inline distT="0" distB="0" distL="0" distR="0" wp14:anchorId="4E9FA823" wp14:editId="5E021503">
            <wp:extent cx="1371600" cy="1371600"/>
            <wp:effectExtent l="0" t="0" r="0" b="0"/>
            <wp:docPr id="3" name="Picture 2"/>
            <wp:cNvGraphicFramePr/>
            <a:graphic xmlns:a="http://schemas.openxmlformats.org/drawingml/2006/main">
              <a:graphicData uri="http://schemas.openxmlformats.org/drawingml/2006/picture">
                <pic:pic xmlns:pic="http://schemas.openxmlformats.org/drawingml/2006/picture">
                  <pic:nvPicPr>
                    <pic:cNvPr id="3" name="Picture 2"/>
                    <pic:cNvPicPr/>
                  </pic:nvPicPr>
                  <pic:blipFill>
                    <a:blip r:embed="rId8" cstate="print"/>
                    <a:srcRect/>
                    <a:stretch>
                      <a:fillRect/>
                    </a:stretch>
                  </pic:blipFill>
                  <pic:spPr>
                    <a:xfrm>
                      <a:off x="0" y="0"/>
                      <a:ext cx="1371600" cy="1371600"/>
                    </a:xfrm>
                    <a:prstGeom prst="rect">
                      <a:avLst/>
                    </a:prstGeom>
                  </pic:spPr>
                </pic:pic>
              </a:graphicData>
            </a:graphic>
          </wp:inline>
        </w:drawing>
      </w:r>
    </w:p>
    <w:p w:rsidR="0093706D" w:rsidP="0093706D" w:rsidRDefault="0093706D" w14:paraId="778D9BBC" w14:textId="77777777">
      <w:pPr>
        <w:jc w:val="center"/>
        <w:rPr>
          <w:b/>
          <w:sz w:val="28"/>
          <w:szCs w:val="28"/>
        </w:rPr>
      </w:pPr>
      <w:r>
        <w:rPr>
          <w:b/>
          <w:sz w:val="28"/>
          <w:szCs w:val="28"/>
        </w:rPr>
        <w:t>CERTIFICATE OF APPROVAL</w:t>
      </w:r>
    </w:p>
    <w:p w:rsidR="0093706D" w:rsidP="0093706D" w:rsidRDefault="0093706D" w14:paraId="0E9C61E1" w14:textId="2899BEEE">
      <w:r>
        <w:t xml:space="preserve">The undersigned certify that they have read and recommended to the </w:t>
      </w:r>
      <w:r w:rsidRPr="59CC8A6C">
        <w:rPr>
          <w:b/>
          <w:bCs/>
        </w:rPr>
        <w:t>Department of Computer Science and Information Technology,</w:t>
      </w:r>
      <w:r w:rsidRPr="59CC8A6C" w:rsidR="78A5C589">
        <w:rPr>
          <w:b/>
          <w:bCs/>
        </w:rPr>
        <w:t xml:space="preserve"> Tribhuwan university</w:t>
      </w:r>
      <w:r>
        <w:t xml:space="preserve">, a </w:t>
      </w:r>
      <w:r w:rsidR="760D718C">
        <w:t>seminar</w:t>
      </w:r>
      <w:r>
        <w:t xml:space="preserve"> report entitled “</w:t>
      </w:r>
      <w:r w:rsidRPr="59CC8A6C">
        <w:rPr>
          <w:b/>
          <w:bCs/>
        </w:rPr>
        <w:t>Comparative Analysis of Decision Tree, Random Forest and Naive Bayes for Breast Cancer Prediction</w:t>
      </w:r>
      <w:r>
        <w:t>” submitted by</w:t>
      </w:r>
      <w:r w:rsidRPr="59CC8A6C">
        <w:rPr>
          <w:b/>
          <w:bCs/>
        </w:rPr>
        <w:t xml:space="preserve"> </w:t>
      </w:r>
      <w:r w:rsidRPr="59CC8A6C" w:rsidR="60D69556">
        <w:rPr>
          <w:b/>
          <w:bCs/>
        </w:rPr>
        <w:t>Nischal Budhathoki</w:t>
      </w:r>
      <w:r>
        <w:t xml:space="preserve">. The </w:t>
      </w:r>
      <w:r w:rsidR="131310D5">
        <w:t>seminar</w:t>
      </w:r>
      <w:r>
        <w:t xml:space="preserve"> was carried out under special supervision and within the syllabus’s prescribed </w:t>
      </w:r>
      <w:r w:rsidR="018C8117">
        <w:t>time</w:t>
      </w:r>
      <w:r>
        <w:t>.</w:t>
      </w:r>
    </w:p>
    <w:p w:rsidR="0093706D" w:rsidP="0093706D" w:rsidRDefault="0093706D" w14:paraId="4B068B5C" w14:textId="3BFB996A">
      <w:r>
        <w:t>We found the student to be hardworking, skilled, and ready to undertake any related work to their field of study</w:t>
      </w:r>
      <w:r w:rsidR="01145C18">
        <w:t>.</w:t>
      </w:r>
    </w:p>
    <w:p w:rsidR="001811F4" w:rsidP="0093706D" w:rsidRDefault="001811F4" w14:paraId="6F6A8CD7" w14:textId="77777777"/>
    <w:p w:rsidR="001811F4" w:rsidP="0093706D" w:rsidRDefault="001811F4" w14:paraId="421FE5E8" w14:textId="77777777"/>
    <w:p w:rsidR="001811F4" w:rsidP="0093706D" w:rsidRDefault="001811F4" w14:paraId="446D5F67" w14:textId="6B4A4ABA">
      <w:r w:rsidR="001811F4">
        <w:rPr/>
        <w:t>-----------------------------------</w:t>
      </w:r>
      <w:r>
        <w:tab/>
      </w:r>
      <w:r>
        <w:tab/>
      </w:r>
      <w:r>
        <w:tab/>
      </w:r>
      <w:r>
        <w:tab/>
      </w:r>
      <w:r w:rsidR="001811F4">
        <w:rPr/>
        <w:t>--------------------------------------------</w:t>
      </w:r>
    </w:p>
    <w:p w:rsidR="001811F4" w:rsidP="5A9DD84F" w:rsidRDefault="001811F4" w14:paraId="2E944A4A" w14:textId="2B838B81">
      <w:pPr>
        <w:jc w:val="left"/>
        <w:rPr>
          <w:b w:val="1"/>
          <w:bCs w:val="1"/>
        </w:rPr>
      </w:pPr>
      <w:r w:rsidRPr="5A9DD84F" w:rsidR="001811F4">
        <w:rPr>
          <w:b w:val="1"/>
          <w:bCs w:val="1"/>
        </w:rPr>
        <w:t>Signature of the Supervisor</w:t>
      </w:r>
      <w:r>
        <w:tab/>
      </w:r>
      <w:r>
        <w:tab/>
      </w:r>
      <w:r>
        <w:tab/>
      </w:r>
      <w:r w:rsidRPr="5A9DD84F" w:rsidR="72875EE2">
        <w:rPr>
          <w:b w:val="1"/>
          <w:bCs w:val="1"/>
        </w:rPr>
        <w:t xml:space="preserve">         </w:t>
      </w:r>
      <w:r w:rsidRPr="5A9DD84F" w:rsidR="176897B0">
        <w:rPr>
          <w:b w:val="1"/>
          <w:bCs w:val="1"/>
        </w:rPr>
        <w:t xml:space="preserve">   </w:t>
      </w:r>
      <w:r w:rsidRPr="5A9DD84F" w:rsidR="001811F4">
        <w:rPr>
          <w:b w:val="1"/>
          <w:bCs w:val="1"/>
        </w:rPr>
        <w:t>Signature of the</w:t>
      </w:r>
      <w:r w:rsidRPr="5A9DD84F" w:rsidR="29F49C39">
        <w:rPr>
          <w:b w:val="1"/>
          <w:bCs w:val="1"/>
        </w:rPr>
        <w:t xml:space="preserve"> </w:t>
      </w:r>
      <w:r w:rsidRPr="5A9DD84F" w:rsidR="001811F4">
        <w:rPr>
          <w:b w:val="1"/>
          <w:bCs w:val="1"/>
        </w:rPr>
        <w:t>HOD</w:t>
      </w:r>
    </w:p>
    <w:p w:rsidR="001811F4" w:rsidP="59CC8A6C" w:rsidRDefault="001811F4" w14:paraId="1B941F7C" w14:textId="77777777">
      <w:pPr>
        <w:rPr>
          <w:b/>
        </w:rPr>
      </w:pPr>
    </w:p>
    <w:p w:rsidR="001811F4" w:rsidP="59CC8A6C" w:rsidRDefault="001811F4" w14:paraId="73244FC9" w14:textId="77777777">
      <w:pPr>
        <w:rPr>
          <w:b/>
        </w:rPr>
      </w:pPr>
    </w:p>
    <w:p w:rsidR="001811F4" w:rsidP="59CC8A6C" w:rsidRDefault="001811F4" w14:paraId="06F5290B" w14:textId="77777777">
      <w:pPr>
        <w:rPr>
          <w:b/>
        </w:rPr>
      </w:pPr>
    </w:p>
    <w:p w:rsidR="001811F4" w:rsidP="5A9DD84F" w:rsidRDefault="001811F4" w14:paraId="3FEFA7BC" w14:textId="09F3047A">
      <w:pPr>
        <w:rPr>
          <w:b w:val="1"/>
          <w:bCs w:val="1"/>
        </w:rPr>
      </w:pPr>
      <w:r w:rsidRPr="5A9DD84F" w:rsidR="001811F4">
        <w:rPr>
          <w:b w:val="1"/>
          <w:bCs w:val="1"/>
        </w:rPr>
        <w:t>---------------------------------------</w:t>
      </w:r>
      <w:r>
        <w:tab/>
      </w:r>
      <w:r>
        <w:tab/>
      </w:r>
      <w:r>
        <w:tab/>
      </w:r>
      <w:r w:rsidRPr="5A9DD84F" w:rsidR="001811F4">
        <w:rPr>
          <w:b w:val="1"/>
          <w:bCs w:val="1"/>
        </w:rPr>
        <w:t>--------------------------------------------</w:t>
      </w:r>
    </w:p>
    <w:p w:rsidR="001811F4" w:rsidP="5A9DD84F" w:rsidRDefault="001811F4" w14:paraId="6A715F84" w14:textId="15D9CAC3">
      <w:pPr>
        <w:jc w:val="left"/>
        <w:rPr>
          <w:b w:val="1"/>
          <w:bCs w:val="1"/>
        </w:rPr>
      </w:pPr>
      <w:r w:rsidRPr="5A9DD84F" w:rsidR="001811F4">
        <w:rPr>
          <w:b w:val="1"/>
          <w:bCs w:val="1"/>
        </w:rPr>
        <w:t xml:space="preserve">Signature of the Internal Examiner  </w:t>
      </w:r>
      <w:r w:rsidRPr="5A9DD84F" w:rsidR="001811F4">
        <w:rPr>
          <w:b w:val="1"/>
          <w:bCs w:val="1"/>
        </w:rPr>
        <w:t xml:space="preserve"> </w:t>
      </w:r>
      <w:r>
        <w:tab/>
      </w:r>
      <w:r w:rsidRPr="5A9DD84F" w:rsidR="4FA708ED">
        <w:rPr>
          <w:b w:val="1"/>
          <w:bCs w:val="1"/>
        </w:rPr>
        <w:t xml:space="preserve">          </w:t>
      </w:r>
      <w:r w:rsidRPr="5A9DD84F" w:rsidR="001811F4">
        <w:rPr>
          <w:b w:val="1"/>
          <w:bCs w:val="1"/>
        </w:rPr>
        <w:t>Signature of the External</w:t>
      </w:r>
      <w:r w:rsidRPr="5A9DD84F" w:rsidR="52116328">
        <w:rPr>
          <w:b w:val="1"/>
          <w:bCs w:val="1"/>
        </w:rPr>
        <w:t xml:space="preserve"> </w:t>
      </w:r>
      <w:r w:rsidRPr="5A9DD84F" w:rsidR="001811F4">
        <w:rPr>
          <w:b w:val="1"/>
          <w:bCs w:val="1"/>
        </w:rPr>
        <w:t>Examiner</w:t>
      </w:r>
    </w:p>
    <w:p w:rsidRPr="006E08B1" w:rsidR="001811F4" w:rsidP="5A9DD84F" w:rsidRDefault="001811F4" w14:paraId="59145D62" w14:noSpellErr="1" w14:textId="3D2B6014">
      <w:pPr>
        <w:pStyle w:val="Normal"/>
        <w:rPr>
          <w:b w:val="1"/>
          <w:bCs w:val="1"/>
        </w:rPr>
        <w:sectPr w:rsidRPr="006E08B1" w:rsidR="001811F4" w:rsidSect="00AC1FB3">
          <w:headerReference w:type="default" r:id="rId15"/>
          <w:footerReference w:type="default" r:id="rId16"/>
          <w:footerReference w:type="first" r:id="rId17"/>
          <w:pgSz w:w="11906" w:h="16838" w:orient="portrait" w:code="9"/>
          <w:pgMar w:top="1440" w:right="1440" w:bottom="1440" w:left="1800" w:header="720" w:footer="720" w:gutter="0"/>
          <w:pgNumType w:fmt="lowerRoman" w:start="1"/>
          <w:cols w:space="720"/>
          <w:titlePg/>
          <w:docGrid w:linePitch="360"/>
        </w:sectPr>
      </w:pPr>
    </w:p>
    <w:p w:rsidRPr="00DA7829" w:rsidR="00D3203F" w:rsidP="005718C0" w:rsidRDefault="00D3203F" w14:paraId="7D4F56B5" w14:textId="77777777">
      <w:pPr>
        <w:pStyle w:val="Heading2"/>
      </w:pPr>
      <w:bookmarkStart w:name="_Toc1693680949" w:id="732618257"/>
      <w:r w:rsidR="27D31A39">
        <w:rPr/>
        <w:t>ACKNOWLEDGEMENT</w:t>
      </w:r>
      <w:bookmarkEnd w:id="732618257"/>
    </w:p>
    <w:p w:rsidR="00C84EF6" w:rsidP="59CC8A6C" w:rsidRDefault="223DE395" w14:paraId="67BE6359" w14:textId="3F7BDD4E">
      <w:r>
        <w:t>I</w:t>
      </w:r>
      <w:r w:rsidR="00C84EF6">
        <w:t xml:space="preserve"> wish to express our gratitude and appreciation to many individuals who have helped us to complete this </w:t>
      </w:r>
      <w:r w:rsidR="4884A435">
        <w:t>seminar</w:t>
      </w:r>
      <w:r w:rsidR="1021A8F1">
        <w:t>. This</w:t>
      </w:r>
      <w:r w:rsidR="00C84EF6">
        <w:t xml:space="preserve"> </w:t>
      </w:r>
      <w:r w:rsidR="38BE0883">
        <w:t xml:space="preserve">seminar </w:t>
      </w:r>
      <w:r w:rsidR="00C84EF6">
        <w:t>would not have been successful without their help and support.</w:t>
      </w:r>
    </w:p>
    <w:p w:rsidR="00C84EF6" w:rsidP="59CC8A6C" w:rsidRDefault="00C84EF6" w14:paraId="0DF64871" w14:textId="71A78B96">
      <w:r>
        <w:t xml:space="preserve">First, </w:t>
      </w:r>
      <w:r w:rsidR="005718C0">
        <w:t>I</w:t>
      </w:r>
      <w:r>
        <w:t xml:space="preserve"> sincerely thank </w:t>
      </w:r>
      <w:r w:rsidR="01088053">
        <w:t xml:space="preserve">Central Department of computer science </w:t>
      </w:r>
      <w:r>
        <w:t>for providing the support and infrastructure needed to prepare this</w:t>
      </w:r>
      <w:r w:rsidR="46479F38">
        <w:t xml:space="preserve"> seminar</w:t>
      </w:r>
      <w:r>
        <w:t>.</w:t>
      </w:r>
    </w:p>
    <w:p w:rsidR="00C84EF6" w:rsidP="59CC8A6C" w:rsidRDefault="2006AF0D" w14:paraId="3C45DB3C" w14:textId="6522C8CB">
      <w:r>
        <w:t>I am</w:t>
      </w:r>
      <w:r w:rsidR="00C84EF6">
        <w:t xml:space="preserve"> grateful to </w:t>
      </w:r>
      <w:r w:rsidR="4C476A57">
        <w:t>my</w:t>
      </w:r>
      <w:r w:rsidR="00C84EF6">
        <w:t xml:space="preserve"> supervisor </w:t>
      </w:r>
      <w:r w:rsidRPr="59CC8A6C" w:rsidR="00C84EF6">
        <w:rPr>
          <w:b/>
          <w:bCs/>
        </w:rPr>
        <w:t xml:space="preserve">Mr. </w:t>
      </w:r>
      <w:r w:rsidRPr="59CC8A6C" w:rsidR="38A0F2A3">
        <w:rPr>
          <w:b/>
          <w:bCs/>
        </w:rPr>
        <w:t>Bikash Balami</w:t>
      </w:r>
      <w:r w:rsidRPr="59CC8A6C" w:rsidR="00C84EF6">
        <w:rPr>
          <w:b/>
          <w:bCs/>
        </w:rPr>
        <w:t xml:space="preserve"> </w:t>
      </w:r>
      <w:r w:rsidR="00C84EF6">
        <w:t xml:space="preserve">who helped us and provided the necessary guidance by providing ideas and knowledge needed for this </w:t>
      </w:r>
      <w:r w:rsidR="02FFA746">
        <w:t>seminar</w:t>
      </w:r>
      <w:r w:rsidR="00C84EF6">
        <w:t xml:space="preserve">. </w:t>
      </w:r>
      <w:r w:rsidR="38222653">
        <w:t>I</w:t>
      </w:r>
      <w:r w:rsidR="00C84EF6">
        <w:t xml:space="preserve"> </w:t>
      </w:r>
      <w:r w:rsidR="38222653">
        <w:t xml:space="preserve">am </w:t>
      </w:r>
      <w:r w:rsidR="00C84EF6">
        <w:t xml:space="preserve">indebted to his supportive role and encouragement which helped </w:t>
      </w:r>
      <w:r w:rsidR="293AA889">
        <w:t>me</w:t>
      </w:r>
      <w:r w:rsidR="00C84EF6">
        <w:t xml:space="preserve"> throughout the intense period of this </w:t>
      </w:r>
      <w:r w:rsidR="489FC400">
        <w:t>seminar</w:t>
      </w:r>
      <w:r w:rsidR="00C84EF6">
        <w:t>.</w:t>
      </w:r>
    </w:p>
    <w:p w:rsidR="00C84EF6" w:rsidP="00C84EF6" w:rsidRDefault="6CFE4ADB" w14:paraId="5EF871E0" w14:textId="5CCD43EF">
      <w:pPr>
        <w:rPr>
          <w:rFonts w:cs="Times New Roman"/>
        </w:rPr>
      </w:pPr>
      <w:r w:rsidRPr="59CC8A6C">
        <w:rPr>
          <w:rFonts w:cs="Times New Roman"/>
        </w:rPr>
        <w:t>I</w:t>
      </w:r>
      <w:r w:rsidRPr="59CC8A6C" w:rsidR="00C84EF6">
        <w:rPr>
          <w:rFonts w:cs="Times New Roman"/>
        </w:rPr>
        <w:t xml:space="preserve"> </w:t>
      </w:r>
      <w:r w:rsidRPr="59CC8A6C">
        <w:rPr>
          <w:rFonts w:cs="Times New Roman"/>
        </w:rPr>
        <w:t xml:space="preserve">am </w:t>
      </w:r>
      <w:r w:rsidRPr="59CC8A6C" w:rsidR="00C84EF6">
        <w:rPr>
          <w:rFonts w:cs="Times New Roman"/>
        </w:rPr>
        <w:t xml:space="preserve">also thankful to all the teachers in our department who provided much valuable knowledge and immense support which made this </w:t>
      </w:r>
      <w:r w:rsidRPr="59CC8A6C" w:rsidR="255079DC">
        <w:rPr>
          <w:rFonts w:cs="Times New Roman"/>
        </w:rPr>
        <w:t xml:space="preserve">seminar </w:t>
      </w:r>
      <w:r w:rsidRPr="59CC8A6C" w:rsidR="00C84EF6">
        <w:rPr>
          <w:rFonts w:cs="Times New Roman"/>
        </w:rPr>
        <w:t xml:space="preserve">successful and colleagues whose support and suggestions have been invaluable contributions that even gave the inspiration to improve this </w:t>
      </w:r>
      <w:r w:rsidRPr="59CC8A6C" w:rsidR="47B7B285">
        <w:rPr>
          <w:rFonts w:cs="Times New Roman"/>
        </w:rPr>
        <w:t>seminar</w:t>
      </w:r>
      <w:r w:rsidRPr="59CC8A6C" w:rsidR="00C84EF6">
        <w:rPr>
          <w:rFonts w:cs="Times New Roman"/>
        </w:rPr>
        <w:t xml:space="preserve"> Their continuous encouragement and valuable comments were truly appreciable.</w:t>
      </w:r>
    </w:p>
    <w:p w:rsidR="00C84EF6" w:rsidP="00C84EF6" w:rsidRDefault="00C84EF6" w14:paraId="7C35797C" w14:textId="7AD1771A">
      <w:pPr>
        <w:rPr>
          <w:rFonts w:cs="Times New Roman"/>
        </w:rPr>
      </w:pPr>
      <w:r w:rsidRPr="59CC8A6C">
        <w:rPr>
          <w:rFonts w:cs="Times New Roman"/>
        </w:rPr>
        <w:t xml:space="preserve">Finally, </w:t>
      </w:r>
      <w:r w:rsidRPr="59CC8A6C" w:rsidR="0C6415D9">
        <w:rPr>
          <w:rFonts w:cs="Times New Roman"/>
        </w:rPr>
        <w:t>I</w:t>
      </w:r>
      <w:r w:rsidRPr="59CC8A6C">
        <w:rPr>
          <w:rFonts w:cs="Times New Roman"/>
        </w:rPr>
        <w:t xml:space="preserve"> would like to express our profound appreciation to everyone who has provided </w:t>
      </w:r>
      <w:r w:rsidRPr="59CC8A6C" w:rsidR="7D6A42FD">
        <w:rPr>
          <w:rFonts w:cs="Times New Roman"/>
        </w:rPr>
        <w:t>me</w:t>
      </w:r>
      <w:r w:rsidRPr="59CC8A6C">
        <w:rPr>
          <w:rFonts w:cs="Times New Roman"/>
        </w:rPr>
        <w:t xml:space="preserve"> with direct and indirect guidance throughout this </w:t>
      </w:r>
      <w:r w:rsidRPr="59CC8A6C" w:rsidR="014289F8">
        <w:rPr>
          <w:rFonts w:cs="Times New Roman"/>
        </w:rPr>
        <w:t>seminar</w:t>
      </w:r>
      <w:r w:rsidRPr="59CC8A6C">
        <w:rPr>
          <w:rFonts w:cs="Times New Roman"/>
        </w:rPr>
        <w:t>.</w:t>
      </w:r>
    </w:p>
    <w:p w:rsidR="00C84EF6" w:rsidP="00C84EF6" w:rsidRDefault="00C84EF6" w14:paraId="6D005EE5" w14:textId="77777777">
      <w:pPr>
        <w:rPr>
          <w:rFonts w:cs="Times New Roman"/>
        </w:rPr>
      </w:pPr>
    </w:p>
    <w:p w:rsidR="00DD06F1" w:rsidP="00DD06F1" w:rsidRDefault="00DD06F1" w14:paraId="288E0629" w14:textId="22544642">
      <w:pPr>
        <w:rPr>
          <w:rFonts w:cs="Times New Roman"/>
        </w:rPr>
      </w:pPr>
    </w:p>
    <w:p w:rsidR="00DD06F1" w:rsidP="00DD06F1" w:rsidRDefault="00DD06F1" w14:paraId="16181E2E" w14:textId="397DF32C">
      <w:pPr>
        <w:rPr>
          <w:rFonts w:cs="Times New Roman"/>
        </w:rPr>
      </w:pPr>
    </w:p>
    <w:p w:rsidR="00DD06F1" w:rsidP="00DD06F1" w:rsidRDefault="00DD06F1" w14:paraId="2FE6ACD6" w14:textId="59AD9D64">
      <w:pPr>
        <w:rPr>
          <w:rFonts w:cs="Times New Roman"/>
        </w:rPr>
      </w:pPr>
    </w:p>
    <w:p w:rsidR="00DD06F1" w:rsidP="00DD06F1" w:rsidRDefault="00DD06F1" w14:paraId="747BDEF1" w14:textId="3D775A04">
      <w:pPr>
        <w:rPr>
          <w:rFonts w:cs="Times New Roman"/>
        </w:rPr>
      </w:pPr>
    </w:p>
    <w:p w:rsidR="00DD06F1" w:rsidP="00DD06F1" w:rsidRDefault="00DD06F1" w14:paraId="26C51017" w14:textId="112E1CD0">
      <w:pPr>
        <w:rPr>
          <w:rFonts w:cs="Times New Roman"/>
        </w:rPr>
      </w:pPr>
    </w:p>
    <w:p w:rsidR="00DD06F1" w:rsidP="00DD06F1" w:rsidRDefault="00DD06F1" w14:paraId="311402A6" w14:textId="5D504F53">
      <w:pPr>
        <w:rPr>
          <w:rFonts w:cs="Times New Roman"/>
        </w:rPr>
      </w:pPr>
    </w:p>
    <w:p w:rsidR="00DD06F1" w:rsidP="00DD06F1" w:rsidRDefault="00DD06F1" w14:paraId="6D0012DE" w14:textId="51C53CAE">
      <w:pPr>
        <w:rPr>
          <w:rFonts w:cs="Times New Roman"/>
        </w:rPr>
      </w:pPr>
    </w:p>
    <w:p w:rsidR="00DD06F1" w:rsidP="00DD06F1" w:rsidRDefault="00DD06F1" w14:paraId="16B5C74A" w14:textId="5C55580D">
      <w:pPr>
        <w:rPr>
          <w:rFonts w:cs="Times New Roman"/>
        </w:rPr>
      </w:pPr>
    </w:p>
    <w:p w:rsidRPr="00DD06F1" w:rsidR="00DD06F1" w:rsidP="00DD06F1" w:rsidRDefault="00DD06F1" w14:paraId="511FE18F" w14:textId="77777777">
      <w:pPr>
        <w:rPr>
          <w:rFonts w:cs="Times New Roman"/>
        </w:rPr>
      </w:pPr>
    </w:p>
    <w:p w:rsidRPr="00DD06F1" w:rsidR="00DD06F1" w:rsidP="00DD06F1" w:rsidRDefault="00DD06F1" w14:paraId="6B8F1833" w14:textId="77777777">
      <w:pPr>
        <w:pStyle w:val="Heading2"/>
      </w:pPr>
      <w:bookmarkStart w:name="_Toc1625309526" w:id="1472582104"/>
      <w:r w:rsidR="41AE67E3">
        <w:rPr/>
        <w:t>Abstract</w:t>
      </w:r>
      <w:bookmarkEnd w:id="1472582104"/>
    </w:p>
    <w:p w:rsidRPr="00DD06F1" w:rsidR="00DD06F1" w:rsidP="00DD06F1" w:rsidRDefault="00DD06F1" w14:paraId="6BA05D67" w14:textId="77777777">
      <w:pPr>
        <w:rPr>
          <w:rFonts w:cs="Times New Roman"/>
        </w:rPr>
      </w:pPr>
      <w:r w:rsidRPr="00DD06F1">
        <w:rPr>
          <w:rFonts w:cs="Times New Roman"/>
        </w:rPr>
        <w:t>This seminar focuses on comparing performance of three distinct machine-learning algorithms: Decision Tree, Random Forest, and Naive Bayes as machine-learning algorithms have shown great promise in predicting breast cancer outcomes using various clinical data. However, choosing the most suitable algorithm depends on several factors, such as data quality, interpretability, and clinical context. This study compares and evaluates the performance of the above-mentioned algorithms for breast cancer prediction using the publicly available Breast Cancer Wisconsin (Diagnostic) Dataset, UCI machine learning repository via Kaggle. The performance of each algorithm is evaluated using metrics such as accuracy, precision, recall, f1-score, AUC-ROC, and Confusion matrix to identify the most appropriate algorithm through comparison and concluded that Random Forest is the best model that classifies the malignant and benign cases in this dataset compared to Decision Tree and Naive Bayes. Our results demonstrate that Random Forest outperforms Decision Tree and Naive Bayes in all metrics except recall, where all three models perform similarly. Random Forest achieves an accuracy of 96.49%, precision of 95.89%, F1-score of 97.22%, and AUC-ROC of 0.96. These findings suggest that Random Forest is the most suitable algorithm for breast cancer prediction in this dataset compared to Decision Tree and Naive Bayes.</w:t>
      </w:r>
    </w:p>
    <w:p w:rsidR="00DD06F1" w:rsidP="00DD06F1" w:rsidRDefault="00DD06F1" w14:paraId="5A955E2B" w14:textId="022C2272">
      <w:pPr>
        <w:rPr>
          <w:rFonts w:cs="Times New Roman"/>
        </w:rPr>
      </w:pPr>
      <w:r w:rsidRPr="005718C0">
        <w:rPr>
          <w:rFonts w:cs="Times New Roman"/>
          <w:b/>
          <w:bCs/>
        </w:rPr>
        <w:t>Keywords</w:t>
      </w:r>
      <w:r w:rsidRPr="00DD06F1">
        <w:rPr>
          <w:rFonts w:cs="Times New Roman"/>
        </w:rPr>
        <w:t xml:space="preserve">: </w:t>
      </w:r>
      <w:r w:rsidRPr="00DD06F1">
        <w:rPr>
          <w:rFonts w:cs="Times New Roman"/>
          <w:i/>
          <w:iCs/>
        </w:rPr>
        <w:t>Benign, Decision Tree, Malignant, Naive Bayes, Random Forest</w:t>
      </w:r>
    </w:p>
    <w:p w:rsidR="00DD06F1" w:rsidP="00C84EF6" w:rsidRDefault="00DD06F1" w14:paraId="5D8A1222" w14:textId="3CD0AA45">
      <w:pPr>
        <w:rPr>
          <w:rFonts w:cs="Times New Roman"/>
        </w:rPr>
      </w:pPr>
    </w:p>
    <w:p w:rsidR="00DD06F1" w:rsidP="00C84EF6" w:rsidRDefault="00DD06F1" w14:paraId="2C20F5D4" w14:textId="0D6639AE">
      <w:pPr>
        <w:rPr>
          <w:rFonts w:cs="Times New Roman"/>
        </w:rPr>
      </w:pPr>
    </w:p>
    <w:p w:rsidR="00DD06F1" w:rsidP="00C84EF6" w:rsidRDefault="00DD06F1" w14:paraId="25BF7745" w14:textId="47AE8321">
      <w:pPr>
        <w:rPr>
          <w:rFonts w:cs="Times New Roman"/>
        </w:rPr>
      </w:pPr>
    </w:p>
    <w:p w:rsidR="00DD06F1" w:rsidP="00C84EF6" w:rsidRDefault="00DD06F1" w14:paraId="0CE973C4" w14:textId="719B2232">
      <w:pPr>
        <w:rPr>
          <w:rFonts w:cs="Times New Roman"/>
        </w:rPr>
      </w:pPr>
    </w:p>
    <w:p w:rsidR="00DD06F1" w:rsidP="00C84EF6" w:rsidRDefault="00DD06F1" w14:paraId="677BD13F" w14:textId="4EEEE21E">
      <w:pPr>
        <w:rPr>
          <w:rFonts w:cs="Times New Roman"/>
        </w:rPr>
      </w:pPr>
    </w:p>
    <w:p w:rsidR="00DD06F1" w:rsidP="00C84EF6" w:rsidRDefault="00DD06F1" w14:paraId="3D658672" w14:textId="410E68B8">
      <w:pPr>
        <w:rPr>
          <w:rFonts w:cs="Times New Roman"/>
        </w:rPr>
      </w:pPr>
    </w:p>
    <w:p w:rsidR="00DD06F1" w:rsidP="00C84EF6" w:rsidRDefault="00DD06F1" w14:paraId="60D430C9" w14:textId="6DC293EE">
      <w:pPr>
        <w:rPr>
          <w:rFonts w:cs="Times New Roman"/>
        </w:rPr>
      </w:pPr>
    </w:p>
    <w:p w:rsidR="00DD06F1" w:rsidP="00C84EF6" w:rsidRDefault="00DD06F1" w14:paraId="5CB1F138" w14:textId="45C82828">
      <w:pPr>
        <w:rPr>
          <w:rFonts w:cs="Times New Roman"/>
        </w:rPr>
      </w:pPr>
    </w:p>
    <w:p w:rsidR="00DD06F1" w:rsidP="00C84EF6" w:rsidRDefault="00DD06F1" w14:paraId="4D9F0A5F" w14:textId="310741EF">
      <w:pPr>
        <w:rPr>
          <w:rFonts w:cs="Times New Roman"/>
        </w:rPr>
      </w:pPr>
    </w:p>
    <w:p w:rsidR="00DD06F1" w:rsidP="00DD06F1" w:rsidRDefault="00DD06F1" w14:paraId="4A48DD7F" w14:textId="5E4B7E16">
      <w:pPr>
        <w:rPr>
          <w:rFonts w:cs="Times New Roman"/>
        </w:rPr>
      </w:pPr>
    </w:p>
    <w:sdt>
      <w:sdtPr>
        <w:id w:val="2093518600"/>
        <w:docPartObj>
          <w:docPartGallery w:val="Table of Contents"/>
          <w:docPartUnique/>
        </w:docPartObj>
      </w:sdtPr>
      <w:sdtContent>
        <w:p w:rsidRPr="005718C0" w:rsidR="00222603" w:rsidP="005718C0" w:rsidRDefault="00222603" w14:paraId="7C58C293" w14:textId="77777777">
          <w:pPr>
            <w:pStyle w:val="TOCHeading"/>
            <w:spacing w:line="360" w:lineRule="auto"/>
            <w:jc w:val="center"/>
            <w:rPr>
              <w:rFonts w:ascii="Times New Roman" w:hAnsi="Times New Roman" w:cs="Times New Roman"/>
              <w:b w:val="1"/>
              <w:bCs w:val="1"/>
              <w:color w:val="000000" w:themeColor="text1"/>
            </w:rPr>
          </w:pPr>
          <w:r w:rsidRPr="0807A2F8" w:rsidR="25A6FAB4">
            <w:rPr>
              <w:rFonts w:ascii="Times New Roman" w:hAnsi="Times New Roman" w:cs="Times New Roman"/>
              <w:b w:val="1"/>
              <w:bCs w:val="1"/>
              <w:color w:val="000000" w:themeColor="text1" w:themeTint="FF" w:themeShade="FF"/>
            </w:rPr>
            <w:t>Table of Contents</w:t>
          </w:r>
        </w:p>
        <w:p w:rsidR="005718C0" w:rsidP="0807A2F8" w:rsidRDefault="00C93B8D" w14:paraId="4FDD7236" w14:textId="6210CDF4">
          <w:pPr>
            <w:pStyle w:val="TOC2"/>
            <w:tabs>
              <w:tab w:val="right" w:leader="dot" w:pos="8655"/>
            </w:tabs>
            <w:rPr>
              <w:rStyle w:val="Hyperlink"/>
              <w:noProof/>
              <w:kern w:val="2"/>
              <w:lang w:val="en-IN" w:eastAsia="en-IN" w:bidi="ne-NP"/>
              <w14:ligatures w14:val="standardContextual"/>
            </w:rPr>
          </w:pPr>
          <w:r>
            <w:fldChar w:fldCharType="begin"/>
          </w:r>
          <w:r>
            <w:instrText xml:space="preserve">TOC \o "1-4" \z \u \h</w:instrText>
          </w:r>
          <w:r>
            <w:fldChar w:fldCharType="separate"/>
          </w:r>
          <w:hyperlink w:anchor="_Toc1693680949">
            <w:r w:rsidRPr="0807A2F8" w:rsidR="0807A2F8">
              <w:rPr>
                <w:rStyle w:val="Hyperlink"/>
              </w:rPr>
              <w:t>ACKNOWLEDGEMENT</w:t>
            </w:r>
            <w:r>
              <w:tab/>
            </w:r>
            <w:r>
              <w:fldChar w:fldCharType="begin"/>
            </w:r>
            <w:r>
              <w:instrText xml:space="preserve">PAGEREF _Toc1693680949 \h</w:instrText>
            </w:r>
            <w:r>
              <w:fldChar w:fldCharType="separate"/>
            </w:r>
            <w:r w:rsidRPr="0807A2F8" w:rsidR="0807A2F8">
              <w:rPr>
                <w:rStyle w:val="Hyperlink"/>
              </w:rPr>
              <w:t>3</w:t>
            </w:r>
            <w:r>
              <w:fldChar w:fldCharType="end"/>
            </w:r>
          </w:hyperlink>
        </w:p>
        <w:p w:rsidR="005718C0" w:rsidP="0807A2F8" w:rsidRDefault="005718C0" w14:paraId="7D736844" w14:textId="6A7E7622">
          <w:pPr>
            <w:pStyle w:val="TOC2"/>
            <w:tabs>
              <w:tab w:val="right" w:leader="dot" w:pos="8655"/>
            </w:tabs>
            <w:rPr>
              <w:rStyle w:val="Hyperlink"/>
              <w:noProof/>
              <w:kern w:val="2"/>
              <w:lang w:val="en-IN" w:eastAsia="en-IN" w:bidi="ne-NP"/>
              <w14:ligatures w14:val="standardContextual"/>
            </w:rPr>
          </w:pPr>
          <w:hyperlink w:anchor="_Toc1625309526">
            <w:r w:rsidRPr="0807A2F8" w:rsidR="0807A2F8">
              <w:rPr>
                <w:rStyle w:val="Hyperlink"/>
              </w:rPr>
              <w:t>Abstract</w:t>
            </w:r>
            <w:r>
              <w:tab/>
            </w:r>
            <w:r>
              <w:fldChar w:fldCharType="begin"/>
            </w:r>
            <w:r>
              <w:instrText xml:space="preserve">PAGEREF _Toc1625309526 \h</w:instrText>
            </w:r>
            <w:r>
              <w:fldChar w:fldCharType="separate"/>
            </w:r>
            <w:r w:rsidRPr="0807A2F8" w:rsidR="0807A2F8">
              <w:rPr>
                <w:rStyle w:val="Hyperlink"/>
              </w:rPr>
              <w:t>4</w:t>
            </w:r>
            <w:r>
              <w:fldChar w:fldCharType="end"/>
            </w:r>
          </w:hyperlink>
        </w:p>
        <w:p w:rsidR="005718C0" w:rsidP="0807A2F8" w:rsidRDefault="005718C0" w14:paraId="4F73F30F" w14:textId="16C220DA">
          <w:pPr>
            <w:pStyle w:val="TOC2"/>
            <w:tabs>
              <w:tab w:val="right" w:leader="dot" w:pos="8655"/>
            </w:tabs>
            <w:rPr>
              <w:rStyle w:val="Hyperlink"/>
              <w:noProof/>
              <w:kern w:val="2"/>
              <w:lang w:val="en-IN" w:eastAsia="en-IN" w:bidi="ne-NP"/>
              <w14:ligatures w14:val="standardContextual"/>
            </w:rPr>
          </w:pPr>
          <w:hyperlink w:anchor="_Toc928068165">
            <w:r w:rsidRPr="0807A2F8" w:rsidR="0807A2F8">
              <w:rPr>
                <w:rStyle w:val="Hyperlink"/>
              </w:rPr>
              <w:t>List of Figures</w:t>
            </w:r>
            <w:r>
              <w:tab/>
            </w:r>
            <w:r>
              <w:fldChar w:fldCharType="begin"/>
            </w:r>
            <w:r>
              <w:instrText xml:space="preserve">PAGEREF _Toc928068165 \h</w:instrText>
            </w:r>
            <w:r>
              <w:fldChar w:fldCharType="separate"/>
            </w:r>
            <w:r w:rsidRPr="0807A2F8" w:rsidR="0807A2F8">
              <w:rPr>
                <w:rStyle w:val="Hyperlink"/>
              </w:rPr>
              <w:t>6</w:t>
            </w:r>
            <w:r>
              <w:fldChar w:fldCharType="end"/>
            </w:r>
          </w:hyperlink>
        </w:p>
        <w:p w:rsidR="005718C0" w:rsidP="0807A2F8" w:rsidRDefault="005718C0" w14:paraId="2E40781E" w14:textId="5C839A90">
          <w:pPr>
            <w:pStyle w:val="TOC2"/>
            <w:tabs>
              <w:tab w:val="right" w:leader="dot" w:pos="8655"/>
            </w:tabs>
            <w:rPr>
              <w:rStyle w:val="Hyperlink"/>
              <w:noProof/>
              <w:kern w:val="2"/>
              <w:lang w:val="en-IN" w:eastAsia="en-IN" w:bidi="ne-NP"/>
              <w14:ligatures w14:val="standardContextual"/>
            </w:rPr>
          </w:pPr>
          <w:hyperlink w:anchor="_Toc1867534480">
            <w:r w:rsidRPr="0807A2F8" w:rsidR="0807A2F8">
              <w:rPr>
                <w:rStyle w:val="Hyperlink"/>
              </w:rPr>
              <w:t>List of Abbreviations</w:t>
            </w:r>
            <w:r>
              <w:tab/>
            </w:r>
            <w:r>
              <w:fldChar w:fldCharType="begin"/>
            </w:r>
            <w:r>
              <w:instrText xml:space="preserve">PAGEREF _Toc1867534480 \h</w:instrText>
            </w:r>
            <w:r>
              <w:fldChar w:fldCharType="separate"/>
            </w:r>
            <w:r w:rsidRPr="0807A2F8" w:rsidR="0807A2F8">
              <w:rPr>
                <w:rStyle w:val="Hyperlink"/>
              </w:rPr>
              <w:t>6</w:t>
            </w:r>
            <w:r>
              <w:fldChar w:fldCharType="end"/>
            </w:r>
          </w:hyperlink>
        </w:p>
        <w:p w:rsidR="005718C0" w:rsidP="0807A2F8" w:rsidRDefault="005718C0" w14:paraId="7A4CDF6D" w14:textId="41CECE2D">
          <w:pPr>
            <w:pStyle w:val="TOC2"/>
            <w:tabs>
              <w:tab w:val="right" w:leader="dot" w:pos="8655"/>
            </w:tabs>
            <w:rPr>
              <w:rStyle w:val="Hyperlink"/>
              <w:noProof/>
              <w:kern w:val="2"/>
              <w:lang w:val="en-IN" w:eastAsia="en-IN" w:bidi="ne-NP"/>
              <w14:ligatures w14:val="standardContextual"/>
            </w:rPr>
          </w:pPr>
          <w:hyperlink w:anchor="_Toc1003173117">
            <w:r w:rsidRPr="0807A2F8" w:rsidR="0807A2F8">
              <w:rPr>
                <w:rStyle w:val="Hyperlink"/>
              </w:rPr>
              <w:t>CHAPTER 1: INTRODUCTION</w:t>
            </w:r>
            <w:r>
              <w:tab/>
            </w:r>
            <w:r>
              <w:fldChar w:fldCharType="begin"/>
            </w:r>
            <w:r>
              <w:instrText xml:space="preserve">PAGEREF _Toc1003173117 \h</w:instrText>
            </w:r>
            <w:r>
              <w:fldChar w:fldCharType="separate"/>
            </w:r>
            <w:r w:rsidRPr="0807A2F8" w:rsidR="0807A2F8">
              <w:rPr>
                <w:rStyle w:val="Hyperlink"/>
              </w:rPr>
              <w:t>7</w:t>
            </w:r>
            <w:r>
              <w:fldChar w:fldCharType="end"/>
            </w:r>
          </w:hyperlink>
        </w:p>
        <w:p w:rsidR="005718C0" w:rsidP="0807A2F8" w:rsidRDefault="005718C0" w14:paraId="72245234" w14:textId="2C5EC317">
          <w:pPr>
            <w:pStyle w:val="TOC4"/>
            <w:tabs>
              <w:tab w:val="right" w:leader="dot" w:pos="8655"/>
            </w:tabs>
            <w:rPr>
              <w:rStyle w:val="Hyperlink"/>
              <w:noProof/>
              <w:kern w:val="2"/>
              <w:lang w:val="en-IN" w:eastAsia="en-IN" w:bidi="ne-NP"/>
              <w14:ligatures w14:val="standardContextual"/>
            </w:rPr>
          </w:pPr>
          <w:hyperlink w:anchor="_Toc2106908434">
            <w:r w:rsidRPr="0807A2F8" w:rsidR="0807A2F8">
              <w:rPr>
                <w:rStyle w:val="Hyperlink"/>
              </w:rPr>
              <w:t>1.1 Introduction</w:t>
            </w:r>
            <w:r>
              <w:tab/>
            </w:r>
            <w:r>
              <w:fldChar w:fldCharType="begin"/>
            </w:r>
            <w:r>
              <w:instrText xml:space="preserve">PAGEREF _Toc2106908434 \h</w:instrText>
            </w:r>
            <w:r>
              <w:fldChar w:fldCharType="separate"/>
            </w:r>
            <w:r w:rsidRPr="0807A2F8" w:rsidR="0807A2F8">
              <w:rPr>
                <w:rStyle w:val="Hyperlink"/>
              </w:rPr>
              <w:t>8</w:t>
            </w:r>
            <w:r>
              <w:fldChar w:fldCharType="end"/>
            </w:r>
          </w:hyperlink>
        </w:p>
        <w:p w:rsidR="005718C0" w:rsidP="0807A2F8" w:rsidRDefault="005718C0" w14:paraId="76728D99" w14:textId="6F03BFE5">
          <w:pPr>
            <w:pStyle w:val="TOC4"/>
            <w:tabs>
              <w:tab w:val="right" w:leader="dot" w:pos="8655"/>
            </w:tabs>
            <w:rPr>
              <w:rStyle w:val="Hyperlink"/>
              <w:noProof/>
              <w:kern w:val="2"/>
              <w:lang w:val="en-IN" w:eastAsia="en-IN" w:bidi="ne-NP"/>
              <w14:ligatures w14:val="standardContextual"/>
            </w:rPr>
          </w:pPr>
          <w:hyperlink w:anchor="_Toc1718139795">
            <w:r w:rsidRPr="0807A2F8" w:rsidR="0807A2F8">
              <w:rPr>
                <w:rStyle w:val="Hyperlink"/>
              </w:rPr>
              <w:t>1.2 Statement of Problem</w:t>
            </w:r>
            <w:r>
              <w:tab/>
            </w:r>
            <w:r>
              <w:fldChar w:fldCharType="begin"/>
            </w:r>
            <w:r>
              <w:instrText xml:space="preserve">PAGEREF _Toc1718139795 \h</w:instrText>
            </w:r>
            <w:r>
              <w:fldChar w:fldCharType="separate"/>
            </w:r>
            <w:r w:rsidRPr="0807A2F8" w:rsidR="0807A2F8">
              <w:rPr>
                <w:rStyle w:val="Hyperlink"/>
              </w:rPr>
              <w:t>8</w:t>
            </w:r>
            <w:r>
              <w:fldChar w:fldCharType="end"/>
            </w:r>
          </w:hyperlink>
        </w:p>
        <w:p w:rsidR="005718C0" w:rsidP="0807A2F8" w:rsidRDefault="005718C0" w14:paraId="23AF1866" w14:textId="653257F2">
          <w:pPr>
            <w:pStyle w:val="TOC4"/>
            <w:tabs>
              <w:tab w:val="right" w:leader="dot" w:pos="8655"/>
            </w:tabs>
            <w:rPr>
              <w:rStyle w:val="Hyperlink"/>
              <w:noProof/>
              <w:kern w:val="2"/>
              <w:lang w:val="en-IN" w:eastAsia="en-IN" w:bidi="ne-NP"/>
              <w14:ligatures w14:val="standardContextual"/>
            </w:rPr>
          </w:pPr>
          <w:hyperlink w:anchor="_Toc1011077390">
            <w:r w:rsidRPr="0807A2F8" w:rsidR="0807A2F8">
              <w:rPr>
                <w:rStyle w:val="Hyperlink"/>
              </w:rPr>
              <w:t>1.3 Objectives</w:t>
            </w:r>
            <w:r>
              <w:tab/>
            </w:r>
            <w:r>
              <w:fldChar w:fldCharType="begin"/>
            </w:r>
            <w:r>
              <w:instrText xml:space="preserve">PAGEREF _Toc1011077390 \h</w:instrText>
            </w:r>
            <w:r>
              <w:fldChar w:fldCharType="separate"/>
            </w:r>
            <w:r w:rsidRPr="0807A2F8" w:rsidR="0807A2F8">
              <w:rPr>
                <w:rStyle w:val="Hyperlink"/>
              </w:rPr>
              <w:t>8</w:t>
            </w:r>
            <w:r>
              <w:fldChar w:fldCharType="end"/>
            </w:r>
          </w:hyperlink>
        </w:p>
        <w:p w:rsidR="005718C0" w:rsidP="0807A2F8" w:rsidRDefault="005718C0" w14:paraId="0F47D79A" w14:textId="2A55C005">
          <w:pPr>
            <w:pStyle w:val="TOC2"/>
            <w:tabs>
              <w:tab w:val="right" w:leader="dot" w:pos="8655"/>
            </w:tabs>
            <w:rPr>
              <w:rStyle w:val="Hyperlink"/>
              <w:noProof/>
              <w:kern w:val="2"/>
              <w:lang w:val="en-IN" w:eastAsia="en-IN" w:bidi="ne-NP"/>
              <w14:ligatures w14:val="standardContextual"/>
            </w:rPr>
          </w:pPr>
          <w:hyperlink w:anchor="_Toc1100048544">
            <w:r w:rsidRPr="0807A2F8" w:rsidR="0807A2F8">
              <w:rPr>
                <w:rStyle w:val="Hyperlink"/>
              </w:rPr>
              <w:t>CHAPTER 2: LITERATURE REVIEW</w:t>
            </w:r>
            <w:r>
              <w:tab/>
            </w:r>
            <w:r>
              <w:fldChar w:fldCharType="begin"/>
            </w:r>
            <w:r>
              <w:instrText xml:space="preserve">PAGEREF _Toc1100048544 \h</w:instrText>
            </w:r>
            <w:r>
              <w:fldChar w:fldCharType="separate"/>
            </w:r>
            <w:r w:rsidRPr="0807A2F8" w:rsidR="0807A2F8">
              <w:rPr>
                <w:rStyle w:val="Hyperlink"/>
              </w:rPr>
              <w:t>9</w:t>
            </w:r>
            <w:r>
              <w:fldChar w:fldCharType="end"/>
            </w:r>
          </w:hyperlink>
        </w:p>
        <w:p w:rsidR="005718C0" w:rsidP="0807A2F8" w:rsidRDefault="005718C0" w14:paraId="5226DA8E" w14:textId="72176AB6">
          <w:pPr>
            <w:pStyle w:val="TOC4"/>
            <w:tabs>
              <w:tab w:val="right" w:leader="dot" w:pos="8655"/>
            </w:tabs>
            <w:rPr>
              <w:rStyle w:val="Hyperlink"/>
              <w:noProof/>
              <w:kern w:val="2"/>
              <w:lang w:val="en-IN" w:eastAsia="en-IN" w:bidi="ne-NP"/>
              <w14:ligatures w14:val="standardContextual"/>
            </w:rPr>
          </w:pPr>
          <w:hyperlink w:anchor="_Toc1231928746">
            <w:r w:rsidRPr="0807A2F8" w:rsidR="0807A2F8">
              <w:rPr>
                <w:rStyle w:val="Hyperlink"/>
              </w:rPr>
              <w:t>2.1 Literature Review</w:t>
            </w:r>
            <w:r>
              <w:tab/>
            </w:r>
            <w:r>
              <w:fldChar w:fldCharType="begin"/>
            </w:r>
            <w:r>
              <w:instrText xml:space="preserve">PAGEREF _Toc1231928746 \h</w:instrText>
            </w:r>
            <w:r>
              <w:fldChar w:fldCharType="separate"/>
            </w:r>
            <w:r w:rsidRPr="0807A2F8" w:rsidR="0807A2F8">
              <w:rPr>
                <w:rStyle w:val="Hyperlink"/>
              </w:rPr>
              <w:t>9</w:t>
            </w:r>
            <w:r>
              <w:fldChar w:fldCharType="end"/>
            </w:r>
          </w:hyperlink>
        </w:p>
        <w:p w:rsidR="005718C0" w:rsidP="0807A2F8" w:rsidRDefault="005718C0" w14:paraId="379B487C" w14:textId="625F48CC">
          <w:pPr>
            <w:pStyle w:val="TOC2"/>
            <w:tabs>
              <w:tab w:val="right" w:leader="dot" w:pos="8655"/>
            </w:tabs>
            <w:rPr>
              <w:rStyle w:val="Hyperlink"/>
              <w:noProof/>
              <w:kern w:val="2"/>
              <w:lang w:val="en-IN" w:eastAsia="en-IN" w:bidi="ne-NP"/>
              <w14:ligatures w14:val="standardContextual"/>
            </w:rPr>
          </w:pPr>
          <w:hyperlink w:anchor="_Toc101487051">
            <w:r w:rsidRPr="0807A2F8" w:rsidR="0807A2F8">
              <w:rPr>
                <w:rStyle w:val="Hyperlink"/>
              </w:rPr>
              <w:t>CHAPTER 3: METHODOLOGY</w:t>
            </w:r>
            <w:r>
              <w:tab/>
            </w:r>
            <w:r>
              <w:fldChar w:fldCharType="begin"/>
            </w:r>
            <w:r>
              <w:instrText xml:space="preserve">PAGEREF _Toc101487051 \h</w:instrText>
            </w:r>
            <w:r>
              <w:fldChar w:fldCharType="separate"/>
            </w:r>
            <w:r w:rsidRPr="0807A2F8" w:rsidR="0807A2F8">
              <w:rPr>
                <w:rStyle w:val="Hyperlink"/>
              </w:rPr>
              <w:t>11</w:t>
            </w:r>
            <w:r>
              <w:fldChar w:fldCharType="end"/>
            </w:r>
          </w:hyperlink>
        </w:p>
        <w:p w:rsidR="005718C0" w:rsidP="0807A2F8" w:rsidRDefault="005718C0" w14:paraId="5B38A126" w14:textId="19632EDC">
          <w:pPr>
            <w:pStyle w:val="TOC4"/>
            <w:tabs>
              <w:tab w:val="right" w:leader="dot" w:pos="8655"/>
            </w:tabs>
            <w:rPr>
              <w:rStyle w:val="Hyperlink"/>
              <w:noProof/>
              <w:kern w:val="2"/>
              <w:lang w:val="en-IN" w:eastAsia="en-IN" w:bidi="ne-NP"/>
              <w14:ligatures w14:val="standardContextual"/>
            </w:rPr>
          </w:pPr>
          <w:hyperlink w:anchor="_Toc317187748">
            <w:r w:rsidRPr="0807A2F8" w:rsidR="0807A2F8">
              <w:rPr>
                <w:rStyle w:val="Hyperlink"/>
              </w:rPr>
              <w:t>3.1 Conceptual Framework</w:t>
            </w:r>
            <w:r>
              <w:tab/>
            </w:r>
            <w:r>
              <w:fldChar w:fldCharType="begin"/>
            </w:r>
            <w:r>
              <w:instrText xml:space="preserve">PAGEREF _Toc317187748 \h</w:instrText>
            </w:r>
            <w:r>
              <w:fldChar w:fldCharType="separate"/>
            </w:r>
            <w:r w:rsidRPr="0807A2F8" w:rsidR="0807A2F8">
              <w:rPr>
                <w:rStyle w:val="Hyperlink"/>
              </w:rPr>
              <w:t>12</w:t>
            </w:r>
            <w:r>
              <w:fldChar w:fldCharType="end"/>
            </w:r>
          </w:hyperlink>
        </w:p>
        <w:p w:rsidR="005718C0" w:rsidP="0807A2F8" w:rsidRDefault="005718C0" w14:paraId="268B226C" w14:textId="43B96381">
          <w:pPr>
            <w:pStyle w:val="TOC4"/>
            <w:tabs>
              <w:tab w:val="right" w:leader="dot" w:pos="8655"/>
            </w:tabs>
            <w:rPr>
              <w:rStyle w:val="Hyperlink"/>
              <w:noProof/>
              <w:kern w:val="2"/>
              <w:lang w:val="en-IN" w:eastAsia="en-IN" w:bidi="ne-NP"/>
              <w14:ligatures w14:val="standardContextual"/>
            </w:rPr>
          </w:pPr>
          <w:hyperlink w:anchor="_Toc865659967">
            <w:r w:rsidRPr="0807A2F8" w:rsidR="0807A2F8">
              <w:rPr>
                <w:rStyle w:val="Hyperlink"/>
              </w:rPr>
              <w:t>3.2 Data Set Description</w:t>
            </w:r>
            <w:r>
              <w:tab/>
            </w:r>
            <w:r>
              <w:fldChar w:fldCharType="begin"/>
            </w:r>
            <w:r>
              <w:instrText xml:space="preserve">PAGEREF _Toc865659967 \h</w:instrText>
            </w:r>
            <w:r>
              <w:fldChar w:fldCharType="separate"/>
            </w:r>
            <w:r w:rsidRPr="0807A2F8" w:rsidR="0807A2F8">
              <w:rPr>
                <w:rStyle w:val="Hyperlink"/>
              </w:rPr>
              <w:t>12</w:t>
            </w:r>
            <w:r>
              <w:fldChar w:fldCharType="end"/>
            </w:r>
          </w:hyperlink>
        </w:p>
        <w:p w:rsidR="005718C0" w:rsidP="0807A2F8" w:rsidRDefault="005718C0" w14:paraId="42B44720" w14:textId="124893A2">
          <w:pPr>
            <w:pStyle w:val="TOC4"/>
            <w:tabs>
              <w:tab w:val="right" w:leader="dot" w:pos="8655"/>
            </w:tabs>
            <w:rPr>
              <w:rStyle w:val="Hyperlink"/>
              <w:noProof/>
              <w:kern w:val="2"/>
              <w:lang w:val="en-IN" w:eastAsia="en-IN" w:bidi="ne-NP"/>
              <w14:ligatures w14:val="standardContextual"/>
            </w:rPr>
          </w:pPr>
          <w:hyperlink w:anchor="_Toc52490147">
            <w:r w:rsidRPr="0807A2F8" w:rsidR="0807A2F8">
              <w:rPr>
                <w:rStyle w:val="Hyperlink"/>
              </w:rPr>
              <w:t>3.3 Data Preprocessing</w:t>
            </w:r>
            <w:r>
              <w:tab/>
            </w:r>
            <w:r>
              <w:fldChar w:fldCharType="begin"/>
            </w:r>
            <w:r>
              <w:instrText xml:space="preserve">PAGEREF _Toc52490147 \h</w:instrText>
            </w:r>
            <w:r>
              <w:fldChar w:fldCharType="separate"/>
            </w:r>
            <w:r w:rsidRPr="0807A2F8" w:rsidR="0807A2F8">
              <w:rPr>
                <w:rStyle w:val="Hyperlink"/>
              </w:rPr>
              <w:t>13</w:t>
            </w:r>
            <w:r>
              <w:fldChar w:fldCharType="end"/>
            </w:r>
          </w:hyperlink>
        </w:p>
        <w:p w:rsidR="005718C0" w:rsidP="0807A2F8" w:rsidRDefault="005718C0" w14:paraId="191971D1" w14:textId="756F3F55">
          <w:pPr>
            <w:pStyle w:val="TOC4"/>
            <w:tabs>
              <w:tab w:val="right" w:leader="dot" w:pos="8655"/>
            </w:tabs>
            <w:rPr>
              <w:rStyle w:val="Hyperlink"/>
              <w:noProof/>
              <w:kern w:val="2"/>
              <w:lang w:val="en-IN" w:eastAsia="en-IN" w:bidi="ne-NP"/>
              <w14:ligatures w14:val="standardContextual"/>
            </w:rPr>
          </w:pPr>
          <w:hyperlink w:anchor="_Toc1033971562">
            <w:r w:rsidRPr="0807A2F8" w:rsidR="0807A2F8">
              <w:rPr>
                <w:rStyle w:val="Hyperlink"/>
              </w:rPr>
              <w:t>3.4 Algorithm</w:t>
            </w:r>
            <w:r>
              <w:tab/>
            </w:r>
            <w:r>
              <w:fldChar w:fldCharType="begin"/>
            </w:r>
            <w:r>
              <w:instrText xml:space="preserve">PAGEREF _Toc1033971562 \h</w:instrText>
            </w:r>
            <w:r>
              <w:fldChar w:fldCharType="separate"/>
            </w:r>
            <w:r w:rsidRPr="0807A2F8" w:rsidR="0807A2F8">
              <w:rPr>
                <w:rStyle w:val="Hyperlink"/>
              </w:rPr>
              <w:t>13</w:t>
            </w:r>
            <w:r>
              <w:fldChar w:fldCharType="end"/>
            </w:r>
          </w:hyperlink>
        </w:p>
        <w:p w:rsidR="005718C0" w:rsidP="0807A2F8" w:rsidRDefault="005718C0" w14:paraId="00301494" w14:textId="0764D8CD">
          <w:pPr>
            <w:pStyle w:val="TOC4"/>
            <w:tabs>
              <w:tab w:val="right" w:leader="dot" w:pos="8655"/>
            </w:tabs>
            <w:rPr>
              <w:rStyle w:val="Hyperlink"/>
              <w:noProof/>
              <w:kern w:val="2"/>
              <w:lang w:val="en-IN" w:eastAsia="en-IN" w:bidi="ne-NP"/>
              <w14:ligatures w14:val="standardContextual"/>
            </w:rPr>
          </w:pPr>
          <w:hyperlink w:anchor="_Toc247009904">
            <w:r w:rsidRPr="0807A2F8" w:rsidR="0807A2F8">
              <w:rPr>
                <w:rStyle w:val="Hyperlink"/>
              </w:rPr>
              <w:t>3.5 Result Evaluation Metric</w:t>
            </w:r>
            <w:r>
              <w:tab/>
            </w:r>
            <w:r>
              <w:fldChar w:fldCharType="begin"/>
            </w:r>
            <w:r>
              <w:instrText xml:space="preserve">PAGEREF _Toc247009904 \h</w:instrText>
            </w:r>
            <w:r>
              <w:fldChar w:fldCharType="separate"/>
            </w:r>
            <w:r w:rsidRPr="0807A2F8" w:rsidR="0807A2F8">
              <w:rPr>
                <w:rStyle w:val="Hyperlink"/>
              </w:rPr>
              <w:t>18</w:t>
            </w:r>
            <w:r>
              <w:fldChar w:fldCharType="end"/>
            </w:r>
          </w:hyperlink>
        </w:p>
        <w:p w:rsidR="005718C0" w:rsidP="0807A2F8" w:rsidRDefault="005718C0" w14:paraId="4F922757" w14:textId="0B0CEC40">
          <w:pPr>
            <w:pStyle w:val="TOC2"/>
            <w:tabs>
              <w:tab w:val="right" w:leader="dot" w:pos="8655"/>
            </w:tabs>
            <w:rPr>
              <w:rStyle w:val="Hyperlink"/>
              <w:noProof/>
              <w:kern w:val="2"/>
              <w:lang w:val="en-IN" w:eastAsia="en-IN" w:bidi="ne-NP"/>
              <w14:ligatures w14:val="standardContextual"/>
            </w:rPr>
          </w:pPr>
          <w:hyperlink w:anchor="_Toc94633084">
            <w:r w:rsidRPr="0807A2F8" w:rsidR="0807A2F8">
              <w:rPr>
                <w:rStyle w:val="Hyperlink"/>
              </w:rPr>
              <w:t>CHAPTER 4: IMPLEMENTATION AND RESULT ANALYSIS</w:t>
            </w:r>
            <w:r>
              <w:tab/>
            </w:r>
            <w:r>
              <w:fldChar w:fldCharType="begin"/>
            </w:r>
            <w:r>
              <w:instrText xml:space="preserve">PAGEREF _Toc94633084 \h</w:instrText>
            </w:r>
            <w:r>
              <w:fldChar w:fldCharType="separate"/>
            </w:r>
            <w:r w:rsidRPr="0807A2F8" w:rsidR="0807A2F8">
              <w:rPr>
                <w:rStyle w:val="Hyperlink"/>
              </w:rPr>
              <w:t>21</w:t>
            </w:r>
            <w:r>
              <w:fldChar w:fldCharType="end"/>
            </w:r>
          </w:hyperlink>
        </w:p>
        <w:p w:rsidR="005718C0" w:rsidP="0807A2F8" w:rsidRDefault="005718C0" w14:paraId="34FC0994" w14:textId="369636D8">
          <w:pPr>
            <w:pStyle w:val="TOC4"/>
            <w:tabs>
              <w:tab w:val="right" w:leader="dot" w:pos="8655"/>
            </w:tabs>
            <w:rPr>
              <w:rStyle w:val="Hyperlink"/>
              <w:noProof/>
              <w:kern w:val="2"/>
              <w:lang w:val="en-IN" w:eastAsia="en-IN" w:bidi="ne-NP"/>
              <w14:ligatures w14:val="standardContextual"/>
            </w:rPr>
          </w:pPr>
          <w:hyperlink w:anchor="_Toc880491446">
            <w:r w:rsidRPr="0807A2F8" w:rsidR="0807A2F8">
              <w:rPr>
                <w:rStyle w:val="Hyperlink"/>
              </w:rPr>
              <w:t>4.1. Implementation</w:t>
            </w:r>
            <w:r>
              <w:tab/>
            </w:r>
            <w:r>
              <w:fldChar w:fldCharType="begin"/>
            </w:r>
            <w:r>
              <w:instrText xml:space="preserve">PAGEREF _Toc880491446 \h</w:instrText>
            </w:r>
            <w:r>
              <w:fldChar w:fldCharType="separate"/>
            </w:r>
            <w:r w:rsidRPr="0807A2F8" w:rsidR="0807A2F8">
              <w:rPr>
                <w:rStyle w:val="Hyperlink"/>
              </w:rPr>
              <w:t>21</w:t>
            </w:r>
            <w:r>
              <w:fldChar w:fldCharType="end"/>
            </w:r>
          </w:hyperlink>
        </w:p>
        <w:p w:rsidR="005718C0" w:rsidP="0807A2F8" w:rsidRDefault="005718C0" w14:paraId="440833E1" w14:textId="4FC028F2">
          <w:pPr>
            <w:pStyle w:val="TOC4"/>
            <w:tabs>
              <w:tab w:val="right" w:leader="dot" w:pos="8655"/>
            </w:tabs>
            <w:rPr>
              <w:rStyle w:val="Hyperlink"/>
              <w:noProof/>
              <w:kern w:val="2"/>
              <w:lang w:val="en-IN" w:eastAsia="en-IN" w:bidi="ne-NP"/>
              <w14:ligatures w14:val="standardContextual"/>
            </w:rPr>
          </w:pPr>
          <w:hyperlink w:anchor="_Toc90483433">
            <w:r w:rsidRPr="0807A2F8" w:rsidR="0807A2F8">
              <w:rPr>
                <w:rStyle w:val="Hyperlink"/>
              </w:rPr>
              <w:t>4.2. Findings And Result Analysis</w:t>
            </w:r>
            <w:r>
              <w:tab/>
            </w:r>
            <w:r>
              <w:fldChar w:fldCharType="begin"/>
            </w:r>
            <w:r>
              <w:instrText xml:space="preserve">PAGEREF _Toc90483433 \h</w:instrText>
            </w:r>
            <w:r>
              <w:fldChar w:fldCharType="separate"/>
            </w:r>
            <w:r w:rsidRPr="0807A2F8" w:rsidR="0807A2F8">
              <w:rPr>
                <w:rStyle w:val="Hyperlink"/>
              </w:rPr>
              <w:t>22</w:t>
            </w:r>
            <w:r>
              <w:fldChar w:fldCharType="end"/>
            </w:r>
          </w:hyperlink>
        </w:p>
        <w:p w:rsidR="005718C0" w:rsidP="0807A2F8" w:rsidRDefault="005718C0" w14:paraId="09BB12A9" w14:textId="4985F72F">
          <w:pPr>
            <w:pStyle w:val="TOC2"/>
            <w:tabs>
              <w:tab w:val="right" w:leader="dot" w:pos="8655"/>
            </w:tabs>
            <w:rPr>
              <w:rStyle w:val="Hyperlink"/>
              <w:noProof/>
              <w:kern w:val="2"/>
              <w:lang w:val="en-IN" w:eastAsia="en-IN" w:bidi="ne-NP"/>
              <w14:ligatures w14:val="standardContextual"/>
            </w:rPr>
          </w:pPr>
          <w:hyperlink w:anchor="_Toc146026227">
            <w:r w:rsidRPr="0807A2F8" w:rsidR="0807A2F8">
              <w:rPr>
                <w:rStyle w:val="Hyperlink"/>
              </w:rPr>
              <w:t>CHAPTER 5: CONCLUSION AND FUTURE WORK</w:t>
            </w:r>
            <w:r>
              <w:tab/>
            </w:r>
            <w:r>
              <w:fldChar w:fldCharType="begin"/>
            </w:r>
            <w:r>
              <w:instrText xml:space="preserve">PAGEREF _Toc146026227 \h</w:instrText>
            </w:r>
            <w:r>
              <w:fldChar w:fldCharType="separate"/>
            </w:r>
            <w:r w:rsidRPr="0807A2F8" w:rsidR="0807A2F8">
              <w:rPr>
                <w:rStyle w:val="Hyperlink"/>
              </w:rPr>
              <w:t>29</w:t>
            </w:r>
            <w:r>
              <w:fldChar w:fldCharType="end"/>
            </w:r>
          </w:hyperlink>
        </w:p>
        <w:p w:rsidR="005718C0" w:rsidP="0807A2F8" w:rsidRDefault="005718C0" w14:paraId="68C7A1A7" w14:textId="008733DF">
          <w:pPr>
            <w:pStyle w:val="TOC4"/>
            <w:tabs>
              <w:tab w:val="right" w:leader="dot" w:pos="8655"/>
            </w:tabs>
            <w:rPr>
              <w:rStyle w:val="Hyperlink"/>
              <w:noProof/>
              <w:kern w:val="2"/>
              <w:lang w:val="en-IN" w:eastAsia="en-IN" w:bidi="ne-NP"/>
              <w14:ligatures w14:val="standardContextual"/>
            </w:rPr>
          </w:pPr>
          <w:hyperlink w:anchor="_Toc1329247074">
            <w:r w:rsidRPr="0807A2F8" w:rsidR="0807A2F8">
              <w:rPr>
                <w:rStyle w:val="Hyperlink"/>
              </w:rPr>
              <w:t>5.1 Conclusion</w:t>
            </w:r>
            <w:r>
              <w:tab/>
            </w:r>
            <w:r>
              <w:fldChar w:fldCharType="begin"/>
            </w:r>
            <w:r>
              <w:instrText xml:space="preserve">PAGEREF _Toc1329247074 \h</w:instrText>
            </w:r>
            <w:r>
              <w:fldChar w:fldCharType="separate"/>
            </w:r>
            <w:r w:rsidRPr="0807A2F8" w:rsidR="0807A2F8">
              <w:rPr>
                <w:rStyle w:val="Hyperlink"/>
              </w:rPr>
              <w:t>29</w:t>
            </w:r>
            <w:r>
              <w:fldChar w:fldCharType="end"/>
            </w:r>
          </w:hyperlink>
        </w:p>
        <w:p w:rsidR="005718C0" w:rsidP="0807A2F8" w:rsidRDefault="005718C0" w14:paraId="4D916FB7" w14:textId="09005196">
          <w:pPr>
            <w:pStyle w:val="TOC4"/>
            <w:tabs>
              <w:tab w:val="right" w:leader="dot" w:pos="8655"/>
            </w:tabs>
            <w:rPr>
              <w:rStyle w:val="Hyperlink"/>
              <w:noProof/>
              <w:kern w:val="2"/>
              <w:lang w:val="en-IN" w:eastAsia="en-IN" w:bidi="ne-NP"/>
              <w14:ligatures w14:val="standardContextual"/>
            </w:rPr>
          </w:pPr>
          <w:hyperlink w:anchor="_Toc90156796">
            <w:r w:rsidRPr="0807A2F8" w:rsidR="0807A2F8">
              <w:rPr>
                <w:rStyle w:val="Hyperlink"/>
              </w:rPr>
              <w:t>5.2 Future Work</w:t>
            </w:r>
            <w:r>
              <w:tab/>
            </w:r>
            <w:r>
              <w:fldChar w:fldCharType="begin"/>
            </w:r>
            <w:r>
              <w:instrText xml:space="preserve">PAGEREF _Toc90156796 \h</w:instrText>
            </w:r>
            <w:r>
              <w:fldChar w:fldCharType="separate"/>
            </w:r>
            <w:r w:rsidRPr="0807A2F8" w:rsidR="0807A2F8">
              <w:rPr>
                <w:rStyle w:val="Hyperlink"/>
              </w:rPr>
              <w:t>29</w:t>
            </w:r>
            <w:r>
              <w:fldChar w:fldCharType="end"/>
            </w:r>
          </w:hyperlink>
        </w:p>
        <w:p w:rsidR="005718C0" w:rsidP="0807A2F8" w:rsidRDefault="005718C0" w14:paraId="5F779678" w14:textId="02149B19">
          <w:pPr>
            <w:pStyle w:val="TOC2"/>
            <w:tabs>
              <w:tab w:val="right" w:leader="dot" w:pos="8655"/>
            </w:tabs>
            <w:rPr>
              <w:rStyle w:val="Hyperlink"/>
              <w:noProof/>
              <w:kern w:val="2"/>
              <w:lang w:val="en-IN" w:eastAsia="en-IN" w:bidi="ne-NP"/>
              <w14:ligatures w14:val="standardContextual"/>
            </w:rPr>
          </w:pPr>
          <w:hyperlink w:anchor="_Toc256894898">
            <w:r w:rsidRPr="0807A2F8" w:rsidR="0807A2F8">
              <w:rPr>
                <w:rStyle w:val="Hyperlink"/>
              </w:rPr>
              <w:t>References</w:t>
            </w:r>
            <w:r>
              <w:tab/>
            </w:r>
            <w:r>
              <w:fldChar w:fldCharType="begin"/>
            </w:r>
            <w:r>
              <w:instrText xml:space="preserve">PAGEREF _Toc256894898 \h</w:instrText>
            </w:r>
            <w:r>
              <w:fldChar w:fldCharType="separate"/>
            </w:r>
            <w:r w:rsidRPr="0807A2F8" w:rsidR="0807A2F8">
              <w:rPr>
                <w:rStyle w:val="Hyperlink"/>
              </w:rPr>
              <w:t>29</w:t>
            </w:r>
            <w:r>
              <w:fldChar w:fldCharType="end"/>
            </w:r>
          </w:hyperlink>
        </w:p>
        <w:p w:rsidR="005718C0" w:rsidP="0807A2F8" w:rsidRDefault="005718C0" w14:paraId="09D47561" w14:textId="7D6FEE9F">
          <w:pPr>
            <w:pStyle w:val="TOC2"/>
            <w:tabs>
              <w:tab w:val="right" w:leader="dot" w:pos="8655"/>
            </w:tabs>
            <w:rPr>
              <w:rStyle w:val="Hyperlink"/>
              <w:noProof/>
              <w:kern w:val="2"/>
              <w:lang w:val="en-IN" w:eastAsia="en-IN" w:bidi="ne-NP"/>
              <w14:ligatures w14:val="standardContextual"/>
            </w:rPr>
          </w:pPr>
          <w:hyperlink w:anchor="_Toc365653219">
            <w:r w:rsidRPr="0807A2F8" w:rsidR="0807A2F8">
              <w:rPr>
                <w:rStyle w:val="Hyperlink"/>
              </w:rPr>
              <w:t>Appendix</w:t>
            </w:r>
            <w:r>
              <w:tab/>
            </w:r>
            <w:r>
              <w:fldChar w:fldCharType="begin"/>
            </w:r>
            <w:r>
              <w:instrText xml:space="preserve">PAGEREF _Toc365653219 \h</w:instrText>
            </w:r>
            <w:r>
              <w:fldChar w:fldCharType="separate"/>
            </w:r>
            <w:r w:rsidRPr="0807A2F8" w:rsidR="0807A2F8">
              <w:rPr>
                <w:rStyle w:val="Hyperlink"/>
              </w:rPr>
              <w:t>30</w:t>
            </w:r>
            <w:r>
              <w:fldChar w:fldCharType="end"/>
            </w:r>
          </w:hyperlink>
          <w:r>
            <w:fldChar w:fldCharType="end"/>
          </w:r>
        </w:p>
      </w:sdtContent>
    </w:sdt>
    <w:p w:rsidRPr="00DD06F1" w:rsidR="00E52F94" w:rsidP="00DD06F1" w:rsidRDefault="00C93B8D" w14:paraId="03C38E39" w14:textId="36A7C06A">
      <w:pPr>
        <w:pStyle w:val="TOC1"/>
        <w:tabs>
          <w:tab w:val="right" w:leader="dot" w:pos="8655"/>
        </w:tabs>
        <w:rPr>
          <w:noProof/>
          <w:color w:val="0563C1" w:themeColor="hyperlink"/>
          <w:u w:val="single"/>
        </w:rPr>
      </w:pPr>
    </w:p>
    <w:p w:rsidR="00D31C1C" w:rsidRDefault="00D31C1C" w14:paraId="5FD88708" w14:textId="4620FBFD"/>
    <w:p w:rsidR="005718C0" w:rsidP="005718C0" w:rsidRDefault="00E52F94" w14:paraId="4FDCC501" w14:textId="1B313E1A">
      <w:pPr>
        <w:pStyle w:val="Heading2"/>
      </w:pPr>
      <w:bookmarkStart w:name="_Toc928068165" w:id="1605503720"/>
      <w:r w:rsidR="2FCF39CD">
        <w:rPr/>
        <w:t xml:space="preserve">List of </w:t>
      </w:r>
      <w:r w:rsidR="3DB46091">
        <w:rPr/>
        <w:t>Figures</w:t>
      </w:r>
      <w:bookmarkEnd w:id="1605503720"/>
    </w:p>
    <w:p w:rsidRPr="00794B03" w:rsidR="00794B03" w:rsidRDefault="005718C0" w14:paraId="571C8616" w14:textId="0973CCC6">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r w:rsidRPr="005718C0">
        <w:fldChar w:fldCharType="begin"/>
      </w:r>
      <w:r w:rsidRPr="005718C0">
        <w:instrText xml:space="preserve"> TOC \h \z \c "Figure" </w:instrText>
      </w:r>
      <w:r w:rsidRPr="005718C0">
        <w:fldChar w:fldCharType="separate"/>
      </w:r>
      <w:hyperlink w:history="1" w:anchor="_Toc172615121">
        <w:r w:rsidRPr="00794B03" w:rsidR="00794B03">
          <w:rPr>
            <w:rStyle w:val="Hyperlink"/>
            <w:noProof/>
          </w:rPr>
          <w:t>Figure 1: Conceptual Framework</w:t>
        </w:r>
        <w:r w:rsidRPr="00794B03" w:rsidR="00794B03">
          <w:rPr>
            <w:noProof/>
            <w:webHidden/>
          </w:rPr>
          <w:tab/>
        </w:r>
        <w:r w:rsidRPr="00794B03" w:rsidR="00794B03">
          <w:rPr>
            <w:noProof/>
            <w:webHidden/>
          </w:rPr>
          <w:fldChar w:fldCharType="begin"/>
        </w:r>
        <w:r w:rsidRPr="00794B03" w:rsidR="00794B03">
          <w:rPr>
            <w:noProof/>
            <w:webHidden/>
          </w:rPr>
          <w:instrText xml:space="preserve"> PAGEREF _Toc172615121 \h </w:instrText>
        </w:r>
        <w:r w:rsidRPr="00794B03" w:rsidR="00794B03">
          <w:rPr>
            <w:noProof/>
            <w:webHidden/>
          </w:rPr>
        </w:r>
        <w:r w:rsidRPr="00794B03" w:rsidR="00794B03">
          <w:rPr>
            <w:noProof/>
            <w:webHidden/>
          </w:rPr>
          <w:fldChar w:fldCharType="separate"/>
        </w:r>
        <w:r w:rsidRPr="00794B03" w:rsidR="00794B03">
          <w:rPr>
            <w:noProof/>
            <w:webHidden/>
          </w:rPr>
          <w:t>5</w:t>
        </w:r>
        <w:r w:rsidRPr="00794B03" w:rsidR="00794B03">
          <w:rPr>
            <w:noProof/>
            <w:webHidden/>
          </w:rPr>
          <w:fldChar w:fldCharType="end"/>
        </w:r>
      </w:hyperlink>
    </w:p>
    <w:p w:rsidRPr="00794B03" w:rsidR="00794B03" w:rsidRDefault="00794B03" w14:paraId="7C50E057" w14:textId="11A1D6AB">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2">
        <w:r w:rsidRPr="00794B03">
          <w:rPr>
            <w:rStyle w:val="Hyperlink"/>
            <w:noProof/>
          </w:rPr>
          <w:t>Figure 2: Decision Tree</w:t>
        </w:r>
        <w:r w:rsidRPr="00794B03">
          <w:rPr>
            <w:noProof/>
            <w:webHidden/>
          </w:rPr>
          <w:tab/>
        </w:r>
        <w:r w:rsidRPr="00794B03">
          <w:rPr>
            <w:noProof/>
            <w:webHidden/>
          </w:rPr>
          <w:fldChar w:fldCharType="begin"/>
        </w:r>
        <w:r w:rsidRPr="00794B03">
          <w:rPr>
            <w:noProof/>
            <w:webHidden/>
          </w:rPr>
          <w:instrText xml:space="preserve"> PAGEREF _Toc172615122 \h </w:instrText>
        </w:r>
        <w:r w:rsidRPr="00794B03">
          <w:rPr>
            <w:noProof/>
            <w:webHidden/>
          </w:rPr>
        </w:r>
        <w:r w:rsidRPr="00794B03">
          <w:rPr>
            <w:noProof/>
            <w:webHidden/>
          </w:rPr>
          <w:fldChar w:fldCharType="separate"/>
        </w:r>
        <w:r w:rsidRPr="00794B03">
          <w:rPr>
            <w:noProof/>
            <w:webHidden/>
          </w:rPr>
          <w:t>8</w:t>
        </w:r>
        <w:r w:rsidRPr="00794B03">
          <w:rPr>
            <w:noProof/>
            <w:webHidden/>
          </w:rPr>
          <w:fldChar w:fldCharType="end"/>
        </w:r>
      </w:hyperlink>
    </w:p>
    <w:p w:rsidRPr="00794B03" w:rsidR="00794B03" w:rsidRDefault="00794B03" w14:paraId="45BB6E74" w14:textId="627DD7A8">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3">
        <w:r w:rsidRPr="00794B03">
          <w:rPr>
            <w:rStyle w:val="Hyperlink"/>
            <w:noProof/>
          </w:rPr>
          <w:t>Figure 3: Random Forest</w:t>
        </w:r>
        <w:r w:rsidRPr="00794B03">
          <w:rPr>
            <w:noProof/>
            <w:webHidden/>
          </w:rPr>
          <w:tab/>
        </w:r>
        <w:r w:rsidRPr="00794B03">
          <w:rPr>
            <w:noProof/>
            <w:webHidden/>
          </w:rPr>
          <w:fldChar w:fldCharType="begin"/>
        </w:r>
        <w:r w:rsidRPr="00794B03">
          <w:rPr>
            <w:noProof/>
            <w:webHidden/>
          </w:rPr>
          <w:instrText xml:space="preserve"> PAGEREF _Toc172615123 \h </w:instrText>
        </w:r>
        <w:r w:rsidRPr="00794B03">
          <w:rPr>
            <w:noProof/>
            <w:webHidden/>
          </w:rPr>
        </w:r>
        <w:r w:rsidRPr="00794B03">
          <w:rPr>
            <w:noProof/>
            <w:webHidden/>
          </w:rPr>
          <w:fldChar w:fldCharType="separate"/>
        </w:r>
        <w:r w:rsidRPr="00794B03">
          <w:rPr>
            <w:noProof/>
            <w:webHidden/>
          </w:rPr>
          <w:t>9</w:t>
        </w:r>
        <w:r w:rsidRPr="00794B03">
          <w:rPr>
            <w:noProof/>
            <w:webHidden/>
          </w:rPr>
          <w:fldChar w:fldCharType="end"/>
        </w:r>
      </w:hyperlink>
    </w:p>
    <w:p w:rsidRPr="00794B03" w:rsidR="00794B03" w:rsidRDefault="00794B03" w14:paraId="428933EE" w14:textId="02820A37">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4">
        <w:r w:rsidRPr="00794B03">
          <w:rPr>
            <w:rStyle w:val="Hyperlink"/>
            <w:noProof/>
          </w:rPr>
          <w:t>Figure 4: Naive Bayes</w:t>
        </w:r>
        <w:r w:rsidRPr="00794B03">
          <w:rPr>
            <w:noProof/>
            <w:webHidden/>
          </w:rPr>
          <w:tab/>
        </w:r>
        <w:r w:rsidRPr="00794B03">
          <w:rPr>
            <w:noProof/>
            <w:webHidden/>
          </w:rPr>
          <w:fldChar w:fldCharType="begin"/>
        </w:r>
        <w:r w:rsidRPr="00794B03">
          <w:rPr>
            <w:noProof/>
            <w:webHidden/>
          </w:rPr>
          <w:instrText xml:space="preserve"> PAGEREF _Toc172615124 \h </w:instrText>
        </w:r>
        <w:r w:rsidRPr="00794B03">
          <w:rPr>
            <w:noProof/>
            <w:webHidden/>
          </w:rPr>
        </w:r>
        <w:r w:rsidRPr="00794B03">
          <w:rPr>
            <w:noProof/>
            <w:webHidden/>
          </w:rPr>
          <w:fldChar w:fldCharType="separate"/>
        </w:r>
        <w:r w:rsidRPr="00794B03">
          <w:rPr>
            <w:noProof/>
            <w:webHidden/>
          </w:rPr>
          <w:t>11</w:t>
        </w:r>
        <w:r w:rsidRPr="00794B03">
          <w:rPr>
            <w:noProof/>
            <w:webHidden/>
          </w:rPr>
          <w:fldChar w:fldCharType="end"/>
        </w:r>
      </w:hyperlink>
    </w:p>
    <w:p w:rsidRPr="00794B03" w:rsidR="00794B03" w:rsidRDefault="00794B03" w14:paraId="2499F87F" w14:textId="41C7A1DD">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5">
        <w:r w:rsidRPr="00794B03">
          <w:rPr>
            <w:rStyle w:val="Hyperlink"/>
            <w:noProof/>
          </w:rPr>
          <w:t>Figure 5: Confusion Matrix</w:t>
        </w:r>
        <w:r w:rsidRPr="00794B03">
          <w:rPr>
            <w:noProof/>
            <w:webHidden/>
          </w:rPr>
          <w:tab/>
        </w:r>
        <w:r w:rsidRPr="00794B03">
          <w:rPr>
            <w:noProof/>
            <w:webHidden/>
          </w:rPr>
          <w:fldChar w:fldCharType="begin"/>
        </w:r>
        <w:r w:rsidRPr="00794B03">
          <w:rPr>
            <w:noProof/>
            <w:webHidden/>
          </w:rPr>
          <w:instrText xml:space="preserve"> PAGEREF _Toc172615125 \h </w:instrText>
        </w:r>
        <w:r w:rsidRPr="00794B03">
          <w:rPr>
            <w:noProof/>
            <w:webHidden/>
          </w:rPr>
        </w:r>
        <w:r w:rsidRPr="00794B03">
          <w:rPr>
            <w:noProof/>
            <w:webHidden/>
          </w:rPr>
          <w:fldChar w:fldCharType="separate"/>
        </w:r>
        <w:r w:rsidRPr="00794B03">
          <w:rPr>
            <w:noProof/>
            <w:webHidden/>
          </w:rPr>
          <w:t>11</w:t>
        </w:r>
        <w:r w:rsidRPr="00794B03">
          <w:rPr>
            <w:noProof/>
            <w:webHidden/>
          </w:rPr>
          <w:fldChar w:fldCharType="end"/>
        </w:r>
      </w:hyperlink>
    </w:p>
    <w:p w:rsidRPr="00794B03" w:rsidR="00794B03" w:rsidRDefault="00794B03" w14:paraId="41DEDB1B" w14:textId="5A8FEFCF">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6">
        <w:r w:rsidRPr="00794B03">
          <w:rPr>
            <w:rStyle w:val="Hyperlink"/>
            <w:noProof/>
          </w:rPr>
          <w:t>Figure 6: AUC-ROC</w:t>
        </w:r>
        <w:r w:rsidRPr="00794B03">
          <w:rPr>
            <w:noProof/>
            <w:webHidden/>
          </w:rPr>
          <w:tab/>
        </w:r>
        <w:r w:rsidRPr="00794B03">
          <w:rPr>
            <w:noProof/>
            <w:webHidden/>
          </w:rPr>
          <w:fldChar w:fldCharType="begin"/>
        </w:r>
        <w:r w:rsidRPr="00794B03">
          <w:rPr>
            <w:noProof/>
            <w:webHidden/>
          </w:rPr>
          <w:instrText xml:space="preserve"> PAGEREF _Toc172615126 \h </w:instrText>
        </w:r>
        <w:r w:rsidRPr="00794B03">
          <w:rPr>
            <w:noProof/>
            <w:webHidden/>
          </w:rPr>
        </w:r>
        <w:r w:rsidRPr="00794B03">
          <w:rPr>
            <w:noProof/>
            <w:webHidden/>
          </w:rPr>
          <w:fldChar w:fldCharType="separate"/>
        </w:r>
        <w:r w:rsidRPr="00794B03">
          <w:rPr>
            <w:noProof/>
            <w:webHidden/>
          </w:rPr>
          <w:t>13</w:t>
        </w:r>
        <w:r w:rsidRPr="00794B03">
          <w:rPr>
            <w:noProof/>
            <w:webHidden/>
          </w:rPr>
          <w:fldChar w:fldCharType="end"/>
        </w:r>
      </w:hyperlink>
    </w:p>
    <w:p w:rsidRPr="00794B03" w:rsidR="00794B03" w:rsidRDefault="00794B03" w14:paraId="1D8872C7" w14:textId="4FE3CDA3">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7">
        <w:r w:rsidRPr="00794B03">
          <w:rPr>
            <w:rStyle w:val="Hyperlink"/>
            <w:noProof/>
          </w:rPr>
          <w:t>Figure 7: Confusion matrix of Decision Tree</w:t>
        </w:r>
        <w:r w:rsidRPr="00794B03">
          <w:rPr>
            <w:noProof/>
            <w:webHidden/>
          </w:rPr>
          <w:tab/>
        </w:r>
        <w:r w:rsidRPr="00794B03">
          <w:rPr>
            <w:noProof/>
            <w:webHidden/>
          </w:rPr>
          <w:fldChar w:fldCharType="begin"/>
        </w:r>
        <w:r w:rsidRPr="00794B03">
          <w:rPr>
            <w:noProof/>
            <w:webHidden/>
          </w:rPr>
          <w:instrText xml:space="preserve"> PAGEREF _Toc172615127 \h </w:instrText>
        </w:r>
        <w:r w:rsidRPr="00794B03">
          <w:rPr>
            <w:noProof/>
            <w:webHidden/>
          </w:rPr>
        </w:r>
        <w:r w:rsidRPr="00794B03">
          <w:rPr>
            <w:noProof/>
            <w:webHidden/>
          </w:rPr>
          <w:fldChar w:fldCharType="separate"/>
        </w:r>
        <w:r w:rsidRPr="00794B03">
          <w:rPr>
            <w:noProof/>
            <w:webHidden/>
          </w:rPr>
          <w:t>14</w:t>
        </w:r>
        <w:r w:rsidRPr="00794B03">
          <w:rPr>
            <w:noProof/>
            <w:webHidden/>
          </w:rPr>
          <w:fldChar w:fldCharType="end"/>
        </w:r>
      </w:hyperlink>
    </w:p>
    <w:p w:rsidRPr="00794B03" w:rsidR="00794B03" w:rsidRDefault="00794B03" w14:paraId="16A7F936" w14:textId="5BEF316D">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8">
        <w:r w:rsidRPr="00794B03">
          <w:rPr>
            <w:rStyle w:val="Hyperlink"/>
            <w:noProof/>
          </w:rPr>
          <w:t>Figure 8: Confusion matrix of Random Forest</w:t>
        </w:r>
        <w:r w:rsidRPr="00794B03">
          <w:rPr>
            <w:noProof/>
            <w:webHidden/>
          </w:rPr>
          <w:tab/>
        </w:r>
        <w:r w:rsidRPr="00794B03">
          <w:rPr>
            <w:noProof/>
            <w:webHidden/>
          </w:rPr>
          <w:fldChar w:fldCharType="begin"/>
        </w:r>
        <w:r w:rsidRPr="00794B03">
          <w:rPr>
            <w:noProof/>
            <w:webHidden/>
          </w:rPr>
          <w:instrText xml:space="preserve"> PAGEREF _Toc172615128 \h </w:instrText>
        </w:r>
        <w:r w:rsidRPr="00794B03">
          <w:rPr>
            <w:noProof/>
            <w:webHidden/>
          </w:rPr>
        </w:r>
        <w:r w:rsidRPr="00794B03">
          <w:rPr>
            <w:noProof/>
            <w:webHidden/>
          </w:rPr>
          <w:fldChar w:fldCharType="separate"/>
        </w:r>
        <w:r w:rsidRPr="00794B03">
          <w:rPr>
            <w:noProof/>
            <w:webHidden/>
          </w:rPr>
          <w:t>15</w:t>
        </w:r>
        <w:r w:rsidRPr="00794B03">
          <w:rPr>
            <w:noProof/>
            <w:webHidden/>
          </w:rPr>
          <w:fldChar w:fldCharType="end"/>
        </w:r>
      </w:hyperlink>
    </w:p>
    <w:p w:rsidRPr="00794B03" w:rsidR="00794B03" w:rsidRDefault="00794B03" w14:paraId="451059F1" w14:textId="21DC5D05">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29">
        <w:r w:rsidRPr="00794B03">
          <w:rPr>
            <w:rStyle w:val="Hyperlink"/>
            <w:noProof/>
          </w:rPr>
          <w:t>Figure 9: Confusion matrix of Naive Bayes</w:t>
        </w:r>
        <w:r w:rsidRPr="00794B03">
          <w:rPr>
            <w:noProof/>
            <w:webHidden/>
          </w:rPr>
          <w:tab/>
        </w:r>
        <w:r w:rsidRPr="00794B03">
          <w:rPr>
            <w:noProof/>
            <w:webHidden/>
          </w:rPr>
          <w:fldChar w:fldCharType="begin"/>
        </w:r>
        <w:r w:rsidRPr="00794B03">
          <w:rPr>
            <w:noProof/>
            <w:webHidden/>
          </w:rPr>
          <w:instrText xml:space="preserve"> PAGEREF _Toc172615129 \h </w:instrText>
        </w:r>
        <w:r w:rsidRPr="00794B03">
          <w:rPr>
            <w:noProof/>
            <w:webHidden/>
          </w:rPr>
        </w:r>
        <w:r w:rsidRPr="00794B03">
          <w:rPr>
            <w:noProof/>
            <w:webHidden/>
          </w:rPr>
          <w:fldChar w:fldCharType="separate"/>
        </w:r>
        <w:r w:rsidRPr="00794B03">
          <w:rPr>
            <w:noProof/>
            <w:webHidden/>
          </w:rPr>
          <w:t>15</w:t>
        </w:r>
        <w:r w:rsidRPr="00794B03">
          <w:rPr>
            <w:noProof/>
            <w:webHidden/>
          </w:rPr>
          <w:fldChar w:fldCharType="end"/>
        </w:r>
      </w:hyperlink>
    </w:p>
    <w:p w:rsidRPr="00794B03" w:rsidR="00794B03" w:rsidRDefault="00794B03" w14:paraId="1F575DC7" w14:textId="171FBF2B">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0">
        <w:r w:rsidRPr="00794B03">
          <w:rPr>
            <w:rStyle w:val="Hyperlink"/>
            <w:noProof/>
          </w:rPr>
          <w:t>Figure 10: Accuracy Score</w:t>
        </w:r>
        <w:r w:rsidRPr="00794B03">
          <w:rPr>
            <w:noProof/>
            <w:webHidden/>
          </w:rPr>
          <w:tab/>
        </w:r>
        <w:r w:rsidRPr="00794B03">
          <w:rPr>
            <w:noProof/>
            <w:webHidden/>
          </w:rPr>
          <w:fldChar w:fldCharType="begin"/>
        </w:r>
        <w:r w:rsidRPr="00794B03">
          <w:rPr>
            <w:noProof/>
            <w:webHidden/>
          </w:rPr>
          <w:instrText xml:space="preserve"> PAGEREF _Toc172615130 \h </w:instrText>
        </w:r>
        <w:r w:rsidRPr="00794B03">
          <w:rPr>
            <w:noProof/>
            <w:webHidden/>
          </w:rPr>
        </w:r>
        <w:r w:rsidRPr="00794B03">
          <w:rPr>
            <w:noProof/>
            <w:webHidden/>
          </w:rPr>
          <w:fldChar w:fldCharType="separate"/>
        </w:r>
        <w:r w:rsidRPr="00794B03">
          <w:rPr>
            <w:noProof/>
            <w:webHidden/>
          </w:rPr>
          <w:t>16</w:t>
        </w:r>
        <w:r w:rsidRPr="00794B03">
          <w:rPr>
            <w:noProof/>
            <w:webHidden/>
          </w:rPr>
          <w:fldChar w:fldCharType="end"/>
        </w:r>
      </w:hyperlink>
    </w:p>
    <w:p w:rsidRPr="00794B03" w:rsidR="00794B03" w:rsidRDefault="00794B03" w14:paraId="75B54BFE" w14:textId="4B1CD66C">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1">
        <w:r w:rsidRPr="00794B03">
          <w:rPr>
            <w:rStyle w:val="Hyperlink"/>
            <w:noProof/>
          </w:rPr>
          <w:t>Figure 11: Precision Score</w:t>
        </w:r>
        <w:r w:rsidRPr="00794B03">
          <w:rPr>
            <w:noProof/>
            <w:webHidden/>
          </w:rPr>
          <w:tab/>
        </w:r>
        <w:r w:rsidRPr="00794B03">
          <w:rPr>
            <w:noProof/>
            <w:webHidden/>
          </w:rPr>
          <w:fldChar w:fldCharType="begin"/>
        </w:r>
        <w:r w:rsidRPr="00794B03">
          <w:rPr>
            <w:noProof/>
            <w:webHidden/>
          </w:rPr>
          <w:instrText xml:space="preserve"> PAGEREF _Toc172615131 \h </w:instrText>
        </w:r>
        <w:r w:rsidRPr="00794B03">
          <w:rPr>
            <w:noProof/>
            <w:webHidden/>
          </w:rPr>
        </w:r>
        <w:r w:rsidRPr="00794B03">
          <w:rPr>
            <w:noProof/>
            <w:webHidden/>
          </w:rPr>
          <w:fldChar w:fldCharType="separate"/>
        </w:r>
        <w:r w:rsidRPr="00794B03">
          <w:rPr>
            <w:noProof/>
            <w:webHidden/>
          </w:rPr>
          <w:t>16</w:t>
        </w:r>
        <w:r w:rsidRPr="00794B03">
          <w:rPr>
            <w:noProof/>
            <w:webHidden/>
          </w:rPr>
          <w:fldChar w:fldCharType="end"/>
        </w:r>
      </w:hyperlink>
    </w:p>
    <w:p w:rsidRPr="00794B03" w:rsidR="00794B03" w:rsidRDefault="00794B03" w14:paraId="47315206" w14:textId="42FE4949">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2">
        <w:r w:rsidRPr="00794B03">
          <w:rPr>
            <w:rStyle w:val="Hyperlink"/>
            <w:noProof/>
          </w:rPr>
          <w:t>Figure 12:Recall Score</w:t>
        </w:r>
        <w:r w:rsidRPr="00794B03">
          <w:rPr>
            <w:noProof/>
            <w:webHidden/>
          </w:rPr>
          <w:tab/>
        </w:r>
        <w:r w:rsidRPr="00794B03">
          <w:rPr>
            <w:noProof/>
            <w:webHidden/>
          </w:rPr>
          <w:fldChar w:fldCharType="begin"/>
        </w:r>
        <w:r w:rsidRPr="00794B03">
          <w:rPr>
            <w:noProof/>
            <w:webHidden/>
          </w:rPr>
          <w:instrText xml:space="preserve"> PAGEREF _Toc172615132 \h </w:instrText>
        </w:r>
        <w:r w:rsidRPr="00794B03">
          <w:rPr>
            <w:noProof/>
            <w:webHidden/>
          </w:rPr>
        </w:r>
        <w:r w:rsidRPr="00794B03">
          <w:rPr>
            <w:noProof/>
            <w:webHidden/>
          </w:rPr>
          <w:fldChar w:fldCharType="separate"/>
        </w:r>
        <w:r w:rsidRPr="00794B03">
          <w:rPr>
            <w:noProof/>
            <w:webHidden/>
          </w:rPr>
          <w:t>17</w:t>
        </w:r>
        <w:r w:rsidRPr="00794B03">
          <w:rPr>
            <w:noProof/>
            <w:webHidden/>
          </w:rPr>
          <w:fldChar w:fldCharType="end"/>
        </w:r>
      </w:hyperlink>
    </w:p>
    <w:p w:rsidRPr="00794B03" w:rsidR="00794B03" w:rsidRDefault="00794B03" w14:paraId="4A2488AB" w14:textId="20F5207E">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3">
        <w:r w:rsidRPr="00794B03">
          <w:rPr>
            <w:rStyle w:val="Hyperlink"/>
            <w:noProof/>
          </w:rPr>
          <w:t>Figure 13: F1-Score</w:t>
        </w:r>
        <w:r w:rsidRPr="00794B03">
          <w:rPr>
            <w:noProof/>
            <w:webHidden/>
          </w:rPr>
          <w:tab/>
        </w:r>
        <w:r w:rsidRPr="00794B03">
          <w:rPr>
            <w:noProof/>
            <w:webHidden/>
          </w:rPr>
          <w:fldChar w:fldCharType="begin"/>
        </w:r>
        <w:r w:rsidRPr="00794B03">
          <w:rPr>
            <w:noProof/>
            <w:webHidden/>
          </w:rPr>
          <w:instrText xml:space="preserve"> PAGEREF _Toc172615133 \h </w:instrText>
        </w:r>
        <w:r w:rsidRPr="00794B03">
          <w:rPr>
            <w:noProof/>
            <w:webHidden/>
          </w:rPr>
        </w:r>
        <w:r w:rsidRPr="00794B03">
          <w:rPr>
            <w:noProof/>
            <w:webHidden/>
          </w:rPr>
          <w:fldChar w:fldCharType="separate"/>
        </w:r>
        <w:r w:rsidRPr="00794B03">
          <w:rPr>
            <w:noProof/>
            <w:webHidden/>
          </w:rPr>
          <w:t>18</w:t>
        </w:r>
        <w:r w:rsidRPr="00794B03">
          <w:rPr>
            <w:noProof/>
            <w:webHidden/>
          </w:rPr>
          <w:fldChar w:fldCharType="end"/>
        </w:r>
      </w:hyperlink>
    </w:p>
    <w:p w:rsidRPr="00794B03" w:rsidR="00794B03" w:rsidRDefault="00794B03" w14:paraId="769BF5D0" w14:textId="7AF3710A">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4">
        <w:r w:rsidRPr="00794B03">
          <w:rPr>
            <w:rStyle w:val="Hyperlink"/>
            <w:noProof/>
          </w:rPr>
          <w:t>Figure 14: AUC-ROC Curve</w:t>
        </w:r>
        <w:r w:rsidRPr="00794B03">
          <w:rPr>
            <w:noProof/>
            <w:webHidden/>
          </w:rPr>
          <w:tab/>
        </w:r>
        <w:r w:rsidRPr="00794B03">
          <w:rPr>
            <w:noProof/>
            <w:webHidden/>
          </w:rPr>
          <w:fldChar w:fldCharType="begin"/>
        </w:r>
        <w:r w:rsidRPr="00794B03">
          <w:rPr>
            <w:noProof/>
            <w:webHidden/>
          </w:rPr>
          <w:instrText xml:space="preserve"> PAGEREF _Toc172615134 \h </w:instrText>
        </w:r>
        <w:r w:rsidRPr="00794B03">
          <w:rPr>
            <w:noProof/>
            <w:webHidden/>
          </w:rPr>
        </w:r>
        <w:r w:rsidRPr="00794B03">
          <w:rPr>
            <w:noProof/>
            <w:webHidden/>
          </w:rPr>
          <w:fldChar w:fldCharType="separate"/>
        </w:r>
        <w:r w:rsidRPr="00794B03">
          <w:rPr>
            <w:noProof/>
            <w:webHidden/>
          </w:rPr>
          <w:t>18</w:t>
        </w:r>
        <w:r w:rsidRPr="00794B03">
          <w:rPr>
            <w:noProof/>
            <w:webHidden/>
          </w:rPr>
          <w:fldChar w:fldCharType="end"/>
        </w:r>
      </w:hyperlink>
    </w:p>
    <w:p w:rsidR="00794B03" w:rsidRDefault="00794B03" w14:paraId="583229C4" w14:textId="2EF0418F">
      <w:pPr>
        <w:pStyle w:val="TableofFigures"/>
        <w:tabs>
          <w:tab w:val="right" w:leader="dot" w:pos="8656"/>
        </w:tabs>
        <w:rPr>
          <w:rFonts w:asciiTheme="minorHAnsi" w:hAnsiTheme="minorHAnsi" w:eastAsiaTheme="minorEastAsia"/>
          <w:noProof/>
          <w:kern w:val="2"/>
          <w:sz w:val="22"/>
          <w:szCs w:val="20"/>
          <w:lang w:val="en-IN" w:eastAsia="en-IN" w:bidi="ne-NP"/>
          <w14:ligatures w14:val="standardContextual"/>
        </w:rPr>
      </w:pPr>
      <w:hyperlink w:history="1" w:anchor="_Toc172615135">
        <w:r w:rsidRPr="00794B03">
          <w:rPr>
            <w:rStyle w:val="Hyperlink"/>
            <w:noProof/>
          </w:rPr>
          <w:t>Figure 15: Multi-bar graph for each Model</w:t>
        </w:r>
        <w:r w:rsidRPr="00794B03">
          <w:rPr>
            <w:noProof/>
            <w:webHidden/>
          </w:rPr>
          <w:tab/>
        </w:r>
        <w:r w:rsidRPr="00794B03">
          <w:rPr>
            <w:noProof/>
            <w:webHidden/>
          </w:rPr>
          <w:fldChar w:fldCharType="begin"/>
        </w:r>
        <w:r w:rsidRPr="00794B03">
          <w:rPr>
            <w:noProof/>
            <w:webHidden/>
          </w:rPr>
          <w:instrText xml:space="preserve"> PAGEREF _Toc172615135 \h </w:instrText>
        </w:r>
        <w:r w:rsidRPr="00794B03">
          <w:rPr>
            <w:noProof/>
            <w:webHidden/>
          </w:rPr>
        </w:r>
        <w:r w:rsidRPr="00794B03">
          <w:rPr>
            <w:noProof/>
            <w:webHidden/>
          </w:rPr>
          <w:fldChar w:fldCharType="separate"/>
        </w:r>
        <w:r w:rsidRPr="00794B03">
          <w:rPr>
            <w:noProof/>
            <w:webHidden/>
          </w:rPr>
          <w:t>19</w:t>
        </w:r>
        <w:r w:rsidRPr="00794B03">
          <w:rPr>
            <w:noProof/>
            <w:webHidden/>
          </w:rPr>
          <w:fldChar w:fldCharType="end"/>
        </w:r>
      </w:hyperlink>
    </w:p>
    <w:p w:rsidRPr="005718C0" w:rsidR="005718C0" w:rsidP="005718C0" w:rsidRDefault="005718C0" w14:paraId="61D7601F" w14:textId="17793220">
      <w:r w:rsidRPr="005718C0">
        <w:fldChar w:fldCharType="end"/>
      </w:r>
    </w:p>
    <w:p w:rsidR="005718C0" w:rsidRDefault="005718C0" w14:paraId="0BE84ECC" w14:textId="77777777">
      <w:pPr>
        <w:spacing w:line="259" w:lineRule="auto"/>
        <w:jc w:val="left"/>
        <w:rPr>
          <w:rFonts w:eastAsiaTheme="majorEastAsia" w:cstheme="majorBidi"/>
          <w:b/>
          <w:sz w:val="32"/>
          <w:szCs w:val="32"/>
        </w:rPr>
      </w:pPr>
      <w:r>
        <w:br w:type="page"/>
      </w:r>
    </w:p>
    <w:p w:rsidRPr="00426B66" w:rsidR="00426B66" w:rsidP="005718C0" w:rsidRDefault="00217C05" w14:paraId="27D04756" w14:textId="637EA0B6">
      <w:pPr>
        <w:pStyle w:val="Heading2"/>
      </w:pPr>
      <w:bookmarkStart w:name="_Toc1867534480" w:id="1766332914"/>
      <w:r w:rsidR="35B7FB2D">
        <w:rPr/>
        <w:t>List of A</w:t>
      </w:r>
      <w:r w:rsidR="2FCF39CD">
        <w:rPr/>
        <w:t>bbreviation</w:t>
      </w:r>
      <w:r w:rsidR="27F69C32">
        <w:rPr/>
        <w:t>s</w:t>
      </w:r>
      <w:bookmarkEnd w:id="1766332914"/>
    </w:p>
    <w:p w:rsidR="00426B66" w:rsidP="00426B66" w:rsidRDefault="00426B66" w14:paraId="09B48D75" w14:textId="20983816">
      <w:r w:rsidRPr="00D4680E">
        <w:rPr>
          <w:b/>
          <w:bCs/>
        </w:rPr>
        <w:t>ASM</w:t>
      </w:r>
      <w:r>
        <w:tab/>
      </w:r>
      <w:r w:rsidR="00D4680E">
        <w:tab/>
      </w:r>
      <w:r w:rsidR="00D4680E">
        <w:tab/>
      </w:r>
      <w:r w:rsidR="00D4680E">
        <w:tab/>
      </w:r>
      <w:r>
        <w:t>Attribute Selection Measure</w:t>
      </w:r>
    </w:p>
    <w:p w:rsidR="00426B66" w:rsidP="00426B66" w:rsidRDefault="00426B66" w14:paraId="6EA3720E" w14:textId="066707A1">
      <w:r w:rsidRPr="00D4680E">
        <w:rPr>
          <w:b/>
          <w:bCs/>
        </w:rPr>
        <w:t>CART</w:t>
      </w:r>
      <w:r>
        <w:tab/>
      </w:r>
      <w:r w:rsidR="00D4680E">
        <w:tab/>
      </w:r>
      <w:r w:rsidR="00D4680E">
        <w:tab/>
      </w:r>
      <w:r w:rsidR="00D4680E">
        <w:tab/>
      </w:r>
      <w:r>
        <w:t>Classification and Regression Tree</w:t>
      </w:r>
    </w:p>
    <w:p w:rsidR="00426B66" w:rsidP="00426B66" w:rsidRDefault="00426B66" w14:paraId="0F5B77E7" w14:textId="1CBBED41">
      <w:r w:rsidRPr="5A9DD84F" w:rsidR="00426B66">
        <w:rPr>
          <w:b w:val="1"/>
          <w:bCs w:val="1"/>
        </w:rPr>
        <w:t>DT</w:t>
      </w:r>
      <w:r>
        <w:tab/>
      </w:r>
      <w:r>
        <w:tab/>
      </w:r>
      <w:r>
        <w:tab/>
      </w:r>
      <w:r>
        <w:tab/>
      </w:r>
      <w:r w:rsidR="00426B66">
        <w:rPr/>
        <w:t>Decision Tree</w:t>
      </w:r>
    </w:p>
    <w:p w:rsidR="02DA9FC0" w:rsidP="5A9DD84F" w:rsidRDefault="02DA9FC0" w14:paraId="262221FD" w14:textId="36930E67">
      <w:pPr>
        <w:rPr>
          <w:b w:val="1"/>
          <w:bCs w:val="1"/>
        </w:rPr>
      </w:pPr>
      <w:r w:rsidRPr="5A9DD84F" w:rsidR="02DA9FC0">
        <w:rPr>
          <w:b w:val="1"/>
          <w:bCs w:val="1"/>
        </w:rPr>
        <w:t>WHO</w:t>
      </w:r>
      <w:r>
        <w:tab/>
      </w:r>
      <w:r>
        <w:tab/>
      </w:r>
      <w:r>
        <w:tab/>
      </w:r>
      <w:r>
        <w:tab/>
      </w:r>
      <w:r w:rsidR="02DA9FC0">
        <w:rPr>
          <w:b w:val="0"/>
          <w:bCs w:val="0"/>
        </w:rPr>
        <w:t>World Health Organization</w:t>
      </w:r>
    </w:p>
    <w:p w:rsidR="006E294A" w:rsidRDefault="006E294A" w14:paraId="6C939011" w14:textId="77777777">
      <w:pPr>
        <w:sectPr w:rsidR="006E294A" w:rsidSect="00AC1FB3">
          <w:headerReference w:type="default" r:id="rId18"/>
          <w:pgSz w:w="11906" w:h="16838" w:orient="portrait" w:code="9"/>
          <w:pgMar w:top="1440" w:right="1440" w:bottom="1440" w:left="1800" w:header="720" w:footer="720" w:gutter="0"/>
          <w:pgNumType w:fmt="lowerRoman"/>
          <w:cols w:space="720"/>
          <w:docGrid w:linePitch="360"/>
        </w:sectPr>
      </w:pPr>
    </w:p>
    <w:p w:rsidRPr="004904C0" w:rsidR="00F57899" w:rsidP="00DD06F1" w:rsidRDefault="001C4476" w14:paraId="740ADE66" w14:textId="50C6354B">
      <w:pPr>
        <w:pStyle w:val="Heading2"/>
      </w:pPr>
      <w:bookmarkStart w:name="_Toc1003173117" w:id="977074736"/>
      <w:r w:rsidR="3DB46091">
        <w:rPr/>
        <w:t>CHAPTER 1</w:t>
      </w:r>
      <w:r w:rsidR="748668AB">
        <w:rPr/>
        <w:t>: INTRODUCTION</w:t>
      </w:r>
      <w:bookmarkEnd w:id="977074736"/>
    </w:p>
    <w:p w:rsidRPr="004904C0" w:rsidR="001C4476" w:rsidP="00CE790A" w:rsidRDefault="003E6D17" w14:paraId="69E11CE5" w14:textId="77777777">
      <w:pPr>
        <w:pStyle w:val="Heading4"/>
      </w:pPr>
      <w:bookmarkStart w:name="_Toc2106908434" w:id="1532555604"/>
      <w:r w:rsidR="17F1C0D7">
        <w:rPr/>
        <w:t>1.1</w:t>
      </w:r>
      <w:r w:rsidR="3DB46091">
        <w:rPr/>
        <w:t xml:space="preserve"> Introduction</w:t>
      </w:r>
      <w:bookmarkEnd w:id="1532555604"/>
    </w:p>
    <w:p w:rsidRPr="004904C0" w:rsidR="001C4476" w:rsidP="001C4476" w:rsidRDefault="001C4476" w14:paraId="7C1E7A9E" w14:textId="5D9E5778">
      <w:pPr>
        <w:rPr>
          <w:sz w:val="22"/>
          <w:szCs w:val="22"/>
        </w:rPr>
      </w:pPr>
      <w:r w:rsidR="3DB46091">
        <w:rPr/>
        <w:t xml:space="preserve">Breast cancer is one of the most common cancers in women worldwide and it is one of the prevalent reasons for death. As </w:t>
      </w:r>
      <w:r w:rsidR="3DB46091">
        <w:rPr/>
        <w:t>indicated</w:t>
      </w:r>
      <w:r w:rsidR="3DB46091">
        <w:rPr/>
        <w:t xml:space="preserve"> by the report </w:t>
      </w:r>
      <w:r w:rsidR="00251F98">
        <w:rPr/>
        <w:t>by</w:t>
      </w:r>
      <w:r w:rsidR="3DB46091">
        <w:rPr/>
        <w:t xml:space="preserve"> the </w:t>
      </w:r>
      <w:r w:rsidR="6A8DA071">
        <w:rPr/>
        <w:t xml:space="preserve">WHO </w:t>
      </w:r>
      <w:r w:rsidR="3DB46091">
        <w:rPr/>
        <w:t>every year</w:t>
      </w:r>
      <w:r w:rsidR="479423E1">
        <w:rPr/>
        <w:t xml:space="preserve"> globally, a total of </w:t>
      </w:r>
      <w:bookmarkStart w:name="_Int_3oheOwFz" w:id="77"/>
      <w:r w:rsidR="479423E1">
        <w:rPr/>
        <w:t>2.3 million women</w:t>
      </w:r>
      <w:bookmarkEnd w:id="77"/>
      <w:r w:rsidR="479423E1">
        <w:rPr/>
        <w:t xml:space="preserve"> were diagnosed with breast cancer, and 685,000 deaths occurred due to this disease, </w:t>
      </w:r>
      <w:r w:rsidR="3DB46091">
        <w:rPr/>
        <w:t>in the year 2020 – that is 15% of all cancer death among women. The mortality rate of women due to breast cancer can be reduced if it can be detected at an early stage. Machine learning can be used to predict breast cancer based on the data obtained.</w:t>
      </w:r>
      <w:r w:rsidR="1D2C33B8">
        <w:rPr/>
        <w:t xml:space="preserve"> Machine learning techniques are becoming increasingly</w:t>
      </w:r>
      <w:r w:rsidR="4B2690C9">
        <w:rPr/>
        <w:t xml:space="preserve"> </w:t>
      </w:r>
      <w:r w:rsidR="1D2C33B8">
        <w:rPr/>
        <w:t>useful in healthcare analysis.</w:t>
      </w:r>
      <w:r w:rsidR="3DB46091">
        <w:rPr/>
        <w:t xml:space="preserve"> Different machine learning algorithms have shown promising results in breast cancer prediction based on the provided data. However, different algorithms have different strengths and weaknesses, and there is a need to compare and evaluate their performance. This study performs a comparative analysis of three machine learning algorithms; Decision Tree, Random Forest, and Naive Bayes</w:t>
      </w:r>
      <w:r w:rsidR="418F3662">
        <w:rPr/>
        <w:t xml:space="preserve">. </w:t>
      </w:r>
      <w:r w:rsidR="3DB46091">
        <w:rPr/>
        <w:t>Firstly, all three algorithms will be trained on the same data</w:t>
      </w:r>
      <w:r w:rsidR="4D885D09">
        <w:rPr/>
        <w:t>s</w:t>
      </w:r>
      <w:r w:rsidR="3DB46091">
        <w:rPr/>
        <w:t>et of patient information and then compare an</w:t>
      </w:r>
      <w:r w:rsidR="18B03E8B">
        <w:rPr/>
        <w:t>d evaluate using metrics like</w:t>
      </w:r>
      <w:r w:rsidR="3DB46091">
        <w:rPr/>
        <w:t xml:space="preserve"> </w:t>
      </w:r>
      <w:r w:rsidR="18B03E8B">
        <w:rPr/>
        <w:t xml:space="preserve">confusion matrix, </w:t>
      </w:r>
      <w:r w:rsidR="3DB46091">
        <w:rPr/>
        <w:t>accuracy, recal</w:t>
      </w:r>
      <w:r w:rsidR="18B03E8B">
        <w:rPr/>
        <w:t xml:space="preserve">l, precision, f1-score, and AUC- ROC </w:t>
      </w:r>
      <w:r w:rsidR="3DB46091">
        <w:rPr/>
        <w:t>of</w:t>
      </w:r>
      <w:r w:rsidR="18B03E8B">
        <w:rPr/>
        <w:t xml:space="preserve"> an </w:t>
      </w:r>
      <w:r w:rsidR="3DB46091">
        <w:rPr/>
        <w:t xml:space="preserve">algorithm to know which algorithm provides better results among the three. Hence, this study provides insights into the strengths and weaknesses of different machine learning algorithms for breast cancer prediction. Which could help in selecting the most </w:t>
      </w:r>
      <w:r w:rsidR="3DB46091">
        <w:rPr/>
        <w:t>appropriate algorithm</w:t>
      </w:r>
      <w:r w:rsidR="3DB46091">
        <w:rPr/>
        <w:t xml:space="preserve"> for breast cancer prediction based on the available data and clinical context.</w:t>
      </w:r>
    </w:p>
    <w:p w:rsidRPr="004904C0" w:rsidR="001C4476" w:rsidP="00CE790A" w:rsidRDefault="003E6D17" w14:paraId="38530226" w14:textId="77777777">
      <w:pPr>
        <w:pStyle w:val="Heading4"/>
      </w:pPr>
      <w:bookmarkStart w:name="_Toc1718139795" w:id="1166184230"/>
      <w:r w:rsidR="17F1C0D7">
        <w:rPr/>
        <w:t>1.2</w:t>
      </w:r>
      <w:r w:rsidR="3DB46091">
        <w:rPr/>
        <w:t xml:space="preserve"> Statement of Problem</w:t>
      </w:r>
      <w:bookmarkEnd w:id="1166184230"/>
    </w:p>
    <w:p w:rsidR="001C4476" w:rsidP="001C4476" w:rsidRDefault="00C01746" w14:paraId="6386444B" w14:textId="77777777">
      <w:r>
        <w:t xml:space="preserve">Breast cancer is the primary reason </w:t>
      </w:r>
      <w:r w:rsidR="00A7417D">
        <w:t>for cancer-related mortality for wo</w:t>
      </w:r>
      <w:r w:rsidR="00E01507">
        <w:t>men globally</w:t>
      </w:r>
      <w:r w:rsidR="00062C1F">
        <w:t xml:space="preserve">. Preliminary </w:t>
      </w:r>
      <w:r w:rsidR="001C4476">
        <w:t>detection and accurate diagnosis of breast</w:t>
      </w:r>
      <w:r w:rsidR="00062C1F">
        <w:t xml:space="preserve"> cancer can enhance patient outcomes. However,</w:t>
      </w:r>
      <w:r w:rsidR="001C4476">
        <w:t xml:space="preserve"> accuracy of breast cancer prediction models depends on the choice of the predictive model and the quality of the data used to train these models. </w:t>
      </w:r>
      <w:r w:rsidR="00E96142">
        <w:t>Several machine learning algorithms have</w:t>
      </w:r>
      <w:r w:rsidR="001C4476">
        <w:t xml:space="preserve"> been used for breast cancer prediction, but there is a need to compare and evaluate their performance. Additionally, the choice of the best algorithm for breast cancer prediction depends on several factors, such as the clinical context, availability and quality of data, and interpretability of the model. Therefore, the problem addressed in this study is the need to compare and evaluate the performance of different machine </w:t>
      </w:r>
      <w:r w:rsidR="001C4476">
        <w:t>learning algorithms for breast cancer prediction and to identify the most appropriate algorithm based on the available data and clinical context.</w:t>
      </w:r>
    </w:p>
    <w:p w:rsidR="001C4476" w:rsidP="00CE790A" w:rsidRDefault="003E6D17" w14:paraId="30F6DEF1" w14:textId="77777777">
      <w:pPr>
        <w:pStyle w:val="Heading4"/>
      </w:pPr>
      <w:bookmarkStart w:name="_Toc1011077390" w:id="158127689"/>
      <w:r w:rsidR="17F1C0D7">
        <w:rPr/>
        <w:t>1.3</w:t>
      </w:r>
      <w:r w:rsidR="3DB46091">
        <w:rPr/>
        <w:t xml:space="preserve"> Objectives</w:t>
      </w:r>
      <w:bookmarkEnd w:id="158127689"/>
    </w:p>
    <w:p w:rsidR="001C4476" w:rsidP="004904C0" w:rsidRDefault="001C4476" w14:paraId="09D39A65" w14:textId="77777777">
      <w:pPr>
        <w:spacing w:after="0"/>
      </w:pPr>
      <w:r>
        <w:t xml:space="preserve">The </w:t>
      </w:r>
      <w:r w:rsidR="00FE4614">
        <w:t>primary</w:t>
      </w:r>
      <w:r>
        <w:t xml:space="preserve"> objectives of this study are:</w:t>
      </w:r>
    </w:p>
    <w:p w:rsidR="001C4476" w:rsidP="001C4476" w:rsidRDefault="001C4476" w14:paraId="15D6DC2D" w14:textId="77777777">
      <w:pPr>
        <w:pStyle w:val="ListParagraph"/>
        <w:numPr>
          <w:ilvl w:val="0"/>
          <w:numId w:val="3"/>
        </w:numPr>
      </w:pPr>
      <w:r>
        <w:t>To implement three different machine learning algorithms</w:t>
      </w:r>
      <w:r w:rsidR="0005005D">
        <w:t>:</w:t>
      </w:r>
      <w:r>
        <w:t xml:space="preserve"> Decision tree, Random Forest</w:t>
      </w:r>
      <w:r w:rsidR="0005005D">
        <w:t>,</w:t>
      </w:r>
      <w:r w:rsidR="006E08B1">
        <w:t xml:space="preserve"> and Naïve Bayes for breast cancer prediction.</w:t>
      </w:r>
    </w:p>
    <w:p w:rsidRPr="001C4476" w:rsidR="001C4476" w:rsidP="001C4476" w:rsidRDefault="001C4476" w14:paraId="6EC968C3" w14:textId="77777777">
      <w:pPr>
        <w:pStyle w:val="ListParagraph"/>
        <w:numPr>
          <w:ilvl w:val="0"/>
          <w:numId w:val="3"/>
        </w:numPr>
      </w:pPr>
      <w:r>
        <w:t>To compare and evaluate the effectiveness of the above-mentioned algorith</w:t>
      </w:r>
      <w:r w:rsidR="00506E19">
        <w:t>ms based on performance metrics</w:t>
      </w:r>
      <w:r w:rsidR="0005005D">
        <w:t xml:space="preserve">: </w:t>
      </w:r>
      <w:r>
        <w:t>accuracy, f1- score,</w:t>
      </w:r>
      <w:r w:rsidR="0005005D">
        <w:t xml:space="preserve"> precision, recall, </w:t>
      </w:r>
      <w:r>
        <w:t>AUC_ROC, and confusion matrix.</w:t>
      </w:r>
    </w:p>
    <w:p w:rsidR="00E52F94" w:rsidRDefault="00E52F94" w14:paraId="0CB8A5F0" w14:textId="77777777"/>
    <w:p w:rsidR="59CC8A6C" w:rsidRDefault="59CC8A6C" w14:paraId="545C3E4F" w14:textId="2647E624"/>
    <w:p w:rsidR="59CC8A6C" w:rsidP="004904C0" w:rsidRDefault="004904C0" w14:paraId="16538B45" w14:textId="484378F2">
      <w:pPr>
        <w:tabs>
          <w:tab w:val="left" w:pos="3540"/>
        </w:tabs>
      </w:pPr>
      <w:r>
        <w:tab/>
      </w:r>
    </w:p>
    <w:p w:rsidR="004904C0" w:rsidP="004904C0" w:rsidRDefault="004904C0" w14:paraId="5F83AF02" w14:textId="7B372FFE">
      <w:pPr>
        <w:tabs>
          <w:tab w:val="left" w:pos="3540"/>
        </w:tabs>
      </w:pPr>
    </w:p>
    <w:p w:rsidR="004904C0" w:rsidP="004904C0" w:rsidRDefault="004904C0" w14:paraId="0F3915FE" w14:textId="77777777">
      <w:pPr>
        <w:tabs>
          <w:tab w:val="left" w:pos="3540"/>
        </w:tabs>
      </w:pPr>
    </w:p>
    <w:p w:rsidR="004904C0" w:rsidP="004904C0" w:rsidRDefault="004904C0" w14:paraId="6F794BA6" w14:textId="29CA0A45">
      <w:pPr>
        <w:tabs>
          <w:tab w:val="left" w:pos="3540"/>
        </w:tabs>
      </w:pPr>
    </w:p>
    <w:p w:rsidR="004904C0" w:rsidP="004904C0" w:rsidRDefault="004904C0" w14:paraId="46F8B9CE" w14:textId="18059970">
      <w:pPr>
        <w:tabs>
          <w:tab w:val="left" w:pos="3540"/>
        </w:tabs>
      </w:pPr>
    </w:p>
    <w:p w:rsidR="004904C0" w:rsidP="004904C0" w:rsidRDefault="004904C0" w14:paraId="29DC2818" w14:textId="737409F7">
      <w:pPr>
        <w:tabs>
          <w:tab w:val="left" w:pos="3540"/>
        </w:tabs>
      </w:pPr>
    </w:p>
    <w:p w:rsidR="004904C0" w:rsidP="004904C0" w:rsidRDefault="004904C0" w14:paraId="45AF403E" w14:textId="17155BF9">
      <w:pPr>
        <w:tabs>
          <w:tab w:val="left" w:pos="3540"/>
        </w:tabs>
      </w:pPr>
    </w:p>
    <w:p w:rsidR="004904C0" w:rsidP="004904C0" w:rsidRDefault="004904C0" w14:paraId="297613D5" w14:textId="0DABF107">
      <w:pPr>
        <w:tabs>
          <w:tab w:val="left" w:pos="3540"/>
        </w:tabs>
      </w:pPr>
    </w:p>
    <w:p w:rsidR="004904C0" w:rsidP="004904C0" w:rsidRDefault="004904C0" w14:paraId="184A56FD" w14:textId="406CC935">
      <w:pPr>
        <w:tabs>
          <w:tab w:val="left" w:pos="3540"/>
        </w:tabs>
      </w:pPr>
    </w:p>
    <w:p w:rsidR="004904C0" w:rsidP="004904C0" w:rsidRDefault="004904C0" w14:paraId="286FCBD3" w14:textId="32A8F980">
      <w:pPr>
        <w:tabs>
          <w:tab w:val="left" w:pos="3540"/>
        </w:tabs>
      </w:pPr>
    </w:p>
    <w:p w:rsidR="004904C0" w:rsidP="004904C0" w:rsidRDefault="004904C0" w14:paraId="177872DA" w14:textId="64EC4A75">
      <w:pPr>
        <w:tabs>
          <w:tab w:val="left" w:pos="3540"/>
        </w:tabs>
      </w:pPr>
    </w:p>
    <w:p w:rsidR="004904C0" w:rsidP="004904C0" w:rsidRDefault="004904C0" w14:paraId="57F16011" w14:textId="77777777">
      <w:pPr>
        <w:tabs>
          <w:tab w:val="left" w:pos="3540"/>
        </w:tabs>
      </w:pPr>
    </w:p>
    <w:p w:rsidR="59CC8A6C" w:rsidRDefault="59CC8A6C" w14:paraId="20168650" w14:textId="37183356"/>
    <w:p w:rsidR="00E52F94" w:rsidP="004904C0" w:rsidRDefault="00E52F94" w14:paraId="1ECC3B14" w14:textId="725D094C">
      <w:pPr>
        <w:tabs>
          <w:tab w:val="left" w:pos="2832"/>
        </w:tabs>
      </w:pPr>
    </w:p>
    <w:p w:rsidR="00E52F94" w:rsidP="00DD06F1" w:rsidRDefault="00E96142" w14:paraId="423784E8" w14:textId="67B7E017">
      <w:pPr>
        <w:pStyle w:val="Heading2"/>
      </w:pPr>
      <w:bookmarkStart w:name="_Toc1100048544" w:id="1565631304"/>
      <w:r w:rsidR="7280329C">
        <w:rPr/>
        <w:t>CHAPTER 2</w:t>
      </w:r>
      <w:r w:rsidR="748668AB">
        <w:rPr/>
        <w:t>: LITERATURE REVIEW</w:t>
      </w:r>
      <w:bookmarkEnd w:id="1565631304"/>
    </w:p>
    <w:p w:rsidRPr="004904C0" w:rsidR="004904C0" w:rsidP="00CE790A" w:rsidRDefault="004904C0" w14:paraId="141CC599" w14:textId="13CBF31F">
      <w:pPr>
        <w:pStyle w:val="Heading4"/>
      </w:pPr>
      <w:bookmarkStart w:name="_Toc1231928746" w:id="346844166"/>
      <w:r w:rsidR="748668AB">
        <w:rPr/>
        <w:t>2.1 Literature Review</w:t>
      </w:r>
      <w:bookmarkEnd w:id="346844166"/>
    </w:p>
    <w:p w:rsidR="00E96142" w:rsidP="00E96142" w:rsidRDefault="00E96142" w14:paraId="66F295A4" w14:textId="7BD85100">
      <w:r>
        <w:t xml:space="preserve">Kumar, Sushil, et al. </w:t>
      </w:r>
      <w:sdt>
        <w:sdtPr>
          <w:id w:val="-1261211931"/>
          <w:citation/>
        </w:sdtPr>
        <w:sdtEndPr/>
        <w:sdtContent>
          <w:r w:rsidR="003A0EB5">
            <w:fldChar w:fldCharType="begin"/>
          </w:r>
          <w:r w:rsidR="00FA20EF">
            <w:instrText xml:space="preserve">CITATION Kum191 \l 1033 </w:instrText>
          </w:r>
          <w:r w:rsidR="003A0EB5">
            <w:fldChar w:fldCharType="separate"/>
          </w:r>
          <w:r w:rsidRPr="00942D6F" w:rsidR="00942D6F">
            <w:rPr>
              <w:noProof/>
            </w:rPr>
            <w:t>[1]</w:t>
          </w:r>
          <w:r w:rsidR="003A0EB5">
            <w:fldChar w:fldCharType="end"/>
          </w:r>
        </w:sdtContent>
      </w:sdt>
      <w:r w:rsidR="00DB3338">
        <w:t xml:space="preserve"> </w:t>
      </w:r>
      <w:r>
        <w:t xml:space="preserve">conducted research that implements and compares several widely used classification approaches, including Decision Tree, K-Nearest Neighbor, Support Vector Machine, Bayesian Network, and Naïve Bayes under WEKA environment for accuracy based on the evaluation of performance metrics. According to the research, the Bayesian Network provides the best accuracy with fewer feature-rich datasets whereas Support Vector Machine provides the best accuracy with more feature-rich datasets. </w:t>
      </w:r>
    </w:p>
    <w:p w:rsidR="00E96142" w:rsidP="00E96142" w:rsidRDefault="00E96142" w14:paraId="03639ADC" w14:textId="1882B995">
      <w:r>
        <w:t xml:space="preserve">Khorshid, Abdulazeez, et al. </w:t>
      </w:r>
      <w:sdt>
        <w:sdtPr>
          <w:id w:val="-1827281233"/>
          <w:citation/>
        </w:sdtPr>
        <w:sdtEndPr/>
        <w:sdtContent>
          <w:r w:rsidR="00DB3338">
            <w:fldChar w:fldCharType="begin"/>
          </w:r>
          <w:r w:rsidR="00E10AB1">
            <w:instrText xml:space="preserve">CITATION Kho211 \l 1033 </w:instrText>
          </w:r>
          <w:r w:rsidR="00DB3338">
            <w:fldChar w:fldCharType="separate"/>
          </w:r>
          <w:r w:rsidRPr="00942D6F" w:rsidR="00942D6F">
            <w:rPr>
              <w:noProof/>
            </w:rPr>
            <w:t>[2]</w:t>
          </w:r>
          <w:r w:rsidR="00DB3338">
            <w:fldChar w:fldCharType="end"/>
          </w:r>
        </w:sdtContent>
      </w:sdt>
      <w:r>
        <w:t xml:space="preserve"> compared the performance of classifiers that included Support Vector Machine, Logistic Regression, K-Nearest Neighbors, Weighted K- Nearest Neighbors, and Gaussian Naïve Bayes to classify breast cancer in women based on their accuracy. The UCI machine learning repository</w:t>
      </w:r>
      <w:r w:rsidR="006449A8">
        <w:t xml:space="preserve"> was used to obtain the dataset</w:t>
      </w:r>
      <w:r>
        <w:t xml:space="preserve">. According to the results of the study, it was concluded that Weighted K- Nearest Neighbor (96.7%) has the highest accuracy of all the classifiers. </w:t>
      </w:r>
    </w:p>
    <w:p w:rsidR="00E96142" w:rsidP="00E96142" w:rsidRDefault="00E96142" w14:paraId="1F389B14" w14:textId="33E63A20">
      <w:r>
        <w:t xml:space="preserve">Derangula, Karri, et al. </w:t>
      </w:r>
      <w:sdt>
        <w:sdtPr>
          <w:id w:val="-1771778661"/>
          <w:citation/>
        </w:sdtPr>
        <w:sdtEndPr/>
        <w:sdtContent>
          <w:r w:rsidR="007C2163">
            <w:fldChar w:fldCharType="begin"/>
          </w:r>
          <w:r w:rsidR="00FA20EF">
            <w:instrText xml:space="preserve">CITATION Der201 \l 1033 </w:instrText>
          </w:r>
          <w:r w:rsidR="007C2163">
            <w:fldChar w:fldCharType="separate"/>
          </w:r>
          <w:r w:rsidRPr="00942D6F" w:rsidR="00942D6F">
            <w:rPr>
              <w:noProof/>
            </w:rPr>
            <w:t>[3]</w:t>
          </w:r>
          <w:r w:rsidR="007C2163">
            <w:fldChar w:fldCharType="end"/>
          </w:r>
        </w:sdtContent>
      </w:sdt>
      <w:r>
        <w:t xml:space="preserve"> aimed to find the optimal features in Wisconsin breast cancer diagnostic data as machine learning algorithms perform well with optimal features. The features were chosen using the Light Gradient Boosting Model, Catboost, and Extreme Gradient Boosting approaches. The Naïve Bayes classifier received the improved features, and it achieved an accuracy of 96.49%. </w:t>
      </w:r>
    </w:p>
    <w:p w:rsidR="00E96142" w:rsidP="00E96142" w:rsidRDefault="00E96142" w14:paraId="59A207BC" w14:textId="3FC2B36A">
      <w:r>
        <w:t xml:space="preserve">Gupta and Garg </w:t>
      </w:r>
      <w:sdt>
        <w:sdtPr>
          <w:id w:val="-771243321"/>
          <w:citation/>
        </w:sdtPr>
        <w:sdtEndPr/>
        <w:sdtContent>
          <w:r w:rsidR="007C2163">
            <w:fldChar w:fldCharType="begin"/>
          </w:r>
          <w:r w:rsidR="00FA20EF">
            <w:instrText xml:space="preserve">CITATION Gup201 \l 1033 </w:instrText>
          </w:r>
          <w:r w:rsidR="007C2163">
            <w:fldChar w:fldCharType="separate"/>
          </w:r>
          <w:r w:rsidRPr="00942D6F" w:rsidR="00942D6F">
            <w:rPr>
              <w:noProof/>
            </w:rPr>
            <w:t>[4]</w:t>
          </w:r>
          <w:r w:rsidR="007C2163">
            <w:fldChar w:fldCharType="end"/>
          </w:r>
        </w:sdtContent>
      </w:sdt>
      <w:r>
        <w:t xml:space="preserve"> described the use of</w:t>
      </w:r>
      <w:r w:rsidR="007E40EA">
        <w:t xml:space="preserve"> six algorithms for supervised machine learning</w:t>
      </w:r>
      <w:r>
        <w:t xml:space="preserve">, including Logical Regression, </w:t>
      </w:r>
      <w:r w:rsidR="007E40EA">
        <w:t>Decision Tree</w:t>
      </w:r>
      <w:r>
        <w:t xml:space="preserve">, </w:t>
      </w:r>
      <w:r w:rsidR="007E40EA">
        <w:t xml:space="preserve">K-Nearest Neighbor, Random </w:t>
      </w:r>
      <w:r w:rsidR="00381BA5">
        <w:t>F</w:t>
      </w:r>
      <w:r w:rsidR="007E40EA">
        <w:t>orest</w:t>
      </w:r>
      <w:r>
        <w:t xml:space="preserve">, and Support Vector Machine with </w:t>
      </w:r>
      <w:r w:rsidR="007E40EA">
        <w:t>a kernel using the radial basis function</w:t>
      </w:r>
      <w:r>
        <w:t>.</w:t>
      </w:r>
      <w:r w:rsidR="00381BA5">
        <w:t xml:space="preserve"> Adam Gradient Descent Learning was also used for deep learning</w:t>
      </w:r>
      <w:r>
        <w:t xml:space="preserve">. Unique hyperparameter adjustments were made to each model to improve accuracy and the results were compared among the models. The results </w:t>
      </w:r>
      <w:r w:rsidR="00381BA5">
        <w:t>demonstrate</w:t>
      </w:r>
      <w:r>
        <w:t xml:space="preserve"> </w:t>
      </w:r>
      <w:r w:rsidR="00381BA5">
        <w:t xml:space="preserve">98.24% accuracy with the least amount of loss was achieved using deep learning utilizing Adam Gradient Descent Learning. </w:t>
      </w:r>
    </w:p>
    <w:p w:rsidR="00E96142" w:rsidP="00E96142" w:rsidRDefault="00E96142" w14:paraId="380F9D5A" w14:textId="1BE3474E">
      <w:r>
        <w:t xml:space="preserve">Li and Chen </w:t>
      </w:r>
      <w:sdt>
        <w:sdtPr>
          <w:id w:val="818846446"/>
          <w:citation/>
        </w:sdtPr>
        <w:sdtEndPr/>
        <w:sdtContent>
          <w:r w:rsidR="0042208A">
            <w:fldChar w:fldCharType="begin"/>
          </w:r>
          <w:r w:rsidR="00FA20EF">
            <w:instrText xml:space="preserve">CITATION LiY181 \l 1033 </w:instrText>
          </w:r>
          <w:r w:rsidR="0042208A">
            <w:fldChar w:fldCharType="separate"/>
          </w:r>
          <w:r w:rsidRPr="00942D6F" w:rsidR="00942D6F">
            <w:rPr>
              <w:noProof/>
            </w:rPr>
            <w:t>[5]</w:t>
          </w:r>
          <w:r w:rsidR="0042208A">
            <w:fldChar w:fldCharType="end"/>
          </w:r>
        </w:sdtContent>
      </w:sdt>
      <w:r>
        <w:t xml:space="preserve"> used different classification models including</w:t>
      </w:r>
      <w:r w:rsidR="00381BA5">
        <w:t xml:space="preserve"> Logistic Regression</w:t>
      </w:r>
      <w:r>
        <w:t>, Support Vector Machine, Neural Network,</w:t>
      </w:r>
      <w:r w:rsidRPr="00381BA5" w:rsidR="00381BA5">
        <w:t xml:space="preserve"> </w:t>
      </w:r>
      <w:r w:rsidR="00381BA5">
        <w:t>Random Forest,</w:t>
      </w:r>
      <w:r>
        <w:t xml:space="preserve"> and</w:t>
      </w:r>
      <w:r w:rsidR="00381BA5">
        <w:t xml:space="preserve"> Decision Tree</w:t>
      </w:r>
      <w:r>
        <w:t xml:space="preserve">. These models were applied to the two datasets, Wisconsin Breast Cancer Database (WBCD) and the Breast Cancer Coimbra Dataset (BCCD). The performance of the models was evaluated using three metrics, prediction accuracy, F-measure, and AUC values. Comparative experiment </w:t>
      </w:r>
      <w:r>
        <w:t>analysis conducted by them found that the Random Forest model performed better than the other four models. However, as their study only collects data o</w:t>
      </w:r>
      <w:r w:rsidR="006449A8">
        <w:t>n</w:t>
      </w:r>
      <w:r>
        <w:t xml:space="preserve"> 10 </w:t>
      </w:r>
      <w:r w:rsidR="14E3E047">
        <w:t>attributes,</w:t>
      </w:r>
      <w:r>
        <w:t xml:space="preserve"> they found out that the limited raw data affects the accuracy of results</w:t>
      </w:r>
      <w:r w:rsidR="006E209F">
        <w:t>.</w:t>
      </w:r>
    </w:p>
    <w:p w:rsidR="0000682C" w:rsidP="00E96142" w:rsidRDefault="00FA20EF" w14:paraId="4A14484E" w14:textId="5FB54FC0">
      <w:r>
        <w:rPr>
          <w:noProof/>
        </w:rPr>
        <w:t>Obaid, Mohammed, et al</w:t>
      </w:r>
      <w:r>
        <w:t xml:space="preserve"> </w:t>
      </w:r>
      <w:sdt>
        <w:sdtPr>
          <w:id w:val="-88007940"/>
          <w:citation/>
        </w:sdtPr>
        <w:sdtEndPr/>
        <w:sdtContent>
          <w:r w:rsidR="006B70D2">
            <w:fldChar w:fldCharType="begin"/>
          </w:r>
          <w:r>
            <w:instrText xml:space="preserve">CITATION Oba181 \l 1033 </w:instrText>
          </w:r>
          <w:r w:rsidR="006B70D2">
            <w:fldChar w:fldCharType="separate"/>
          </w:r>
          <w:r w:rsidRPr="00942D6F" w:rsidR="00942D6F">
            <w:rPr>
              <w:noProof/>
            </w:rPr>
            <w:t>[6]</w:t>
          </w:r>
          <w:r w:rsidR="006B70D2">
            <w:fldChar w:fldCharType="end"/>
          </w:r>
        </w:sdtContent>
      </w:sdt>
      <w:r>
        <w:t xml:space="preserve"> analyzed three machine learning classifiers Support Vector Machine, K-nearest Neighbors, and Decision </w:t>
      </w:r>
      <w:r w:rsidR="006449A8">
        <w:t>T</w:t>
      </w:r>
      <w:r>
        <w:t xml:space="preserve">ree to determine which </w:t>
      </w:r>
      <w:r w:rsidR="0000682C">
        <w:t xml:space="preserve">classifier performs best at classifying breast cancer. Additionally, this study made use of the Wisconsin Breast Cancer (Diagnostic) dataset with a primary goal to compare various classifiers and choose the one that provides the best accuracy. The result of this investigation presented that </w:t>
      </w:r>
      <w:r w:rsidR="006449A8">
        <w:t xml:space="preserve">the </w:t>
      </w:r>
      <w:r w:rsidR="0000682C">
        <w:t xml:space="preserve">quadratic </w:t>
      </w:r>
      <w:r w:rsidR="0011212F">
        <w:t>Support Vector Machine</w:t>
      </w:r>
      <w:r w:rsidR="0000682C">
        <w:t xml:space="preserve"> provided the highest accuracy (98.1%) and the lowest false discovery rates. MATLAB was used to conduct and manage the experiments for this study. </w:t>
      </w:r>
    </w:p>
    <w:p w:rsidRPr="00E96142" w:rsidR="006E209F" w:rsidP="00E96142" w:rsidRDefault="006E209F" w14:paraId="74AFBD94" w14:textId="77777777"/>
    <w:p w:rsidR="00E52F94" w:rsidRDefault="00E52F94" w14:paraId="1508D087" w14:textId="77777777"/>
    <w:p w:rsidR="00E52F94" w:rsidRDefault="00E52F94" w14:paraId="0E3484F7" w14:textId="77777777"/>
    <w:p w:rsidR="00E52F94" w:rsidRDefault="00E52F94" w14:paraId="0FDDBADF" w14:textId="77777777"/>
    <w:p w:rsidR="00E52F94" w:rsidRDefault="00E52F94" w14:paraId="4856A6E5" w14:textId="77777777"/>
    <w:p w:rsidR="00E52F94" w:rsidRDefault="00E52F94" w14:paraId="3F4D8DA3" w14:textId="77777777"/>
    <w:p w:rsidR="00E96142" w:rsidP="5A9DD84F" w:rsidRDefault="00E96142" w14:paraId="41BEC69F" w14:noSpellErr="1" w14:textId="2FC1FF42">
      <w:pPr>
        <w:pStyle w:val="Normal"/>
      </w:pPr>
    </w:p>
    <w:p w:rsidR="00E96142" w:rsidRDefault="00E96142" w14:paraId="4ED68E6A" w14:textId="77777777"/>
    <w:p w:rsidR="5A9DD84F" w:rsidRDefault="5A9DD84F" w14:paraId="353ED8F1" w14:textId="51A2C5CD">
      <w:r>
        <w:br w:type="page"/>
      </w:r>
    </w:p>
    <w:p w:rsidR="00E96142" w:rsidP="00DD06F1" w:rsidRDefault="00E96142" w14:paraId="18224B62" w14:textId="4163BEBF">
      <w:pPr>
        <w:pStyle w:val="Heading2"/>
      </w:pPr>
      <w:bookmarkStart w:name="_Toc101487051" w:id="2078812147"/>
      <w:r w:rsidR="7280329C">
        <w:rPr/>
        <w:t>CHAPTER 3</w:t>
      </w:r>
      <w:r w:rsidR="748668AB">
        <w:rPr/>
        <w:t xml:space="preserve">: </w:t>
      </w:r>
      <w:r w:rsidR="748668AB">
        <w:rPr/>
        <w:t>METHODOLOGY</w:t>
      </w:r>
      <w:bookmarkEnd w:id="2078812147"/>
    </w:p>
    <w:p w:rsidR="00E96142" w:rsidP="00CE790A" w:rsidRDefault="00E96142" w14:paraId="76B29E07" w14:textId="50DAA8EF">
      <w:pPr>
        <w:pStyle w:val="Heading4"/>
      </w:pPr>
      <w:bookmarkStart w:name="_Toc317187748" w:id="1006462555"/>
      <w:r w:rsidR="7280329C">
        <w:rPr/>
        <w:t>3.</w:t>
      </w:r>
      <w:r w:rsidR="748668AB">
        <w:rPr/>
        <w:t>1</w:t>
      </w:r>
      <w:r w:rsidR="7280329C">
        <w:rPr/>
        <w:t xml:space="preserve"> </w:t>
      </w:r>
      <w:r w:rsidR="748668AB">
        <w:rPr/>
        <w:t>Conceptual Framework</w:t>
      </w:r>
      <w:bookmarkEnd w:id="1006462555"/>
    </w:p>
    <w:p w:rsidR="00B8316A" w:rsidP="00B8316A" w:rsidRDefault="00B8316A" w14:paraId="3D6571EC" w14:textId="01E9FF91">
      <w:r w:rsidR="685DD601">
        <w:rPr/>
        <w:t xml:space="preserve">This section explains how the </w:t>
      </w:r>
      <w:r w:rsidR="77B1278F">
        <w:rPr/>
        <w:t>seminar</w:t>
      </w:r>
      <w:r w:rsidR="685DD601">
        <w:rPr/>
        <w:t xml:space="preserve"> </w:t>
      </w:r>
      <w:r w:rsidR="3DCF47F1">
        <w:rPr/>
        <w:t>is</w:t>
      </w:r>
      <w:r w:rsidR="685DD601">
        <w:rPr/>
        <w:t xml:space="preserve"> done. </w:t>
      </w:r>
      <w:r w:rsidR="5304B0C1">
        <w:rPr/>
        <w:t xml:space="preserve">It lays out the steps and methods used to achieve the </w:t>
      </w:r>
      <w:r w:rsidR="31A2FBE2">
        <w:rPr/>
        <w:t>seminar</w:t>
      </w:r>
      <w:r w:rsidR="5304B0C1">
        <w:rPr/>
        <w:t>'s goals, including how data were collected and analyzed, what tools were used, and what algorithms were used.</w:t>
      </w:r>
      <w:r w:rsidR="6E557D02">
        <w:rPr/>
        <w:t xml:space="preserve"> In this section, the various classifiers used in machine learning have been introduced. </w:t>
      </w:r>
    </w:p>
    <w:p w:rsidR="00DD58D3" w:rsidP="00DD58D3" w:rsidRDefault="0005005D" w14:paraId="77D03C7A" w14:textId="12C22BC2">
      <w:pPr>
        <w:keepNext w:val="1"/>
        <w:jc w:val="center"/>
      </w:pPr>
      <w:r w:rsidR="20BCFB86">
        <w:drawing>
          <wp:inline wp14:editId="33FA8D33" wp14:anchorId="10ED0D2D">
            <wp:extent cx="3865244" cy="5173730"/>
            <wp:effectExtent l="0" t="0" r="0" b="0"/>
            <wp:docPr id="4" name="Picture 4" title=""/>
            <wp:cNvGraphicFramePr>
              <a:graphicFrameLocks noChangeAspect="1"/>
            </wp:cNvGraphicFramePr>
            <a:graphic>
              <a:graphicData uri="http://schemas.openxmlformats.org/drawingml/2006/picture">
                <pic:pic>
                  <pic:nvPicPr>
                    <pic:cNvPr id="0" name="Picture 4"/>
                    <pic:cNvPicPr/>
                  </pic:nvPicPr>
                  <pic:blipFill>
                    <a:blip r:embed="Rf453e1ed6607431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65244" cy="5173730"/>
                    </a:xfrm>
                    <a:prstGeom prst="rect">
                      <a:avLst/>
                    </a:prstGeom>
                  </pic:spPr>
                </pic:pic>
              </a:graphicData>
            </a:graphic>
          </wp:inline>
        </w:drawing>
      </w:r>
      <w:r w:rsidRPr="0807A2F8">
        <w:rPr>
          <w:rStyle w:val="EndnoteReference"/>
        </w:rPr>
        <w:endnoteReference w:id="7880"/>
      </w:r>
    </w:p>
    <w:p w:rsidRPr="005718C0" w:rsidR="00DD58D3" w:rsidP="00800F2C" w:rsidRDefault="00DD58D3" w14:paraId="0AAD1B0C" w14:textId="21939BC2">
      <w:pPr>
        <w:pStyle w:val="Caption"/>
        <w:rPr>
          <w:b w:val="1"/>
          <w:bCs w:val="1"/>
        </w:rPr>
      </w:pPr>
      <w:bookmarkStart w:name="_Toc133178126" w:id="84"/>
      <w:bookmarkStart w:name="_Toc172615121" w:id="85"/>
      <w:r w:rsidRPr="0807A2F8" w:rsidR="24F23735">
        <w:rPr>
          <w:b w:val="1"/>
          <w:bCs w:val="1"/>
        </w:rPr>
        <w:t xml:space="preserve">Figure </w:t>
      </w:r>
      <w:r w:rsidRPr="0807A2F8" w:rsidR="1B5DF1F4">
        <w:rPr>
          <w:b w:val="1"/>
          <w:bCs w:val="1"/>
        </w:rPr>
        <w:t>1</w:t>
      </w:r>
      <w:r w:rsidRPr="0807A2F8" w:rsidR="24F23735">
        <w:rPr>
          <w:b w:val="1"/>
          <w:bCs w:val="1"/>
        </w:rPr>
        <w:t>: Conceptual Framework</w:t>
      </w:r>
      <w:bookmarkEnd w:id="84"/>
      <w:bookmarkEnd w:id="85"/>
    </w:p>
    <w:p w:rsidR="00C6266D" w:rsidP="00CE790A" w:rsidRDefault="004904C0" w14:paraId="2DF33F40" w14:textId="7BE8C2D2">
      <w:pPr>
        <w:pStyle w:val="Heading4"/>
      </w:pPr>
      <w:bookmarkStart w:name="_Toc865659967" w:id="1286987262"/>
      <w:r w:rsidR="748668AB">
        <w:rPr/>
        <w:t>3.2</w:t>
      </w:r>
      <w:r w:rsidR="18DDFBEB">
        <w:rPr/>
        <w:t xml:space="preserve"> Data </w:t>
      </w:r>
      <w:r w:rsidR="15AD6392">
        <w:rPr/>
        <w:t>Set Description</w:t>
      </w:r>
      <w:bookmarkEnd w:id="1286987262"/>
    </w:p>
    <w:p w:rsidR="00C6266D" w:rsidP="00C6266D" w:rsidRDefault="00325812" w14:paraId="67CE5450" w14:textId="74E0E07F">
      <w:r w:rsidR="4CED33D3">
        <w:rPr/>
        <w:t xml:space="preserve">The data for this </w:t>
      </w:r>
      <w:r w:rsidR="6376825F">
        <w:rPr/>
        <w:t xml:space="preserve">study</w:t>
      </w:r>
      <w:r w:rsidR="4CED33D3">
        <w:rPr/>
        <w:t xml:space="preserve"> </w:t>
      </w:r>
      <w:r w:rsidR="4CED33D3">
        <w:rPr/>
        <w:t>is</w:t>
      </w:r>
      <w:r w:rsidR="18DDFBEB">
        <w:rPr/>
        <w:t xml:space="preserve"> taken from Breast Cancer Wisconsin (Diagnostic) Dataset, UCI machine learning repository via Kaggle</w:t>
      </w:r>
      <w:sdt>
        <w:sdtPr>
          <w:id w:val="560530894"/>
          <w:citation/>
          <w:placeholder>
            <w:docPart w:val="DefaultPlaceholder_1081868574"/>
          </w:placeholder>
        </w:sdtPr>
        <w:sdtEndPr/>
        <w:sdtContent>
          <w:r w:rsidR="00C6266D">
            <w:fldChar w:fldCharType="begin"/>
          </w:r>
          <w:r w:rsidR="00C6266D">
            <w:instrText xml:space="preserve">CITATION UCI161 \l 1033 </w:instrText>
          </w:r>
          <w:r w:rsidR="00C6266D">
            <w:fldChar w:fldCharType="separate"/>
          </w:r>
          <w:r w:rsidR="3DC89C14">
            <w:rPr>
              <w:noProof/>
            </w:rPr>
            <w:t xml:space="preserve"> </w:t>
          </w:r>
          <w:r w:rsidRPr="00942D6F" w:rsidR="3DC89C14">
            <w:rPr>
              <w:noProof/>
            </w:rPr>
            <w:t>[11]</w:t>
          </w:r>
          <w:r w:rsidR="00C6266D">
            <w:fldChar w:fldCharType="end"/>
          </w:r>
        </w:sdtContent>
      </w:sdt>
      <w:r w:rsidR="18DDFBEB">
        <w:rPr/>
        <w:t xml:space="preserve"> named “data.csv</w:t>
      </w:r>
      <w:r w:rsidR="18DDFBEB">
        <w:rPr/>
        <w:t xml:space="preserve">”.</w:t>
      </w:r>
      <w:r w:rsidR="18DDFBEB">
        <w:rPr/>
        <w:t xml:space="preserve"> </w:t>
      </w:r>
      <w:r w:rsidR="10B5BF50">
        <w:rPr/>
        <w:t xml:space="preserve">Features describe the characteristics of the cell nuclei present in the image calculated from a digital image of a </w:t>
      </w:r>
      <w:r w:rsidR="10B5BF50">
        <w:rPr/>
        <w:t>breast mass by fine needle aspirate (FNA).</w:t>
      </w:r>
      <w:r w:rsidR="084ED48B">
        <w:rPr/>
        <w:t xml:space="preserve"> </w:t>
      </w:r>
      <w:r w:rsidR="12445A73">
        <w:rPr/>
        <w:t>There are 569 cases available of which 357 are benign and 212 are malignant.</w:t>
      </w:r>
      <w:r w:rsidR="18DDFBEB">
        <w:rPr/>
        <w:t xml:space="preserve"> </w:t>
      </w:r>
      <w:r w:rsidR="4EF4A466">
        <w:rPr/>
        <w:t xml:space="preserve"> The sample dataset instance is in the appendix of this report</w:t>
      </w:r>
      <w:r w:rsidR="02C94611">
        <w:rPr/>
        <w:t xml:space="preserve">.</w:t>
      </w:r>
    </w:p>
    <w:p w:rsidR="02885774" w:rsidP="0807A2F8" w:rsidRDefault="02885774" w14:paraId="542B9A6A" w14:textId="7276D661">
      <w:pPr>
        <w:spacing w:before="240" w:beforeAutospacing="off" w:after="160" w:afterAutospacing="off" w:line="360" w:lineRule="auto"/>
        <w:jc w:val="both"/>
      </w:pPr>
      <w:r w:rsidRPr="0807A2F8" w:rsidR="02885774">
        <w:rPr>
          <w:rFonts w:ascii="Times New Roman" w:hAnsi="Times New Roman" w:eastAsia="Times New Roman" w:cs="Times New Roman"/>
          <w:noProof w:val="0"/>
          <w:color w:val="000000" w:themeColor="text1" w:themeTint="FF" w:themeShade="FF"/>
          <w:sz w:val="24"/>
          <w:szCs w:val="24"/>
          <w:lang w:val="en-US"/>
        </w:rPr>
        <w:t>The attributes of the dataset are: - Id number and Diagnosis (Malignant =M and Benign =B) which further consist of ten real-valued features described as:</w:t>
      </w:r>
    </w:p>
    <w:p w:rsidR="02885774" w:rsidP="0807A2F8" w:rsidRDefault="02885774" w14:paraId="2C87B8D1" w14:textId="25B55C72">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Perimeter,</w:t>
      </w:r>
    </w:p>
    <w:p w:rsidR="02885774" w:rsidP="0807A2F8" w:rsidRDefault="02885774" w14:paraId="00BE752D" w14:textId="4AA8B0CF">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Area,</w:t>
      </w:r>
    </w:p>
    <w:p w:rsidR="02885774" w:rsidP="0807A2F8" w:rsidRDefault="02885774" w14:paraId="5F12A823" w14:textId="5C4F450E">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 xml:space="preserve">Radius: mean of distances from the center to points on the perimeter, </w:t>
      </w:r>
    </w:p>
    <w:p w:rsidR="02885774" w:rsidP="0807A2F8" w:rsidRDefault="02885774" w14:paraId="75A7F13F" w14:textId="119354D4">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Smoothness: local variation in radius lengths,</w:t>
      </w:r>
    </w:p>
    <w:p w:rsidR="02885774" w:rsidP="0807A2F8" w:rsidRDefault="02885774" w14:paraId="3BD44DC9" w14:textId="11E6BEF6">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Texture: standard deviation of grey-scale values,</w:t>
      </w:r>
    </w:p>
    <w:p w:rsidR="02885774" w:rsidP="0807A2F8" w:rsidRDefault="02885774" w14:paraId="0DB5D84E" w14:textId="71BB3D11">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 xml:space="preserve">Compactness = perimeter^2 / (area - 1.0), </w:t>
      </w:r>
    </w:p>
    <w:p w:rsidR="02885774" w:rsidP="0807A2F8" w:rsidRDefault="02885774" w14:paraId="6E66221C" w14:textId="5827204C">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Symmetry,</w:t>
      </w:r>
    </w:p>
    <w:p w:rsidR="02885774" w:rsidP="0807A2F8" w:rsidRDefault="02885774" w14:paraId="4AF0F2FB" w14:textId="74123E62">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 xml:space="preserve">Concave points: number of concave portions of the contour, </w:t>
      </w:r>
    </w:p>
    <w:p w:rsidR="02885774" w:rsidP="0807A2F8" w:rsidRDefault="02885774" w14:paraId="52FB295E" w14:textId="62B336B0">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Fractal dimension = (“coastline approximation" - 1).</w:t>
      </w:r>
    </w:p>
    <w:p w:rsidR="02885774" w:rsidP="0807A2F8" w:rsidRDefault="02885774" w14:paraId="5E161624" w14:textId="7D10A2C1">
      <w:pPr>
        <w:pStyle w:val="ListParagraph"/>
        <w:numPr>
          <w:ilvl w:val="0"/>
          <w:numId w:val="16"/>
        </w:numPr>
        <w:spacing w:before="0" w:beforeAutospacing="off" w:after="0" w:afterAutospacing="off"/>
        <w:ind w:left="360" w:right="0" w:hanging="360"/>
        <w:rPr>
          <w:rFonts w:ascii="Times New Roman" w:hAnsi="Times New Roman" w:eastAsia="Times New Roman" w:cs="Times New Roman"/>
          <w:noProof w:val="0"/>
          <w:sz w:val="24"/>
          <w:szCs w:val="24"/>
          <w:lang w:val="en-US"/>
        </w:rPr>
      </w:pPr>
      <w:r w:rsidRPr="0807A2F8" w:rsidR="02885774">
        <w:rPr>
          <w:rFonts w:ascii="Times New Roman" w:hAnsi="Times New Roman" w:eastAsia="Times New Roman" w:cs="Times New Roman"/>
          <w:noProof w:val="0"/>
          <w:sz w:val="24"/>
          <w:szCs w:val="24"/>
          <w:lang w:val="en-US"/>
        </w:rPr>
        <w:t>Concavity: severity of concave portions of the contour,</w:t>
      </w:r>
    </w:p>
    <w:p w:rsidR="02885774" w:rsidP="0807A2F8" w:rsidRDefault="02885774" w14:paraId="157492A8" w14:textId="4C07CBD6">
      <w:pPr>
        <w:spacing w:before="240" w:beforeAutospacing="off" w:after="160" w:afterAutospacing="off" w:line="360" w:lineRule="auto"/>
        <w:jc w:val="both"/>
        <w:rPr>
          <w:rFonts w:ascii="Times New Roman" w:hAnsi="Times New Roman" w:eastAsia="Times New Roman" w:cs="Times New Roman"/>
          <w:noProof w:val="0"/>
          <w:color w:val="000000" w:themeColor="text1" w:themeTint="FF" w:themeShade="FF"/>
          <w:sz w:val="24"/>
          <w:szCs w:val="24"/>
          <w:lang w:val="en-US"/>
        </w:rPr>
      </w:pPr>
      <w:r w:rsidRPr="0807A2F8" w:rsidR="02885774">
        <w:rPr>
          <w:rFonts w:ascii="Times New Roman" w:hAnsi="Times New Roman" w:eastAsia="Times New Roman" w:cs="Times New Roman"/>
          <w:noProof w:val="0"/>
          <w:color w:val="000000" w:themeColor="text1" w:themeTint="FF" w:themeShade="FF"/>
          <w:sz w:val="24"/>
          <w:szCs w:val="24"/>
          <w:lang w:val="en-US"/>
        </w:rPr>
        <w:t>Further, standard error, the mean, and worst (mean of the three largest values) of these has   been calculated, resulting in 30 features. Based on the above-mentioned features this system predicts whether a person has breast cancer or not.</w:t>
      </w:r>
    </w:p>
    <w:p w:rsidR="00C6266D" w:rsidP="00CE790A" w:rsidRDefault="004904C0" w14:paraId="64E04468" w14:textId="00D9F212">
      <w:pPr>
        <w:pStyle w:val="Heading4"/>
      </w:pPr>
      <w:bookmarkStart w:name="_Toc52490147" w:id="894475001"/>
      <w:r w:rsidR="748668AB">
        <w:rPr/>
        <w:t>3.3</w:t>
      </w:r>
      <w:r w:rsidR="18DDFBEB">
        <w:rPr/>
        <w:t xml:space="preserve"> Data Preprocessing</w:t>
      </w:r>
      <w:bookmarkEnd w:id="894475001"/>
      <w:r w:rsidR="18DDFBEB">
        <w:rPr/>
        <w:t xml:space="preserve"> </w:t>
      </w:r>
    </w:p>
    <w:p w:rsidR="00C6266D" w:rsidP="00C6266D" w:rsidRDefault="00C6266D" w14:paraId="0AAD30A9" w14:textId="492F5508">
      <w:r>
        <w:t xml:space="preserve">After the data has been </w:t>
      </w:r>
      <w:r w:rsidR="421D97E4">
        <w:t>collected,</w:t>
      </w:r>
      <w:r>
        <w:t xml:space="preserve"> pre-processing was done to remove any undesirable data and replace missing traits with mean and unstructured data was converted into structured data. The dataset was first split into a dependent and independent dataset which was further split into 80% for training and 20% for testing. Feature scaling was performed to check whether features have different scales or not.</w:t>
      </w:r>
    </w:p>
    <w:p w:rsidR="00E3406D" w:rsidP="00CE790A" w:rsidRDefault="00AA501D" w14:paraId="0C86C409" w14:textId="1317A912">
      <w:pPr>
        <w:pStyle w:val="Heading4"/>
      </w:pPr>
      <w:bookmarkStart w:name="_Toc1033971562" w:id="1444612974"/>
      <w:r w:rsidR="15D216F6">
        <w:rPr/>
        <w:t>3.</w:t>
      </w:r>
      <w:r w:rsidR="748668AB">
        <w:rPr/>
        <w:t>4</w:t>
      </w:r>
      <w:r w:rsidR="592915C1">
        <w:rPr/>
        <w:t xml:space="preserve"> Algorithm</w:t>
      </w:r>
      <w:bookmarkEnd w:id="1444612974"/>
    </w:p>
    <w:p w:rsidRPr="004904C0" w:rsidR="005B2B60" w:rsidP="00CE790A" w:rsidRDefault="005B2B60" w14:paraId="291B4637" w14:textId="522CC494">
      <w:pPr>
        <w:pStyle w:val="Heading5"/>
      </w:pPr>
      <w:r>
        <w:t>3.</w:t>
      </w:r>
      <w:r w:rsidR="004904C0">
        <w:t>4</w:t>
      </w:r>
      <w:r>
        <w:t>.1 Decision Tree</w:t>
      </w:r>
    </w:p>
    <w:p w:rsidR="00E53BB7" w:rsidP="00E96142" w:rsidRDefault="00E53BB7" w14:paraId="1661879F" w14:textId="77777777">
      <w:r w:rsidRPr="00E53BB7">
        <w:t xml:space="preserve">A decision tree is a technique used in supervised learning that can handle regression and classification problems, although it is commonly used for classification tasks. This algorithm uses a tree-like structure, where features in the dataset are represented as internal nodes, branches represent decision rules, and outcomes are indicated by each leaf node. The decision has multiple branches and nodes make decisions, while the leaf nodes are the final output without any further branches. The algorithm performs tests based on dataset features and provides a graphical representation of all possible solutions for a given decision problem, similar to a tree-like structure. The decision tree uses </w:t>
      </w:r>
      <w:r w:rsidR="00A00AEC">
        <w:t xml:space="preserve">the </w:t>
      </w:r>
      <w:r w:rsidRPr="00E53BB7">
        <w:t>CART algorithm, which stands for Classification</w:t>
      </w:r>
      <w:r w:rsidR="00A00AEC">
        <w:t>,</w:t>
      </w:r>
      <w:r w:rsidRPr="00E53BB7">
        <w:t xml:space="preserve"> and the Regression Tree algorithm, which is used to construct the tree. Initially, the root node is created, and based on the answer to a question (Yes/No), the tree is divided into subtrees. While predicting the dataset's class the algorithm starts at the tree's root node and starts comparing the attribute value at the root with the corresponding attribute value in the actual dataset and moves down the branch based on the comparison result. Then it compares the attribute value at the next node with the corresponding attribute value in the dataset and continues to move down the appropriate branch until the l</w:t>
      </w:r>
      <w:r>
        <w:t>eaf node in the tree is reached.</w:t>
      </w:r>
    </w:p>
    <w:p w:rsidR="00E53BB7" w:rsidP="00E53BB7" w:rsidRDefault="00A00AEC" w14:paraId="369C97DC" w14:textId="77777777">
      <w:r>
        <w:t>The steps</w:t>
      </w:r>
      <w:r w:rsidR="00E53BB7">
        <w:t xml:space="preserve"> in </w:t>
      </w:r>
      <w:r>
        <w:t xml:space="preserve">the </w:t>
      </w:r>
      <w:r w:rsidR="00E53BB7">
        <w:t>decision tree algorithm are:</w:t>
      </w:r>
    </w:p>
    <w:p w:rsidR="00E53BB7" w:rsidP="00E53BB7" w:rsidRDefault="00E53BB7" w14:paraId="307A9622" w14:textId="77777777">
      <w:r>
        <w:t xml:space="preserve">Step-1: Start the tree with the root node, says S, which contains </w:t>
      </w:r>
      <w:r w:rsidR="00A00AEC">
        <w:t xml:space="preserve">the </w:t>
      </w:r>
      <w:r>
        <w:t>dataset.</w:t>
      </w:r>
    </w:p>
    <w:p w:rsidR="00E53BB7" w:rsidP="00E53BB7" w:rsidRDefault="00E53BB7" w14:paraId="69DE6D91" w14:textId="77777777">
      <w:r>
        <w:t>Step-2: Attribute Selection Measure (ASM) is used to find the best attribute.</w:t>
      </w:r>
    </w:p>
    <w:p w:rsidR="00E53BB7" w:rsidP="00E53BB7" w:rsidRDefault="00E53BB7" w14:paraId="151E3E01" w14:textId="77777777">
      <w:r>
        <w:t>Step-3: Divide the root node(S) into subsets based on best attributes.</w:t>
      </w:r>
    </w:p>
    <w:p w:rsidR="00E53BB7" w:rsidP="00E53BB7" w:rsidRDefault="00E53BB7" w14:paraId="443D562C" w14:textId="77777777">
      <w:r>
        <w:t xml:space="preserve">Step-4: </w:t>
      </w:r>
      <w:r w:rsidRPr="00041C32">
        <w:t>Create a decision tree node that includes the most suitable attribute.</w:t>
      </w:r>
    </w:p>
    <w:p w:rsidR="00BB3AF2" w:rsidP="00DD58D3" w:rsidRDefault="00E53BB7" w14:paraId="001FBD77" w14:textId="77777777">
      <w:r>
        <w:t>Step-5: R</w:t>
      </w:r>
      <w:r w:rsidRPr="00916DA4">
        <w:t>ecursively create new decision trees for each subset of data. This continues until we cannot classify any further, and we end up with a final node called a leaf node</w:t>
      </w:r>
      <w:r>
        <w:t>.</w:t>
      </w:r>
    </w:p>
    <w:p w:rsidRPr="00DD58D3" w:rsidR="00DD58D3" w:rsidP="00DD58D3" w:rsidRDefault="00DD58D3" w14:paraId="5CB42BC9" w14:textId="77777777">
      <w:pPr>
        <w:rPr>
          <w:b/>
        </w:rPr>
      </w:pPr>
      <w:r w:rsidRPr="00DD58D3">
        <w:rPr>
          <w:b/>
        </w:rPr>
        <w:t xml:space="preserve">Attribute Selection Measures </w:t>
      </w:r>
    </w:p>
    <w:p w:rsidR="00E53BB7" w:rsidP="00DD58D3" w:rsidRDefault="00E53BB7" w14:paraId="0700A8A6" w14:textId="387D62CB">
      <w:r>
        <w:t xml:space="preserve">The main issue that arises while implementing </w:t>
      </w:r>
      <w:r w:rsidR="00235989">
        <w:t>DT is selecting the optimal attribu</w:t>
      </w:r>
      <w:r>
        <w:t xml:space="preserve">te for the root node and </w:t>
      </w:r>
      <w:r w:rsidR="0088269C">
        <w:t>subsequent nodes</w:t>
      </w:r>
      <w:r w:rsidR="00235989">
        <w:t>. To address this</w:t>
      </w:r>
      <w:r>
        <w:t xml:space="preserve"> problem</w:t>
      </w:r>
      <w:r w:rsidR="00235989">
        <w:t xml:space="preserve"> there is a technique known as Attribute Selection Measure (ASM). With this approach</w:t>
      </w:r>
      <w:r w:rsidR="0088269C">
        <w:t>,</w:t>
      </w:r>
      <w:r w:rsidR="00235989">
        <w:t xml:space="preserve"> </w:t>
      </w:r>
      <w:r w:rsidR="0088269C">
        <w:t xml:space="preserve">the </w:t>
      </w:r>
      <w:r>
        <w:t>best attribute</w:t>
      </w:r>
      <w:r w:rsidR="00235989">
        <w:t xml:space="preserve"> is easily selected </w:t>
      </w:r>
      <w:r>
        <w:t xml:space="preserve">for the </w:t>
      </w:r>
      <w:r w:rsidR="00235989">
        <w:t xml:space="preserve">nodes of the tree. ASM involves two </w:t>
      </w:r>
      <w:r w:rsidR="53BA90B0">
        <w:t>well-known</w:t>
      </w:r>
      <w:r w:rsidR="00235989">
        <w:t xml:space="preserve"> techniques</w:t>
      </w:r>
      <w:r>
        <w:t>: Information Gain and Gini Index.</w:t>
      </w:r>
    </w:p>
    <w:p w:rsidRPr="00DD58D3" w:rsidR="00DD58D3" w:rsidP="00DD58D3" w:rsidRDefault="00DD58D3" w14:paraId="3F529603" w14:textId="77777777">
      <w:pPr>
        <w:rPr>
          <w:b/>
        </w:rPr>
      </w:pPr>
      <w:r w:rsidRPr="00DD58D3">
        <w:rPr>
          <w:b/>
        </w:rPr>
        <w:t xml:space="preserve">1. Information Gain: </w:t>
      </w:r>
    </w:p>
    <w:p w:rsidR="00E53BB7" w:rsidP="00E53BB7" w:rsidRDefault="00E53BB7" w14:paraId="5E51C349" w14:textId="3EA52340">
      <w:r>
        <w:t xml:space="preserve">Information gain measures how much the entropy (or disorder) in a </w:t>
      </w:r>
      <w:r w:rsidR="416F1B3D">
        <w:t>dataset change</w:t>
      </w:r>
      <w:r>
        <w:t xml:space="preserve"> when it is split based on a particular attribute. It tells us how much information a feature gives us about a particular class. The decision tree algorithm aims to maximize information gain when splitting a </w:t>
      </w:r>
      <w:r w:rsidR="0088269C">
        <w:t>node, and the attribute having</w:t>
      </w:r>
      <w:r>
        <w:t xml:space="preserve"> </w:t>
      </w:r>
      <w:r w:rsidR="0088269C">
        <w:t xml:space="preserve">the </w:t>
      </w:r>
      <w:r>
        <w:t xml:space="preserve">highest information gain is </w:t>
      </w:r>
      <w:r w:rsidR="0088269C">
        <w:t xml:space="preserve">split first. Information gain is </w:t>
      </w:r>
      <w:r>
        <w:t>calc</w:t>
      </w:r>
      <w:r w:rsidR="0088269C">
        <w:t>ulated as:</w:t>
      </w:r>
    </w:p>
    <w:p w:rsidR="00E53BB7" w:rsidP="00E53BB7" w:rsidRDefault="00E53BB7" w14:paraId="01BDAB54" w14:textId="77777777">
      <w:pPr>
        <w:ind w:left="720" w:firstLine="720"/>
      </w:pPr>
      <w:r>
        <w:t xml:space="preserve">Information Gain= Entropy(S) - [(Weighted Avg) *Entropy (each feature)] </w:t>
      </w:r>
    </w:p>
    <w:p w:rsidR="00E53BB7" w:rsidP="00E53BB7" w:rsidRDefault="00E53BB7" w14:paraId="646266E4" w14:textId="77777777">
      <w:r>
        <w:t>E</w:t>
      </w:r>
      <w:r w:rsidR="0088269C">
        <w:t xml:space="preserve">ntropy: Entropy is a measurement of </w:t>
      </w:r>
      <w:r>
        <w:t xml:space="preserve">the impurity </w:t>
      </w:r>
      <w:r w:rsidR="0088269C">
        <w:t xml:space="preserve">present </w:t>
      </w:r>
      <w:r>
        <w:t>in a given attribute. It describes randomness in data. The higher the entropy value, the more disordered the dataset is, indicating a greater degree of unpredictability</w:t>
      </w:r>
      <w:r w:rsidR="0088269C">
        <w:t xml:space="preserve"> in the outcomes. Entropy is calculated</w:t>
      </w:r>
      <w:r>
        <w:t xml:space="preserve"> as:  </w:t>
      </w:r>
    </w:p>
    <w:p w:rsidR="00E53BB7" w:rsidP="00E53BB7" w:rsidRDefault="00E53BB7" w14:paraId="2E122D92" w14:textId="77777777">
      <w:pPr>
        <w:ind w:left="720" w:firstLine="720"/>
      </w:pPr>
      <w:r>
        <w:t xml:space="preserve">Entropy(s) = -P (yes) log2 P (yes) - P (no) log2 P (no) </w:t>
      </w:r>
    </w:p>
    <w:p w:rsidR="00E53BB7" w:rsidP="00CE790A" w:rsidRDefault="00E53BB7" w14:paraId="0A6B045F" w14:textId="77777777">
      <w:pPr>
        <w:spacing w:after="0"/>
      </w:pPr>
      <w:bookmarkStart w:name="_Int_TAPcKWro" w:id="89"/>
      <w:r>
        <w:t>Where</w:t>
      </w:r>
      <w:bookmarkEnd w:id="89"/>
      <w:r>
        <w:t xml:space="preserve">, </w:t>
      </w:r>
    </w:p>
    <w:p w:rsidR="0088269C" w:rsidP="00CE790A" w:rsidRDefault="0088269C" w14:paraId="46936B2E" w14:textId="77777777">
      <w:pPr>
        <w:spacing w:after="0"/>
      </w:pPr>
      <w:r>
        <w:t xml:space="preserve">P (yes) = probability of yes </w:t>
      </w:r>
    </w:p>
    <w:p w:rsidR="00DD58D3" w:rsidP="00CE790A" w:rsidRDefault="00DD58D3" w14:paraId="2083A62B" w14:textId="77777777">
      <w:pPr>
        <w:spacing w:after="0"/>
      </w:pPr>
      <w:r>
        <w:t>P (no) = probability of no</w:t>
      </w:r>
    </w:p>
    <w:p w:rsidR="0088269C" w:rsidP="00CE790A" w:rsidRDefault="0088269C" w14:paraId="758A8D05" w14:textId="77777777">
      <w:pPr>
        <w:spacing w:after="0"/>
      </w:pPr>
      <w:r>
        <w:t>S= Total number of samples</w:t>
      </w:r>
    </w:p>
    <w:p w:rsidR="00DD58D3" w:rsidP="00CE790A" w:rsidRDefault="00DD58D3" w14:paraId="5F50EB01" w14:textId="77777777">
      <w:pPr>
        <w:spacing w:after="0"/>
        <w:rPr>
          <w:b/>
        </w:rPr>
      </w:pPr>
      <w:r w:rsidRPr="00DD58D3">
        <w:rPr>
          <w:b/>
        </w:rPr>
        <w:t>2. Gini Index:</w:t>
      </w:r>
    </w:p>
    <w:p w:rsidRPr="00DD58D3" w:rsidR="00E53BB7" w:rsidP="00E53BB7" w:rsidRDefault="0088269C" w14:paraId="3E547EAC" w14:textId="60A77F9F">
      <w:r>
        <w:t xml:space="preserve">The Gini index is </w:t>
      </w:r>
      <w:r w:rsidR="008308D7">
        <w:t>technique</w:t>
      </w:r>
      <w:r>
        <w:t xml:space="preserve"> to measure</w:t>
      </w:r>
      <w:r w:rsidR="00E53BB7">
        <w:t xml:space="preserve"> impurit</w:t>
      </w:r>
      <w:r>
        <w:t xml:space="preserve">y or purity used while constructing </w:t>
      </w:r>
      <w:r w:rsidR="00E53BB7">
        <w:t>a decision</w:t>
      </w:r>
      <w:r w:rsidR="008308D7">
        <w:t xml:space="preserve"> tree in the CART</w:t>
      </w:r>
      <w:r w:rsidR="00E53BB7">
        <w:t xml:space="preserve">. An </w:t>
      </w:r>
      <w:r w:rsidR="05A4125F">
        <w:t>attribute of</w:t>
      </w:r>
      <w:r w:rsidR="00E53BB7">
        <w:t xml:space="preserve"> ha</w:t>
      </w:r>
      <w:r w:rsidR="008308D7">
        <w:t xml:space="preserve">ving a low Gini index is preferred to that having </w:t>
      </w:r>
      <w:r w:rsidR="562480EA">
        <w:t>a</w:t>
      </w:r>
      <w:r w:rsidR="00E53BB7">
        <w:t xml:space="preserve"> high Gini index. The Gini index can be calculated using the below formula:</w:t>
      </w:r>
    </w:p>
    <w:p w:rsidR="00DD58D3" w:rsidP="00DD58D3" w:rsidRDefault="00DD58D3" w14:paraId="4A8C693F" w14:textId="77777777">
      <w:pPr>
        <w:ind w:left="720" w:firstLine="720"/>
      </w:pPr>
      <w:r>
        <w:t xml:space="preserve">  </w:t>
      </w:r>
      <w:r w:rsidR="00E53BB7">
        <w:tab/>
      </w:r>
      <w:r>
        <w:t xml:space="preserve">  Gini Index= 1- ∑jPj2</w:t>
      </w:r>
    </w:p>
    <w:p w:rsidR="00DD58D3" w:rsidP="00DD58D3" w:rsidRDefault="59CC8A6C" w14:paraId="07AE6AC9" w14:textId="41BD4A58">
      <w:pPr>
        <w:keepNext/>
        <w:ind w:left="720" w:firstLine="720"/>
        <w:jc w:val="center"/>
      </w:pPr>
      <w:r>
        <w:rPr>
          <w:noProof/>
          <w:lang w:bidi="ne-NP"/>
        </w:rPr>
        <w:drawing>
          <wp:anchor distT="0" distB="0" distL="114300" distR="114300" simplePos="0" relativeHeight="251658240" behindDoc="1" locked="0" layoutInCell="1" allowOverlap="1" wp14:anchorId="56C88F26" wp14:editId="086D75C8">
            <wp:simplePos x="0" y="0"/>
            <wp:positionH relativeFrom="page">
              <wp:align>center</wp:align>
            </wp:positionH>
            <wp:positionV relativeFrom="paragraph">
              <wp:posOffset>0</wp:posOffset>
            </wp:positionV>
            <wp:extent cx="4268625" cy="2845750"/>
            <wp:effectExtent l="0" t="0" r="0" b="0"/>
            <wp:wrapTopAndBottom/>
            <wp:docPr id="161637843" name="Picture 15" descr="decision-tree-classification-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4268625" cy="2845750"/>
                    </a:xfrm>
                    <a:prstGeom prst="rect">
                      <a:avLst/>
                    </a:prstGeom>
                  </pic:spPr>
                </pic:pic>
              </a:graphicData>
            </a:graphic>
            <wp14:sizeRelH relativeFrom="page">
              <wp14:pctWidth>0</wp14:pctWidth>
            </wp14:sizeRelH>
            <wp14:sizeRelV relativeFrom="page">
              <wp14:pctHeight>0</wp14:pctHeight>
            </wp14:sizeRelV>
          </wp:anchor>
        </w:drawing>
      </w:r>
    </w:p>
    <w:p w:rsidRPr="00CE790A" w:rsidR="00DD58D3" w:rsidP="00800F2C" w:rsidRDefault="00DD58D3" w14:paraId="49434CC7" w14:textId="360D2D4C">
      <w:pPr>
        <w:pStyle w:val="Caption"/>
        <w:rPr>
          <w:b w:val="1"/>
          <w:bCs w:val="1"/>
        </w:rPr>
      </w:pPr>
      <w:bookmarkStart w:name="_Toc133178127" w:id="90"/>
      <w:bookmarkStart w:name="_Toc172615122" w:id="91"/>
      <w:r w:rsidRPr="0807A2F8" w:rsidR="24F23735">
        <w:rPr>
          <w:b w:val="1"/>
          <w:bCs w:val="1"/>
        </w:rPr>
        <w:t xml:space="preserve">Figure </w:t>
      </w:r>
      <w:r w:rsidRPr="0807A2F8" w:rsidR="3925A0CD">
        <w:rPr>
          <w:b w:val="1"/>
          <w:bCs w:val="1"/>
        </w:rPr>
        <w:t>2</w:t>
      </w:r>
      <w:r w:rsidRPr="0807A2F8" w:rsidR="24F23735">
        <w:rPr>
          <w:b w:val="1"/>
          <w:bCs w:val="1"/>
        </w:rPr>
        <w:t>: Decision Tree</w:t>
      </w:r>
      <w:bookmarkEnd w:id="90"/>
      <w:bookmarkEnd w:id="91"/>
    </w:p>
    <w:p w:rsidR="34014416" w:rsidP="0807A2F8" w:rsidRDefault="34014416" w14:paraId="17D5AED0" w14:textId="72B8607E">
      <w:pPr>
        <w:pStyle w:val="Normal"/>
        <w:rPr>
          <w:rFonts w:ascii="-webkit-standard" w:hAnsi="-webkit-standard" w:eastAsia="-webkit-standard" w:cs="-webkit-standard"/>
          <w:noProof w:val="0"/>
          <w:color w:val="000000" w:themeColor="text1" w:themeTint="FF" w:themeShade="FF"/>
          <w:sz w:val="24"/>
          <w:szCs w:val="24"/>
          <w:lang w:val="en-US"/>
        </w:rPr>
      </w:pPr>
      <w:r w:rsidRPr="0807A2F8" w:rsidR="34014416">
        <w:rPr>
          <w:rFonts w:ascii="-webkit-standard" w:hAnsi="-webkit-standard" w:eastAsia="-webkit-standard" w:cs="-webkit-standard"/>
          <w:noProof w:val="0"/>
          <w:color w:val="000000" w:themeColor="text1" w:themeTint="FF" w:themeShade="FF"/>
          <w:sz w:val="24"/>
          <w:szCs w:val="24"/>
          <w:lang w:val="en-US"/>
        </w:rPr>
        <w:t xml:space="preserve">Decision tree begins by initializing with configurable parameters such as </w:t>
      </w:r>
      <w:r w:rsidRPr="0807A2F8" w:rsidR="34014416">
        <w:rPr>
          <w:rFonts w:ascii="Times New Roman" w:hAnsi="Times New Roman" w:eastAsia="Times New Roman" w:cs="Times New Roman"/>
          <w:noProof w:val="0"/>
          <w:color w:val="000000" w:themeColor="text1" w:themeTint="FF" w:themeShade="FF"/>
          <w:sz w:val="24"/>
          <w:szCs w:val="24"/>
          <w:lang w:val="en-US"/>
        </w:rPr>
        <w:t>min_samples_split</w:t>
      </w:r>
      <w:r w:rsidRPr="0807A2F8" w:rsidR="34014416">
        <w:rPr>
          <w:rFonts w:ascii="-webkit-standard" w:hAnsi="-webkit-standard" w:eastAsia="-webkit-standard" w:cs="-webkit-standard"/>
          <w:noProof w:val="0"/>
          <w:color w:val="000000" w:themeColor="text1" w:themeTint="FF" w:themeShade="FF"/>
          <w:sz w:val="24"/>
          <w:szCs w:val="24"/>
          <w:lang w:val="en-US"/>
        </w:rPr>
        <w:t xml:space="preserve">, </w:t>
      </w:r>
      <w:r w:rsidRPr="0807A2F8" w:rsidR="34014416">
        <w:rPr>
          <w:rFonts w:ascii="Times New Roman" w:hAnsi="Times New Roman" w:eastAsia="Times New Roman" w:cs="Times New Roman"/>
          <w:noProof w:val="0"/>
          <w:color w:val="000000" w:themeColor="text1" w:themeTint="FF" w:themeShade="FF"/>
          <w:sz w:val="24"/>
          <w:szCs w:val="24"/>
          <w:lang w:val="en-US"/>
        </w:rPr>
        <w:t>max_depth</w:t>
      </w:r>
      <w:r w:rsidRPr="0807A2F8" w:rsidR="34014416">
        <w:rPr>
          <w:rFonts w:ascii="-webkit-standard" w:hAnsi="-webkit-standard" w:eastAsia="-webkit-standard" w:cs="-webkit-standard"/>
          <w:noProof w:val="0"/>
          <w:color w:val="000000" w:themeColor="text1" w:themeTint="FF" w:themeShade="FF"/>
          <w:sz w:val="24"/>
          <w:szCs w:val="24"/>
          <w:lang w:val="en-US"/>
        </w:rPr>
        <w:t xml:space="preserve">, and </w:t>
      </w:r>
      <w:r w:rsidRPr="0807A2F8" w:rsidR="34014416">
        <w:rPr>
          <w:rFonts w:ascii="Times New Roman" w:hAnsi="Times New Roman" w:eastAsia="Times New Roman" w:cs="Times New Roman"/>
          <w:noProof w:val="0"/>
          <w:color w:val="000000" w:themeColor="text1" w:themeTint="FF" w:themeShade="FF"/>
          <w:sz w:val="24"/>
          <w:szCs w:val="24"/>
          <w:lang w:val="en-US"/>
        </w:rPr>
        <w:t>n_features</w:t>
      </w:r>
      <w:r w:rsidRPr="0807A2F8" w:rsidR="34014416">
        <w:rPr>
          <w:rFonts w:ascii="-webkit-standard" w:hAnsi="-webkit-standard" w:eastAsia="-webkit-standard" w:cs="-webkit-standard"/>
          <w:noProof w:val="0"/>
          <w:color w:val="000000" w:themeColor="text1" w:themeTint="FF" w:themeShade="FF"/>
          <w:sz w:val="24"/>
          <w:szCs w:val="24"/>
          <w:lang w:val="en-US"/>
        </w:rPr>
        <w:t>, along with a placeholder for the tree's root node. During training (</w:t>
      </w:r>
      <w:r w:rsidRPr="0807A2F8" w:rsidR="34014416">
        <w:rPr>
          <w:rFonts w:ascii="Times New Roman" w:hAnsi="Times New Roman" w:eastAsia="Times New Roman" w:cs="Times New Roman"/>
          <w:noProof w:val="0"/>
          <w:color w:val="000000" w:themeColor="text1" w:themeTint="FF" w:themeShade="FF"/>
          <w:sz w:val="24"/>
          <w:szCs w:val="24"/>
          <w:lang w:val="en-US"/>
        </w:rPr>
        <w:t>fit</w:t>
      </w:r>
      <w:r w:rsidRPr="0807A2F8" w:rsidR="34014416">
        <w:rPr>
          <w:rFonts w:ascii="-webkit-standard" w:hAnsi="-webkit-standard" w:eastAsia="-webkit-standard" w:cs="-webkit-standard"/>
          <w:noProof w:val="0"/>
          <w:color w:val="000000" w:themeColor="text1" w:themeTint="FF" w:themeShade="FF"/>
          <w:sz w:val="24"/>
          <w:szCs w:val="24"/>
          <w:lang w:val="en-US"/>
        </w:rPr>
        <w:t xml:space="preserve"> method), the tree recursively grows using the </w:t>
      </w:r>
      <w:r w:rsidRPr="0807A2F8" w:rsidR="34014416">
        <w:rPr>
          <w:rFonts w:ascii="Times New Roman" w:hAnsi="Times New Roman" w:eastAsia="Times New Roman" w:cs="Times New Roman"/>
          <w:noProof w:val="0"/>
          <w:color w:val="000000" w:themeColor="text1" w:themeTint="FF" w:themeShade="FF"/>
          <w:sz w:val="24"/>
          <w:szCs w:val="24"/>
          <w:lang w:val="en-US"/>
        </w:rPr>
        <w:t>_grow_tree</w:t>
      </w:r>
      <w:r w:rsidRPr="0807A2F8" w:rsidR="34014416">
        <w:rPr>
          <w:rFonts w:ascii="-webkit-standard" w:hAnsi="-webkit-standard" w:eastAsia="-webkit-standard" w:cs="-webkit-standard"/>
          <w:noProof w:val="0"/>
          <w:color w:val="000000" w:themeColor="text1" w:themeTint="FF" w:themeShade="FF"/>
          <w:sz w:val="24"/>
          <w:szCs w:val="24"/>
          <w:lang w:val="en-US"/>
        </w:rPr>
        <w:t xml:space="preserve">function, which evaluates stopping criteria like maximum depth and minimum samples per split. Splits are determined based on features that maximize information gain, calculated using </w:t>
      </w:r>
      <w:r w:rsidRPr="0807A2F8" w:rsidR="34014416">
        <w:rPr>
          <w:rFonts w:ascii="Times New Roman" w:hAnsi="Times New Roman" w:eastAsia="Times New Roman" w:cs="Times New Roman"/>
          <w:noProof w:val="0"/>
          <w:color w:val="000000" w:themeColor="text1" w:themeTint="FF" w:themeShade="FF"/>
          <w:sz w:val="24"/>
          <w:szCs w:val="24"/>
          <w:lang w:val="en-US"/>
        </w:rPr>
        <w:t>_best_split</w:t>
      </w:r>
      <w:r w:rsidRPr="0807A2F8" w:rsidR="34014416">
        <w:rPr>
          <w:rFonts w:ascii="-webkit-standard" w:hAnsi="-webkit-standard" w:eastAsia="-webkit-standard" w:cs="-webkit-standard"/>
          <w:noProof w:val="0"/>
          <w:color w:val="000000" w:themeColor="text1" w:themeTint="FF" w:themeShade="FF"/>
          <w:sz w:val="24"/>
          <w:szCs w:val="24"/>
          <w:lang w:val="en-US"/>
        </w:rPr>
        <w:t xml:space="preserve"> and </w:t>
      </w:r>
      <w:r w:rsidRPr="0807A2F8" w:rsidR="34014416">
        <w:rPr>
          <w:rFonts w:ascii="Times New Roman" w:hAnsi="Times New Roman" w:eastAsia="Times New Roman" w:cs="Times New Roman"/>
          <w:noProof w:val="0"/>
          <w:color w:val="000000" w:themeColor="text1" w:themeTint="FF" w:themeShade="FF"/>
          <w:sz w:val="24"/>
          <w:szCs w:val="24"/>
          <w:lang w:val="en-US"/>
        </w:rPr>
        <w:t>_information_gain</w:t>
      </w:r>
      <w:r w:rsidRPr="0807A2F8" w:rsidR="34014416">
        <w:rPr>
          <w:rFonts w:ascii="-webkit-standard" w:hAnsi="-webkit-standard" w:eastAsia="-webkit-standard" w:cs="-webkit-standard"/>
          <w:noProof w:val="0"/>
          <w:color w:val="000000" w:themeColor="text1" w:themeTint="FF" w:themeShade="FF"/>
          <w:sz w:val="24"/>
          <w:szCs w:val="24"/>
          <w:lang w:val="en-US"/>
        </w:rPr>
        <w:t xml:space="preserve"> methods. Entropy is used to measure data purity and guide these splits, ensuring nodes are split optimally to maximize classification accuracy. Prediction (</w:t>
      </w:r>
      <w:r w:rsidRPr="0807A2F8" w:rsidR="34014416">
        <w:rPr>
          <w:rFonts w:ascii="Times New Roman" w:hAnsi="Times New Roman" w:eastAsia="Times New Roman" w:cs="Times New Roman"/>
          <w:noProof w:val="0"/>
          <w:color w:val="000000" w:themeColor="text1" w:themeTint="FF" w:themeShade="FF"/>
          <w:sz w:val="24"/>
          <w:szCs w:val="24"/>
          <w:lang w:val="en-US"/>
        </w:rPr>
        <w:t>predict</w:t>
      </w:r>
      <w:r w:rsidRPr="0807A2F8" w:rsidR="34014416">
        <w:rPr>
          <w:rFonts w:ascii="-webkit-standard" w:hAnsi="-webkit-standard" w:eastAsia="-webkit-standard" w:cs="-webkit-standard"/>
          <w:noProof w:val="0"/>
          <w:color w:val="000000" w:themeColor="text1" w:themeTint="FF" w:themeShade="FF"/>
          <w:sz w:val="24"/>
          <w:szCs w:val="24"/>
          <w:lang w:val="en-US"/>
        </w:rPr>
        <w:t xml:space="preserve"> method) utilizes tree traversal (</w:t>
      </w:r>
      <w:r w:rsidRPr="0807A2F8" w:rsidR="34014416">
        <w:rPr>
          <w:rFonts w:ascii="Times New Roman" w:hAnsi="Times New Roman" w:eastAsia="Times New Roman" w:cs="Times New Roman"/>
          <w:noProof w:val="0"/>
          <w:color w:val="000000" w:themeColor="text1" w:themeTint="FF" w:themeShade="FF"/>
          <w:sz w:val="24"/>
          <w:szCs w:val="24"/>
          <w:lang w:val="en-US"/>
        </w:rPr>
        <w:t>_traverse_tree</w:t>
      </w:r>
      <w:r w:rsidRPr="0807A2F8" w:rsidR="34014416">
        <w:rPr>
          <w:rFonts w:ascii="-webkit-standard" w:hAnsi="-webkit-standard" w:eastAsia="-webkit-standard" w:cs="-webkit-standard"/>
          <w:noProof w:val="0"/>
          <w:color w:val="000000" w:themeColor="text1" w:themeTint="FF" w:themeShade="FF"/>
          <w:sz w:val="24"/>
          <w:szCs w:val="24"/>
          <w:lang w:val="en-US"/>
        </w:rPr>
        <w:t>) to navigate from the root to leaf nodes, where final class predictions are made based on the majority label in each leaf.</w:t>
      </w:r>
    </w:p>
    <w:p w:rsidRPr="004904C0" w:rsidR="004904C0" w:rsidP="00CE790A" w:rsidRDefault="005B2B60" w14:paraId="29DFC2BE" w14:textId="3D385EDC">
      <w:pPr>
        <w:pStyle w:val="Heading5"/>
      </w:pPr>
      <w:r>
        <w:t>3.</w:t>
      </w:r>
      <w:r w:rsidR="00CE790A">
        <w:t>4</w:t>
      </w:r>
      <w:r>
        <w:t>.2 Random Forest</w:t>
      </w:r>
    </w:p>
    <w:p w:rsidR="00CE790A" w:rsidP="00CE790A" w:rsidRDefault="00FE4614" w14:paraId="51347835" w14:textId="77777777">
      <w:pPr>
        <w:spacing w:after="0"/>
      </w:pPr>
      <w:r>
        <w:t>The supervised learning method Random Forest is used to resolve Classification and Regression issues</w:t>
      </w:r>
      <w:r w:rsidR="00591C20">
        <w:t>. In random f</w:t>
      </w:r>
      <w:r w:rsidR="00DD58D3">
        <w:t>orest</w:t>
      </w:r>
      <w:r w:rsidR="00AA501D">
        <w:t>,</w:t>
      </w:r>
      <w:r w:rsidR="00DD58D3">
        <w:t xml:space="preserve"> multiple decision trees are constructed of various subsets of the given dataset and take an average for regression and majority vote</w:t>
      </w:r>
      <w:r w:rsidR="00B73DF4">
        <w:t xml:space="preserve">s for classification to enhance </w:t>
      </w:r>
      <w:r w:rsidR="00DD58D3">
        <w:t>the</w:t>
      </w:r>
      <w:r w:rsidR="00B73DF4">
        <w:t xml:space="preserve"> accuracy o</w:t>
      </w:r>
      <w:r w:rsidR="0026728C">
        <w:t>f the dataset which is the bagging method of ensemble learning.</w:t>
      </w:r>
      <w:r w:rsidR="00B73DF4">
        <w:t xml:space="preserve"> E</w:t>
      </w:r>
      <w:r w:rsidR="00DD58D3">
        <w:t>nsemble learning</w:t>
      </w:r>
      <w:r w:rsidR="00B73DF4">
        <w:t xml:space="preserve"> </w:t>
      </w:r>
      <w:r>
        <w:t xml:space="preserve">assembles several </w:t>
      </w:r>
      <w:r w:rsidR="00E53BB7">
        <w:t>classifiers</w:t>
      </w:r>
      <w:r>
        <w:t xml:space="preserve"> to address a complex issue</w:t>
      </w:r>
      <w:r w:rsidR="00B73DF4">
        <w:t xml:space="preserve"> and the random forest is based on this.</w:t>
      </w:r>
      <w:r w:rsidR="00CE790A">
        <w:t xml:space="preserve"> </w:t>
      </w:r>
    </w:p>
    <w:p w:rsidR="00DD58D3" w:rsidP="00CE790A" w:rsidRDefault="0026728C" w14:paraId="2379D533" w14:textId="05240084">
      <w:pPr>
        <w:spacing w:after="0"/>
      </w:pPr>
      <w:r>
        <w:t xml:space="preserve">It </w:t>
      </w:r>
      <w:r w:rsidR="00DD58D3">
        <w:t>uses two methods</w:t>
      </w:r>
      <w:r>
        <w:t>:</w:t>
      </w:r>
    </w:p>
    <w:p w:rsidRPr="00CE790A" w:rsidR="00DD58D3" w:rsidP="00DD58D3" w:rsidRDefault="00DD58D3" w14:paraId="13F4BC61" w14:textId="77777777">
      <w:pPr>
        <w:numPr>
          <w:ilvl w:val="0"/>
          <w:numId w:val="11"/>
        </w:numPr>
        <w:tabs>
          <w:tab w:val="clear" w:pos="425"/>
        </w:tabs>
        <w:spacing w:after="0"/>
        <w:ind w:left="420" w:hanging="420"/>
        <w:rPr>
          <w:b/>
          <w:bCs/>
        </w:rPr>
      </w:pPr>
      <w:r w:rsidRPr="00CE790A">
        <w:rPr>
          <w:b/>
          <w:bCs/>
        </w:rPr>
        <w:t>Bagging</w:t>
      </w:r>
    </w:p>
    <w:p w:rsidR="006B458C" w:rsidP="006B458C" w:rsidRDefault="006B458C" w14:paraId="2EEB8738" w14:textId="77777777">
      <w:pPr>
        <w:tabs>
          <w:tab w:val="left" w:pos="425"/>
        </w:tabs>
        <w:spacing w:after="0"/>
      </w:pPr>
      <w:r w:rsidRPr="006B458C">
        <w:t xml:space="preserve">Bagging is the method of generating different training subsets from a sample training dataset by selecting data with replacement. The final decision is made by </w:t>
      </w:r>
      <w:r>
        <w:t xml:space="preserve">a </w:t>
      </w:r>
      <w:r w:rsidRPr="006B458C">
        <w:t xml:space="preserve">majority </w:t>
      </w:r>
      <w:r w:rsidR="00B73DF4">
        <w:t>vote</w:t>
      </w:r>
      <w:r>
        <w:t>.</w:t>
      </w:r>
    </w:p>
    <w:p w:rsidRPr="00CE790A" w:rsidR="00DD58D3" w:rsidP="00DD58D3" w:rsidRDefault="00DD58D3" w14:paraId="1CAF28BE" w14:textId="77777777">
      <w:pPr>
        <w:numPr>
          <w:ilvl w:val="0"/>
          <w:numId w:val="11"/>
        </w:numPr>
        <w:tabs>
          <w:tab w:val="clear" w:pos="425"/>
        </w:tabs>
        <w:spacing w:after="0"/>
        <w:ind w:left="420" w:hanging="420"/>
        <w:rPr>
          <w:b/>
          <w:bCs/>
        </w:rPr>
      </w:pPr>
      <w:r w:rsidRPr="00CE790A">
        <w:rPr>
          <w:b/>
          <w:bCs/>
        </w:rPr>
        <w:t>Boosting</w:t>
      </w:r>
    </w:p>
    <w:p w:rsidR="00B73DF4" w:rsidP="006B458C" w:rsidRDefault="006B458C" w14:paraId="44749B1E" w14:textId="3ED8156C">
      <w:pPr>
        <w:tabs>
          <w:tab w:val="left" w:pos="425"/>
        </w:tabs>
        <w:spacing w:after="0"/>
      </w:pPr>
      <w:r w:rsidRPr="006B458C">
        <w:t>Boosting is a technique for constructing strong learners by creating sequential models from weak learners such that the final model has the highest possible accuracy.</w:t>
      </w:r>
    </w:p>
    <w:p w:rsidR="00DD58D3" w:rsidP="00DD58D3" w:rsidRDefault="00DD58D3" w14:paraId="486FB9B8" w14:textId="77777777">
      <w:r>
        <w:t xml:space="preserve">Random </w:t>
      </w:r>
      <w:r w:rsidR="00591C20">
        <w:t>Forest</w:t>
      </w:r>
      <w:r>
        <w:t xml:space="preserve"> uses a technique called Bagging, which is also known as Bootstrap Aggregation. The process starts by taking a random sample of the original data, which is called a Bootstrap Sample. Then, models are trained individually using these samples, resulting in different outcomes. These outcomes are then combined, and the final output is determined by majority voting. This combination of results is called Bagging and is achieved using an Ensemble Classifier.</w:t>
      </w:r>
    </w:p>
    <w:p w:rsidR="00591C20" w:rsidP="00591C20" w:rsidRDefault="00591C20" w14:paraId="0134B04C" w14:textId="77777777">
      <w:r>
        <w:t>Steps involved in the random forest algorithm:</w:t>
      </w:r>
    </w:p>
    <w:p w:rsidR="00591C20" w:rsidP="00591C20" w:rsidRDefault="00591C20" w14:paraId="5D5C0F07" w14:textId="58DD5C97">
      <w:r>
        <w:t xml:space="preserve">Step 1: </w:t>
      </w:r>
      <w:r w:rsidR="5AD9358A">
        <w:t>The Random Forest</w:t>
      </w:r>
      <w:r w:rsidR="00FE4614">
        <w:t xml:space="preserve"> </w:t>
      </w:r>
      <w:bookmarkStart w:name="_Int_jo2qrIK2" w:id="92"/>
      <w:r w:rsidR="00FE4614">
        <w:t>uses n</w:t>
      </w:r>
      <w:bookmarkEnd w:id="92"/>
      <w:r w:rsidR="00FE4614">
        <w:t xml:space="preserve"> random records chosen at random from the data set's k records.</w:t>
      </w:r>
    </w:p>
    <w:p w:rsidR="00FE4614" w:rsidP="00591C20" w:rsidRDefault="00591C20" w14:paraId="2FB95AF5" w14:textId="77777777">
      <w:r>
        <w:t>Step 2:</w:t>
      </w:r>
      <w:r w:rsidR="00FE4614">
        <w:t xml:space="preserve"> A separate decision tree is constructed for each sample.</w:t>
      </w:r>
    </w:p>
    <w:p w:rsidR="00591C20" w:rsidP="00591C20" w:rsidRDefault="00591C20" w14:paraId="74E33F05" w14:textId="77777777">
      <w:r>
        <w:t>Step 3: Each decision tree will generate its output.</w:t>
      </w:r>
    </w:p>
    <w:p w:rsidR="00591C20" w:rsidP="00591C20" w:rsidRDefault="00591C20" w14:paraId="4CF590BC" w14:textId="77777777">
      <w:r>
        <w:t xml:space="preserve">Step 4: Final output is determined either by Majority voting or Average depending upon whether </w:t>
      </w:r>
      <w:r w:rsidR="00AA501D">
        <w:t xml:space="preserve">the </w:t>
      </w:r>
      <w:r>
        <w:t xml:space="preserve">task </w:t>
      </w:r>
      <w:r w:rsidR="00AA501D">
        <w:t xml:space="preserve">is the </w:t>
      </w:r>
      <w:r>
        <w:t>Classification or regression respectively.</w:t>
      </w:r>
    </w:p>
    <w:p w:rsidR="00591C20" w:rsidP="00591C20" w:rsidRDefault="00591C20" w14:paraId="03BE681F" w14:textId="77777777">
      <w:pPr>
        <w:spacing w:after="0"/>
      </w:pPr>
    </w:p>
    <w:p w:rsidR="00591C20" w:rsidP="00591C20" w:rsidRDefault="00591C20" w14:paraId="3AAD2F59" w14:textId="77777777">
      <w:pPr>
        <w:keepNext/>
        <w:spacing w:after="0"/>
        <w:jc w:val="center"/>
      </w:pPr>
      <w:r w:rsidRPr="00591C20">
        <w:rPr>
          <w:rFonts w:eastAsia="SimSun" w:cs="Times New Roman"/>
          <w:noProof/>
          <w:szCs w:val="20"/>
          <w:lang w:bidi="ne-NP"/>
        </w:rPr>
        <w:drawing>
          <wp:inline distT="0" distB="0" distL="114300" distR="114300" wp14:anchorId="1641E09E" wp14:editId="7852D21B">
            <wp:extent cx="4939469" cy="2650160"/>
            <wp:effectExtent l="0" t="0" r="0" b="0"/>
            <wp:docPr id="16" name="Picture 16" descr="random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random forest"/>
                    <pic:cNvPicPr>
                      <a:picLocks noChangeAspect="1"/>
                    </pic:cNvPicPr>
                  </pic:nvPicPr>
                  <pic:blipFill>
                    <a:blip r:embed="rId21"/>
                    <a:stretch>
                      <a:fillRect/>
                    </a:stretch>
                  </pic:blipFill>
                  <pic:spPr>
                    <a:xfrm>
                      <a:off x="0" y="0"/>
                      <a:ext cx="4988059" cy="2676230"/>
                    </a:xfrm>
                    <a:prstGeom prst="rect">
                      <a:avLst/>
                    </a:prstGeom>
                  </pic:spPr>
                </pic:pic>
              </a:graphicData>
            </a:graphic>
          </wp:inline>
        </w:drawing>
      </w:r>
    </w:p>
    <w:p w:rsidRPr="005718C0" w:rsidR="005B2B60" w:rsidP="00234BD5" w:rsidRDefault="00591C20" w14:paraId="20FE4B1E" w14:textId="12E537DC">
      <w:pPr>
        <w:pStyle w:val="Caption"/>
        <w:rPr>
          <w:b w:val="1"/>
          <w:bCs w:val="1"/>
        </w:rPr>
      </w:pPr>
      <w:bookmarkStart w:name="_Toc133178128" w:id="93"/>
      <w:bookmarkStart w:name="_Toc172615123" w:id="94"/>
      <w:r w:rsidRPr="0807A2F8" w:rsidR="78699BFE">
        <w:rPr>
          <w:b w:val="1"/>
          <w:bCs w:val="1"/>
        </w:rPr>
        <w:t xml:space="preserve">Figure </w:t>
      </w:r>
      <w:r w:rsidRPr="0807A2F8">
        <w:rPr>
          <w:b w:val="1"/>
          <w:bCs w:val="1"/>
        </w:rPr>
        <w:fldChar w:fldCharType="begin"/>
      </w:r>
      <w:r w:rsidRPr="0807A2F8">
        <w:rPr>
          <w:b w:val="1"/>
          <w:bCs w:val="1"/>
        </w:rPr>
        <w:instrText xml:space="preserve">SEQ Figure \* ARABIC</w:instrText>
      </w:r>
      <w:r w:rsidRPr="0807A2F8">
        <w:rPr>
          <w:b w:val="1"/>
          <w:bCs w:val="1"/>
        </w:rPr>
        <w:fldChar w:fldCharType="separate"/>
      </w:r>
      <w:r w:rsidRPr="0807A2F8" w:rsidR="71A5A3CF">
        <w:rPr>
          <w:b w:val="1"/>
          <w:bCs w:val="1"/>
          <w:noProof/>
        </w:rPr>
        <w:t>3</w:t>
      </w:r>
      <w:r w:rsidRPr="0807A2F8">
        <w:rPr>
          <w:b w:val="1"/>
          <w:bCs w:val="1"/>
        </w:rPr>
        <w:fldChar w:fldCharType="end"/>
      </w:r>
      <w:r w:rsidRPr="0807A2F8" w:rsidR="78699BFE">
        <w:rPr>
          <w:b w:val="1"/>
          <w:bCs w:val="1"/>
        </w:rPr>
        <w:t>: Random Forest</w:t>
      </w:r>
      <w:bookmarkEnd w:id="93"/>
      <w:bookmarkEnd w:id="94"/>
    </w:p>
    <w:p w:rsidR="446D007B" w:rsidP="0807A2F8" w:rsidRDefault="446D007B" w14:paraId="584DCAB2" w14:textId="0CE4561D">
      <w:pPr>
        <w:pStyle w:val="Normal"/>
      </w:pPr>
      <w:r w:rsidRPr="0807A2F8" w:rsidR="446D007B">
        <w:rPr>
          <w:rFonts w:ascii="-webkit-standard" w:hAnsi="-webkit-standard" w:eastAsia="-webkit-standard" w:cs="-webkit-standard"/>
          <w:noProof w:val="0"/>
          <w:color w:val="000000" w:themeColor="text1" w:themeTint="FF" w:themeShade="FF"/>
          <w:sz w:val="24"/>
          <w:szCs w:val="24"/>
          <w:lang w:val="en-US"/>
        </w:rPr>
        <w:t xml:space="preserve">Here random forest is initialized with parameters such as </w:t>
      </w:r>
      <w:r w:rsidRPr="0807A2F8" w:rsidR="446D007B">
        <w:rPr>
          <w:rFonts w:ascii="Times New Roman" w:hAnsi="Times New Roman" w:eastAsia="Times New Roman" w:cs="Times New Roman"/>
          <w:noProof w:val="0"/>
          <w:color w:val="000000" w:themeColor="text1" w:themeTint="FF" w:themeShade="FF"/>
          <w:sz w:val="24"/>
          <w:szCs w:val="24"/>
          <w:lang w:val="en-US"/>
        </w:rPr>
        <w:t>n_tree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number of trees), </w:t>
      </w:r>
      <w:r w:rsidRPr="0807A2F8" w:rsidR="446D007B">
        <w:rPr>
          <w:rFonts w:ascii="Times New Roman" w:hAnsi="Times New Roman" w:eastAsia="Times New Roman" w:cs="Times New Roman"/>
          <w:noProof w:val="0"/>
          <w:color w:val="000000" w:themeColor="text1" w:themeTint="FF" w:themeShade="FF"/>
          <w:sz w:val="24"/>
          <w:szCs w:val="24"/>
          <w:lang w:val="en-US"/>
        </w:rPr>
        <w:t>max_depth</w:t>
      </w:r>
      <w:r w:rsidRPr="0807A2F8" w:rsidR="446D007B">
        <w:rPr>
          <w:rFonts w:ascii="-webkit-standard" w:hAnsi="-webkit-standard" w:eastAsia="-webkit-standard" w:cs="-webkit-standard"/>
          <w:noProof w:val="0"/>
          <w:color w:val="000000" w:themeColor="text1" w:themeTint="FF" w:themeShade="FF"/>
          <w:sz w:val="24"/>
          <w:szCs w:val="24"/>
          <w:lang w:val="en-US"/>
        </w:rPr>
        <w:t xml:space="preserve"> (maximum depth of each tree), </w:t>
      </w:r>
      <w:r w:rsidRPr="0807A2F8" w:rsidR="446D007B">
        <w:rPr>
          <w:rFonts w:ascii="Times New Roman" w:hAnsi="Times New Roman" w:eastAsia="Times New Roman" w:cs="Times New Roman"/>
          <w:noProof w:val="0"/>
          <w:color w:val="000000" w:themeColor="text1" w:themeTint="FF" w:themeShade="FF"/>
          <w:sz w:val="24"/>
          <w:szCs w:val="24"/>
          <w:lang w:val="en-US"/>
        </w:rPr>
        <w:t>min_samples_split</w:t>
      </w:r>
      <w:r w:rsidRPr="0807A2F8" w:rsidR="446D007B">
        <w:rPr>
          <w:rFonts w:ascii="-webkit-standard" w:hAnsi="-webkit-standard" w:eastAsia="-webkit-standard" w:cs="-webkit-standard"/>
          <w:noProof w:val="0"/>
          <w:color w:val="000000" w:themeColor="text1" w:themeTint="FF" w:themeShade="FF"/>
          <w:sz w:val="24"/>
          <w:szCs w:val="24"/>
          <w:lang w:val="en-US"/>
        </w:rPr>
        <w:t xml:space="preserve"> (</w:t>
      </w:r>
      <w:r w:rsidRPr="0807A2F8" w:rsidR="446D007B">
        <w:rPr>
          <w:rFonts w:ascii="-webkit-standard" w:hAnsi="-webkit-standard" w:eastAsia="-webkit-standard" w:cs="-webkit-standard"/>
          <w:noProof w:val="0"/>
          <w:color w:val="000000" w:themeColor="text1" w:themeTint="FF" w:themeShade="FF"/>
          <w:sz w:val="24"/>
          <w:szCs w:val="24"/>
          <w:lang w:val="en-US"/>
        </w:rPr>
        <w:t>minimum</w:t>
      </w:r>
      <w:r w:rsidRPr="0807A2F8" w:rsidR="446D007B">
        <w:rPr>
          <w:rFonts w:ascii="-webkit-standard" w:hAnsi="-webkit-standard" w:eastAsia="-webkit-standard" w:cs="-webkit-standard"/>
          <w:noProof w:val="0"/>
          <w:color w:val="000000" w:themeColor="text1" w:themeTint="FF" w:themeShade="FF"/>
          <w:sz w:val="24"/>
          <w:szCs w:val="24"/>
          <w:lang w:val="en-US"/>
        </w:rPr>
        <w:t xml:space="preserve"> samples </w:t>
      </w:r>
      <w:r w:rsidRPr="0807A2F8" w:rsidR="446D007B">
        <w:rPr>
          <w:rFonts w:ascii="-webkit-standard" w:hAnsi="-webkit-standard" w:eastAsia="-webkit-standard" w:cs="-webkit-standard"/>
          <w:noProof w:val="0"/>
          <w:color w:val="000000" w:themeColor="text1" w:themeTint="FF" w:themeShade="FF"/>
          <w:sz w:val="24"/>
          <w:szCs w:val="24"/>
          <w:lang w:val="en-US"/>
        </w:rPr>
        <w:t>required</w:t>
      </w:r>
      <w:r w:rsidRPr="0807A2F8" w:rsidR="446D007B">
        <w:rPr>
          <w:rFonts w:ascii="-webkit-standard" w:hAnsi="-webkit-standard" w:eastAsia="-webkit-standard" w:cs="-webkit-standard"/>
          <w:noProof w:val="0"/>
          <w:color w:val="000000" w:themeColor="text1" w:themeTint="FF" w:themeShade="FF"/>
          <w:sz w:val="24"/>
          <w:szCs w:val="24"/>
          <w:lang w:val="en-US"/>
        </w:rPr>
        <w:t xml:space="preserve"> to split a node), and </w:t>
      </w:r>
      <w:r w:rsidRPr="0807A2F8" w:rsidR="446D007B">
        <w:rPr>
          <w:rFonts w:ascii="Times New Roman" w:hAnsi="Times New Roman" w:eastAsia="Times New Roman" w:cs="Times New Roman"/>
          <w:noProof w:val="0"/>
          <w:color w:val="000000" w:themeColor="text1" w:themeTint="FF" w:themeShade="FF"/>
          <w:sz w:val="24"/>
          <w:szCs w:val="24"/>
          <w:lang w:val="en-US"/>
        </w:rPr>
        <w:t>n_feature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number of features considered for each split), it </w:t>
      </w:r>
      <w:r w:rsidRPr="0807A2F8" w:rsidR="446D007B">
        <w:rPr>
          <w:rFonts w:ascii="-webkit-standard" w:hAnsi="-webkit-standard" w:eastAsia="-webkit-standard" w:cs="-webkit-standard"/>
          <w:noProof w:val="0"/>
          <w:color w:val="000000" w:themeColor="text1" w:themeTint="FF" w:themeShade="FF"/>
          <w:sz w:val="24"/>
          <w:szCs w:val="24"/>
          <w:lang w:val="en-US"/>
        </w:rPr>
        <w:t>maintain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a list of decision trees (</w:t>
      </w:r>
      <w:r w:rsidRPr="0807A2F8" w:rsidR="446D007B">
        <w:rPr>
          <w:rFonts w:ascii="Times New Roman" w:hAnsi="Times New Roman" w:eastAsia="Times New Roman" w:cs="Times New Roman"/>
          <w:noProof w:val="0"/>
          <w:color w:val="000000" w:themeColor="text1" w:themeTint="FF" w:themeShade="FF"/>
          <w:sz w:val="24"/>
          <w:szCs w:val="24"/>
          <w:lang w:val="en-US"/>
        </w:rPr>
        <w:t>tree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The </w:t>
      </w:r>
      <w:r w:rsidRPr="0807A2F8" w:rsidR="446D007B">
        <w:rPr>
          <w:rFonts w:ascii="Times New Roman" w:hAnsi="Times New Roman" w:eastAsia="Times New Roman" w:cs="Times New Roman"/>
          <w:noProof w:val="0"/>
          <w:color w:val="000000" w:themeColor="text1" w:themeTint="FF" w:themeShade="FF"/>
          <w:sz w:val="24"/>
          <w:szCs w:val="24"/>
          <w:lang w:val="en-US"/>
        </w:rPr>
        <w:t>fit</w:t>
      </w:r>
      <w:r w:rsidRPr="0807A2F8" w:rsidR="446D007B">
        <w:rPr>
          <w:rFonts w:ascii="-webkit-standard" w:hAnsi="-webkit-standard" w:eastAsia="-webkit-standard" w:cs="-webkit-standard"/>
          <w:noProof w:val="0"/>
          <w:color w:val="000000" w:themeColor="text1" w:themeTint="FF" w:themeShade="FF"/>
          <w:sz w:val="24"/>
          <w:szCs w:val="24"/>
          <w:lang w:val="en-US"/>
        </w:rPr>
        <w:t xml:space="preserve"> method trains each decision tree by bootstrap sampling from the dataset (</w:t>
      </w:r>
      <w:r w:rsidRPr="0807A2F8" w:rsidR="446D007B">
        <w:rPr>
          <w:rFonts w:ascii="Times New Roman" w:hAnsi="Times New Roman" w:eastAsia="Times New Roman" w:cs="Times New Roman"/>
          <w:noProof w:val="0"/>
          <w:color w:val="000000" w:themeColor="text1" w:themeTint="FF" w:themeShade="FF"/>
          <w:sz w:val="24"/>
          <w:szCs w:val="24"/>
          <w:lang w:val="en-US"/>
        </w:rPr>
        <w:t>_</w:t>
      </w:r>
      <w:r w:rsidRPr="0807A2F8" w:rsidR="446D007B">
        <w:rPr>
          <w:rFonts w:ascii="Times New Roman" w:hAnsi="Times New Roman" w:eastAsia="Times New Roman" w:cs="Times New Roman"/>
          <w:noProof w:val="0"/>
          <w:color w:val="000000" w:themeColor="text1" w:themeTint="FF" w:themeShade="FF"/>
          <w:sz w:val="24"/>
          <w:szCs w:val="24"/>
          <w:lang w:val="en-US"/>
        </w:rPr>
        <w:t>bootstrap_sample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ensuring diversity among trees. Each tree is trained using the </w:t>
      </w:r>
      <w:r w:rsidRPr="0807A2F8" w:rsidR="446D007B">
        <w:rPr>
          <w:rFonts w:ascii="Times New Roman" w:hAnsi="Times New Roman" w:eastAsia="Times New Roman" w:cs="Times New Roman"/>
          <w:noProof w:val="0"/>
          <w:color w:val="000000" w:themeColor="text1" w:themeTint="FF" w:themeShade="FF"/>
          <w:sz w:val="24"/>
          <w:szCs w:val="24"/>
          <w:lang w:val="en-US"/>
        </w:rPr>
        <w:t>DecisionTree</w:t>
      </w:r>
      <w:r w:rsidRPr="0807A2F8" w:rsidR="446D007B">
        <w:rPr>
          <w:rFonts w:ascii="-webkit-standard" w:hAnsi="-webkit-standard" w:eastAsia="-webkit-standard" w:cs="-webkit-standard"/>
          <w:noProof w:val="0"/>
          <w:color w:val="000000" w:themeColor="text1" w:themeTint="FF" w:themeShade="FF"/>
          <w:sz w:val="24"/>
          <w:szCs w:val="24"/>
          <w:lang w:val="en-US"/>
        </w:rPr>
        <w:t>class</w:t>
      </w:r>
      <w:r w:rsidRPr="0807A2F8" w:rsidR="446D007B">
        <w:rPr>
          <w:rFonts w:ascii="-webkit-standard" w:hAnsi="-webkit-standard" w:eastAsia="-webkit-standard" w:cs="-webkit-standard"/>
          <w:noProof w:val="0"/>
          <w:color w:val="000000" w:themeColor="text1" w:themeTint="FF" w:themeShade="FF"/>
          <w:sz w:val="24"/>
          <w:szCs w:val="24"/>
          <w:lang w:val="en-US"/>
        </w:rPr>
        <w:t xml:space="preserve"> with specified parameters. Prediction (</w:t>
      </w:r>
      <w:r w:rsidRPr="0807A2F8" w:rsidR="446D007B">
        <w:rPr>
          <w:rFonts w:ascii="Times New Roman" w:hAnsi="Times New Roman" w:eastAsia="Times New Roman" w:cs="Times New Roman"/>
          <w:noProof w:val="0"/>
          <w:color w:val="000000" w:themeColor="text1" w:themeTint="FF" w:themeShade="FF"/>
          <w:sz w:val="24"/>
          <w:szCs w:val="24"/>
          <w:lang w:val="en-US"/>
        </w:rPr>
        <w:t>predict</w:t>
      </w:r>
      <w:r w:rsidRPr="0807A2F8" w:rsidR="446D007B">
        <w:rPr>
          <w:rFonts w:ascii="-webkit-standard" w:hAnsi="-webkit-standard" w:eastAsia="-webkit-standard" w:cs="-webkit-standard"/>
          <w:noProof w:val="0"/>
          <w:color w:val="000000" w:themeColor="text1" w:themeTint="FF" w:themeShade="FF"/>
          <w:sz w:val="24"/>
          <w:szCs w:val="24"/>
          <w:lang w:val="en-US"/>
        </w:rPr>
        <w:t xml:space="preserve"> method) involves aggregating predictions from all trees, </w:t>
      </w:r>
      <w:r w:rsidRPr="0807A2F8" w:rsidR="446D007B">
        <w:rPr>
          <w:rFonts w:ascii="-webkit-standard" w:hAnsi="-webkit-standard" w:eastAsia="-webkit-standard" w:cs="-webkit-standard"/>
          <w:noProof w:val="0"/>
          <w:color w:val="000000" w:themeColor="text1" w:themeTint="FF" w:themeShade="FF"/>
          <w:sz w:val="24"/>
          <w:szCs w:val="24"/>
          <w:lang w:val="en-US"/>
        </w:rPr>
        <w:t>determining</w:t>
      </w:r>
      <w:r w:rsidRPr="0807A2F8" w:rsidR="446D007B">
        <w:rPr>
          <w:rFonts w:ascii="-webkit-standard" w:hAnsi="-webkit-standard" w:eastAsia="-webkit-standard" w:cs="-webkit-standard"/>
          <w:noProof w:val="0"/>
          <w:color w:val="000000" w:themeColor="text1" w:themeTint="FF" w:themeShade="FF"/>
          <w:sz w:val="24"/>
          <w:szCs w:val="24"/>
          <w:lang w:val="en-US"/>
        </w:rPr>
        <w:t xml:space="preserve"> the most common prediction for each sample among the </w:t>
      </w:r>
      <w:r w:rsidRPr="0807A2F8" w:rsidR="446D007B">
        <w:rPr>
          <w:rFonts w:ascii="-webkit-standard" w:hAnsi="-webkit-standard" w:eastAsia="-webkit-standard" w:cs="-webkit-standard"/>
          <w:noProof w:val="0"/>
          <w:color w:val="000000" w:themeColor="text1" w:themeTint="FF" w:themeShade="FF"/>
          <w:sz w:val="24"/>
          <w:szCs w:val="24"/>
          <w:lang w:val="en-US"/>
        </w:rPr>
        <w:t>ensembles</w:t>
      </w:r>
      <w:r w:rsidRPr="0807A2F8" w:rsidR="446D007B">
        <w:rPr>
          <w:rFonts w:ascii="-webkit-standard" w:hAnsi="-webkit-standard" w:eastAsia="-webkit-standard" w:cs="-webkit-standard"/>
          <w:noProof w:val="0"/>
          <w:color w:val="000000" w:themeColor="text1" w:themeTint="FF" w:themeShade="FF"/>
          <w:sz w:val="24"/>
          <w:szCs w:val="24"/>
          <w:lang w:val="en-US"/>
        </w:rPr>
        <w:t>.</w:t>
      </w:r>
    </w:p>
    <w:p w:rsidR="00C11AC3" w:rsidP="00CE790A" w:rsidRDefault="00591C20" w14:paraId="569472F2" w14:textId="77777777">
      <w:pPr>
        <w:pStyle w:val="Heading5"/>
      </w:pPr>
      <w:bookmarkStart w:name="_Toc22665" w:id="95"/>
      <w:r>
        <w:t>3.4.3 Naive Bayes</w:t>
      </w:r>
      <w:bookmarkEnd w:id="95"/>
    </w:p>
    <w:p w:rsidR="003E6D17" w:rsidP="003E6D17" w:rsidRDefault="00FE4614" w14:paraId="180A9ED5" w14:textId="77777777">
      <w:r>
        <w:t>B</w:t>
      </w:r>
      <w:r w:rsidR="003E6D17">
        <w:t>ased on probability theory</w:t>
      </w:r>
      <w:r>
        <w:t xml:space="preserve">, Naive </w:t>
      </w:r>
      <w:r w:rsidR="00A00AEC">
        <w:t>Bayes</w:t>
      </w:r>
      <w:r>
        <w:t xml:space="preserve"> is a popular probabilistic classification technique in machine learning</w:t>
      </w:r>
      <w:r w:rsidR="003E6D17">
        <w:t xml:space="preserve">. </w:t>
      </w:r>
      <w:r w:rsidRPr="00FE4614">
        <w:t>It is founded on the Bayes theorem, which offers a formula for estimating the likelihood of a hypothesis given its prior probability and the probability of the available data.</w:t>
      </w:r>
      <w:r>
        <w:t xml:space="preserve"> </w:t>
      </w:r>
      <w:r w:rsidR="003E6D17">
        <w:t>In the context of classification, the hypothesis corresponds to a class, and the evidence corresponds to a set of features that describe an input instance.</w:t>
      </w:r>
    </w:p>
    <w:p w:rsidR="003E6D17" w:rsidP="003E6D17" w:rsidRDefault="003E6D17" w14:paraId="6A7C20F3" w14:textId="77777777">
      <w:r>
        <w:t>The "naive" assumption in Naive Bayes refers to the assumption that the features are conditionally independent given the class. This means that the probability of observing a particular combination of features given a class can be calculated by multiplying the individual probabilities of each feature given the class. This assumption allows for efficient calculation of probabilities, as the joint probability distribution of all the features can be reduced to a product of individual probabilities.</w:t>
      </w:r>
    </w:p>
    <w:p w:rsidR="003E6D17" w:rsidP="003E6D17" w:rsidRDefault="00C25B97" w14:paraId="370906BC" w14:textId="77777777">
      <w:r>
        <w:t>The formula</w:t>
      </w:r>
      <w:r w:rsidR="003E6D17">
        <w:t xml:space="preserve"> for calculating the posterior probability of a </w:t>
      </w:r>
      <w:bookmarkStart w:name="_Int_aIrbPJpE" w:id="96"/>
      <w:r w:rsidR="003E6D17">
        <w:t>class</w:t>
      </w:r>
      <w:r>
        <w:t xml:space="preserve"> y</w:t>
      </w:r>
      <w:bookmarkEnd w:id="96"/>
      <w:r w:rsidR="003E6D17">
        <w:t xml:space="preserve"> given the features</w:t>
      </w:r>
      <w:r>
        <w:t xml:space="preserve"> x</w:t>
      </w:r>
      <w:r w:rsidR="003E6D17">
        <w:t xml:space="preserve"> is: </w:t>
      </w:r>
    </w:p>
    <w:p w:rsidR="003E6D17" w:rsidP="003E6D17" w:rsidRDefault="00BF2302" w14:paraId="705428D2" w14:textId="77777777">
      <w:pPr>
        <w:ind w:left="720" w:firstLine="720"/>
      </w:pPr>
      <w:r>
        <w:t>P (</w:t>
      </w:r>
      <w:r w:rsidR="003E6D17">
        <w:t xml:space="preserve">y|x) = P(y) * </w:t>
      </w:r>
      <w:r>
        <w:t>P (</w:t>
      </w:r>
      <w:r w:rsidR="003E6D17">
        <w:t>x|y) / P(x)</w:t>
      </w:r>
    </w:p>
    <w:p w:rsidR="003E6D17" w:rsidP="003E6D17" w:rsidRDefault="003E6D17" w14:paraId="67AEE7EA" w14:textId="77777777">
      <w:r>
        <w:t>Where:</w:t>
      </w:r>
    </w:p>
    <w:p w:rsidR="00C25B97" w:rsidP="003E6D17" w:rsidRDefault="00C25B97" w14:paraId="3C03DDF1" w14:textId="77777777">
      <w:r>
        <w:t xml:space="preserve">P(y) is the prior probability of </w:t>
      </w:r>
      <w:bookmarkStart w:name="_Int_UBaaKzyw" w:id="97"/>
      <w:r>
        <w:t>class y</w:t>
      </w:r>
      <w:bookmarkEnd w:id="97"/>
      <w:r>
        <w:t>.</w:t>
      </w:r>
    </w:p>
    <w:p w:rsidR="00C25B97" w:rsidP="003E6D17" w:rsidRDefault="00C25B97" w14:paraId="7B662989" w14:textId="77777777">
      <w:r>
        <w:t xml:space="preserve">P (x|y) is the conditional probability of the features x given </w:t>
      </w:r>
      <w:bookmarkStart w:name="_Int_RV1Jikwo" w:id="98"/>
      <w:r>
        <w:t>class y</w:t>
      </w:r>
      <w:bookmarkEnd w:id="98"/>
      <w:r>
        <w:t>.</w:t>
      </w:r>
    </w:p>
    <w:p w:rsidR="00C25B97" w:rsidP="003E6D17" w:rsidRDefault="00C25B97" w14:paraId="19545572" w14:textId="77777777">
      <w:r>
        <w:t>P(x) is the probability of the observed features x, which is a normalization constant that ensures the posterior probabilities sum to 1.</w:t>
      </w:r>
    </w:p>
    <w:p w:rsidR="003E6D17" w:rsidP="003E6D17" w:rsidRDefault="00FE4614" w14:paraId="535EC6D0" w14:textId="77777777">
      <w:r>
        <w:t>Workings of the Naive Bayesian classifier are</w:t>
      </w:r>
      <w:r w:rsidR="003E6D17">
        <w:t xml:space="preserve"> as follows:</w:t>
      </w:r>
    </w:p>
    <w:p w:rsidR="003E6D17" w:rsidP="003E6D17" w:rsidRDefault="003E6D17" w14:paraId="75FDEF94" w14:textId="7F36546A">
      <w:r>
        <w:t>Let D be a training set of tuples &amp; their associated class labels and X</w:t>
      </w:r>
      <w:r w:rsidR="4E688D7D">
        <w:t>={x</w:t>
      </w:r>
      <w:r>
        <w:t>1, x</w:t>
      </w:r>
      <w:r w:rsidR="745265A4">
        <w:t>2…</w:t>
      </w:r>
      <w:r>
        <w:t>…xn} be a tuple that is to be classified based on D.</w:t>
      </w:r>
    </w:p>
    <w:p w:rsidR="003E6D17" w:rsidP="003E6D17" w:rsidRDefault="003E6D17" w14:paraId="29DCEEB0" w14:textId="77777777">
      <w:r>
        <w:t>To predict the class label of x, perform the following calculations for each class Ci.</w:t>
      </w:r>
    </w:p>
    <w:p w:rsidR="003E6D17" w:rsidP="003E6D17" w:rsidRDefault="003E6D17" w14:paraId="1BBD9B66" w14:textId="77777777">
      <w:r w:rsidRPr="00CE790A">
        <w:rPr>
          <w:b/>
          <w:bCs/>
        </w:rPr>
        <w:t>Step 1</w:t>
      </w:r>
      <w:r w:rsidRPr="00CE790A" w:rsidR="00BF2302">
        <w:rPr>
          <w:b/>
          <w:bCs/>
        </w:rPr>
        <w:t>:</w:t>
      </w:r>
      <w:r w:rsidR="00BF2302">
        <w:t xml:space="preserve"> Calculate</w:t>
      </w:r>
      <w:r>
        <w:t xml:space="preserve"> </w:t>
      </w:r>
      <w:r w:rsidR="00BF2302">
        <w:t xml:space="preserve">the </w:t>
      </w:r>
      <w:r>
        <w:t xml:space="preserve">probability of each class ci as </w:t>
      </w:r>
      <w:r w:rsidR="00BF2302">
        <w:t>p (</w:t>
      </w:r>
      <w:r>
        <w:t>ci</w:t>
      </w:r>
      <w:r w:rsidR="00BF2302">
        <w:t>) =</w:t>
      </w:r>
      <w:r>
        <w:t xml:space="preserve"> |Ci, D|/|D|, where |Ci, D| is the number of t</w:t>
      </w:r>
      <w:r w:rsidR="006454FC">
        <w:t>raining tuples in D that belong to class Ci.</w:t>
      </w:r>
    </w:p>
    <w:p w:rsidR="003E6D17" w:rsidP="003E6D17" w:rsidRDefault="003E6D17" w14:paraId="53FF5A24" w14:textId="77777777">
      <w:r w:rsidRPr="00CE790A">
        <w:rPr>
          <w:b/>
          <w:bCs/>
        </w:rPr>
        <w:t>Step 2:</w:t>
      </w:r>
      <w:r>
        <w:t xml:space="preserve"> For each value of attributes in X calculate </w:t>
      </w:r>
      <w:r w:rsidR="00BF2302">
        <w:t>P (</w:t>
      </w:r>
      <w:r>
        <w:t xml:space="preserve">Xk |Ci) as </w:t>
      </w:r>
      <w:r w:rsidR="00BF2302">
        <w:t>P (</w:t>
      </w:r>
      <w:r>
        <w:t>Xk | Ci</w:t>
      </w:r>
      <w:r w:rsidR="00BF2302">
        <w:t>) =</w:t>
      </w:r>
      <w:r>
        <w:t>no. of tuples of class Ci in D having the value Xk for attribute Ak/|Ci,</w:t>
      </w:r>
      <w:r w:rsidR="00BF2302">
        <w:t xml:space="preserve"> </w:t>
      </w:r>
      <w:r>
        <w:t>D|.</w:t>
      </w:r>
    </w:p>
    <w:p w:rsidR="003E6D17" w:rsidP="003E6D17" w:rsidRDefault="003E6D17" w14:paraId="0631F8DD" w14:textId="77777777">
      <w:r w:rsidRPr="00CE790A">
        <w:rPr>
          <w:b/>
          <w:bCs/>
        </w:rPr>
        <w:t>Step 3:</w:t>
      </w:r>
      <w:r>
        <w:t xml:space="preserve"> Calculate the probability of a tuple X conditioned on class Ci as </w:t>
      </w:r>
      <w:r w:rsidR="00BF2302">
        <w:t>P (</w:t>
      </w:r>
      <w:r>
        <w:t>X|Ci</w:t>
      </w:r>
      <w:r w:rsidR="00BF2302">
        <w:t>) =</w:t>
      </w:r>
      <w:r>
        <w:t xml:space="preserve"> </w:t>
      </w:r>
      <w:r w:rsidR="00BF2302">
        <w:t>P (</w:t>
      </w:r>
      <w:r>
        <w:t xml:space="preserve">X1|Ci)* </w:t>
      </w:r>
      <w:r w:rsidR="00BF2302">
        <w:t>P (</w:t>
      </w:r>
      <w:r>
        <w:t xml:space="preserve">X1|Ci) * </w:t>
      </w:r>
      <w:r w:rsidR="00BF2302">
        <w:t>P (</w:t>
      </w:r>
      <w:r>
        <w:t xml:space="preserve">X2|Ci)*……* </w:t>
      </w:r>
      <w:r w:rsidR="00BF2302">
        <w:t>P (</w:t>
      </w:r>
      <w:r>
        <w:t>Xn|C).</w:t>
      </w:r>
    </w:p>
    <w:p w:rsidR="006454FC" w:rsidP="003E6D17" w:rsidRDefault="003E6D17" w14:paraId="4624EB56" w14:textId="77777777">
      <w:r w:rsidRPr="00CE790A">
        <w:rPr>
          <w:b/>
          <w:bCs/>
        </w:rPr>
        <w:t>Step 4:</w:t>
      </w:r>
      <w:r>
        <w:t xml:space="preserve"> Calcula</w:t>
      </w:r>
      <w:r w:rsidR="006454FC">
        <w:t>te the probability of class Ci by conditioning on X using the formula</w:t>
      </w:r>
    </w:p>
    <w:p w:rsidR="003E6D17" w:rsidP="006454FC" w:rsidRDefault="003E6D17" w14:paraId="11650CCD" w14:textId="5DCD8CB8">
      <w:pPr>
        <w:ind w:firstLine="720"/>
      </w:pPr>
      <w:r>
        <w:t xml:space="preserve"> </w:t>
      </w:r>
      <w:r w:rsidR="00BF2302">
        <w:t>P (</w:t>
      </w:r>
      <w:r>
        <w:t>Ci|X</w:t>
      </w:r>
      <w:r w:rsidR="00BF2302">
        <w:t>) =P (</w:t>
      </w:r>
      <w:r>
        <w:t>X|Ci) *</w:t>
      </w:r>
      <w:r w:rsidR="00BF2302">
        <w:t>P (</w:t>
      </w:r>
      <w:r>
        <w:t>Ci</w:t>
      </w:r>
      <w:r w:rsidR="3B58BB00">
        <w:t>). Then</w:t>
      </w:r>
      <w:r w:rsidR="006454FC">
        <w:t xml:space="preserve">, </w:t>
      </w:r>
      <w:r w:rsidR="00BF2302">
        <w:t>Predict</w:t>
      </w:r>
      <w:r w:rsidR="006454FC">
        <w:t xml:space="preserve"> the class label of X by choosing the </w:t>
      </w:r>
      <w:r>
        <w:t>class Ci for which</w:t>
      </w:r>
      <w:r w:rsidR="006454FC">
        <w:t xml:space="preserve"> the product of </w:t>
      </w:r>
      <w:r>
        <w:t xml:space="preserve"> </w:t>
      </w:r>
      <w:r w:rsidR="00BF2302">
        <w:t>P (</w:t>
      </w:r>
      <w:r>
        <w:t>X|Ci)*</w:t>
      </w:r>
      <w:r w:rsidR="00BF2302">
        <w:t>P (</w:t>
      </w:r>
      <w:r>
        <w:t>Ci) is maximum.</w:t>
      </w:r>
    </w:p>
    <w:p w:rsidR="00BF2302" w:rsidP="00BF2302" w:rsidRDefault="00BF2302" w14:paraId="6CA8BDAE" w14:textId="77777777">
      <w:pPr>
        <w:keepNext/>
        <w:jc w:val="center"/>
      </w:pPr>
      <w:r>
        <w:rPr>
          <w:noProof/>
          <w:lang w:bidi="ne-NP"/>
        </w:rPr>
        <w:drawing>
          <wp:inline distT="0" distB="0" distL="114300" distR="114300" wp14:anchorId="1C53454E" wp14:editId="41967F9A">
            <wp:extent cx="3657600" cy="2733881"/>
            <wp:effectExtent l="0" t="0" r="0" b="9525"/>
            <wp:docPr id="17" name="Picture 17" descr="naive bay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naive bayes"/>
                    <pic:cNvPicPr>
                      <a:picLocks noChangeAspect="1"/>
                    </pic:cNvPicPr>
                  </pic:nvPicPr>
                  <pic:blipFill>
                    <a:blip r:embed="rId22"/>
                    <a:stretch>
                      <a:fillRect/>
                    </a:stretch>
                  </pic:blipFill>
                  <pic:spPr>
                    <a:xfrm>
                      <a:off x="0" y="0"/>
                      <a:ext cx="3676431" cy="2747956"/>
                    </a:xfrm>
                    <a:prstGeom prst="rect">
                      <a:avLst/>
                    </a:prstGeom>
                    <a:ln>
                      <a:noFill/>
                    </a:ln>
                  </pic:spPr>
                </pic:pic>
              </a:graphicData>
            </a:graphic>
          </wp:inline>
        </w:drawing>
      </w:r>
    </w:p>
    <w:p w:rsidRPr="005718C0" w:rsidR="005B2B60" w:rsidP="008F2CEC" w:rsidRDefault="00BF2302" w14:paraId="2B9646B9" w14:textId="143BC03C">
      <w:pPr>
        <w:pStyle w:val="Caption"/>
        <w:rPr>
          <w:b w:val="1"/>
          <w:bCs w:val="1"/>
        </w:rPr>
      </w:pPr>
      <w:bookmarkStart w:name="_Toc133178129" w:id="99"/>
      <w:bookmarkStart w:name="_Toc172615124" w:id="100"/>
      <w:r w:rsidRPr="0807A2F8" w:rsidR="06D6DC12">
        <w:rPr>
          <w:b w:val="1"/>
          <w:bCs w:val="1"/>
        </w:rPr>
        <w:t xml:space="preserve">Figure </w:t>
      </w:r>
      <w:r w:rsidRPr="0807A2F8">
        <w:rPr>
          <w:b w:val="1"/>
          <w:bCs w:val="1"/>
        </w:rPr>
        <w:fldChar w:fldCharType="begin"/>
      </w:r>
      <w:r w:rsidRPr="0807A2F8">
        <w:rPr>
          <w:b w:val="1"/>
          <w:bCs w:val="1"/>
        </w:rPr>
        <w:instrText xml:space="preserve">SEQ Figure \* ARABIC</w:instrText>
      </w:r>
      <w:r w:rsidRPr="0807A2F8">
        <w:rPr>
          <w:b w:val="1"/>
          <w:bCs w:val="1"/>
        </w:rPr>
        <w:fldChar w:fldCharType="separate"/>
      </w:r>
      <w:r w:rsidRPr="0807A2F8" w:rsidR="71A5A3CF">
        <w:rPr>
          <w:b w:val="1"/>
          <w:bCs w:val="1"/>
          <w:noProof/>
        </w:rPr>
        <w:t>4</w:t>
      </w:r>
      <w:r w:rsidRPr="0807A2F8">
        <w:rPr>
          <w:b w:val="1"/>
          <w:bCs w:val="1"/>
        </w:rPr>
        <w:fldChar w:fldCharType="end"/>
      </w:r>
      <w:r w:rsidRPr="0807A2F8" w:rsidR="06D6DC12">
        <w:rPr>
          <w:b w:val="1"/>
          <w:bCs w:val="1"/>
        </w:rPr>
        <w:t>: Naive Bayes</w:t>
      </w:r>
      <w:bookmarkEnd w:id="99"/>
      <w:bookmarkEnd w:id="100"/>
    </w:p>
    <w:p w:rsidR="005B2B60" w:rsidP="00CE790A" w:rsidRDefault="005B2B60" w14:paraId="3F23EF70" w14:textId="77777777">
      <w:pPr>
        <w:pStyle w:val="Heading4"/>
      </w:pPr>
      <w:bookmarkStart w:name="_Toc247009904" w:id="165113830"/>
      <w:r w:rsidR="178E518E">
        <w:rPr/>
        <w:t>3.5 Result Evaluation Metric</w:t>
      </w:r>
      <w:bookmarkEnd w:id="165113830"/>
    </w:p>
    <w:p w:rsidRPr="00CE790A" w:rsidR="00C11AC3" w:rsidP="00CE790A" w:rsidRDefault="00C11AC3" w14:paraId="60A5796C" w14:textId="77777777">
      <w:pPr>
        <w:pStyle w:val="Heading5"/>
      </w:pPr>
      <w:bookmarkStart w:name="_Toc11106" w:id="102"/>
      <w:bookmarkStart w:name="_Toc23747" w:id="103"/>
      <w:r w:rsidRPr="00CE790A">
        <w:t>3.5.1 Confusion Matrix</w:t>
      </w:r>
      <w:bookmarkEnd w:id="102"/>
      <w:bookmarkEnd w:id="103"/>
    </w:p>
    <w:p w:rsidRPr="00BF2302" w:rsidR="00BF2302" w:rsidP="00BF2302" w:rsidRDefault="00BF2302" w14:paraId="473006FD" w14:textId="77777777">
      <w:r>
        <w:t>It is a table showing the number of true positive, true negative, false positive, and false negative predictions made by the model.</w:t>
      </w:r>
    </w:p>
    <w:p w:rsidR="00BF2302" w:rsidP="00BF2302" w:rsidRDefault="00D41419" w14:paraId="18890130" w14:textId="77777777">
      <w:pPr>
        <w:keepNext/>
        <w:jc w:val="center"/>
      </w:pPr>
      <w:r>
        <w:rPr>
          <w:noProof/>
          <w:lang w:bidi="ne-NP"/>
        </w:rPr>
        <w:drawing>
          <wp:inline distT="0" distB="0" distL="0" distR="0" wp14:anchorId="45AA0E9D" wp14:editId="27FF6472">
            <wp:extent cx="3233057" cy="1918607"/>
            <wp:effectExtent l="0" t="0" r="5715" b="5715"/>
            <wp:docPr id="1034"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6"/>
                    <pic:cNvPicPr/>
                  </pic:nvPicPr>
                  <pic:blipFill rotWithShape="1">
                    <a:blip r:embed="rId23" cstate="print"/>
                    <a:srcRect l="-1" t="3311" r="-974" b="1516"/>
                    <a:stretch/>
                  </pic:blipFill>
                  <pic:spPr bwMode="auto">
                    <a:xfrm>
                      <a:off x="0" y="0"/>
                      <a:ext cx="3294597" cy="1955127"/>
                    </a:xfrm>
                    <a:prstGeom prst="rect">
                      <a:avLst/>
                    </a:prstGeom>
                    <a:ln>
                      <a:noFill/>
                    </a:ln>
                    <a:extLst>
                      <a:ext uri="{53640926-AAD7-44D8-BBD7-CCE9431645EC}">
                        <a14:shadowObscured xmlns:a14="http://schemas.microsoft.com/office/drawing/2010/main"/>
                      </a:ext>
                    </a:extLst>
                  </pic:spPr>
                </pic:pic>
              </a:graphicData>
            </a:graphic>
          </wp:inline>
        </w:drawing>
      </w:r>
    </w:p>
    <w:p w:rsidRPr="005718C0" w:rsidR="00BF2302" w:rsidP="00800F2C" w:rsidRDefault="00BF2302" w14:paraId="5AFF49C8" w14:textId="54BC63BB">
      <w:pPr>
        <w:pStyle w:val="Caption"/>
        <w:rPr>
          <w:b w:val="1"/>
          <w:bCs w:val="1"/>
        </w:rPr>
      </w:pPr>
      <w:bookmarkStart w:name="_Toc133178130" w:id="104"/>
      <w:bookmarkStart w:name="_Toc172615125" w:id="105"/>
      <w:r w:rsidRPr="0807A2F8" w:rsidR="06D6DC12">
        <w:rPr>
          <w:b w:val="1"/>
          <w:bCs w:val="1"/>
        </w:rPr>
        <w:t xml:space="preserve">Figure </w:t>
      </w:r>
      <w:r w:rsidRPr="0807A2F8">
        <w:rPr>
          <w:b w:val="1"/>
          <w:bCs w:val="1"/>
        </w:rPr>
        <w:fldChar w:fldCharType="begin"/>
      </w:r>
      <w:r w:rsidRPr="0807A2F8">
        <w:rPr>
          <w:b w:val="1"/>
          <w:bCs w:val="1"/>
        </w:rPr>
        <w:instrText xml:space="preserve">SEQ Figure \* ARABIC</w:instrText>
      </w:r>
      <w:r w:rsidRPr="0807A2F8">
        <w:rPr>
          <w:b w:val="1"/>
          <w:bCs w:val="1"/>
        </w:rPr>
        <w:fldChar w:fldCharType="separate"/>
      </w:r>
      <w:r w:rsidRPr="0807A2F8" w:rsidR="71A5A3CF">
        <w:rPr>
          <w:b w:val="1"/>
          <w:bCs w:val="1"/>
          <w:noProof/>
        </w:rPr>
        <w:t>5</w:t>
      </w:r>
      <w:r w:rsidRPr="0807A2F8">
        <w:rPr>
          <w:b w:val="1"/>
          <w:bCs w:val="1"/>
        </w:rPr>
        <w:fldChar w:fldCharType="end"/>
      </w:r>
      <w:r w:rsidRPr="0807A2F8" w:rsidR="06D6DC12">
        <w:rPr>
          <w:b w:val="1"/>
          <w:bCs w:val="1"/>
        </w:rPr>
        <w:t>: Confusion Matrix</w:t>
      </w:r>
      <w:bookmarkEnd w:id="104"/>
      <w:bookmarkEnd w:id="105"/>
    </w:p>
    <w:p w:rsidR="00314484" w:rsidP="00CE790A" w:rsidRDefault="00314484" w14:paraId="0EBE521B" w14:textId="77777777">
      <w:pPr>
        <w:spacing w:after="0"/>
      </w:pPr>
      <w:bookmarkStart w:name="_Int_NRklHzPQ" w:id="106"/>
      <w:proofErr w:type="gramStart"/>
      <w:r>
        <w:t>Where</w:t>
      </w:r>
      <w:bookmarkEnd w:id="106"/>
      <w:proofErr w:type="gramEnd"/>
      <w:r>
        <w:t xml:space="preserve">, </w:t>
      </w:r>
    </w:p>
    <w:p w:rsidR="00BF2302" w:rsidP="00BF2302" w:rsidRDefault="00314484" w14:paraId="36607E1F" w14:textId="4F7232B6">
      <w:r>
        <w:t>True positi</w:t>
      </w:r>
      <w:r w:rsidR="00242B01">
        <w:t>ve (TP) - refers to a case in which</w:t>
      </w:r>
      <w:r>
        <w:t xml:space="preserve"> the model correctly predicts the positive class. False positi</w:t>
      </w:r>
      <w:r w:rsidR="00242B01">
        <w:t>ve (FP) - refers to a case in which</w:t>
      </w:r>
      <w:r>
        <w:t xml:space="preserve"> the model incorrectly predicts the positive class. True negativ</w:t>
      </w:r>
      <w:r w:rsidR="00D94519">
        <w:t xml:space="preserve">e (TN) - refers to a case in which </w:t>
      </w:r>
      <w:r>
        <w:t>the model correctly predicts the negative class. False negati</w:t>
      </w:r>
      <w:r w:rsidR="00D94519">
        <w:t>ve (FN) - refers to a case in which</w:t>
      </w:r>
      <w:r>
        <w:t xml:space="preserve"> the model incorrectly predicts the negative class.</w:t>
      </w:r>
    </w:p>
    <w:p w:rsidR="00CE790A" w:rsidP="00BF2302" w:rsidRDefault="00CE790A" w14:paraId="6B10592A" w14:textId="77777777"/>
    <w:p w:rsidRPr="00D41419" w:rsidR="00314484" w:rsidP="00BF2302" w:rsidRDefault="00314484" w14:paraId="2ED33A76" w14:textId="77777777">
      <w:pPr>
        <w:rPr>
          <w:b/>
        </w:rPr>
      </w:pPr>
      <w:r w:rsidRPr="00D41419">
        <w:rPr>
          <w:b/>
        </w:rPr>
        <w:t xml:space="preserve">For this system: </w:t>
      </w:r>
    </w:p>
    <w:p w:rsidR="00314484" w:rsidP="00BF2302" w:rsidRDefault="00314484" w14:paraId="78769A7A" w14:textId="55D9AC2F">
      <w:r>
        <w:t>The positive class is "malignant</w:t>
      </w:r>
      <w:r w:rsidR="4494456A">
        <w:t>",</w:t>
      </w:r>
      <w:r>
        <w:t xml:space="preserve"> and the negative class is "benign" </w:t>
      </w:r>
    </w:p>
    <w:p w:rsidR="00314484" w:rsidP="00BF2302" w:rsidRDefault="00314484" w14:paraId="791143D0" w14:textId="77777777">
      <w:r>
        <w:t>If the model correctly identifies a breast tumor as malignant, it is a true positive (TP).</w:t>
      </w:r>
    </w:p>
    <w:p w:rsidR="00314484" w:rsidP="00BF2302" w:rsidRDefault="00314484" w14:paraId="26636864" w14:textId="77777777">
      <w:r>
        <w:t xml:space="preserve">If the model incorrectly identifies a breast tumor as malignant, when it is benign, it is a false positive (FP). </w:t>
      </w:r>
    </w:p>
    <w:p w:rsidR="00314484" w:rsidP="00BF2302" w:rsidRDefault="00314484" w14:paraId="4EA89879" w14:textId="77777777">
      <w:r>
        <w:t>If the model correctly identifies a breast tumor as benign, it is a true negative (TN).</w:t>
      </w:r>
    </w:p>
    <w:p w:rsidR="0042756D" w:rsidP="00BF2302" w:rsidRDefault="0042756D" w14:paraId="34EE331F" w14:textId="77777777">
      <w:r>
        <w:t>If the model incorrectly identifies a breast tumor as benign, when it is malignant, it is a false negative (FN).</w:t>
      </w:r>
    </w:p>
    <w:p w:rsidR="00C11AC3" w:rsidP="00CE790A" w:rsidRDefault="00C11AC3" w14:paraId="312C0BF2" w14:textId="77777777">
      <w:pPr>
        <w:pStyle w:val="Heading5"/>
      </w:pPr>
      <w:r>
        <w:t>3.5.2 Accuracy</w:t>
      </w:r>
    </w:p>
    <w:p w:rsidR="00314484" w:rsidP="00BF2302" w:rsidRDefault="00D83597" w14:paraId="01D31B09" w14:textId="4398D7C7">
      <w:r>
        <w:t xml:space="preserve">This metric calculates the percentage of accurate predictions made by the model and is calculated </w:t>
      </w:r>
      <w:r w:rsidR="4CEC426F">
        <w:t>as:</w:t>
      </w:r>
    </w:p>
    <w:p w:rsidR="005B2B60" w:rsidP="00314484" w:rsidRDefault="00314484" w14:paraId="1AC0CCC3" w14:textId="77777777">
      <w:r>
        <w:t>Accuracy = number of correct predictions / total number of predictions.</w:t>
      </w:r>
    </w:p>
    <w:p w:rsidR="005B2B60" w:rsidP="005B2B60" w:rsidRDefault="005B2B60" w14:paraId="717C19EC" w14:textId="77777777">
      <w:pPr>
        <w:ind w:left="1440" w:firstLine="720"/>
      </w:pPr>
      <w:r>
        <w:t>i.e. (TP+TN)/ (TP+TN+FP+FN)</w:t>
      </w:r>
    </w:p>
    <w:p w:rsidR="00084400" w:rsidP="00CE790A" w:rsidRDefault="00084400" w14:paraId="40FB75B6" w14:textId="77777777">
      <w:pPr>
        <w:pStyle w:val="Heading5"/>
      </w:pPr>
      <w:r>
        <w:t xml:space="preserve">3.5.3 Precision </w:t>
      </w:r>
    </w:p>
    <w:p w:rsidR="00314484" w:rsidP="00314484" w:rsidRDefault="00D83597" w14:paraId="09DF8E14" w14:textId="77777777">
      <w:r>
        <w:t>This metric measures the proportion</w:t>
      </w:r>
      <w:r w:rsidR="00314484">
        <w:t xml:space="preserve"> of true positive predictions made by the model, and is calculated as    Precision = number of true positive predictions) / (number of true positive predictions + number of false positive predictions).</w:t>
      </w:r>
    </w:p>
    <w:p w:rsidR="005B2B60" w:rsidP="00314484" w:rsidRDefault="005B2B60" w14:paraId="605A4944" w14:textId="77777777">
      <w:r>
        <w:tab/>
      </w:r>
      <w:r>
        <w:tab/>
      </w:r>
      <w:r>
        <w:tab/>
      </w:r>
      <w:r>
        <w:t>i.e. TP/ (TP+FP)</w:t>
      </w:r>
    </w:p>
    <w:p w:rsidR="005B2B60" w:rsidP="00CE790A" w:rsidRDefault="00084400" w14:paraId="02B991CB" w14:textId="77777777">
      <w:pPr>
        <w:pStyle w:val="Heading5"/>
      </w:pPr>
      <w:r>
        <w:t>3.5.4 Recall</w:t>
      </w:r>
      <w:r w:rsidR="005B2B60">
        <w:t xml:space="preserve"> </w:t>
      </w:r>
    </w:p>
    <w:p w:rsidR="00314484" w:rsidP="00314484" w:rsidRDefault="00D83597" w14:paraId="241AD54A" w14:textId="77777777">
      <w:r>
        <w:t>This metric calculates</w:t>
      </w:r>
      <w:r w:rsidR="006454FC">
        <w:t xml:space="preserve"> the ratio</w:t>
      </w:r>
      <w:r w:rsidR="00314484">
        <w:t xml:space="preserve"> of true positive predictio</w:t>
      </w:r>
      <w:r w:rsidR="006454FC">
        <w:t xml:space="preserve">ns made by the model to </w:t>
      </w:r>
      <w:r w:rsidR="00314484">
        <w:t>the</w:t>
      </w:r>
      <w:r w:rsidR="006454FC">
        <w:t xml:space="preserve"> total number of</w:t>
      </w:r>
      <w:r w:rsidR="00314484">
        <w:t xml:space="preserve"> actual positive cases and is calculated as </w:t>
      </w:r>
    </w:p>
    <w:p w:rsidR="00314484" w:rsidP="00314484" w:rsidRDefault="00314484" w14:paraId="347548BC" w14:textId="0DECBC5B">
      <w:r>
        <w:t xml:space="preserve">Recall = </w:t>
      </w:r>
      <w:r w:rsidR="66325938">
        <w:t>no. of</w:t>
      </w:r>
      <w:r>
        <w:t xml:space="preserve"> true positive predictions / (no. of true positive predictions + no. of false negative predictions). </w:t>
      </w:r>
    </w:p>
    <w:p w:rsidR="00A66F71" w:rsidP="00A66F71" w:rsidRDefault="00A66F71" w14:paraId="12741E67" w14:textId="77777777">
      <w:pPr>
        <w:ind w:left="720" w:firstLine="1440"/>
      </w:pPr>
      <w:r>
        <w:t>i.e. TP/(TP+FN)</w:t>
      </w:r>
    </w:p>
    <w:p w:rsidR="00CA7E24" w:rsidP="00CE790A" w:rsidRDefault="00CA7E24" w14:paraId="0BBF218C" w14:textId="77777777">
      <w:pPr>
        <w:pStyle w:val="Heading5"/>
      </w:pPr>
      <w:r>
        <w:t>3.5.5 F1-score</w:t>
      </w:r>
    </w:p>
    <w:p w:rsidR="00314484" w:rsidP="00314484" w:rsidRDefault="00314484" w14:paraId="3E76C051" w14:textId="77777777">
      <w:r>
        <w:t>This is the harmonic mean of precision and recall and is calculated as</w:t>
      </w:r>
    </w:p>
    <w:p w:rsidR="00BD647A" w:rsidP="00BD647A" w:rsidRDefault="00BD647A" w14:paraId="6CBCAFB3" w14:textId="77777777">
      <w:pPr>
        <w:ind w:left="720" w:firstLine="720"/>
      </w:pPr>
      <w:r>
        <w:t>F1 score = 2 * (precision * recall) / (precision + recall).</w:t>
      </w:r>
      <w:r>
        <w:tab/>
      </w:r>
    </w:p>
    <w:p w:rsidR="00084400" w:rsidP="00CE790A" w:rsidRDefault="00084400" w14:paraId="1DAD62C9" w14:textId="77777777">
      <w:pPr>
        <w:pStyle w:val="Heading5"/>
      </w:pPr>
      <w:r>
        <w:t>3.5.6 AUC-ROC</w:t>
      </w:r>
    </w:p>
    <w:p w:rsidRPr="00242B01" w:rsidR="00242B01" w:rsidP="00242B01" w:rsidRDefault="00242B01" w14:paraId="1FB37D22" w14:textId="77777777">
      <w:r w:rsidRPr="00242B01">
        <w:t>By graphing the two parameters True Positive Rate and False Positive Rate, the area under the receiving operating characteristic curve is used to assess how well binary classification models perform at all classification thresholds. Better models have more curve area under them.</w:t>
      </w:r>
    </w:p>
    <w:p w:rsidR="00314484" w:rsidP="00314484" w:rsidRDefault="00314484" w14:paraId="43D43919" w14:textId="64AF6911">
      <w:pPr>
        <w:keepNext w:val="1"/>
        <w:jc w:val="center"/>
      </w:pPr>
    </w:p>
    <w:p w:rsidR="00F35231" w:rsidP="00314484" w:rsidRDefault="00F35231" w14:paraId="5E4C1F18" w14:textId="77777777"/>
    <w:p w:rsidR="00234BD5" w:rsidP="00314484" w:rsidRDefault="00234BD5" w14:paraId="2951BF4D" w14:textId="77777777"/>
    <w:p w:rsidR="00234BD5" w:rsidP="00314484" w:rsidRDefault="00234BD5" w14:paraId="4024AFCF" w14:textId="77777777"/>
    <w:p w:rsidR="00234BD5" w:rsidP="00314484" w:rsidRDefault="00234BD5" w14:paraId="5A7972F0" w14:textId="77777777"/>
    <w:p w:rsidR="00F12AEE" w:rsidP="00314484" w:rsidRDefault="00F12AEE" w14:paraId="003B39C2" w14:textId="49CA6BA1"/>
    <w:p w:rsidR="008F2CEC" w:rsidP="00314484" w:rsidRDefault="008F2CEC" w14:paraId="758FDD98" w14:textId="77777777"/>
    <w:p w:rsidR="00F12AEE" w:rsidP="00314484" w:rsidRDefault="00F12AEE" w14:paraId="7B236F69" w14:textId="77777777"/>
    <w:p w:rsidR="00234BD5" w:rsidP="00314484" w:rsidRDefault="00234BD5" w14:paraId="1976083C" w14:textId="5F7EC0C0"/>
    <w:p w:rsidR="00CE790A" w:rsidP="00314484" w:rsidRDefault="00CE790A" w14:paraId="1CB56E94" w14:textId="77777777"/>
    <w:p w:rsidR="00CE790A" w:rsidP="00314484" w:rsidRDefault="00CE790A" w14:paraId="2EE8C2A2" w14:textId="77777777"/>
    <w:p w:rsidR="00314484" w:rsidP="00DD06F1" w:rsidRDefault="00314484" w14:paraId="4348EA4F" w14:textId="7F5241FC">
      <w:pPr>
        <w:pStyle w:val="Heading2"/>
      </w:pPr>
      <w:bookmarkStart w:name="_Toc94633084" w:id="2023061596"/>
      <w:r w:rsidR="5AD1EBE0">
        <w:rPr/>
        <w:t>CHAPTER 4</w:t>
      </w:r>
      <w:r w:rsidR="0A529C44">
        <w:rPr/>
        <w:t xml:space="preserve">: </w:t>
      </w:r>
      <w:r w:rsidR="628C1DA3">
        <w:rPr/>
        <w:t xml:space="preserve">IMPLEMENTATION AND </w:t>
      </w:r>
      <w:r w:rsidRPr="0807A2F8" w:rsidR="0A529C44">
        <w:rPr>
          <w:rStyle w:val="Heading2Char"/>
          <w:b w:val="1"/>
          <w:bCs w:val="1"/>
        </w:rPr>
        <w:t>RESULT ANALYSIS</w:t>
      </w:r>
      <w:bookmarkEnd w:id="2023061596"/>
      <w:r w:rsidRPr="0807A2F8" w:rsidR="0A529C44">
        <w:rPr>
          <w:rStyle w:val="Heading2Char"/>
          <w:b w:val="1"/>
          <w:bCs w:val="1"/>
        </w:rPr>
        <w:t xml:space="preserve"> </w:t>
      </w:r>
    </w:p>
    <w:p w:rsidR="53E7CA9E" w:rsidP="0807A2F8" w:rsidRDefault="53E7CA9E" w14:paraId="44871A0D" w14:textId="3755AA6F">
      <w:pPr>
        <w:pStyle w:val="Heading4"/>
        <w:rPr>
          <w:b w:val="1"/>
          <w:bCs w:val="1"/>
          <w:sz w:val="28"/>
          <w:szCs w:val="28"/>
        </w:rPr>
      </w:pPr>
      <w:bookmarkStart w:name="_Toc880491446" w:id="1420655283"/>
      <w:r w:rsidR="53E7CA9E">
        <w:rPr/>
        <w:t xml:space="preserve">4.1. </w:t>
      </w:r>
      <w:r w:rsidR="53E7CA9E">
        <w:rPr/>
        <w:t>Implementation</w:t>
      </w:r>
      <w:bookmarkEnd w:id="1420655283"/>
      <w:r w:rsidR="53E7CA9E">
        <w:rPr/>
        <w:t xml:space="preserve"> </w:t>
      </w:r>
    </w:p>
    <w:p w:rsidR="2F5A1429" w:rsidP="0807A2F8" w:rsidRDefault="2F5A1429" w14:paraId="07028CF7" w14:textId="31E46207">
      <w:pPr>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rFonts w:ascii="Times New Roman" w:hAnsi="Times New Roman" w:eastAsia="Times New Roman" w:cs="Times New Roman"/>
          <w:noProof w:val="0"/>
          <w:color w:val="000000" w:themeColor="text1" w:themeTint="FF" w:themeShade="FF"/>
          <w:sz w:val="24"/>
          <w:szCs w:val="24"/>
          <w:lang w:val="en-US"/>
        </w:rPr>
        <w:t xml:space="preserve">The program is developed using Python (version 3.12.4) as the primary programming language within the VS Code Integrated Development Environment (IDE). Several essential libraries are </w:t>
      </w:r>
      <w:r w:rsidRPr="0807A2F8" w:rsidR="2F5A1429">
        <w:rPr>
          <w:rFonts w:ascii="Times New Roman" w:hAnsi="Times New Roman" w:eastAsia="Times New Roman" w:cs="Times New Roman"/>
          <w:noProof w:val="0"/>
          <w:color w:val="000000" w:themeColor="text1" w:themeTint="FF" w:themeShade="FF"/>
          <w:sz w:val="24"/>
          <w:szCs w:val="24"/>
          <w:lang w:val="en-US"/>
        </w:rPr>
        <w:t>employed:</w:t>
      </w:r>
    </w:p>
    <w:p w:rsidR="2F5A1429" w:rsidP="0807A2F8" w:rsidRDefault="2F5A1429" w14:paraId="37C2E888" w14:textId="6331ECC2">
      <w:pPr>
        <w:pStyle w:val="Normal"/>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b w:val="0"/>
          <w:bCs w:val="0"/>
          <w:sz w:val="28"/>
          <w:szCs w:val="28"/>
        </w:rPr>
        <w:t xml:space="preserve">NumPy: </w:t>
      </w:r>
      <w:r w:rsidRPr="0807A2F8" w:rsidR="2F5A1429">
        <w:rPr>
          <w:rFonts w:ascii="Times New Roman" w:hAnsi="Times New Roman" w:eastAsia="Times New Roman" w:cs="Times New Roman"/>
          <w:noProof w:val="0"/>
          <w:color w:val="000000" w:themeColor="text1" w:themeTint="FF" w:themeShade="FF"/>
          <w:sz w:val="24"/>
          <w:szCs w:val="24"/>
          <w:lang w:val="en-US"/>
        </w:rPr>
        <w:t>Utilized</w:t>
      </w:r>
      <w:r w:rsidRPr="0807A2F8" w:rsidR="2F5A1429">
        <w:rPr>
          <w:rFonts w:ascii="Times New Roman" w:hAnsi="Times New Roman" w:eastAsia="Times New Roman" w:cs="Times New Roman"/>
          <w:noProof w:val="0"/>
          <w:color w:val="000000" w:themeColor="text1" w:themeTint="FF" w:themeShade="FF"/>
          <w:sz w:val="24"/>
          <w:szCs w:val="24"/>
          <w:lang w:val="en-US"/>
        </w:rPr>
        <w:t xml:space="preserve"> for efficient numerical operations and computations</w:t>
      </w:r>
    </w:p>
    <w:p w:rsidR="2F5A1429" w:rsidP="0807A2F8" w:rsidRDefault="2F5A1429" w14:paraId="4D03190F" w14:textId="2E4BEC4B">
      <w:pPr>
        <w:pStyle w:val="Normal"/>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rFonts w:ascii="Times New Roman" w:hAnsi="Times New Roman" w:eastAsia="Times New Roman" w:cs="Times New Roman"/>
          <w:noProof w:val="0"/>
          <w:color w:val="000000" w:themeColor="text1" w:themeTint="FF" w:themeShade="FF"/>
          <w:sz w:val="24"/>
          <w:szCs w:val="24"/>
          <w:lang w:val="en-US"/>
        </w:rPr>
        <w:t>Pandas: Employed for comprehensive data manipulation and analysis tasks</w:t>
      </w:r>
    </w:p>
    <w:p w:rsidR="2F5A1429" w:rsidP="0807A2F8" w:rsidRDefault="2F5A1429" w14:paraId="4828EF53" w14:textId="145F7602">
      <w:pPr>
        <w:pStyle w:val="Normal"/>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rFonts w:ascii="Times New Roman" w:hAnsi="Times New Roman" w:eastAsia="Times New Roman" w:cs="Times New Roman"/>
          <w:noProof w:val="0"/>
          <w:color w:val="000000" w:themeColor="text1" w:themeTint="FF" w:themeShade="FF"/>
          <w:sz w:val="24"/>
          <w:szCs w:val="24"/>
          <w:lang w:val="en-US"/>
        </w:rPr>
        <w:t xml:space="preserve">Matplotlib: </w:t>
      </w:r>
      <w:r w:rsidRPr="0807A2F8" w:rsidR="2F5A1429">
        <w:rPr>
          <w:rFonts w:ascii="Times New Roman" w:hAnsi="Times New Roman" w:eastAsia="Times New Roman" w:cs="Times New Roman"/>
          <w:noProof w:val="0"/>
          <w:color w:val="000000" w:themeColor="text1" w:themeTint="FF" w:themeShade="FF"/>
          <w:sz w:val="24"/>
          <w:szCs w:val="24"/>
          <w:lang w:val="en-US"/>
        </w:rPr>
        <w:t>Utilized</w:t>
      </w:r>
      <w:r w:rsidRPr="0807A2F8" w:rsidR="2F5A1429">
        <w:rPr>
          <w:rFonts w:ascii="Times New Roman" w:hAnsi="Times New Roman" w:eastAsia="Times New Roman" w:cs="Times New Roman"/>
          <w:noProof w:val="0"/>
          <w:color w:val="000000" w:themeColor="text1" w:themeTint="FF" w:themeShade="FF"/>
          <w:sz w:val="24"/>
          <w:szCs w:val="24"/>
          <w:lang w:val="en-US"/>
        </w:rPr>
        <w:t xml:space="preserve"> for creating static, animated, and interactive visualizations in </w:t>
      </w:r>
    </w:p>
    <w:p w:rsidR="2F5A1429" w:rsidP="0807A2F8" w:rsidRDefault="2F5A1429" w14:paraId="3DA63839" w14:textId="7CA5CF8F">
      <w:pPr>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rFonts w:ascii="Times New Roman" w:hAnsi="Times New Roman" w:eastAsia="Times New Roman" w:cs="Times New Roman"/>
          <w:noProof w:val="0"/>
          <w:color w:val="000000" w:themeColor="text1" w:themeTint="FF" w:themeShade="FF"/>
          <w:sz w:val="24"/>
          <w:szCs w:val="24"/>
          <w:lang w:val="en-US"/>
        </w:rPr>
        <w:t>Python.</w:t>
      </w:r>
    </w:p>
    <w:p w:rsidR="2F5A1429" w:rsidP="0807A2F8" w:rsidRDefault="2F5A1429" w14:paraId="57B68BE2" w14:textId="267BA26F">
      <w:pPr>
        <w:spacing w:before="0" w:beforeAutospacing="off" w:after="0" w:afterAutospacing="off"/>
        <w:jc w:val="both"/>
      </w:pPr>
      <w:r w:rsidRPr="0807A2F8" w:rsidR="2F5A1429">
        <w:rPr>
          <w:rFonts w:ascii="TimesNewRomanPS-BoldMT" w:hAnsi="TimesNewRomanPS-BoldMT" w:eastAsia="TimesNewRomanPS-BoldMT" w:cs="TimesNewRomanPS-BoldMT"/>
          <w:b w:val="1"/>
          <w:bCs w:val="1"/>
          <w:noProof w:val="0"/>
          <w:color w:val="000000" w:themeColor="text1" w:themeTint="FF" w:themeShade="FF"/>
          <w:sz w:val="24"/>
          <w:szCs w:val="24"/>
          <w:lang w:val="en-US"/>
        </w:rPr>
        <w:t xml:space="preserve">Seaborn: </w:t>
      </w:r>
      <w:r w:rsidRPr="0807A2F8" w:rsidR="2F5A1429">
        <w:rPr>
          <w:rFonts w:ascii="Times New Roman" w:hAnsi="Times New Roman" w:eastAsia="Times New Roman" w:cs="Times New Roman"/>
          <w:noProof w:val="0"/>
          <w:color w:val="000000" w:themeColor="text1" w:themeTint="FF" w:themeShade="FF"/>
          <w:sz w:val="24"/>
          <w:szCs w:val="24"/>
          <w:lang w:val="en-US"/>
        </w:rPr>
        <w:t xml:space="preserve">Used for statistical data visualization, emphasizing attractive and informative </w:t>
      </w:r>
    </w:p>
    <w:p w:rsidR="2F5A1429" w:rsidP="0807A2F8" w:rsidRDefault="2F5A1429" w14:paraId="51976DAD" w14:textId="4A17D5B7">
      <w:pPr>
        <w:spacing w:before="0" w:beforeAutospacing="off" w:after="0" w:afterAutospacing="off"/>
        <w:jc w:val="both"/>
      </w:pPr>
      <w:r w:rsidRPr="0807A2F8" w:rsidR="2F5A1429">
        <w:rPr>
          <w:rFonts w:ascii="Times New Roman" w:hAnsi="Times New Roman" w:eastAsia="Times New Roman" w:cs="Times New Roman"/>
          <w:noProof w:val="0"/>
          <w:color w:val="000000" w:themeColor="text1" w:themeTint="FF" w:themeShade="FF"/>
          <w:sz w:val="24"/>
          <w:szCs w:val="24"/>
          <w:lang w:val="en-US"/>
        </w:rPr>
        <w:t>statistical graphics.</w:t>
      </w:r>
    </w:p>
    <w:p w:rsidR="2F5A1429" w:rsidP="0807A2F8" w:rsidRDefault="2F5A1429" w14:paraId="3D481B9F" w14:textId="60AA054D">
      <w:pPr>
        <w:spacing w:before="0" w:beforeAutospacing="off" w:after="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2F5A1429">
        <w:rPr>
          <w:rFonts w:ascii="Times New Roman" w:hAnsi="Times New Roman" w:eastAsia="Times New Roman" w:cs="Times New Roman"/>
          <w:noProof w:val="0"/>
          <w:color w:val="000000" w:themeColor="text1" w:themeTint="FF" w:themeShade="FF"/>
          <w:sz w:val="24"/>
          <w:szCs w:val="24"/>
          <w:lang w:val="en-US"/>
        </w:rPr>
        <w:t xml:space="preserve">Together, these libraries enable robust development, analysis, visualization, and deployment of </w:t>
      </w:r>
      <w:r w:rsidRPr="0807A2F8" w:rsidR="2F5A1429">
        <w:rPr>
          <w:rFonts w:ascii="Times New Roman" w:hAnsi="Times New Roman" w:eastAsia="Times New Roman" w:cs="Times New Roman"/>
          <w:noProof w:val="0"/>
          <w:color w:val="000000" w:themeColor="text1" w:themeTint="FF" w:themeShade="FF"/>
          <w:sz w:val="24"/>
          <w:szCs w:val="24"/>
          <w:lang w:val="en-US"/>
        </w:rPr>
        <w:t>machine learning and deep learning solutions in Python</w:t>
      </w:r>
    </w:p>
    <w:p w:rsidR="35656E6F" w:rsidP="0807A2F8" w:rsidRDefault="35656E6F" w14:paraId="3925AF01" w14:textId="25DF663A">
      <w:pPr>
        <w:spacing w:before="240" w:beforeAutospacing="off" w:after="240" w:afterAutospacing="off"/>
        <w:jc w:val="both"/>
        <w:rPr>
          <w:rFonts w:ascii="Times New Roman" w:hAnsi="Times New Roman" w:eastAsia="Times New Roman" w:cs="Times New Roman"/>
          <w:noProof w:val="0"/>
          <w:color w:val="000000" w:themeColor="text1" w:themeTint="FF" w:themeShade="FF"/>
          <w:sz w:val="24"/>
          <w:szCs w:val="24"/>
          <w:lang w:val="en-US"/>
        </w:rPr>
      </w:pPr>
      <w:r w:rsidRPr="0807A2F8" w:rsidR="35656E6F">
        <w:rPr>
          <w:rFonts w:ascii="Times New Roman" w:hAnsi="Times New Roman" w:eastAsia="Times New Roman" w:cs="Times New Roman"/>
          <w:noProof w:val="0"/>
          <w:color w:val="000000" w:themeColor="text1" w:themeTint="FF" w:themeShade="FF"/>
          <w:sz w:val="24"/>
          <w:szCs w:val="24"/>
          <w:lang w:val="en-US"/>
        </w:rPr>
        <w:t>Exploratory data analysis (EDA) techniques are employed to gain insights into the dataset's structure. Pair plots and correlation matrices generated with seaborn provide visualizations of feature distributions and pairwise relationships. Heatmaps illustrate the correlations between the first few features, aiding in understanding potential dependencies among them.</w:t>
      </w:r>
    </w:p>
    <w:p w:rsidR="195DCA77" w:rsidP="0807A2F8" w:rsidRDefault="195DCA77" w14:paraId="5E72B20E" w14:textId="47746416">
      <w:pPr>
        <w:pStyle w:val="Normal"/>
        <w:spacing w:before="240" w:beforeAutospacing="off" w:after="240" w:afterAutospacing="off"/>
        <w:jc w:val="both"/>
        <w:rPr>
          <w:rFonts w:ascii="-webkit-standard" w:hAnsi="-webkit-standard" w:eastAsia="-webkit-standard" w:cs="-webkit-standard"/>
          <w:noProof w:val="0"/>
          <w:color w:val="000000" w:themeColor="text1" w:themeTint="FF" w:themeShade="FF"/>
          <w:sz w:val="24"/>
          <w:szCs w:val="24"/>
          <w:lang w:val="en-US"/>
        </w:rPr>
      </w:pPr>
      <w:r w:rsidRPr="0807A2F8" w:rsidR="195DCA77">
        <w:rPr>
          <w:rFonts w:ascii="-webkit-standard" w:hAnsi="-webkit-standard" w:eastAsia="-webkit-standard" w:cs="-webkit-standard"/>
          <w:noProof w:val="0"/>
          <w:color w:val="000000" w:themeColor="text1" w:themeTint="FF" w:themeShade="FF"/>
          <w:sz w:val="24"/>
          <w:szCs w:val="24"/>
          <w:lang w:val="en-US"/>
        </w:rPr>
        <w:t xml:space="preserve">The Decision Tree model is implemented with a custom </w:t>
      </w:r>
      <w:r w:rsidRPr="0807A2F8" w:rsidR="195DCA77">
        <w:rPr>
          <w:rFonts w:ascii="Times New Roman" w:hAnsi="Times New Roman" w:eastAsia="Times New Roman" w:cs="Times New Roman"/>
          <w:noProof w:val="0"/>
          <w:color w:val="000000" w:themeColor="text1" w:themeTint="FF" w:themeShade="FF"/>
          <w:sz w:val="24"/>
          <w:szCs w:val="24"/>
          <w:lang w:val="en-US"/>
        </w:rPr>
        <w:t>Decision Tree</w:t>
      </w:r>
      <w:r w:rsidRPr="0807A2F8" w:rsidR="195DCA77">
        <w:rPr>
          <w:rFonts w:ascii="-webkit-standard" w:hAnsi="-webkit-standard" w:eastAsia="-webkit-standard" w:cs="-webkit-standard"/>
          <w:noProof w:val="0"/>
          <w:color w:val="000000" w:themeColor="text1" w:themeTint="FF" w:themeShade="FF"/>
          <w:sz w:val="24"/>
          <w:szCs w:val="24"/>
          <w:lang w:val="en-US"/>
        </w:rPr>
        <w:t xml:space="preserve"> class, defining methods for model fitting, tree growth, best split determination, and prediction. The Random Forest model is built upon this Decision Tree implementation, where multiple trees are trained independently using bootstrap samples of the dataset, with predictions aggregated through voting. The Naive Bayes model, implemented using a </w:t>
      </w:r>
      <w:r w:rsidRPr="0807A2F8" w:rsidR="195DCA77">
        <w:rPr>
          <w:rFonts w:ascii="Times New Roman" w:hAnsi="Times New Roman" w:eastAsia="Times New Roman" w:cs="Times New Roman"/>
          <w:noProof w:val="0"/>
          <w:color w:val="000000" w:themeColor="text1" w:themeTint="FF" w:themeShade="FF"/>
          <w:sz w:val="24"/>
          <w:szCs w:val="24"/>
          <w:lang w:val="en-US"/>
        </w:rPr>
        <w:t>Naive Bayes</w:t>
      </w:r>
      <w:r w:rsidRPr="0807A2F8" w:rsidR="195DCA77">
        <w:rPr>
          <w:rFonts w:ascii="-webkit-standard" w:hAnsi="-webkit-standard" w:eastAsia="-webkit-standard" w:cs="-webkit-standard"/>
          <w:noProof w:val="0"/>
          <w:color w:val="000000" w:themeColor="text1" w:themeTint="FF" w:themeShade="FF"/>
          <w:sz w:val="24"/>
          <w:szCs w:val="24"/>
          <w:lang w:val="en-US"/>
        </w:rPr>
        <w:t xml:space="preserve"> class, calculates class-wise means, variances, and priors during training and makes predictions based on the maximum posterior probability.</w:t>
      </w:r>
    </w:p>
    <w:p w:rsidR="0F421709" w:rsidP="0807A2F8" w:rsidRDefault="0F421709" w14:paraId="3D04CA85" w14:textId="48EB6399">
      <w:pPr>
        <w:pStyle w:val="Normal"/>
        <w:spacing w:before="240" w:beforeAutospacing="off" w:after="240" w:afterAutospacing="off"/>
        <w:jc w:val="both"/>
        <w:rPr>
          <w:rFonts w:ascii="-webkit-standard" w:hAnsi="-webkit-standard" w:eastAsia="-webkit-standard" w:cs="-webkit-standard"/>
          <w:noProof w:val="0"/>
          <w:color w:val="000000" w:themeColor="text1" w:themeTint="FF" w:themeShade="FF"/>
          <w:sz w:val="24"/>
          <w:szCs w:val="24"/>
          <w:lang w:val="en-US"/>
        </w:rPr>
      </w:pPr>
      <w:r w:rsidRPr="0807A2F8" w:rsidR="0F421709">
        <w:rPr>
          <w:rFonts w:ascii="-webkit-standard" w:hAnsi="-webkit-standard" w:eastAsia="-webkit-standard" w:cs="-webkit-standard"/>
          <w:noProof w:val="0"/>
          <w:color w:val="000000" w:themeColor="text1" w:themeTint="FF" w:themeShade="FF"/>
          <w:sz w:val="24"/>
          <w:szCs w:val="24"/>
          <w:lang w:val="en-US"/>
        </w:rPr>
        <w:t xml:space="preserve">model performance metrics such as accuracy, precision, recall, and F1-score — are computed using confusion matrices from </w:t>
      </w:r>
      <w:r w:rsidRPr="0807A2F8" w:rsidR="0F421709">
        <w:rPr>
          <w:rFonts w:ascii="-webkit-standard" w:hAnsi="-webkit-standard" w:eastAsia="-webkit-standard" w:cs="-webkit-standard"/>
          <w:noProof w:val="0"/>
          <w:color w:val="000000" w:themeColor="text1" w:themeTint="FF" w:themeShade="FF"/>
          <w:sz w:val="24"/>
          <w:szCs w:val="24"/>
          <w:lang w:val="en-US"/>
        </w:rPr>
        <w:t>sklearn</w:t>
      </w:r>
      <w:r w:rsidRPr="0807A2F8" w:rsidR="0F421709">
        <w:rPr>
          <w:rFonts w:ascii="-webkit-standard" w:hAnsi="-webkit-standard" w:eastAsia="-webkit-standard" w:cs="-webkit-standard"/>
          <w:noProof w:val="0"/>
          <w:color w:val="000000" w:themeColor="text1" w:themeTint="FF" w:themeShade="FF"/>
          <w:sz w:val="24"/>
          <w:szCs w:val="24"/>
          <w:lang w:val="en-US"/>
        </w:rPr>
        <w:t xml:space="preserve"> metrics. Heatmaps visualize these matrices, providing insights into model classification performance across different classes.</w:t>
      </w:r>
      <w:r w:rsidRPr="0807A2F8" w:rsidR="341839E1">
        <w:rPr>
          <w:rFonts w:ascii="-webkit-standard" w:hAnsi="-webkit-standard" w:eastAsia="-webkit-standard" w:cs="-webkit-standard"/>
          <w:noProof w:val="0"/>
          <w:color w:val="000000" w:themeColor="text1" w:themeTint="FF" w:themeShade="FF"/>
          <w:sz w:val="24"/>
          <w:szCs w:val="24"/>
          <w:lang w:val="en-US"/>
        </w:rPr>
        <w:t xml:space="preserve"> T</w:t>
      </w:r>
      <w:r w:rsidRPr="0807A2F8" w:rsidR="0F421709">
        <w:rPr>
          <w:rFonts w:ascii="-webkit-standard" w:hAnsi="-webkit-standard" w:eastAsia="-webkit-standard" w:cs="-webkit-standard"/>
          <w:noProof w:val="0"/>
          <w:color w:val="000000" w:themeColor="text1" w:themeTint="FF" w:themeShade="FF"/>
          <w:sz w:val="24"/>
          <w:szCs w:val="24"/>
          <w:lang w:val="en-US"/>
        </w:rPr>
        <w:t xml:space="preserve">he </w:t>
      </w:r>
      <w:r w:rsidRPr="0807A2F8" w:rsidR="0A38B146">
        <w:rPr>
          <w:rFonts w:ascii="-webkit-standard" w:hAnsi="-webkit-standard" w:eastAsia="-webkit-standard" w:cs="-webkit-standard"/>
          <w:noProof w:val="0"/>
          <w:color w:val="000000" w:themeColor="text1" w:themeTint="FF" w:themeShade="FF"/>
          <w:sz w:val="24"/>
          <w:szCs w:val="24"/>
          <w:lang w:val="en-US"/>
        </w:rPr>
        <w:t>model's</w:t>
      </w:r>
      <w:r w:rsidRPr="0807A2F8" w:rsidR="0F421709">
        <w:rPr>
          <w:rFonts w:ascii="-webkit-standard" w:hAnsi="-webkit-standard" w:eastAsia="-webkit-standard" w:cs="-webkit-standard"/>
          <w:noProof w:val="0"/>
          <w:color w:val="000000" w:themeColor="text1" w:themeTint="FF" w:themeShade="FF"/>
          <w:sz w:val="24"/>
          <w:szCs w:val="24"/>
          <w:lang w:val="en-US"/>
        </w:rPr>
        <w:t xml:space="preserve"> receiver operating characteristic (ROC) curves are plotted to evaluate their performance in terms of true positive rates against false positive rates. </w:t>
      </w:r>
      <w:r w:rsidRPr="0807A2F8" w:rsidR="7E3E1E4E">
        <w:rPr>
          <w:rFonts w:ascii="-webkit-standard" w:hAnsi="-webkit-standard" w:eastAsia="-webkit-standard" w:cs="-webkit-standard"/>
          <w:noProof w:val="0"/>
          <w:color w:val="000000" w:themeColor="text1" w:themeTint="FF" w:themeShade="FF"/>
          <w:sz w:val="24"/>
          <w:szCs w:val="24"/>
          <w:lang w:val="en-US"/>
        </w:rPr>
        <w:t>T</w:t>
      </w:r>
      <w:r w:rsidRPr="0807A2F8" w:rsidR="0F421709">
        <w:rPr>
          <w:rFonts w:ascii="-webkit-standard" w:hAnsi="-webkit-standard" w:eastAsia="-webkit-standard" w:cs="-webkit-standard"/>
          <w:noProof w:val="0"/>
          <w:color w:val="000000" w:themeColor="text1" w:themeTint="FF" w:themeShade="FF"/>
          <w:sz w:val="24"/>
          <w:szCs w:val="24"/>
          <w:lang w:val="en-US"/>
        </w:rPr>
        <w:t>his comprehensive analysis enables a comparative assessment of the strengths and weaknesses of each algorithm in the context of diagnosing breast cancer based on the dataset's features.</w:t>
      </w:r>
    </w:p>
    <w:p w:rsidRPr="00CE790A" w:rsidR="00314484" w:rsidP="00CE790A" w:rsidRDefault="002F290B" w14:paraId="2C99431C" w14:textId="50C9D135">
      <w:pPr>
        <w:pStyle w:val="Heading4"/>
      </w:pPr>
      <w:bookmarkStart w:name="_Toc90483433" w:id="308311235"/>
      <w:r w:rsidR="3394994E">
        <w:rPr/>
        <w:t>4.</w:t>
      </w:r>
      <w:r w:rsidR="35BA912E">
        <w:rPr/>
        <w:t>2</w:t>
      </w:r>
      <w:r w:rsidR="3394994E">
        <w:rPr/>
        <w:t xml:space="preserve">. </w:t>
      </w:r>
      <w:r w:rsidR="07498EDD">
        <w:rPr/>
        <w:t xml:space="preserve">Findings </w:t>
      </w:r>
      <w:r w:rsidR="07498EDD">
        <w:rPr/>
        <w:t>And Result</w:t>
      </w:r>
      <w:r w:rsidR="3394994E">
        <w:rPr/>
        <w:t xml:space="preserve"> </w:t>
      </w:r>
      <w:r w:rsidR="611F37E5">
        <w:rPr/>
        <w:t>Analysis</w:t>
      </w:r>
      <w:bookmarkEnd w:id="308311235"/>
    </w:p>
    <w:p w:rsidRPr="00CE790A" w:rsidR="00314484" w:rsidP="0807A2F8" w:rsidRDefault="002F290B" w14:paraId="5F51B815" w14:textId="3670BB7B">
      <w:pPr>
        <w:pStyle w:val="Heading5"/>
      </w:pPr>
      <w:r w:rsidR="66922B25">
        <w:rPr/>
        <w:t>4.2.1. Findings</w:t>
      </w:r>
      <w:r w:rsidR="3394994E">
        <w:rPr/>
        <w:t xml:space="preserve"> </w:t>
      </w:r>
    </w:p>
    <w:p w:rsidR="00F846AC" w:rsidP="00F846AC" w:rsidRDefault="00314484" w14:paraId="5D0FE03C" w14:textId="456BBDE0">
      <w:r w:rsidR="5AD1EBE0">
        <w:rPr/>
        <w:t xml:space="preserve">The study results showed that all three machine learning algorithms had high evaluation scores ranging from 91% to 98%. However, the Random Forest algorithm had the highest accuracy rate, followed by the Naive Bayes and Decision Tree algorithms. The Random Forest algorithm also had the highest precision and recall scores, </w:t>
      </w:r>
      <w:r w:rsidR="5AD1EBE0">
        <w:rPr/>
        <w:t>indicating</w:t>
      </w:r>
      <w:r w:rsidR="5AD1EBE0">
        <w:rPr/>
        <w:t xml:space="preserve"> that it had the lowest number of false positives and false negatives. The analysis of the study revealed that the Random Forest algorithm had the best performance in predicting breast cancer based on patient data. This is due to the algorithm's ability to handle high-dimensional data and its ability to reduce over-fitting by combining multiple decision trees. The Naive Bayes algorithm also showed promising results, especially in scenarios with limited data. The Decision Tree algorithm, on the other hand, had a lower performance than the other two algorithms. </w:t>
      </w:r>
      <w:r w:rsidR="0A4C16B7">
        <w:rPr/>
        <w:t>This is due to its tendency to over-fit the data, resulting in many false positives and negatives.</w:t>
      </w:r>
    </w:p>
    <w:p w:rsidRPr="00CE790A" w:rsidR="007B650C" w:rsidP="00CE790A" w:rsidRDefault="007B650C" w14:paraId="451A3922" w14:textId="5EFDC0AC">
      <w:pPr>
        <w:pStyle w:val="Heading5"/>
      </w:pPr>
      <w:r w:rsidR="0A6BC47B">
        <w:rPr/>
        <w:t>4.</w:t>
      </w:r>
      <w:r w:rsidR="0CF3E81D">
        <w:rPr/>
        <w:t>2</w:t>
      </w:r>
      <w:r w:rsidR="0A6BC47B">
        <w:rPr/>
        <w:t>.1</w:t>
      </w:r>
      <w:r w:rsidR="46FAC6F5">
        <w:rPr/>
        <w:t>.1</w:t>
      </w:r>
      <w:r w:rsidR="0A6BC47B">
        <w:rPr/>
        <w:t xml:space="preserve"> Comparison based on Confusion Matrix</w:t>
      </w:r>
    </w:p>
    <w:p w:rsidR="007B650C" w:rsidP="007B650C" w:rsidRDefault="007B650C" w14:paraId="1A0EB74E" w14:textId="77777777">
      <w:pPr>
        <w:keepNext/>
        <w:jc w:val="center"/>
      </w:pPr>
      <w:r>
        <w:rPr>
          <w:noProof/>
          <w:lang w:bidi="ne-NP"/>
        </w:rPr>
        <w:drawing>
          <wp:inline distT="0" distB="0" distL="0" distR="0" wp14:anchorId="02547C19" wp14:editId="7E2986F2">
            <wp:extent cx="3761983" cy="31089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 0-confusion (decision).png"/>
                    <pic:cNvPicPr/>
                  </pic:nvPicPr>
                  <pic:blipFill>
                    <a:blip r:embed="rId25">
                      <a:extLst>
                        <a:ext uri="{28A0092B-C50C-407E-A947-70E740481C1C}">
                          <a14:useLocalDpi xmlns:a14="http://schemas.microsoft.com/office/drawing/2010/main" val="0"/>
                        </a:ext>
                      </a:extLst>
                    </a:blip>
                    <a:stretch>
                      <a:fillRect/>
                    </a:stretch>
                  </pic:blipFill>
                  <pic:spPr>
                    <a:xfrm>
                      <a:off x="0" y="0"/>
                      <a:ext cx="3761983" cy="3108960"/>
                    </a:xfrm>
                    <a:prstGeom prst="rect">
                      <a:avLst/>
                    </a:prstGeom>
                  </pic:spPr>
                </pic:pic>
              </a:graphicData>
            </a:graphic>
          </wp:inline>
        </w:drawing>
      </w:r>
    </w:p>
    <w:p w:rsidRPr="00CE790A" w:rsidR="007B650C" w:rsidP="00800F2C" w:rsidRDefault="007B650C" w14:paraId="419AD8AB" w14:textId="6BF90A6C">
      <w:pPr>
        <w:pStyle w:val="Caption"/>
        <w:rPr>
          <w:b w:val="1"/>
          <w:bCs w:val="1"/>
        </w:rPr>
      </w:pPr>
      <w:bookmarkStart w:name="_Toc133178132" w:id="111"/>
      <w:bookmarkStart w:name="_Toc172615127" w:id="112"/>
      <w:r w:rsidRPr="0807A2F8" w:rsidR="0A6BC47B">
        <w:rPr>
          <w:b w:val="1"/>
          <w:bCs w:val="1"/>
        </w:rPr>
        <w:t xml:space="preserve">Figure </w:t>
      </w:r>
      <w:r w:rsidRPr="0807A2F8" w:rsidR="5425CDBC">
        <w:rPr>
          <w:b w:val="1"/>
          <w:bCs w:val="1"/>
        </w:rPr>
        <w:t>6</w:t>
      </w:r>
      <w:r w:rsidRPr="0807A2F8" w:rsidR="0A6BC47B">
        <w:rPr>
          <w:b w:val="1"/>
          <w:bCs w:val="1"/>
        </w:rPr>
        <w:t>:</w:t>
      </w:r>
      <w:r w:rsidRPr="0807A2F8" w:rsidR="0A6BC47B">
        <w:rPr>
          <w:b w:val="1"/>
          <w:bCs w:val="1"/>
        </w:rPr>
        <w:t xml:space="preserve"> Confusion matrix of Decision Tree</w:t>
      </w:r>
      <w:bookmarkEnd w:id="111"/>
      <w:bookmarkEnd w:id="112"/>
    </w:p>
    <w:p w:rsidR="007B650C" w:rsidP="007B650C" w:rsidRDefault="007B650C" w14:paraId="6C76EDD6" w14:textId="77777777">
      <w:r>
        <w:t>Here, TP=70, FN=1, FP=5 and TN=38</w:t>
      </w:r>
    </w:p>
    <w:p w:rsidR="007B650C" w:rsidP="007B650C" w:rsidRDefault="007B650C" w14:paraId="298F2327" w14:textId="77777777">
      <w:pPr>
        <w:keepNext/>
        <w:jc w:val="center"/>
      </w:pPr>
      <w:r>
        <w:rPr>
          <w:noProof/>
          <w:lang w:bidi="ne-NP"/>
        </w:rPr>
        <w:drawing>
          <wp:inline distT="0" distB="0" distL="0" distR="0" wp14:anchorId="1A2AF724" wp14:editId="7D57E8FB">
            <wp:extent cx="3761982" cy="3108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del 1-confusion (random).png"/>
                    <pic:cNvPicPr/>
                  </pic:nvPicPr>
                  <pic:blipFill>
                    <a:blip r:embed="rId26">
                      <a:extLst>
                        <a:ext uri="{28A0092B-C50C-407E-A947-70E740481C1C}">
                          <a14:useLocalDpi xmlns:a14="http://schemas.microsoft.com/office/drawing/2010/main" val="0"/>
                        </a:ext>
                      </a:extLst>
                    </a:blip>
                    <a:stretch>
                      <a:fillRect/>
                    </a:stretch>
                  </pic:blipFill>
                  <pic:spPr>
                    <a:xfrm>
                      <a:off x="0" y="0"/>
                      <a:ext cx="3761982" cy="3108960"/>
                    </a:xfrm>
                    <a:prstGeom prst="rect">
                      <a:avLst/>
                    </a:prstGeom>
                  </pic:spPr>
                </pic:pic>
              </a:graphicData>
            </a:graphic>
          </wp:inline>
        </w:drawing>
      </w:r>
    </w:p>
    <w:p w:rsidRPr="00CE790A" w:rsidR="007B650C" w:rsidP="00800F2C" w:rsidRDefault="007B650C" w14:paraId="7344651C" w14:textId="3B6FD80F">
      <w:pPr>
        <w:pStyle w:val="Caption"/>
        <w:rPr>
          <w:b w:val="1"/>
          <w:bCs w:val="1"/>
        </w:rPr>
      </w:pPr>
      <w:bookmarkStart w:name="_Toc133178133" w:id="113"/>
      <w:bookmarkStart w:name="_Toc172615128" w:id="114"/>
      <w:r w:rsidRPr="0807A2F8" w:rsidR="0A6BC47B">
        <w:rPr>
          <w:b w:val="1"/>
          <w:bCs w:val="1"/>
        </w:rPr>
        <w:t xml:space="preserve">Figure </w:t>
      </w:r>
      <w:r w:rsidRPr="0807A2F8" w:rsidR="499126B1">
        <w:rPr>
          <w:b w:val="1"/>
          <w:bCs w:val="1"/>
        </w:rPr>
        <w:t>7:</w:t>
      </w:r>
      <w:r w:rsidRPr="0807A2F8" w:rsidR="0A6BC47B">
        <w:rPr>
          <w:b w:val="1"/>
          <w:bCs w:val="1"/>
        </w:rPr>
        <w:t xml:space="preserve"> </w:t>
      </w:r>
      <w:r w:rsidRPr="0807A2F8" w:rsidR="0A6BC47B">
        <w:rPr>
          <w:b w:val="1"/>
          <w:bCs w:val="1"/>
        </w:rPr>
        <w:t>Confusion matrix of Random Forest</w:t>
      </w:r>
      <w:bookmarkEnd w:id="113"/>
      <w:bookmarkEnd w:id="114"/>
    </w:p>
    <w:p w:rsidR="007B650C" w:rsidP="007B650C" w:rsidRDefault="007B650C" w14:paraId="21E7CA20" w14:textId="77777777">
      <w:r>
        <w:t>Here, TP=70, FN=1, FP=3 and TN=40</w:t>
      </w:r>
    </w:p>
    <w:p w:rsidR="007B650C" w:rsidP="007B650C" w:rsidRDefault="007B650C" w14:paraId="5441F747" w14:textId="77777777">
      <w:pPr>
        <w:keepNext/>
        <w:jc w:val="center"/>
      </w:pPr>
      <w:r>
        <w:rPr>
          <w:noProof/>
          <w:lang w:bidi="ne-NP"/>
        </w:rPr>
        <w:drawing>
          <wp:inline distT="0" distB="0" distL="0" distR="0" wp14:anchorId="3091DB46" wp14:editId="6695CA18">
            <wp:extent cx="3761982" cy="310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el 2-confusion (naive).png"/>
                    <pic:cNvPicPr/>
                  </pic:nvPicPr>
                  <pic:blipFill>
                    <a:blip r:embed="rId27">
                      <a:extLst>
                        <a:ext uri="{28A0092B-C50C-407E-A947-70E740481C1C}">
                          <a14:useLocalDpi xmlns:a14="http://schemas.microsoft.com/office/drawing/2010/main" val="0"/>
                        </a:ext>
                      </a:extLst>
                    </a:blip>
                    <a:stretch>
                      <a:fillRect/>
                    </a:stretch>
                  </pic:blipFill>
                  <pic:spPr>
                    <a:xfrm>
                      <a:off x="0" y="0"/>
                      <a:ext cx="3761982" cy="3108960"/>
                    </a:xfrm>
                    <a:prstGeom prst="rect">
                      <a:avLst/>
                    </a:prstGeom>
                  </pic:spPr>
                </pic:pic>
              </a:graphicData>
            </a:graphic>
          </wp:inline>
        </w:drawing>
      </w:r>
    </w:p>
    <w:p w:rsidRPr="00CE790A" w:rsidR="007B650C" w:rsidP="00800F2C" w:rsidRDefault="007B650C" w14:paraId="01B84DD7" w14:textId="6231D861">
      <w:pPr>
        <w:pStyle w:val="Caption"/>
        <w:rPr>
          <w:b w:val="1"/>
          <w:bCs w:val="1"/>
        </w:rPr>
      </w:pPr>
      <w:bookmarkStart w:name="_Toc133178134" w:id="115"/>
      <w:bookmarkStart w:name="_Toc172615129" w:id="116"/>
      <w:r w:rsidRPr="0807A2F8" w:rsidR="0A6BC47B">
        <w:rPr>
          <w:b w:val="1"/>
          <w:bCs w:val="1"/>
        </w:rPr>
        <w:t>Figure</w:t>
      </w:r>
      <w:r w:rsidR="0A6BC47B">
        <w:rPr>
          <w:b w:val="0"/>
          <w:bCs w:val="0"/>
        </w:rPr>
        <w:t xml:space="preserve"> </w:t>
      </w:r>
      <w:r w:rsidR="50E2A292">
        <w:rPr>
          <w:b w:val="0"/>
          <w:bCs w:val="0"/>
        </w:rPr>
        <w:t>8:</w:t>
      </w:r>
      <w:r w:rsidRPr="0807A2F8" w:rsidR="0A6BC47B">
        <w:rPr>
          <w:b w:val="1"/>
          <w:bCs w:val="1"/>
        </w:rPr>
        <w:t xml:space="preserve"> Confusion matrix of Naive Bayes</w:t>
      </w:r>
      <w:bookmarkEnd w:id="115"/>
      <w:bookmarkEnd w:id="116"/>
    </w:p>
    <w:p w:rsidR="00084400" w:rsidP="00BF2302" w:rsidRDefault="007B650C" w14:paraId="168EEBED" w14:textId="77777777">
      <w:r>
        <w:t>Her</w:t>
      </w:r>
      <w:r w:rsidR="00084400">
        <w:t xml:space="preserve">e, TP=70, FN=1, FP=4 and TN=39 </w:t>
      </w:r>
    </w:p>
    <w:p w:rsidR="00BF2302" w:rsidP="00CE790A" w:rsidRDefault="007B650C" w14:paraId="03FDAD22" w14:textId="57F6002F">
      <w:pPr>
        <w:pStyle w:val="Heading5"/>
      </w:pPr>
      <w:r w:rsidR="0A6BC47B">
        <w:rPr/>
        <w:t>4.</w:t>
      </w:r>
      <w:r w:rsidR="6500FE3B">
        <w:rPr/>
        <w:t>2</w:t>
      </w:r>
      <w:r w:rsidR="0A6BC47B">
        <w:rPr/>
        <w:t>.</w:t>
      </w:r>
      <w:r w:rsidR="5F4E73DC">
        <w:rPr/>
        <w:t>1.2</w:t>
      </w:r>
      <w:r w:rsidR="0A6BC47B">
        <w:rPr/>
        <w:t xml:space="preserve"> Comparison based on Accuracy</w:t>
      </w:r>
    </w:p>
    <w:p w:rsidR="007B650C" w:rsidP="007B650C" w:rsidRDefault="007B650C" w14:paraId="35E7A727" w14:textId="77777777">
      <w:pPr>
        <w:keepNext/>
        <w:jc w:val="center"/>
      </w:pPr>
      <w:r>
        <w:rPr>
          <w:noProof/>
          <w:lang w:bidi="ne-NP"/>
        </w:rPr>
        <w:drawing>
          <wp:inline distT="0" distB="0" distL="0" distR="0" wp14:anchorId="1B76E75E" wp14:editId="3B96C329">
            <wp:extent cx="4173867" cy="31089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curacy Score.png"/>
                    <pic:cNvPicPr/>
                  </pic:nvPicPr>
                  <pic:blipFill>
                    <a:blip r:embed="rId28">
                      <a:extLst>
                        <a:ext uri="{28A0092B-C50C-407E-A947-70E740481C1C}">
                          <a14:useLocalDpi xmlns:a14="http://schemas.microsoft.com/office/drawing/2010/main" val="0"/>
                        </a:ext>
                      </a:extLst>
                    </a:blip>
                    <a:stretch>
                      <a:fillRect/>
                    </a:stretch>
                  </pic:blipFill>
                  <pic:spPr>
                    <a:xfrm>
                      <a:off x="0" y="0"/>
                      <a:ext cx="4173867" cy="3108960"/>
                    </a:xfrm>
                    <a:prstGeom prst="rect">
                      <a:avLst/>
                    </a:prstGeom>
                  </pic:spPr>
                </pic:pic>
              </a:graphicData>
            </a:graphic>
          </wp:inline>
        </w:drawing>
      </w:r>
    </w:p>
    <w:p w:rsidRPr="00CE790A" w:rsidR="007B650C" w:rsidP="00800F2C" w:rsidRDefault="007B650C" w14:paraId="130446AE" w14:textId="212C55D5">
      <w:pPr>
        <w:pStyle w:val="Caption"/>
        <w:rPr>
          <w:b w:val="1"/>
          <w:bCs w:val="1"/>
        </w:rPr>
      </w:pPr>
      <w:bookmarkStart w:name="_Toc133178135" w:id="117"/>
      <w:bookmarkStart w:name="_Toc172615130" w:id="118"/>
      <w:r w:rsidRPr="0807A2F8" w:rsidR="0A6BC47B">
        <w:rPr>
          <w:b w:val="1"/>
          <w:bCs w:val="1"/>
        </w:rPr>
        <w:t xml:space="preserve">Figure </w:t>
      </w:r>
      <w:r w:rsidRPr="0807A2F8" w:rsidR="50F3A29E">
        <w:rPr>
          <w:b w:val="1"/>
          <w:bCs w:val="1"/>
        </w:rPr>
        <w:t>9:</w:t>
      </w:r>
      <w:r w:rsidRPr="0807A2F8" w:rsidR="0A6BC47B">
        <w:rPr>
          <w:b w:val="1"/>
          <w:bCs w:val="1"/>
        </w:rPr>
        <w:t xml:space="preserve"> Accuracy Score</w:t>
      </w:r>
      <w:bookmarkEnd w:id="117"/>
      <w:bookmarkEnd w:id="118"/>
    </w:p>
    <w:p w:rsidRPr="0012002A" w:rsidR="0012002A" w:rsidP="0012002A" w:rsidRDefault="00E960CE" w14:paraId="26184DF0" w14:textId="51CFA83B">
      <w:r w:rsidR="00251F98">
        <w:rPr/>
        <w:t>Here, from the a</w:t>
      </w:r>
      <w:r w:rsidR="2C0B940A">
        <w:rPr/>
        <w:t>bove bar diagram, it is seen</w:t>
      </w:r>
      <w:r w:rsidR="00251F98">
        <w:rPr/>
        <w:t xml:space="preserve"> that Model 0 (Decision Tree), Model 1 (Random Forest), and Model 2 (Naive Bayes) have accuracy scores of 94.74%, 96.49%, and 95.61%, respectiv</w:t>
      </w:r>
      <w:r w:rsidR="1A066E3A">
        <w:rPr/>
        <w:t xml:space="preserve">ely. </w:t>
      </w:r>
      <w:r w:rsidR="25F2E638">
        <w:rPr/>
        <w:t>The findings f</w:t>
      </w:r>
      <w:r w:rsidR="25F2E638">
        <w:rPr/>
        <w:t>o</w:t>
      </w:r>
      <w:r w:rsidR="25F2E638">
        <w:rPr/>
        <w:t>r</w:t>
      </w:r>
      <w:r w:rsidR="25F2E638">
        <w:rPr/>
        <w:t xml:space="preserve"> accuracy s</w:t>
      </w:r>
      <w:r w:rsidR="25F2E638">
        <w:rPr/>
        <w:t>c</w:t>
      </w:r>
      <w:r w:rsidR="25F2E638">
        <w:rPr/>
        <w:t>o</w:t>
      </w:r>
      <w:r w:rsidR="25F2E638">
        <w:rPr/>
        <w:t>r</w:t>
      </w:r>
      <w:r w:rsidR="25F2E638">
        <w:rPr/>
        <w:t>e</w:t>
      </w:r>
      <w:r w:rsidR="25F2E638">
        <w:rPr/>
        <w:t xml:space="preserve"> </w:t>
      </w:r>
      <w:r w:rsidR="25F2E638">
        <w:rPr/>
        <w:t>i</w:t>
      </w:r>
      <w:r w:rsidR="25F2E638">
        <w:rPr/>
        <w:t>s</w:t>
      </w:r>
      <w:r w:rsidR="25F2E638">
        <w:rPr/>
        <w:t xml:space="preserve"> </w:t>
      </w:r>
      <w:r w:rsidR="25F2E638">
        <w:rPr/>
        <w:t>s</w:t>
      </w:r>
      <w:r w:rsidR="25F2E638">
        <w:rPr/>
        <w:t>h</w:t>
      </w:r>
      <w:r w:rsidR="25F2E638">
        <w:rPr/>
        <w:t>o</w:t>
      </w:r>
      <w:r w:rsidR="25F2E638">
        <w:rPr/>
        <w:t>w</w:t>
      </w:r>
      <w:r w:rsidR="25F2E638">
        <w:rPr/>
        <w:t>n</w:t>
      </w:r>
      <w:r w:rsidR="25F2E638">
        <w:rPr/>
        <w:t xml:space="preserve"> </w:t>
      </w:r>
      <w:r w:rsidR="25F2E638">
        <w:rPr/>
        <w:t>b</w:t>
      </w:r>
      <w:r w:rsidR="25F2E638">
        <w:rPr/>
        <w:t>e</w:t>
      </w:r>
      <w:r w:rsidR="25F2E638">
        <w:rPr/>
        <w:t>l</w:t>
      </w:r>
      <w:r w:rsidR="25F2E638">
        <w:rPr/>
        <w:t>l</w:t>
      </w:r>
      <w:r w:rsidR="25F2E638">
        <w:rPr/>
        <w:t>o</w:t>
      </w:r>
      <w:r w:rsidR="25F2E638">
        <w:rPr/>
        <w:t>w</w:t>
      </w:r>
      <w:r w:rsidR="3E99739A">
        <w:rPr/>
        <w:t>:</w:t>
      </w:r>
    </w:p>
    <w:tbl>
      <w:tblPr>
        <w:tblStyle w:val="TableGrid"/>
        <w:tblW w:w="0" w:type="auto"/>
        <w:tblLayout w:type="fixed"/>
        <w:tblLook w:val="06A0" w:firstRow="1" w:lastRow="0" w:firstColumn="1" w:lastColumn="0" w:noHBand="1" w:noVBand="1"/>
      </w:tblPr>
      <w:tblGrid>
        <w:gridCol w:w="2164"/>
        <w:gridCol w:w="2164"/>
        <w:gridCol w:w="2164"/>
        <w:gridCol w:w="2164"/>
      </w:tblGrid>
      <w:tr w:rsidR="0807A2F8" w:rsidTr="0807A2F8" w14:paraId="630E43E9">
        <w:trPr>
          <w:trHeight w:val="300"/>
        </w:trPr>
        <w:tc>
          <w:tcPr>
            <w:tcW w:w="2164" w:type="dxa"/>
            <w:tcMar/>
          </w:tcPr>
          <w:p w:rsidR="29D60A81" w:rsidP="0807A2F8" w:rsidRDefault="29D60A81" w14:paraId="5B8889A8" w14:textId="1C2848CB">
            <w:pPr>
              <w:pStyle w:val="Normal"/>
            </w:pPr>
            <w:r w:rsidR="29D60A81">
              <w:rPr/>
              <w:t>Model</w:t>
            </w:r>
          </w:p>
        </w:tc>
        <w:tc>
          <w:tcPr>
            <w:tcW w:w="2164" w:type="dxa"/>
            <w:tcMar/>
          </w:tcPr>
          <w:p w:rsidR="29D60A81" w:rsidP="0807A2F8" w:rsidRDefault="29D60A81" w14:paraId="7C25BEEB" w14:textId="38B4862A">
            <w:pPr>
              <w:pStyle w:val="Normal"/>
            </w:pPr>
            <w:r w:rsidR="29D60A81">
              <w:rPr/>
              <w:t>Decision Tree</w:t>
            </w:r>
          </w:p>
        </w:tc>
        <w:tc>
          <w:tcPr>
            <w:tcW w:w="2164" w:type="dxa"/>
            <w:tcMar/>
          </w:tcPr>
          <w:p w:rsidR="29D60A81" w:rsidP="0807A2F8" w:rsidRDefault="29D60A81" w14:paraId="4B52B826" w14:textId="4554C2C3">
            <w:pPr>
              <w:pStyle w:val="Normal"/>
            </w:pPr>
            <w:r w:rsidR="29D60A81">
              <w:rPr/>
              <w:t>Random Forest</w:t>
            </w:r>
          </w:p>
        </w:tc>
        <w:tc>
          <w:tcPr>
            <w:tcW w:w="2164" w:type="dxa"/>
            <w:tcMar/>
          </w:tcPr>
          <w:p w:rsidR="29D60A81" w:rsidP="0807A2F8" w:rsidRDefault="29D60A81" w14:paraId="4CDEE592" w14:textId="3EEAA28D">
            <w:pPr>
              <w:pStyle w:val="Normal"/>
            </w:pPr>
            <w:r w:rsidR="29D60A81">
              <w:rPr/>
              <w:t>Naive Bayes</w:t>
            </w:r>
          </w:p>
        </w:tc>
      </w:tr>
      <w:tr w:rsidR="0807A2F8" w:rsidTr="0807A2F8" w14:paraId="5B578134">
        <w:trPr>
          <w:trHeight w:val="300"/>
        </w:trPr>
        <w:tc>
          <w:tcPr>
            <w:tcW w:w="2164" w:type="dxa"/>
            <w:tcMar/>
          </w:tcPr>
          <w:p w:rsidR="29D60A81" w:rsidP="0807A2F8" w:rsidRDefault="29D60A81" w14:paraId="2DC11D5C" w14:textId="1A058DA0">
            <w:pPr>
              <w:pStyle w:val="Normal"/>
            </w:pPr>
            <w:r w:rsidR="29D60A81">
              <w:rPr/>
              <w:t>Accuracy Score</w:t>
            </w:r>
          </w:p>
        </w:tc>
        <w:tc>
          <w:tcPr>
            <w:tcW w:w="2164" w:type="dxa"/>
            <w:tcMar/>
          </w:tcPr>
          <w:p w:rsidR="29D60A81" w:rsidP="0807A2F8" w:rsidRDefault="29D60A81" w14:paraId="088E32BD" w14:textId="2B3441D6">
            <w:pPr>
              <w:pStyle w:val="Normal"/>
            </w:pPr>
            <w:r w:rsidR="29D60A81">
              <w:rPr/>
              <w:t>94.74%</w:t>
            </w:r>
          </w:p>
        </w:tc>
        <w:tc>
          <w:tcPr>
            <w:tcW w:w="2164" w:type="dxa"/>
            <w:tcMar/>
          </w:tcPr>
          <w:p w:rsidR="29D60A81" w:rsidP="0807A2F8" w:rsidRDefault="29D60A81" w14:paraId="2CEA74C8" w14:textId="035C4BC0">
            <w:pPr>
              <w:pStyle w:val="Normal"/>
            </w:pPr>
            <w:r w:rsidR="29D60A81">
              <w:rPr/>
              <w:t>96.49%</w:t>
            </w:r>
          </w:p>
        </w:tc>
        <w:tc>
          <w:tcPr>
            <w:tcW w:w="2164" w:type="dxa"/>
            <w:tcMar/>
          </w:tcPr>
          <w:p w:rsidR="29D60A81" w:rsidP="0807A2F8" w:rsidRDefault="29D60A81" w14:paraId="3FC4E483" w14:textId="3E9CD915">
            <w:pPr>
              <w:pStyle w:val="Normal"/>
            </w:pPr>
            <w:r w:rsidR="29D60A81">
              <w:rPr/>
              <w:t>95.61%</w:t>
            </w:r>
          </w:p>
        </w:tc>
      </w:tr>
    </w:tbl>
    <w:p w:rsidR="115BA40C" w:rsidP="0807A2F8" w:rsidRDefault="115BA40C" w14:paraId="10957C7F" w14:textId="5CD7C9BC">
      <w:pPr>
        <w:pStyle w:val="Normal"/>
      </w:pPr>
      <w:r w:rsidR="115BA40C">
        <w:rPr/>
        <w:t>Based on the results, it can be concluded that the Random Forest model performs better than other models in terms of accuracy.</w:t>
      </w:r>
    </w:p>
    <w:p w:rsidR="00084400" w:rsidP="00CE790A" w:rsidRDefault="00084400" w14:paraId="0D72CA08" w14:textId="5F51804E">
      <w:pPr>
        <w:pStyle w:val="Heading5"/>
      </w:pPr>
      <w:r w:rsidR="6CF7872F">
        <w:rPr/>
        <w:t>4.</w:t>
      </w:r>
      <w:r w:rsidR="1726A5B2">
        <w:rPr/>
        <w:t>2</w:t>
      </w:r>
      <w:r w:rsidR="6CF7872F">
        <w:rPr/>
        <w:t>.</w:t>
      </w:r>
      <w:r w:rsidR="5173E36F">
        <w:rPr/>
        <w:t>1.</w:t>
      </w:r>
      <w:r w:rsidR="6CF7872F">
        <w:rPr/>
        <w:t>3 Comparison based on Precision</w:t>
      </w:r>
    </w:p>
    <w:p w:rsidR="007B650C" w:rsidP="007B650C" w:rsidRDefault="007B650C" w14:paraId="07BD4038" w14:textId="77777777">
      <w:pPr>
        <w:keepNext w:val="1"/>
        <w:jc w:val="center"/>
      </w:pPr>
      <w:r w:rsidR="0A6BC47B">
        <w:drawing>
          <wp:inline wp14:editId="2BB93E07" wp14:anchorId="21C9D6B6">
            <wp:extent cx="3598425" cy="2680335"/>
            <wp:effectExtent l="0" t="0" r="0" b="0"/>
            <wp:docPr id="11" name="Picture 11" title=""/>
            <wp:cNvGraphicFramePr>
              <a:graphicFrameLocks noChangeAspect="1"/>
            </wp:cNvGraphicFramePr>
            <a:graphic>
              <a:graphicData uri="http://schemas.openxmlformats.org/drawingml/2006/picture">
                <pic:pic>
                  <pic:nvPicPr>
                    <pic:cNvPr id="0" name="Picture 11"/>
                    <pic:cNvPicPr/>
                  </pic:nvPicPr>
                  <pic:blipFill>
                    <a:blip r:embed="Rdeaccae7bb75475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98425" cy="2680335"/>
                    </a:xfrm>
                    <a:prstGeom prst="rect">
                      <a:avLst/>
                    </a:prstGeom>
                  </pic:spPr>
                </pic:pic>
              </a:graphicData>
            </a:graphic>
          </wp:inline>
        </w:drawing>
      </w:r>
    </w:p>
    <w:p w:rsidRPr="00CE790A" w:rsidR="007B650C" w:rsidP="00800F2C" w:rsidRDefault="007B650C" w14:paraId="02555760" w14:textId="7900B590">
      <w:pPr>
        <w:pStyle w:val="Caption"/>
        <w:rPr>
          <w:b w:val="1"/>
          <w:bCs w:val="1"/>
        </w:rPr>
      </w:pPr>
      <w:bookmarkStart w:name="_Toc133178136" w:id="119"/>
      <w:bookmarkStart w:name="_Toc172615131" w:id="120"/>
      <w:r w:rsidRPr="0807A2F8" w:rsidR="0A6BC47B">
        <w:rPr>
          <w:b w:val="1"/>
          <w:bCs w:val="1"/>
        </w:rPr>
        <w:t xml:space="preserve">Figure </w:t>
      </w:r>
      <w:r w:rsidRPr="0807A2F8" w:rsidR="762114C5">
        <w:rPr>
          <w:b w:val="1"/>
          <w:bCs w:val="1"/>
        </w:rPr>
        <w:t>10:</w:t>
      </w:r>
      <w:r w:rsidRPr="0807A2F8" w:rsidR="0A6BC47B">
        <w:rPr>
          <w:b w:val="1"/>
          <w:bCs w:val="1"/>
        </w:rPr>
        <w:t xml:space="preserve"> Precision Score</w:t>
      </w:r>
      <w:bookmarkEnd w:id="119"/>
      <w:bookmarkEnd w:id="120"/>
    </w:p>
    <w:p w:rsidRPr="007B650C" w:rsidR="007B650C" w:rsidP="0807A2F8" w:rsidRDefault="00E960CE" w14:paraId="1F05A5BD" w14:textId="05372D21">
      <w:pPr>
        <w:pStyle w:val="Normal"/>
      </w:pPr>
      <w:r w:rsidR="00251F98">
        <w:rPr/>
        <w:t xml:space="preserve">Here, from the above bar diagram, </w:t>
      </w:r>
      <w:r w:rsidR="118F5A82">
        <w:rPr/>
        <w:t xml:space="preserve">it is seen </w:t>
      </w:r>
      <w:r w:rsidR="0A6BC47B">
        <w:rPr/>
        <w:t>that the precision of model 0 (Decision Tree), model 1 (Random Forest), and model 2 (Naive Bayes) is 93.33%, 95.89%</w:t>
      </w:r>
      <w:r w:rsidR="3DA62646">
        <w:rPr/>
        <w:t>,</w:t>
      </w:r>
      <w:r w:rsidR="3FC7C69E">
        <w:rPr/>
        <w:t xml:space="preserve"> and 94</w:t>
      </w:r>
      <w:r w:rsidR="0A6BC47B">
        <w:rPr/>
        <w:t>.59% respec</w:t>
      </w:r>
      <w:r w:rsidR="1A066E3A">
        <w:rPr/>
        <w:t>tively.</w:t>
      </w:r>
      <w:r w:rsidR="0088F0A1">
        <w:rPr/>
        <w:t xml:space="preserve"> </w:t>
      </w:r>
      <w:r w:rsidR="0088F0A1">
        <w:rPr/>
        <w:t>The findings for precion score is shown bellow</w:t>
      </w:r>
      <w:r w:rsidR="541868C5">
        <w:rPr/>
        <w:t>:</w:t>
      </w:r>
    </w:p>
    <w:tbl>
      <w:tblPr>
        <w:tblStyle w:val="TableGrid"/>
        <w:tblW w:w="0" w:type="auto"/>
        <w:tblLayout w:type="fixed"/>
        <w:tblLook w:val="06A0" w:firstRow="1" w:lastRow="0" w:firstColumn="1" w:lastColumn="0" w:noHBand="1" w:noVBand="1"/>
      </w:tblPr>
      <w:tblGrid>
        <w:gridCol w:w="2164"/>
        <w:gridCol w:w="2164"/>
        <w:gridCol w:w="2164"/>
        <w:gridCol w:w="2164"/>
      </w:tblGrid>
      <w:tr w:rsidR="0807A2F8" w:rsidTr="7B7664F6" w14:paraId="6B0F147A">
        <w:trPr>
          <w:trHeight w:val="300"/>
        </w:trPr>
        <w:tc>
          <w:tcPr>
            <w:tcW w:w="2164" w:type="dxa"/>
            <w:tcMar/>
          </w:tcPr>
          <w:p w:rsidR="0807A2F8" w:rsidP="0807A2F8" w:rsidRDefault="0807A2F8" w14:paraId="0167B66B" w14:textId="1C2848CB">
            <w:pPr>
              <w:pStyle w:val="Normal"/>
            </w:pPr>
            <w:r w:rsidR="0807A2F8">
              <w:rPr/>
              <w:t>Model</w:t>
            </w:r>
          </w:p>
        </w:tc>
        <w:tc>
          <w:tcPr>
            <w:tcW w:w="2164" w:type="dxa"/>
            <w:tcMar/>
          </w:tcPr>
          <w:p w:rsidR="0807A2F8" w:rsidP="0807A2F8" w:rsidRDefault="0807A2F8" w14:paraId="58A48FDC" w14:textId="38B4862A">
            <w:pPr>
              <w:pStyle w:val="Normal"/>
            </w:pPr>
            <w:r w:rsidR="0807A2F8">
              <w:rPr/>
              <w:t>Decision Tree</w:t>
            </w:r>
          </w:p>
        </w:tc>
        <w:tc>
          <w:tcPr>
            <w:tcW w:w="2164" w:type="dxa"/>
            <w:tcMar/>
          </w:tcPr>
          <w:p w:rsidR="0807A2F8" w:rsidP="0807A2F8" w:rsidRDefault="0807A2F8" w14:paraId="4093B5B1" w14:textId="4554C2C3">
            <w:pPr>
              <w:pStyle w:val="Normal"/>
            </w:pPr>
            <w:r w:rsidR="0807A2F8">
              <w:rPr/>
              <w:t>Random Forest</w:t>
            </w:r>
          </w:p>
        </w:tc>
        <w:tc>
          <w:tcPr>
            <w:tcW w:w="2164" w:type="dxa"/>
            <w:tcMar/>
          </w:tcPr>
          <w:p w:rsidR="0807A2F8" w:rsidP="0807A2F8" w:rsidRDefault="0807A2F8" w14:paraId="45D6E89D" w14:textId="3EEAA28D">
            <w:pPr>
              <w:pStyle w:val="Normal"/>
            </w:pPr>
            <w:r w:rsidR="0807A2F8">
              <w:rPr/>
              <w:t>Naive Bayes</w:t>
            </w:r>
          </w:p>
        </w:tc>
      </w:tr>
      <w:tr w:rsidR="0807A2F8" w:rsidTr="7B7664F6" w14:paraId="3213FEE4">
        <w:trPr>
          <w:trHeight w:val="300"/>
        </w:trPr>
        <w:tc>
          <w:tcPr>
            <w:tcW w:w="2164" w:type="dxa"/>
            <w:tcMar/>
          </w:tcPr>
          <w:p w:rsidR="0073EDE4" w:rsidP="0807A2F8" w:rsidRDefault="0073EDE4" w14:paraId="52F1BAD1" w14:textId="510B31EF">
            <w:pPr>
              <w:pStyle w:val="Normal"/>
            </w:pPr>
            <w:r w:rsidR="0073EDE4">
              <w:rPr/>
              <w:t>Precision Score</w:t>
            </w:r>
          </w:p>
        </w:tc>
        <w:tc>
          <w:tcPr>
            <w:tcW w:w="2164" w:type="dxa"/>
            <w:tcMar/>
          </w:tcPr>
          <w:p w:rsidR="0807A2F8" w:rsidP="0807A2F8" w:rsidRDefault="0807A2F8" w14:paraId="63B4E66A" w14:textId="657A684E">
            <w:pPr>
              <w:pStyle w:val="Normal"/>
            </w:pPr>
            <w:r w:rsidR="0807A2F8">
              <w:rPr/>
              <w:t>9</w:t>
            </w:r>
            <w:r w:rsidR="1E81B406">
              <w:rPr/>
              <w:t>3.33%</w:t>
            </w:r>
          </w:p>
        </w:tc>
        <w:tc>
          <w:tcPr>
            <w:tcW w:w="2164" w:type="dxa"/>
            <w:tcMar/>
          </w:tcPr>
          <w:p w:rsidR="0807A2F8" w:rsidP="0807A2F8" w:rsidRDefault="0807A2F8" w14:paraId="7DA8B38C" w14:textId="096D1E0E">
            <w:pPr>
              <w:pStyle w:val="Normal"/>
            </w:pPr>
            <w:r w:rsidR="0807A2F8">
              <w:rPr/>
              <w:t>9</w:t>
            </w:r>
            <w:r w:rsidR="18DFAD43">
              <w:rPr/>
              <w:t>5.89%</w:t>
            </w:r>
          </w:p>
        </w:tc>
        <w:tc>
          <w:tcPr>
            <w:tcW w:w="2164" w:type="dxa"/>
            <w:tcMar/>
          </w:tcPr>
          <w:p w:rsidR="0807A2F8" w:rsidP="0807A2F8" w:rsidRDefault="0807A2F8" w14:paraId="03CC44A5" w14:textId="19F1254B">
            <w:pPr>
              <w:pStyle w:val="Normal"/>
            </w:pPr>
            <w:r w:rsidR="0807A2F8">
              <w:rPr/>
              <w:t>9</w:t>
            </w:r>
            <w:r w:rsidR="2E56C886">
              <w:rPr/>
              <w:t>4.59</w:t>
            </w:r>
            <w:r w:rsidR="7F5BE1D8">
              <w:rPr/>
              <w:t>%</w:t>
            </w:r>
          </w:p>
        </w:tc>
      </w:tr>
    </w:tbl>
    <w:p w:rsidR="40D6D242" w:rsidP="0807A2F8" w:rsidRDefault="40D6D242" w14:paraId="29E6040C" w14:textId="0AF3580E">
      <w:pPr>
        <w:pStyle w:val="Normal"/>
      </w:pPr>
      <w:r w:rsidR="40D6D242">
        <w:rPr/>
        <w:t>Based on the result it can be concluded that the Random Forest model performs better on the precision metric.</w:t>
      </w:r>
    </w:p>
    <w:p w:rsidR="007B650C" w:rsidP="00CE790A" w:rsidRDefault="007B650C" w14:paraId="36B40F6A" w14:textId="30282A61">
      <w:pPr>
        <w:pStyle w:val="Heading5"/>
      </w:pPr>
      <w:r w:rsidR="0A6BC47B">
        <w:rPr/>
        <w:t>4.</w:t>
      </w:r>
      <w:r w:rsidR="0400CB8B">
        <w:rPr/>
        <w:t>2</w:t>
      </w:r>
      <w:r w:rsidR="0A6BC47B">
        <w:rPr/>
        <w:t>.</w:t>
      </w:r>
      <w:r w:rsidR="613445CE">
        <w:rPr/>
        <w:t>1.</w:t>
      </w:r>
      <w:r w:rsidR="0A6BC47B">
        <w:rPr/>
        <w:t>4 Comparison based on Recall</w:t>
      </w:r>
    </w:p>
    <w:p w:rsidRPr="00CE790A" w:rsidR="00800F2C" w:rsidP="00800F2C" w:rsidRDefault="00800F2C" w14:paraId="34C0387D" w14:textId="77777777">
      <w:pPr>
        <w:keepNext w:val="1"/>
        <w:jc w:val="center"/>
        <w:rPr>
          <w:b w:val="1"/>
          <w:bCs w:val="1"/>
        </w:rPr>
      </w:pPr>
      <w:r w:rsidR="0C0638BB">
        <w:drawing>
          <wp:inline wp14:editId="50FDEB9E" wp14:anchorId="1CF08A10">
            <wp:extent cx="3560063" cy="2651760"/>
            <wp:effectExtent l="0" t="0" r="0" b="0"/>
            <wp:docPr id="12" name="Picture 12" title=""/>
            <wp:cNvGraphicFramePr>
              <a:graphicFrameLocks noChangeAspect="1"/>
            </wp:cNvGraphicFramePr>
            <a:graphic>
              <a:graphicData uri="http://schemas.openxmlformats.org/drawingml/2006/picture">
                <pic:pic>
                  <pic:nvPicPr>
                    <pic:cNvPr id="0" name="Picture 12"/>
                    <pic:cNvPicPr/>
                  </pic:nvPicPr>
                  <pic:blipFill>
                    <a:blip r:embed="Rbfd5a537893d4e8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60063" cy="2651760"/>
                    </a:xfrm>
                    <a:prstGeom prst="rect">
                      <a:avLst/>
                    </a:prstGeom>
                  </pic:spPr>
                </pic:pic>
              </a:graphicData>
            </a:graphic>
          </wp:inline>
        </w:drawing>
      </w:r>
    </w:p>
    <w:p w:rsidRPr="00CE790A" w:rsidR="002E7E15" w:rsidP="002E7E15" w:rsidRDefault="00800F2C" w14:paraId="4D43EB3A" w14:textId="32833197">
      <w:pPr>
        <w:pStyle w:val="Caption"/>
        <w:rPr>
          <w:b w:val="1"/>
          <w:bCs w:val="1"/>
        </w:rPr>
      </w:pPr>
      <w:bookmarkStart w:name="_Toc133178137" w:id="121"/>
      <w:bookmarkStart w:name="_Toc172615132" w:id="122"/>
      <w:r w:rsidRPr="0807A2F8" w:rsidR="0C0638BB">
        <w:rPr>
          <w:b w:val="1"/>
          <w:bCs w:val="1"/>
        </w:rPr>
        <w:t xml:space="preserve">Figure </w:t>
      </w:r>
      <w:r w:rsidRPr="0807A2F8" w:rsidR="47B491C5">
        <w:rPr>
          <w:b w:val="1"/>
          <w:bCs w:val="1"/>
        </w:rPr>
        <w:t>11</w:t>
      </w:r>
      <w:r w:rsidRPr="0807A2F8" w:rsidR="0C0638BB">
        <w:rPr>
          <w:b w:val="1"/>
          <w:bCs w:val="1"/>
        </w:rPr>
        <w:t>:</w:t>
      </w:r>
      <w:r w:rsidRPr="0807A2F8" w:rsidR="0C0638BB">
        <w:rPr>
          <w:b w:val="1"/>
          <w:bCs w:val="1"/>
        </w:rPr>
        <w:t>Recall</w:t>
      </w:r>
      <w:r w:rsidRPr="0807A2F8" w:rsidR="0C0638BB">
        <w:rPr>
          <w:b w:val="1"/>
          <w:bCs w:val="1"/>
        </w:rPr>
        <w:t xml:space="preserve"> Score</w:t>
      </w:r>
      <w:bookmarkEnd w:id="121"/>
      <w:bookmarkEnd w:id="122"/>
    </w:p>
    <w:p w:rsidR="00234BD5" w:rsidP="0807A2F8" w:rsidRDefault="00E960CE" w14:paraId="41A3E56A" w14:textId="3A90AA58">
      <w:pPr>
        <w:pStyle w:val="Normal"/>
      </w:pPr>
      <w:r w:rsidR="00251F98">
        <w:rPr/>
        <w:t xml:space="preserve">Here, from the above bar diagram, </w:t>
      </w:r>
      <w:r w:rsidR="118F5A82">
        <w:rPr/>
        <w:t>it is seen</w:t>
      </w:r>
      <w:r w:rsidR="0C0638BB">
        <w:rPr/>
        <w:t xml:space="preserve"> that the recall of model 0 (Decision Tree), model 1 (Random Forest), and model 2 (Naive Bayes) is 98.59%, 98.59%</w:t>
      </w:r>
      <w:r w:rsidR="3DA62646">
        <w:rPr/>
        <w:t>,</w:t>
      </w:r>
      <w:r w:rsidR="0C0638BB">
        <w:rPr/>
        <w:t xml:space="preserve"> and </w:t>
      </w:r>
      <w:r w:rsidR="0C0638BB">
        <w:rPr/>
        <w:t>98.59%</w:t>
      </w:r>
      <w:r w:rsidR="0C0638BB">
        <w:rPr/>
        <w:t xml:space="preserve"> resp</w:t>
      </w:r>
      <w:r w:rsidR="1A066E3A">
        <w:rPr/>
        <w:t xml:space="preserve">ectively. </w:t>
      </w:r>
      <w:r w:rsidR="0C0638BB">
        <w:rPr/>
        <w:t>.</w:t>
      </w:r>
      <w:r w:rsidR="4C2F2958">
        <w:rPr/>
        <w:t xml:space="preserve"> The findings for Recall score is shown bellow:</w:t>
      </w:r>
    </w:p>
    <w:tbl>
      <w:tblPr>
        <w:tblStyle w:val="TableGrid"/>
        <w:tblW w:w="0" w:type="auto"/>
        <w:tblLayout w:type="fixed"/>
        <w:tblLook w:val="06A0" w:firstRow="1" w:lastRow="0" w:firstColumn="1" w:lastColumn="0" w:noHBand="1" w:noVBand="1"/>
      </w:tblPr>
      <w:tblGrid>
        <w:gridCol w:w="2164"/>
        <w:gridCol w:w="2164"/>
        <w:gridCol w:w="2164"/>
        <w:gridCol w:w="2164"/>
      </w:tblGrid>
      <w:tr w:rsidR="0807A2F8" w:rsidTr="0807A2F8" w14:paraId="658C94EE">
        <w:trPr>
          <w:trHeight w:val="300"/>
        </w:trPr>
        <w:tc>
          <w:tcPr>
            <w:tcW w:w="2164" w:type="dxa"/>
            <w:tcMar/>
          </w:tcPr>
          <w:p w:rsidR="0807A2F8" w:rsidP="0807A2F8" w:rsidRDefault="0807A2F8" w14:paraId="3A60CABD" w14:textId="1C2848CB">
            <w:pPr>
              <w:pStyle w:val="Normal"/>
            </w:pPr>
            <w:r w:rsidR="0807A2F8">
              <w:rPr/>
              <w:t>Model</w:t>
            </w:r>
          </w:p>
        </w:tc>
        <w:tc>
          <w:tcPr>
            <w:tcW w:w="2164" w:type="dxa"/>
            <w:tcMar/>
          </w:tcPr>
          <w:p w:rsidR="0807A2F8" w:rsidP="0807A2F8" w:rsidRDefault="0807A2F8" w14:paraId="48C04218" w14:textId="38B4862A">
            <w:pPr>
              <w:pStyle w:val="Normal"/>
            </w:pPr>
            <w:r w:rsidR="0807A2F8">
              <w:rPr/>
              <w:t>Decision Tree</w:t>
            </w:r>
          </w:p>
        </w:tc>
        <w:tc>
          <w:tcPr>
            <w:tcW w:w="2164" w:type="dxa"/>
            <w:tcMar/>
          </w:tcPr>
          <w:p w:rsidR="0807A2F8" w:rsidP="0807A2F8" w:rsidRDefault="0807A2F8" w14:paraId="44BB5AEA" w14:textId="4554C2C3">
            <w:pPr>
              <w:pStyle w:val="Normal"/>
            </w:pPr>
            <w:r w:rsidR="0807A2F8">
              <w:rPr/>
              <w:t>Random Forest</w:t>
            </w:r>
          </w:p>
        </w:tc>
        <w:tc>
          <w:tcPr>
            <w:tcW w:w="2164" w:type="dxa"/>
            <w:tcMar/>
          </w:tcPr>
          <w:p w:rsidR="0807A2F8" w:rsidP="0807A2F8" w:rsidRDefault="0807A2F8" w14:paraId="3734B33B" w14:textId="3EEAA28D">
            <w:pPr>
              <w:pStyle w:val="Normal"/>
            </w:pPr>
            <w:r w:rsidR="0807A2F8">
              <w:rPr/>
              <w:t>Naive Bayes</w:t>
            </w:r>
          </w:p>
        </w:tc>
      </w:tr>
      <w:tr w:rsidR="0807A2F8" w:rsidTr="0807A2F8" w14:paraId="5B0DFDAA">
        <w:trPr>
          <w:trHeight w:val="300"/>
        </w:trPr>
        <w:tc>
          <w:tcPr>
            <w:tcW w:w="2164" w:type="dxa"/>
            <w:tcMar/>
          </w:tcPr>
          <w:p w:rsidR="68788C7C" w:rsidP="0807A2F8" w:rsidRDefault="68788C7C" w14:paraId="45AF0931" w14:textId="64503164">
            <w:pPr>
              <w:pStyle w:val="Normal"/>
            </w:pPr>
            <w:r w:rsidR="68788C7C">
              <w:rPr/>
              <w:t>Recall</w:t>
            </w:r>
            <w:r w:rsidR="0807A2F8">
              <w:rPr/>
              <w:t xml:space="preserve"> Score</w:t>
            </w:r>
          </w:p>
        </w:tc>
        <w:tc>
          <w:tcPr>
            <w:tcW w:w="2164" w:type="dxa"/>
            <w:tcMar/>
          </w:tcPr>
          <w:p w:rsidR="3F949951" w:rsidP="0807A2F8" w:rsidRDefault="3F949951" w14:paraId="2E74A71D" w14:textId="2671BC3E">
            <w:pPr>
              <w:pStyle w:val="Normal"/>
            </w:pPr>
            <w:r w:rsidR="3F949951">
              <w:rPr/>
              <w:t>98.59%</w:t>
            </w:r>
          </w:p>
        </w:tc>
        <w:tc>
          <w:tcPr>
            <w:tcW w:w="2164" w:type="dxa"/>
            <w:tcMar/>
          </w:tcPr>
          <w:p w:rsidR="0807A2F8" w:rsidP="0807A2F8" w:rsidRDefault="0807A2F8" w14:paraId="74D102C2" w14:textId="0FE2FE8A">
            <w:pPr>
              <w:pStyle w:val="Normal"/>
            </w:pPr>
            <w:r w:rsidR="0807A2F8">
              <w:rPr/>
              <w:t>9</w:t>
            </w:r>
            <w:r w:rsidR="0B566EE8">
              <w:rPr/>
              <w:t>8.59%</w:t>
            </w:r>
          </w:p>
        </w:tc>
        <w:tc>
          <w:tcPr>
            <w:tcW w:w="2164" w:type="dxa"/>
            <w:tcMar/>
          </w:tcPr>
          <w:p w:rsidR="0807A2F8" w:rsidP="0807A2F8" w:rsidRDefault="0807A2F8" w14:paraId="59CE2184" w14:textId="00AD9DFD">
            <w:pPr>
              <w:pStyle w:val="Normal"/>
            </w:pPr>
            <w:r w:rsidR="0807A2F8">
              <w:rPr/>
              <w:t>9</w:t>
            </w:r>
            <w:r w:rsidR="09AF4122">
              <w:rPr/>
              <w:t>8.59%</w:t>
            </w:r>
          </w:p>
        </w:tc>
      </w:tr>
    </w:tbl>
    <w:p w:rsidR="3F30896C" w:rsidP="0807A2F8" w:rsidRDefault="3F30896C" w14:paraId="3907DF26" w14:textId="053692E3">
      <w:pPr>
        <w:pStyle w:val="Normal"/>
      </w:pPr>
      <w:r w:rsidR="3F30896C">
        <w:rPr/>
        <w:t>Based on the result it can be concluded that all three models perform similarly on the recall score</w:t>
      </w:r>
    </w:p>
    <w:p w:rsidR="007B650C" w:rsidP="0807A2F8" w:rsidRDefault="007B650C" w14:paraId="47A4E913" w14:textId="21F228B6">
      <w:pPr>
        <w:pStyle w:val="Heading5"/>
      </w:pPr>
      <w:r w:rsidR="0A6BC47B">
        <w:rPr/>
        <w:t>4.</w:t>
      </w:r>
      <w:r w:rsidR="7B44F86E">
        <w:rPr/>
        <w:t>2</w:t>
      </w:r>
      <w:r w:rsidR="0A6BC47B">
        <w:rPr/>
        <w:t>.</w:t>
      </w:r>
      <w:r w:rsidR="2233D389">
        <w:rPr/>
        <w:t>1.</w:t>
      </w:r>
      <w:r w:rsidR="0A6BC47B">
        <w:rPr/>
        <w:t>5 Comparison based on F1-score</w:t>
      </w:r>
    </w:p>
    <w:p w:rsidR="00800F2C" w:rsidP="00800F2C" w:rsidRDefault="00800F2C" w14:paraId="1C8E6861" w14:textId="77777777">
      <w:pPr>
        <w:keepNext w:val="1"/>
        <w:jc w:val="center"/>
      </w:pPr>
      <w:r w:rsidR="0C0638BB">
        <w:drawing>
          <wp:inline wp14:editId="78733206" wp14:anchorId="76C560FA">
            <wp:extent cx="3636788" cy="2708910"/>
            <wp:effectExtent l="0" t="0" r="0" b="0"/>
            <wp:docPr id="13" name="Picture 13" title=""/>
            <wp:cNvGraphicFramePr>
              <a:graphicFrameLocks noChangeAspect="1"/>
            </wp:cNvGraphicFramePr>
            <a:graphic>
              <a:graphicData uri="http://schemas.openxmlformats.org/drawingml/2006/picture">
                <pic:pic>
                  <pic:nvPicPr>
                    <pic:cNvPr id="0" name="Picture 13"/>
                    <pic:cNvPicPr/>
                  </pic:nvPicPr>
                  <pic:blipFill>
                    <a:blip r:embed="R9cf613015b904ee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636788" cy="2708910"/>
                    </a:xfrm>
                    <a:prstGeom prst="rect">
                      <a:avLst/>
                    </a:prstGeom>
                  </pic:spPr>
                </pic:pic>
              </a:graphicData>
            </a:graphic>
          </wp:inline>
        </w:drawing>
      </w:r>
    </w:p>
    <w:p w:rsidRPr="005718C0" w:rsidR="00800F2C" w:rsidP="00800F2C" w:rsidRDefault="00800F2C" w14:paraId="1E4708FD" w14:textId="5126D348">
      <w:pPr>
        <w:pStyle w:val="Caption"/>
        <w:rPr>
          <w:b w:val="1"/>
          <w:bCs w:val="1"/>
        </w:rPr>
      </w:pPr>
      <w:bookmarkStart w:name="_Toc133178138" w:id="124"/>
      <w:bookmarkStart w:name="_Toc172615133" w:id="125"/>
      <w:r w:rsidRPr="0807A2F8" w:rsidR="0C0638BB">
        <w:rPr>
          <w:b w:val="1"/>
          <w:bCs w:val="1"/>
        </w:rPr>
        <w:t xml:space="preserve">Figure </w:t>
      </w:r>
      <w:r w:rsidRPr="0807A2F8" w:rsidR="60824A1D">
        <w:rPr>
          <w:b w:val="1"/>
          <w:bCs w:val="1"/>
        </w:rPr>
        <w:t>12</w:t>
      </w:r>
      <w:r w:rsidRPr="0807A2F8" w:rsidR="0C0638BB">
        <w:rPr>
          <w:b w:val="1"/>
          <w:bCs w:val="1"/>
        </w:rPr>
        <w:t>:</w:t>
      </w:r>
      <w:r w:rsidRPr="0807A2F8" w:rsidR="0C0638BB">
        <w:rPr>
          <w:b w:val="1"/>
          <w:bCs w:val="1"/>
        </w:rPr>
        <w:t xml:space="preserve"> F1-Score</w:t>
      </w:r>
      <w:bookmarkEnd w:id="124"/>
      <w:bookmarkEnd w:id="125"/>
    </w:p>
    <w:p w:rsidRPr="00800F2C" w:rsidR="00800F2C" w:rsidP="0807A2F8" w:rsidRDefault="00E960CE" w14:paraId="26308AC8" w14:textId="65A14E93">
      <w:pPr>
        <w:pStyle w:val="Normal"/>
      </w:pPr>
      <w:r w:rsidR="00251F98">
        <w:rPr/>
        <w:t>H</w:t>
      </w:r>
      <w:r w:rsidR="118F5A82">
        <w:rPr/>
        <w:t>ere, from the above bar diagram, it is seen</w:t>
      </w:r>
      <w:r w:rsidR="0C0638BB">
        <w:rPr/>
        <w:t xml:space="preserve"> that the F1-score of </w:t>
      </w:r>
      <w:r w:rsidR="0C0638BB">
        <w:rPr/>
        <w:t>model</w:t>
      </w:r>
      <w:r w:rsidR="0C0638BB">
        <w:rPr/>
        <w:t xml:space="preserve"> 0 (Decision Tree), model 1 (Random Forest), and model 2 (Naive Bayes) is 95.89%, 97.22%</w:t>
      </w:r>
      <w:r w:rsidR="3B4CE731">
        <w:rPr/>
        <w:t>,</w:t>
      </w:r>
      <w:r w:rsidR="0C0638BB">
        <w:rPr/>
        <w:t xml:space="preserve"> and </w:t>
      </w:r>
      <w:r w:rsidR="0C0638BB">
        <w:rPr/>
        <w:t>96.55%</w:t>
      </w:r>
      <w:r w:rsidR="0C0638BB">
        <w:rPr/>
        <w:t xml:space="preserve"> respectively. </w:t>
      </w:r>
      <w:r w:rsidR="069B30FD">
        <w:rPr/>
        <w:t>The findings for F1-score is shown bellow:</w:t>
      </w:r>
    </w:p>
    <w:tbl>
      <w:tblPr>
        <w:tblStyle w:val="TableGrid"/>
        <w:tblW w:w="0" w:type="auto"/>
        <w:tblLayout w:type="fixed"/>
        <w:tblLook w:val="06A0" w:firstRow="1" w:lastRow="0" w:firstColumn="1" w:lastColumn="0" w:noHBand="1" w:noVBand="1"/>
      </w:tblPr>
      <w:tblGrid>
        <w:gridCol w:w="2164"/>
        <w:gridCol w:w="2164"/>
        <w:gridCol w:w="2164"/>
        <w:gridCol w:w="2164"/>
      </w:tblGrid>
      <w:tr w:rsidR="0807A2F8" w:rsidTr="0807A2F8" w14:paraId="23DF812E">
        <w:trPr>
          <w:trHeight w:val="300"/>
        </w:trPr>
        <w:tc>
          <w:tcPr>
            <w:tcW w:w="2164" w:type="dxa"/>
            <w:tcMar/>
          </w:tcPr>
          <w:p w:rsidR="0807A2F8" w:rsidP="0807A2F8" w:rsidRDefault="0807A2F8" w14:paraId="026DB075" w14:textId="1C2848CB">
            <w:pPr>
              <w:pStyle w:val="Normal"/>
            </w:pPr>
            <w:r w:rsidR="0807A2F8">
              <w:rPr/>
              <w:t>Model</w:t>
            </w:r>
          </w:p>
        </w:tc>
        <w:tc>
          <w:tcPr>
            <w:tcW w:w="2164" w:type="dxa"/>
            <w:tcMar/>
          </w:tcPr>
          <w:p w:rsidR="0807A2F8" w:rsidP="0807A2F8" w:rsidRDefault="0807A2F8" w14:paraId="7F0CA477" w14:textId="38B4862A">
            <w:pPr>
              <w:pStyle w:val="Normal"/>
            </w:pPr>
            <w:r w:rsidR="0807A2F8">
              <w:rPr/>
              <w:t>Decision Tree</w:t>
            </w:r>
          </w:p>
        </w:tc>
        <w:tc>
          <w:tcPr>
            <w:tcW w:w="2164" w:type="dxa"/>
            <w:tcMar/>
          </w:tcPr>
          <w:p w:rsidR="0807A2F8" w:rsidP="0807A2F8" w:rsidRDefault="0807A2F8" w14:paraId="7D88AEAA" w14:textId="4554C2C3">
            <w:pPr>
              <w:pStyle w:val="Normal"/>
            </w:pPr>
            <w:r w:rsidR="0807A2F8">
              <w:rPr/>
              <w:t>Random Forest</w:t>
            </w:r>
          </w:p>
        </w:tc>
        <w:tc>
          <w:tcPr>
            <w:tcW w:w="2164" w:type="dxa"/>
            <w:tcMar/>
          </w:tcPr>
          <w:p w:rsidR="0807A2F8" w:rsidP="0807A2F8" w:rsidRDefault="0807A2F8" w14:paraId="199951D7" w14:textId="3EEAA28D">
            <w:pPr>
              <w:pStyle w:val="Normal"/>
            </w:pPr>
            <w:r w:rsidR="0807A2F8">
              <w:rPr/>
              <w:t>Naive Bayes</w:t>
            </w:r>
          </w:p>
        </w:tc>
      </w:tr>
      <w:tr w:rsidR="0807A2F8" w:rsidTr="0807A2F8" w14:paraId="5D60515F">
        <w:trPr>
          <w:trHeight w:val="300"/>
        </w:trPr>
        <w:tc>
          <w:tcPr>
            <w:tcW w:w="2164" w:type="dxa"/>
            <w:tcMar/>
          </w:tcPr>
          <w:p w:rsidR="3201A8DA" w:rsidP="0807A2F8" w:rsidRDefault="3201A8DA" w14:paraId="04F0C743" w14:textId="563DCF36">
            <w:pPr>
              <w:pStyle w:val="Normal"/>
            </w:pPr>
            <w:r w:rsidR="3201A8DA">
              <w:rPr/>
              <w:t>F1</w:t>
            </w:r>
            <w:r w:rsidR="0807A2F8">
              <w:rPr/>
              <w:t xml:space="preserve"> Score</w:t>
            </w:r>
          </w:p>
        </w:tc>
        <w:tc>
          <w:tcPr>
            <w:tcW w:w="2164" w:type="dxa"/>
            <w:tcMar/>
          </w:tcPr>
          <w:p w:rsidR="0807A2F8" w:rsidP="0807A2F8" w:rsidRDefault="0807A2F8" w14:paraId="68F91C6F" w14:textId="51D8F155">
            <w:pPr>
              <w:pStyle w:val="Normal"/>
            </w:pPr>
            <w:r w:rsidR="0807A2F8">
              <w:rPr/>
              <w:t>9</w:t>
            </w:r>
            <w:r w:rsidR="32E45BBC">
              <w:rPr/>
              <w:t>5.89%</w:t>
            </w:r>
          </w:p>
        </w:tc>
        <w:tc>
          <w:tcPr>
            <w:tcW w:w="2164" w:type="dxa"/>
            <w:tcMar/>
          </w:tcPr>
          <w:p w:rsidR="0807A2F8" w:rsidP="0807A2F8" w:rsidRDefault="0807A2F8" w14:paraId="3C93B58E" w14:textId="47E47069">
            <w:pPr>
              <w:pStyle w:val="Normal"/>
            </w:pPr>
            <w:r w:rsidR="0807A2F8">
              <w:rPr/>
              <w:t>9</w:t>
            </w:r>
            <w:r w:rsidR="3D6651EB">
              <w:rPr/>
              <w:t>7.22%</w:t>
            </w:r>
          </w:p>
        </w:tc>
        <w:tc>
          <w:tcPr>
            <w:tcW w:w="2164" w:type="dxa"/>
            <w:tcMar/>
          </w:tcPr>
          <w:p w:rsidR="0807A2F8" w:rsidP="0807A2F8" w:rsidRDefault="0807A2F8" w14:paraId="6F80952A" w14:textId="2DE0C66D">
            <w:pPr>
              <w:pStyle w:val="Normal"/>
            </w:pPr>
            <w:r w:rsidR="0807A2F8">
              <w:rPr/>
              <w:t>9</w:t>
            </w:r>
            <w:r w:rsidR="6A1D144C">
              <w:rPr/>
              <w:t>6.55%</w:t>
            </w:r>
          </w:p>
        </w:tc>
      </w:tr>
    </w:tbl>
    <w:p w:rsidR="23BBF4B3" w:rsidP="0807A2F8" w:rsidRDefault="23BBF4B3" w14:paraId="31FD93D1" w14:textId="29D2EC15">
      <w:pPr>
        <w:pStyle w:val="Normal"/>
      </w:pPr>
      <w:r w:rsidR="23BBF4B3">
        <w:rPr/>
        <w:t>Based on the result we can conclude that the Random Forest model performs best on the F1-score metric.</w:t>
      </w:r>
    </w:p>
    <w:p w:rsidRPr="007B650C" w:rsidR="007B650C" w:rsidP="00CE790A" w:rsidRDefault="007B650C" w14:paraId="2F48EF54" w14:textId="37497618">
      <w:pPr>
        <w:pStyle w:val="Heading5"/>
      </w:pPr>
      <w:r w:rsidR="0A6BC47B">
        <w:rPr/>
        <w:t>4.</w:t>
      </w:r>
      <w:r w:rsidR="422AB643">
        <w:rPr/>
        <w:t>2</w:t>
      </w:r>
      <w:r w:rsidR="0A6BC47B">
        <w:rPr/>
        <w:t>.</w:t>
      </w:r>
      <w:r w:rsidR="23A0B881">
        <w:rPr/>
        <w:t>1.</w:t>
      </w:r>
      <w:r w:rsidR="0A6BC47B">
        <w:rPr/>
        <w:t xml:space="preserve">6. Comparison based on </w:t>
      </w:r>
      <w:r w:rsidR="64383499">
        <w:rPr/>
        <w:t xml:space="preserve">the </w:t>
      </w:r>
      <w:r w:rsidR="0A6BC47B">
        <w:rPr/>
        <w:t>AUC-ROC curve</w:t>
      </w:r>
    </w:p>
    <w:p w:rsidR="00800F2C" w:rsidP="00800F2C" w:rsidRDefault="00800F2C" w14:paraId="1C1226BC" w14:textId="77777777">
      <w:pPr>
        <w:keepNext/>
      </w:pPr>
      <w:r>
        <w:rPr>
          <w:noProof/>
          <w:lang w:bidi="ne-NP"/>
        </w:rPr>
        <w:drawing>
          <wp:inline distT="0" distB="0" distL="0" distR="0" wp14:anchorId="10EB69B1" wp14:editId="324261B3">
            <wp:extent cx="6086528" cy="237744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UCROC.png"/>
                    <pic:cNvPicPr/>
                  </pic:nvPicPr>
                  <pic:blipFill>
                    <a:blip r:embed="rId32">
                      <a:extLst>
                        <a:ext uri="{28A0092B-C50C-407E-A947-70E740481C1C}">
                          <a14:useLocalDpi xmlns:a14="http://schemas.microsoft.com/office/drawing/2010/main" val="0"/>
                        </a:ext>
                      </a:extLst>
                    </a:blip>
                    <a:stretch>
                      <a:fillRect/>
                    </a:stretch>
                  </pic:blipFill>
                  <pic:spPr>
                    <a:xfrm>
                      <a:off x="0" y="0"/>
                      <a:ext cx="6086528" cy="2377440"/>
                    </a:xfrm>
                    <a:prstGeom prst="rect">
                      <a:avLst/>
                    </a:prstGeom>
                  </pic:spPr>
                </pic:pic>
              </a:graphicData>
            </a:graphic>
          </wp:inline>
        </w:drawing>
      </w:r>
    </w:p>
    <w:p w:rsidRPr="005718C0" w:rsidR="007B650C" w:rsidP="00800F2C" w:rsidRDefault="00800F2C" w14:paraId="7F64BD21" w14:textId="0599504E">
      <w:pPr>
        <w:pStyle w:val="Caption"/>
        <w:rPr>
          <w:b w:val="1"/>
          <w:bCs w:val="1"/>
        </w:rPr>
      </w:pPr>
      <w:bookmarkStart w:name="_Toc133178139" w:id="126"/>
      <w:bookmarkStart w:name="_Toc172615134" w:id="127"/>
      <w:r w:rsidRPr="0807A2F8" w:rsidR="0C0638BB">
        <w:rPr>
          <w:b w:val="1"/>
          <w:bCs w:val="1"/>
        </w:rPr>
        <w:t xml:space="preserve">Figure </w:t>
      </w:r>
      <w:r w:rsidRPr="0807A2F8" w:rsidR="58B22F05">
        <w:rPr>
          <w:b w:val="1"/>
          <w:bCs w:val="1"/>
        </w:rPr>
        <w:t>13</w:t>
      </w:r>
      <w:r w:rsidRPr="0807A2F8" w:rsidR="0C0638BB">
        <w:rPr>
          <w:b w:val="1"/>
          <w:bCs w:val="1"/>
        </w:rPr>
        <w:t>: AUC-ROC Curve</w:t>
      </w:r>
      <w:bookmarkEnd w:id="126"/>
      <w:bookmarkEnd w:id="127"/>
    </w:p>
    <w:p w:rsidR="00BF2302" w:rsidP="00BF2302" w:rsidRDefault="00D83597" w14:paraId="56B89C17" w14:textId="77777777">
      <w:r w:rsidRPr="00D83597">
        <w:t>The AUC-ROC (Area Under the Curve of the Receiver Operating Characteristic) curve</w:t>
      </w:r>
      <w:r>
        <w:t xml:space="preserve"> visually depicts the performance of the machine learning algorithm. It illustrates</w:t>
      </w:r>
      <w:r w:rsidRPr="00D83597">
        <w:t xml:space="preserve"> the </w:t>
      </w:r>
      <w:r w:rsidRPr="00D83597">
        <w:t xml:space="preserve">relationship between </w:t>
      </w:r>
      <w:r>
        <w:t xml:space="preserve">the </w:t>
      </w:r>
      <w:r w:rsidRPr="00D83597">
        <w:t>True Positive Rate (TPR) and False Positive Rate (FPR) for varying threshold values</w:t>
      </w:r>
      <w:r>
        <w:t xml:space="preserve"> where, </w:t>
      </w:r>
      <w:r w:rsidR="00800F2C">
        <w:t>TPR represents the proportion of actual positive cases that are correctly classified as positive by the algorithm, while the FPR represents the proportion of actual negative cases that are incorrectly classified as positive by the algorithm. The closer the AUC-ROC score is to 1.0, the better the algorithm's performance in distinguishing between the two classes. Based on the AUC-ROC scores, the Random Forest algorithm appears to have the highest performance with an AUC-ROC score of 0.96, followed by Naive Bayes with an AUC- ROC score of 0.95, and then Decision Tree with an AUC-ROC score of 0.93</w:t>
      </w:r>
      <w:r w:rsidR="002E7E15">
        <w:t>.</w:t>
      </w:r>
    </w:p>
    <w:p w:rsidR="00D727FD" w:rsidP="0807A2F8" w:rsidRDefault="00D727FD" w14:paraId="0348F700" w14:textId="2CCE9B4A">
      <w:pPr>
        <w:pStyle w:val="Heading5"/>
        <w:rPr>
          <w:b w:val="0"/>
          <w:bCs w:val="0"/>
        </w:rPr>
      </w:pPr>
      <w:r w:rsidR="33B6C4AB">
        <w:rPr/>
        <w:t>4.</w:t>
      </w:r>
      <w:r w:rsidR="23920CE2">
        <w:rPr/>
        <w:t>2.2</w:t>
      </w:r>
      <w:r w:rsidR="17DC6998">
        <w:rPr/>
        <w:t xml:space="preserve"> Result Analysis</w:t>
      </w:r>
    </w:p>
    <w:p w:rsidR="00BE5F88" w:rsidP="00BE5F88" w:rsidRDefault="00F0591D" w14:paraId="2E36007A" w14:textId="77777777">
      <w:pPr>
        <w:keepNext/>
        <w:jc w:val="center"/>
      </w:pPr>
      <w:r>
        <w:rPr>
          <w:noProof/>
          <w:lang w:bidi="ne-NP"/>
        </w:rPr>
        <w:drawing>
          <wp:inline distT="0" distB="0" distL="0" distR="0" wp14:anchorId="37AAE4EC" wp14:editId="321D03DB">
            <wp:extent cx="6157190" cy="3070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graph.png"/>
                    <pic:cNvPicPr/>
                  </pic:nvPicPr>
                  <pic:blipFill>
                    <a:blip r:embed="rId33">
                      <a:extLst>
                        <a:ext uri="{28A0092B-C50C-407E-A947-70E740481C1C}">
                          <a14:useLocalDpi xmlns:a14="http://schemas.microsoft.com/office/drawing/2010/main" val="0"/>
                        </a:ext>
                      </a:extLst>
                    </a:blip>
                    <a:stretch>
                      <a:fillRect/>
                    </a:stretch>
                  </pic:blipFill>
                  <pic:spPr>
                    <a:xfrm>
                      <a:off x="0" y="0"/>
                      <a:ext cx="6204111" cy="3094261"/>
                    </a:xfrm>
                    <a:prstGeom prst="rect">
                      <a:avLst/>
                    </a:prstGeom>
                  </pic:spPr>
                </pic:pic>
              </a:graphicData>
            </a:graphic>
          </wp:inline>
        </w:drawing>
      </w:r>
    </w:p>
    <w:p w:rsidRPr="005718C0" w:rsidR="00EB0F12" w:rsidP="00BE5F88" w:rsidRDefault="00BE5F88" w14:paraId="213869E8" w14:textId="6A1954D9">
      <w:pPr>
        <w:pStyle w:val="Caption"/>
        <w:rPr>
          <w:b w:val="1"/>
          <w:bCs w:val="1"/>
        </w:rPr>
      </w:pPr>
      <w:bookmarkStart w:name="_Toc133178140" w:id="128"/>
      <w:bookmarkStart w:name="_Toc172615135" w:id="129"/>
      <w:r w:rsidRPr="0807A2F8" w:rsidR="4CF4342F">
        <w:rPr>
          <w:b w:val="1"/>
          <w:bCs w:val="1"/>
        </w:rPr>
        <w:t xml:space="preserve">Figure </w:t>
      </w:r>
      <w:r w:rsidRPr="0807A2F8" w:rsidR="5DFB0AE2">
        <w:rPr>
          <w:b w:val="1"/>
          <w:bCs w:val="1"/>
        </w:rPr>
        <w:t>14</w:t>
      </w:r>
      <w:r w:rsidRPr="0807A2F8" w:rsidR="4CF4342F">
        <w:rPr>
          <w:b w:val="1"/>
          <w:bCs w:val="1"/>
        </w:rPr>
        <w:t>: Multi-bar graph for each Model</w:t>
      </w:r>
      <w:bookmarkEnd w:id="128"/>
      <w:bookmarkEnd w:id="129"/>
    </w:p>
    <w:p w:rsidR="00D727FD" w:rsidP="00BF2302" w:rsidRDefault="00D727FD" w14:paraId="13680FEA" w14:textId="13B6966E">
      <w:r w:rsidR="33422DFF">
        <w:rPr/>
        <w:t xml:space="preserve">Here, from the above multi-bar graph, it can be seen that </w:t>
      </w:r>
      <w:r w:rsidR="67A90396">
        <w:rPr/>
        <w:t>Random Forest</w:t>
      </w:r>
      <w:r w:rsidR="33422DFF">
        <w:rPr/>
        <w:t xml:space="preserve"> has </w:t>
      </w:r>
      <w:r w:rsidR="2159E8EB">
        <w:rPr/>
        <w:t xml:space="preserve">the </w:t>
      </w:r>
      <w:r w:rsidR="33422DFF">
        <w:rPr/>
        <w:t>highest accuracy,</w:t>
      </w:r>
      <w:r w:rsidR="2159E8EB">
        <w:rPr/>
        <w:t xml:space="preserve"> </w:t>
      </w:r>
      <w:r w:rsidR="33422DFF">
        <w:rPr/>
        <w:t xml:space="preserve">precision, and recall with </w:t>
      </w:r>
      <w:r w:rsidR="2159E8EB">
        <w:rPr/>
        <w:t xml:space="preserve">a </w:t>
      </w:r>
      <w:r w:rsidR="33422DFF">
        <w:rPr/>
        <w:t>score of 96.49%, 95.89%</w:t>
      </w:r>
      <w:r w:rsidR="2159E8EB">
        <w:rPr/>
        <w:t xml:space="preserve">, and 97.22 % respectively followed by Naive Bayes with a score of 95.61%, 94.59%, 96.55% respectively and that of Decision tree with the score of 94.74%, 93.33%, and 95.89% respectively. However, the recall score for all three models is </w:t>
      </w:r>
      <w:r w:rsidR="34656367">
        <w:rPr/>
        <w:t>the same</w:t>
      </w:r>
      <w:r w:rsidR="2159E8EB">
        <w:rPr/>
        <w:t xml:space="preserve"> </w:t>
      </w:r>
      <w:r w:rsidR="1266ABE0">
        <w:rPr/>
        <w:t>as</w:t>
      </w:r>
      <w:r w:rsidR="2159E8EB">
        <w:rPr/>
        <w:t xml:space="preserve"> a score of 98.59%. </w:t>
      </w:r>
    </w:p>
    <w:p w:rsidR="0807A2F8" w:rsidRDefault="0807A2F8" w14:paraId="6AD03BAC" w14:textId="06D1B62D">
      <w:r>
        <w:br w:type="page"/>
      </w:r>
    </w:p>
    <w:p w:rsidR="0807A2F8" w:rsidP="0807A2F8" w:rsidRDefault="0807A2F8" w14:paraId="4460D144" w14:textId="50385706">
      <w:pPr>
        <w:pStyle w:val="Normal"/>
      </w:pPr>
    </w:p>
    <w:p w:rsidRPr="00CE790A" w:rsidR="00D41419" w:rsidP="00DD06F1" w:rsidRDefault="00CE790A" w14:paraId="54CE10E8" w14:textId="6928EF6C">
      <w:pPr>
        <w:pStyle w:val="Heading2"/>
      </w:pPr>
      <w:bookmarkStart w:name="_Toc146026227" w:id="1926559145"/>
      <w:r w:rsidR="0A529C44">
        <w:rPr/>
        <w:t>CHAPTER 5: CONCLUSION AND FUTURE WORK</w:t>
      </w:r>
      <w:bookmarkEnd w:id="1926559145"/>
    </w:p>
    <w:p w:rsidR="00D41419" w:rsidP="00CE790A" w:rsidRDefault="00D41419" w14:paraId="006B6F06" w14:textId="77777777">
      <w:pPr>
        <w:pStyle w:val="Heading4"/>
      </w:pPr>
      <w:bookmarkStart w:name="_Toc1329247074" w:id="668161637"/>
      <w:r w:rsidR="3B4CE731">
        <w:rPr/>
        <w:t>5.1 Conclusion</w:t>
      </w:r>
      <w:bookmarkEnd w:id="668161637"/>
      <w:r w:rsidR="3B4CE731">
        <w:rPr/>
        <w:t xml:space="preserve"> </w:t>
      </w:r>
    </w:p>
    <w:p w:rsidRPr="00D41419" w:rsidR="00D41419" w:rsidP="0807A2F8" w:rsidRDefault="00F96CF2" w14:paraId="348EEB62" w14:textId="7D4FA867">
      <w:pPr>
        <w:pStyle w:val="Normal"/>
      </w:pPr>
      <w:r w:rsidRPr="0807A2F8" w:rsidR="65FAE849">
        <w:rPr>
          <w:rFonts w:ascii="-webkit-standard" w:hAnsi="-webkit-standard" w:eastAsia="-webkit-standard" w:cs="-webkit-standard"/>
          <w:noProof w:val="0"/>
          <w:color w:val="000000" w:themeColor="text1" w:themeTint="FF" w:themeShade="FF"/>
          <w:sz w:val="24"/>
          <w:szCs w:val="24"/>
          <w:lang w:val="en-US"/>
        </w:rPr>
        <w:t xml:space="preserve">This study aims to implement and compare Decision Tree, Random Forest, and Naive Bayes algorithms for breast cancer prediction. The goal is to identify the most effective algorithm for early detection based on available data and clinical relevance, contributing to improved patient outcomes in breast cancer management. </w:t>
      </w:r>
      <w:r w:rsidR="6D64F29A">
        <w:rPr/>
        <w:t xml:space="preserve">In this </w:t>
      </w:r>
      <w:r w:rsidR="54D38892">
        <w:rPr/>
        <w:t>study</w:t>
      </w:r>
      <w:r w:rsidR="6D64F29A">
        <w:rPr/>
        <w:t>, perfor</w:t>
      </w:r>
      <w:r w:rsidR="21CA59D2">
        <w:rPr/>
        <w:t>mance evaluation metrics like</w:t>
      </w:r>
      <w:r w:rsidR="6D64F29A">
        <w:rPr/>
        <w:t xml:space="preserve"> accuracy, precision, recall, F1-score, and AUC-ROC were computed based confusion matrix for the breast cancer dataset and </w:t>
      </w:r>
      <w:r w:rsidR="13DADC85">
        <w:rPr/>
        <w:t xml:space="preserve">the Random Forest algorithm has been found to outperform </w:t>
      </w:r>
      <w:r w:rsidR="723BA758">
        <w:rPr/>
        <w:t xml:space="preserve">the </w:t>
      </w:r>
      <w:r w:rsidR="13DADC85">
        <w:rPr/>
        <w:t xml:space="preserve">Decision Tree algorithm and Naive Bayes. </w:t>
      </w:r>
      <w:r w:rsidR="3FC7C69E">
        <w:rPr/>
        <w:t>The Random Forest model outperforms the other models in terms of accuracy, with an accuracy score of 96.49%</w:t>
      </w:r>
      <w:r w:rsidR="3FC7C69E">
        <w:rPr/>
        <w:t xml:space="preserve"> also</w:t>
      </w:r>
      <w:r w:rsidR="3FC7C69E">
        <w:rPr/>
        <w:t xml:space="preserve"> </w:t>
      </w:r>
      <w:r w:rsidR="751E077B">
        <w:rPr/>
        <w:t>perfo</w:t>
      </w:r>
      <w:r w:rsidR="751E077B">
        <w:rPr/>
        <w:t>rms best on the precision</w:t>
      </w:r>
      <w:r w:rsidR="3FC7C69E">
        <w:rPr/>
        <w:t xml:space="preserve"> metric,</w:t>
      </w:r>
      <w:r w:rsidR="751E077B">
        <w:rPr/>
        <w:t xml:space="preserve"> with a precision score of 95.89%</w:t>
      </w:r>
      <w:r w:rsidR="6D64F29A">
        <w:rPr/>
        <w:t>,</w:t>
      </w:r>
      <w:r w:rsidR="3FC7C69E">
        <w:rPr/>
        <w:t xml:space="preserve"> </w:t>
      </w:r>
      <w:r w:rsidR="751E077B">
        <w:rPr/>
        <w:t xml:space="preserve">and in terms of F1-score </w:t>
      </w:r>
      <w:r w:rsidR="3FC7C69E">
        <w:rPr/>
        <w:t xml:space="preserve">with an F1-score of 97.22%. Random Forest algorithm </w:t>
      </w:r>
      <w:r w:rsidR="3FC7C69E">
        <w:rPr/>
        <w:t>even a</w:t>
      </w:r>
      <w:r w:rsidR="3FC7C69E">
        <w:rPr/>
        <w:t>ppears to have</w:t>
      </w:r>
      <w:r w:rsidR="3FC7C69E">
        <w:rPr/>
        <w:t xml:space="preserve"> the h</w:t>
      </w:r>
      <w:r w:rsidR="3FC7C69E">
        <w:rPr/>
        <w:t xml:space="preserve">ighest performance with an AUC-ROC score of 0.96, followed by Naive Bayes with an AUC- ROC score of 0.95, and then Decision Tree with an AUC-ROC score of 0.93. Moreover, all </w:t>
      </w:r>
      <w:r w:rsidR="6D64F29A">
        <w:rPr/>
        <w:t xml:space="preserve">three models performed </w:t>
      </w:r>
      <w:r w:rsidR="3FC7C69E">
        <w:rPr/>
        <w:t>similarly in terms of recall, with a score of 98.59%.</w:t>
      </w:r>
      <w:r w:rsidR="6D64F29A">
        <w:rPr/>
        <w:t xml:space="preserve"> </w:t>
      </w:r>
      <w:r w:rsidR="723BA758">
        <w:rPr/>
        <w:t>Therefore, based on t</w:t>
      </w:r>
      <w:r w:rsidR="1A895169">
        <w:rPr/>
        <w:t xml:space="preserve">hese evaluation metrics, it can be </w:t>
      </w:r>
      <w:r w:rsidR="723BA758">
        <w:rPr/>
        <w:t>conclude</w:t>
      </w:r>
      <w:r w:rsidR="1A895169">
        <w:rPr/>
        <w:t>d</w:t>
      </w:r>
      <w:r w:rsidR="723BA758">
        <w:rPr/>
        <w:t xml:space="preserve"> that Random Forest is the best model that classifies the malignant and benign cases in this da</w:t>
      </w:r>
      <w:r w:rsidR="6D64F29A">
        <w:rPr/>
        <w:t>taset compared to Decision Tree and Naive Bayes.</w:t>
      </w:r>
    </w:p>
    <w:p w:rsidR="00D41419" w:rsidP="00CE790A" w:rsidRDefault="00D41419" w14:paraId="69E8DCE7" w14:textId="77777777">
      <w:pPr>
        <w:pStyle w:val="Heading4"/>
      </w:pPr>
      <w:bookmarkStart w:name="_Toc90156796" w:id="199072297"/>
      <w:r w:rsidR="3B4CE731">
        <w:rPr/>
        <w:t>5.2 Future Work</w:t>
      </w:r>
      <w:bookmarkEnd w:id="199072297"/>
    </w:p>
    <w:p w:rsidR="00BF2302" w:rsidP="00BF2302" w:rsidRDefault="5E011311" w14:paraId="256F6824" w14:textId="0BE0BACA">
      <w:r w:rsidR="201C067E">
        <w:rPr/>
        <w:t xml:space="preserve">This </w:t>
      </w:r>
      <w:r w:rsidR="04A54095">
        <w:rPr/>
        <w:t>study</w:t>
      </w:r>
      <w:r w:rsidR="201C067E">
        <w:rPr/>
        <w:t xml:space="preserve"> could be expanded further. Future</w:t>
      </w:r>
      <w:r w:rsidR="5899248E">
        <w:rPr/>
        <w:t xml:space="preserve"> work could focus on increasing the number of models evaluated or evaluating the same models on different datasets, working</w:t>
      </w:r>
      <w:r w:rsidR="0941C229">
        <w:rPr/>
        <w:t xml:space="preserve"> with large datasets in similar or different domains. Adding new features along with imaging features such as medical history, lifestyle factors, or environmental exposure, patient age, family history of breast cancer, shape irregularity, tumor size, etc. could be obtained and included as new features in the dataset. Additionally, other machine learning algorithms or ensemble models could be explored and compared with the existing models to</w:t>
      </w:r>
      <w:r w:rsidR="5899248E">
        <w:rPr/>
        <w:t xml:space="preserve"> recognize </w:t>
      </w:r>
      <w:r w:rsidR="7D02C099">
        <w:rPr/>
        <w:t>ways</w:t>
      </w:r>
      <w:r w:rsidR="5899248E">
        <w:rPr/>
        <w:t xml:space="preserve"> to get better results.</w:t>
      </w:r>
    </w:p>
    <w:p w:rsidR="00BF2302" w:rsidP="00BF2302" w:rsidRDefault="00BF2302" w14:paraId="3DFB038C" w14:textId="77777777"/>
    <w:p w:rsidR="00BF2302" w:rsidP="59CC8A6C" w:rsidRDefault="00BF2302" w14:paraId="31FCDD4F" w14:textId="7EE24D48"/>
    <w:p w:rsidR="00CE790A" w:rsidP="59CC8A6C" w:rsidRDefault="00CE790A" w14:paraId="4ABBAE61" w14:textId="77777777"/>
    <w:sdt>
      <w:sdtPr>
        <w:id w:val="1509643373"/>
        <w:docPartObj>
          <w:docPartGallery w:val="Bibliographies"/>
          <w:docPartUnique/>
        </w:docPartObj>
        <w:rPr>
          <w:rFonts w:eastAsia="" w:cs="Mangal" w:eastAsiaTheme="minorEastAsia" w:cstheme="minorBidi"/>
          <w:b w:val="0"/>
          <w:bCs w:val="0"/>
          <w:sz w:val="24"/>
          <w:szCs w:val="24"/>
        </w:rPr>
      </w:sdtPr>
      <w:sdtEndPr>
        <w:rPr>
          <w:rFonts w:eastAsia="" w:cs="Mangal" w:eastAsiaTheme="minorEastAsia" w:cstheme="minorBidi"/>
          <w:b w:val="0"/>
          <w:bCs w:val="0"/>
          <w:sz w:val="24"/>
          <w:szCs w:val="24"/>
        </w:rPr>
      </w:sdtEndPr>
      <w:sdtContent>
        <w:p w:rsidR="00DB3338" w:rsidP="00DD06F1" w:rsidRDefault="00DB3338" w14:paraId="6AA7A5F2" w14:textId="2064D15A">
          <w:pPr>
            <w:pStyle w:val="Heading2"/>
          </w:pPr>
          <w:bookmarkStart w:name="_Toc256894898" w:id="811168913"/>
          <w:r w:rsidR="0C23CC9A">
            <w:rPr/>
            <w:t>References</w:t>
          </w:r>
          <w:bookmarkEnd w:id="811168913"/>
        </w:p>
        <w:tbl>
          <w:tblPr>
            <w:tblpPr w:leftFromText="180" w:rightFromText="180" w:vertAnchor="text" w:horzAnchor="margin" w:tblpY="98"/>
            <w:tblW w:w="5409" w:type="pct"/>
            <w:tblCellSpacing w:w="15" w:type="dxa"/>
            <w:tblCellMar>
              <w:top w:w="15" w:type="dxa"/>
              <w:left w:w="15" w:type="dxa"/>
              <w:bottom w:w="15" w:type="dxa"/>
              <w:right w:w="15" w:type="dxa"/>
            </w:tblCellMar>
            <w:tblLook w:val="04A0" w:firstRow="1" w:lastRow="0" w:firstColumn="1" w:lastColumn="0" w:noHBand="0" w:noVBand="1"/>
          </w:tblPr>
          <w:tblGrid>
            <w:gridCol w:w="498"/>
            <w:gridCol w:w="8877"/>
          </w:tblGrid>
          <w:tr w:rsidR="00942D6F" w:rsidTr="001811F4" w14:paraId="47883A8A" w14:textId="77777777">
            <w:trPr>
              <w:trHeight w:val="1327"/>
              <w:tblCellSpacing w:w="15" w:type="dxa"/>
            </w:trPr>
            <w:tc>
              <w:tcPr>
                <w:tcW w:w="244" w:type="pct"/>
                <w:hideMark/>
              </w:tcPr>
              <w:p w:rsidR="00942D6F" w:rsidP="00942D6F" w:rsidRDefault="00942D6F" w14:paraId="061F5BB7" w14:textId="77777777">
                <w:pPr>
                  <w:pStyle w:val="Bibliography"/>
                  <w:rPr>
                    <w:noProof/>
                    <w:szCs w:val="24"/>
                  </w:rPr>
                </w:pPr>
                <w:r>
                  <w:rPr>
                    <w:noProof/>
                  </w:rPr>
                  <w:t xml:space="preserve">[1] </w:t>
                </w:r>
              </w:p>
            </w:tc>
            <w:tc>
              <w:tcPr>
                <w:tcW w:w="0" w:type="auto"/>
                <w:hideMark/>
              </w:tcPr>
              <w:p w:rsidR="00942D6F" w:rsidP="00942D6F" w:rsidRDefault="00942D6F" w14:paraId="7C0E315A" w14:textId="77777777">
                <w:pPr>
                  <w:pStyle w:val="Bibliography"/>
                  <w:rPr>
                    <w:noProof/>
                  </w:rPr>
                </w:pPr>
                <w:r>
                  <w:rPr>
                    <w:noProof/>
                  </w:rPr>
                  <w:t xml:space="preserve">A. Kumar, R. Sushil and A. Tiwari, "Comparative Study of Classification Techniques for Breast Cancer," </w:t>
                </w:r>
                <w:r>
                  <w:rPr>
                    <w:i/>
                    <w:iCs/>
                    <w:noProof/>
                  </w:rPr>
                  <w:t xml:space="preserve">International Journal of Computer Sciences and Engineering, </w:t>
                </w:r>
                <w:r>
                  <w:rPr>
                    <w:noProof/>
                  </w:rPr>
                  <w:t xml:space="preserve">vol. 7, no. 1, pp. 234-240, 2019. </w:t>
                </w:r>
              </w:p>
            </w:tc>
          </w:tr>
          <w:tr w:rsidR="00942D6F" w:rsidTr="001811F4" w14:paraId="1E94F74F" w14:textId="77777777">
            <w:trPr>
              <w:trHeight w:val="1327"/>
              <w:tblCellSpacing w:w="15" w:type="dxa"/>
            </w:trPr>
            <w:tc>
              <w:tcPr>
                <w:tcW w:w="244" w:type="pct"/>
                <w:hideMark/>
              </w:tcPr>
              <w:p w:rsidR="00942D6F" w:rsidP="00942D6F" w:rsidRDefault="00942D6F" w14:paraId="503A88E3" w14:textId="77777777">
                <w:pPr>
                  <w:pStyle w:val="Bibliography"/>
                  <w:rPr>
                    <w:noProof/>
                  </w:rPr>
                </w:pPr>
                <w:r>
                  <w:rPr>
                    <w:noProof/>
                  </w:rPr>
                  <w:t xml:space="preserve">[2] </w:t>
                </w:r>
              </w:p>
            </w:tc>
            <w:tc>
              <w:tcPr>
                <w:tcW w:w="0" w:type="auto"/>
                <w:hideMark/>
              </w:tcPr>
              <w:p w:rsidR="00942D6F" w:rsidP="00942D6F" w:rsidRDefault="00942D6F" w14:paraId="70A2549D" w14:textId="77777777">
                <w:pPr>
                  <w:pStyle w:val="Bibliography"/>
                  <w:rPr>
                    <w:noProof/>
                  </w:rPr>
                </w:pPr>
                <w:r>
                  <w:rPr>
                    <w:noProof/>
                  </w:rPr>
                  <w:t xml:space="preserve">S. F. Khorshid, A. M. Abdulazeez and A. B. Sallow, "A Comparative Analysis and Predicting for Breast Cancer Detection Based on Data Mining Models," </w:t>
                </w:r>
                <w:r>
                  <w:rPr>
                    <w:i/>
                    <w:iCs/>
                    <w:noProof/>
                  </w:rPr>
                  <w:t xml:space="preserve">Asian Journal of Research in Computer Science, </w:t>
                </w:r>
                <w:r>
                  <w:rPr>
                    <w:noProof/>
                  </w:rPr>
                  <w:t xml:space="preserve">vol. 8, no. 4, pp. 45-59, 2021. </w:t>
                </w:r>
              </w:p>
            </w:tc>
          </w:tr>
          <w:tr w:rsidR="00942D6F" w:rsidTr="001811F4" w14:paraId="00202FC0" w14:textId="77777777">
            <w:trPr>
              <w:trHeight w:val="1327"/>
              <w:tblCellSpacing w:w="15" w:type="dxa"/>
            </w:trPr>
            <w:tc>
              <w:tcPr>
                <w:tcW w:w="244" w:type="pct"/>
                <w:hideMark/>
              </w:tcPr>
              <w:p w:rsidR="00942D6F" w:rsidP="00942D6F" w:rsidRDefault="00942D6F" w14:paraId="53E0574F" w14:textId="77777777">
                <w:pPr>
                  <w:pStyle w:val="Bibliography"/>
                  <w:rPr>
                    <w:noProof/>
                  </w:rPr>
                </w:pPr>
                <w:r>
                  <w:rPr>
                    <w:noProof/>
                  </w:rPr>
                  <w:t xml:space="preserve">[3] </w:t>
                </w:r>
              </w:p>
            </w:tc>
            <w:tc>
              <w:tcPr>
                <w:tcW w:w="0" w:type="auto"/>
                <w:hideMark/>
              </w:tcPr>
              <w:p w:rsidR="00942D6F" w:rsidP="00942D6F" w:rsidRDefault="00942D6F" w14:paraId="608241B9" w14:textId="77777777">
                <w:pPr>
                  <w:pStyle w:val="Bibliography"/>
                  <w:rPr>
                    <w:noProof/>
                  </w:rPr>
                </w:pPr>
                <w:r>
                  <w:rPr>
                    <w:noProof/>
                  </w:rPr>
                  <w:t xml:space="preserve">A. Derangula, P. S. Edara and P. K. Karri, "Feature Selection of Breast Cancer Data Using Gradient Boosting Techniques of Machine Learning," </w:t>
                </w:r>
                <w:r>
                  <w:rPr>
                    <w:i/>
                    <w:iCs/>
                    <w:noProof/>
                  </w:rPr>
                  <w:t xml:space="preserve">European Journal of Molecular &amp; Clinical Medicine, </w:t>
                </w:r>
                <w:r>
                  <w:rPr>
                    <w:noProof/>
                  </w:rPr>
                  <w:t xml:space="preserve">vol. 07, no. 02, pp. 3488-3504, 2020. </w:t>
                </w:r>
              </w:p>
            </w:tc>
          </w:tr>
          <w:tr w:rsidR="00942D6F" w:rsidTr="001811F4" w14:paraId="190A597D" w14:textId="77777777">
            <w:trPr>
              <w:trHeight w:val="1327"/>
              <w:tblCellSpacing w:w="15" w:type="dxa"/>
            </w:trPr>
            <w:tc>
              <w:tcPr>
                <w:tcW w:w="244" w:type="pct"/>
                <w:hideMark/>
              </w:tcPr>
              <w:p w:rsidR="00942D6F" w:rsidP="00942D6F" w:rsidRDefault="00942D6F" w14:paraId="6DD48E8C" w14:textId="77777777">
                <w:pPr>
                  <w:pStyle w:val="Bibliography"/>
                  <w:rPr>
                    <w:noProof/>
                  </w:rPr>
                </w:pPr>
                <w:r>
                  <w:rPr>
                    <w:noProof/>
                  </w:rPr>
                  <w:t xml:space="preserve">[4] </w:t>
                </w:r>
              </w:p>
            </w:tc>
            <w:tc>
              <w:tcPr>
                <w:tcW w:w="0" w:type="auto"/>
                <w:hideMark/>
              </w:tcPr>
              <w:p w:rsidR="00942D6F" w:rsidP="00942D6F" w:rsidRDefault="00942D6F" w14:paraId="0E6D7ABD" w14:textId="77777777">
                <w:pPr>
                  <w:pStyle w:val="Bibliography"/>
                  <w:rPr>
                    <w:noProof/>
                  </w:rPr>
                </w:pPr>
                <w:r>
                  <w:rPr>
                    <w:noProof/>
                  </w:rPr>
                  <w:t xml:space="preserve">P. Gupta and S. Garg, "Breast Cancer Prediction using varying Parameters of Machine Learning Models," </w:t>
                </w:r>
                <w:r>
                  <w:rPr>
                    <w:i/>
                    <w:iCs/>
                    <w:noProof/>
                  </w:rPr>
                  <w:t xml:space="preserve">Procedia Computer Science, </w:t>
                </w:r>
                <w:r>
                  <w:rPr>
                    <w:noProof/>
                  </w:rPr>
                  <w:t xml:space="preserve">vol. 171, pp. 593-601, 2020. </w:t>
                </w:r>
              </w:p>
            </w:tc>
          </w:tr>
          <w:tr w:rsidR="00942D6F" w:rsidTr="001811F4" w14:paraId="6C72EFEE" w14:textId="77777777">
            <w:trPr>
              <w:trHeight w:val="1316"/>
              <w:tblCellSpacing w:w="15" w:type="dxa"/>
            </w:trPr>
            <w:tc>
              <w:tcPr>
                <w:tcW w:w="244" w:type="pct"/>
                <w:hideMark/>
              </w:tcPr>
              <w:p w:rsidR="00942D6F" w:rsidP="00942D6F" w:rsidRDefault="00942D6F" w14:paraId="3D17C60F" w14:textId="77777777">
                <w:pPr>
                  <w:pStyle w:val="Bibliography"/>
                  <w:rPr>
                    <w:noProof/>
                  </w:rPr>
                </w:pPr>
                <w:r>
                  <w:rPr>
                    <w:noProof/>
                  </w:rPr>
                  <w:t xml:space="preserve">[5] </w:t>
                </w:r>
              </w:p>
            </w:tc>
            <w:tc>
              <w:tcPr>
                <w:tcW w:w="0" w:type="auto"/>
                <w:hideMark/>
              </w:tcPr>
              <w:p w:rsidR="00942D6F" w:rsidP="00942D6F" w:rsidRDefault="00942D6F" w14:paraId="54160963" w14:textId="77777777">
                <w:pPr>
                  <w:pStyle w:val="Bibliography"/>
                  <w:rPr>
                    <w:noProof/>
                  </w:rPr>
                </w:pPr>
                <w:r>
                  <w:rPr>
                    <w:noProof/>
                  </w:rPr>
                  <w:t xml:space="preserve">Y. Li and Z. Chen, "Performance Evaluation of Machine Learning Methods for Breast Cancer Prediction," </w:t>
                </w:r>
                <w:r>
                  <w:rPr>
                    <w:i/>
                    <w:iCs/>
                    <w:noProof/>
                  </w:rPr>
                  <w:t xml:space="preserve">Applied and Computational Mathematics, </w:t>
                </w:r>
                <w:r>
                  <w:rPr>
                    <w:noProof/>
                  </w:rPr>
                  <w:t xml:space="preserve">vol. 7, no. 2, pp. 212-216, 2018. </w:t>
                </w:r>
              </w:p>
            </w:tc>
          </w:tr>
          <w:tr w:rsidR="00942D6F" w:rsidTr="001811F4" w14:paraId="5B197650" w14:textId="77777777">
            <w:trPr>
              <w:trHeight w:val="1728"/>
              <w:tblCellSpacing w:w="15" w:type="dxa"/>
            </w:trPr>
            <w:tc>
              <w:tcPr>
                <w:tcW w:w="244" w:type="pct"/>
                <w:hideMark/>
              </w:tcPr>
              <w:p w:rsidR="00942D6F" w:rsidP="00942D6F" w:rsidRDefault="00942D6F" w14:paraId="106B7CEB" w14:textId="77777777">
                <w:pPr>
                  <w:pStyle w:val="Bibliography"/>
                  <w:rPr>
                    <w:noProof/>
                  </w:rPr>
                </w:pPr>
                <w:r>
                  <w:rPr>
                    <w:noProof/>
                  </w:rPr>
                  <w:t xml:space="preserve">[6] </w:t>
                </w:r>
              </w:p>
            </w:tc>
            <w:tc>
              <w:tcPr>
                <w:tcW w:w="0" w:type="auto"/>
                <w:hideMark/>
              </w:tcPr>
              <w:p w:rsidR="00942D6F" w:rsidP="00942D6F" w:rsidRDefault="00942D6F" w14:paraId="06A3F5CD" w14:textId="77777777">
                <w:pPr>
                  <w:pStyle w:val="Bibliography"/>
                  <w:rPr>
                    <w:noProof/>
                  </w:rPr>
                </w:pPr>
                <w:r>
                  <w:rPr>
                    <w:noProof/>
                  </w:rPr>
                  <w:t xml:space="preserve">O. I. Obaid, M. A. Mohammed, M. K. A. Ghani, S. A. Mostafa and F. T. AL-Dhief, "Evaluating the Performance of Machine Learning Techniques in the Classification of Wisconsin Breast Cancer," </w:t>
                </w:r>
                <w:r>
                  <w:rPr>
                    <w:i/>
                    <w:iCs/>
                    <w:noProof/>
                  </w:rPr>
                  <w:t xml:space="preserve">International Journal of Engineering &amp; Technology, </w:t>
                </w:r>
                <w:r>
                  <w:rPr>
                    <w:noProof/>
                  </w:rPr>
                  <w:t xml:space="preserve">vol. 7, no. 4.36, pp. 160-166, 2018. </w:t>
                </w:r>
              </w:p>
            </w:tc>
          </w:tr>
          <w:tr w:rsidR="00942D6F" w:rsidTr="001811F4" w14:paraId="47565DD7" w14:textId="77777777">
            <w:trPr>
              <w:trHeight w:val="1327"/>
              <w:tblCellSpacing w:w="15" w:type="dxa"/>
            </w:trPr>
            <w:tc>
              <w:tcPr>
                <w:tcW w:w="244" w:type="pct"/>
                <w:hideMark/>
              </w:tcPr>
              <w:p w:rsidR="00942D6F" w:rsidP="00942D6F" w:rsidRDefault="00942D6F" w14:paraId="7ADCC7C8" w14:textId="77777777">
                <w:pPr>
                  <w:pStyle w:val="Bibliography"/>
                  <w:rPr>
                    <w:noProof/>
                  </w:rPr>
                </w:pPr>
                <w:r>
                  <w:rPr>
                    <w:noProof/>
                  </w:rPr>
                  <w:t xml:space="preserve">[7] </w:t>
                </w:r>
              </w:p>
            </w:tc>
            <w:tc>
              <w:tcPr>
                <w:tcW w:w="0" w:type="auto"/>
                <w:hideMark/>
              </w:tcPr>
              <w:p w:rsidR="00942D6F" w:rsidP="00942D6F" w:rsidRDefault="00942D6F" w14:paraId="02E93301" w14:textId="77777777">
                <w:pPr>
                  <w:pStyle w:val="Bibliography"/>
                  <w:rPr>
                    <w:noProof/>
                  </w:rPr>
                </w:pPr>
                <w:r>
                  <w:rPr>
                    <w:noProof/>
                  </w:rPr>
                  <w:t xml:space="preserve">R. Rawal, "BREAST CANCER PREDICTION USING MACHINE LEARNING," </w:t>
                </w:r>
                <w:r>
                  <w:rPr>
                    <w:i/>
                    <w:iCs/>
                    <w:noProof/>
                  </w:rPr>
                  <w:t xml:space="preserve">Journal of Emerging Technologies and Innovative Research (JETIR), </w:t>
                </w:r>
                <w:r>
                  <w:rPr>
                    <w:noProof/>
                  </w:rPr>
                  <w:t xml:space="preserve">vol. 13, no. 24, p. 7, 2020. </w:t>
                </w:r>
              </w:p>
            </w:tc>
          </w:tr>
          <w:tr w:rsidR="00942D6F" w:rsidTr="001811F4" w14:paraId="1E2DAE78" w14:textId="77777777">
            <w:trPr>
              <w:trHeight w:val="526"/>
              <w:tblCellSpacing w:w="15" w:type="dxa"/>
            </w:trPr>
            <w:tc>
              <w:tcPr>
                <w:tcW w:w="244" w:type="pct"/>
              </w:tcPr>
              <w:p w:rsidR="00942D6F" w:rsidP="00942D6F" w:rsidRDefault="00942D6F" w14:paraId="4E97C666" w14:textId="09530D05">
                <w:pPr>
                  <w:pStyle w:val="Bibliography"/>
                  <w:rPr>
                    <w:noProof/>
                  </w:rPr>
                </w:pPr>
              </w:p>
            </w:tc>
            <w:tc>
              <w:tcPr>
                <w:tcW w:w="0" w:type="auto"/>
              </w:tcPr>
              <w:p w:rsidR="00942D6F" w:rsidP="00942D6F" w:rsidRDefault="00942D6F" w14:paraId="2FA31371" w14:textId="77155B0E">
                <w:pPr>
                  <w:pStyle w:val="Bibliography"/>
                  <w:rPr>
                    <w:noProof/>
                  </w:rPr>
                </w:pPr>
              </w:p>
            </w:tc>
          </w:tr>
          <w:tr w:rsidR="00942D6F" w:rsidTr="001811F4" w14:paraId="08BDD734" w14:textId="77777777">
            <w:trPr>
              <w:trHeight w:val="537"/>
              <w:tblCellSpacing w:w="15" w:type="dxa"/>
            </w:trPr>
            <w:tc>
              <w:tcPr>
                <w:tcW w:w="244" w:type="pct"/>
              </w:tcPr>
              <w:p w:rsidR="00942D6F" w:rsidP="00942D6F" w:rsidRDefault="00942D6F" w14:paraId="598AF1F5" w14:textId="41F820A5">
                <w:pPr>
                  <w:pStyle w:val="Bibliography"/>
                  <w:rPr>
                    <w:noProof/>
                  </w:rPr>
                </w:pPr>
              </w:p>
            </w:tc>
            <w:tc>
              <w:tcPr>
                <w:tcW w:w="0" w:type="auto"/>
              </w:tcPr>
              <w:p w:rsidR="00942D6F" w:rsidP="00942D6F" w:rsidRDefault="00942D6F" w14:paraId="42711EF8" w14:textId="52271FB4">
                <w:pPr>
                  <w:pStyle w:val="Bibliography"/>
                  <w:rPr>
                    <w:noProof/>
                  </w:rPr>
                </w:pPr>
              </w:p>
            </w:tc>
          </w:tr>
        </w:tbl>
        <w:sdt>
          <w:sdtPr>
            <w:id w:val="-573587230"/>
            <w:bibliography/>
          </w:sdtPr>
          <w:sdtEndPr/>
          <w:sdtContent>
            <w:p w:rsidR="00942D6F" w:rsidRDefault="00DB3338" w14:paraId="6F0057A8" w14:textId="77777777">
              <w:pPr>
                <w:rPr>
                  <w:rFonts w:asciiTheme="minorHAnsi" w:hAnsiTheme="minorHAnsi"/>
                  <w:noProof/>
                  <w:sz w:val="22"/>
                </w:rPr>
              </w:pPr>
              <w:r>
                <w:fldChar w:fldCharType="begin"/>
              </w:r>
              <w:r w:rsidRPr="001811F4">
                <w:instrText xml:space="preserve"> BIBLIOGRAPHY </w:instrText>
              </w:r>
              <w:r>
                <w:fldChar w:fldCharType="separate"/>
              </w:r>
            </w:p>
            <w:p w:rsidR="00942D6F" w:rsidRDefault="00942D6F" w14:paraId="6538CD63" w14:textId="77777777">
              <w:pPr>
                <w:divId w:val="423459942"/>
                <w:rPr>
                  <w:rFonts w:eastAsia="Times New Roman"/>
                  <w:noProof/>
                </w:rPr>
              </w:pPr>
            </w:p>
            <w:p w:rsidR="00123CAD" w:rsidP="00591C20" w:rsidRDefault="00DB3338" w14:paraId="50A75C6E" w14:textId="6A02E91D">
              <w:r>
                <w:rPr>
                  <w:b/>
                  <w:bCs/>
                  <w:noProof/>
                </w:rPr>
                <w:fldChar w:fldCharType="end"/>
              </w:r>
            </w:p>
          </w:sdtContent>
        </w:sdt>
      </w:sdtContent>
    </w:sdt>
    <w:p w:rsidR="00123CAD" w:rsidP="00DD06F1" w:rsidRDefault="00123CAD" w14:paraId="66E5386B" w14:textId="66192162">
      <w:pPr>
        <w:pStyle w:val="Heading2"/>
      </w:pPr>
      <w:bookmarkStart w:name="_Toc365653219" w:id="1059605580"/>
      <w:r>
        <w:br w:type="page"/>
      </w:r>
      <w:r w:rsidR="1C9D0007">
        <w:rPr/>
        <w:t>Appendix</w:t>
      </w:r>
      <w:bookmarkEnd w:id="1059605580"/>
    </w:p>
    <w:p w:rsidRPr="00F77AD5" w:rsidR="00F77AD5" w:rsidP="00F77AD5" w:rsidRDefault="00F77AD5" w14:paraId="02B25DC8" w14:textId="77777777">
      <w:r>
        <w:t>Screenshot of dataset:</w:t>
      </w:r>
    </w:p>
    <w:p w:rsidR="003100BB" w:rsidP="003100BB" w:rsidRDefault="00F77AD5" w14:paraId="0FC46D45" w14:textId="77777777">
      <w:r w:rsidRPr="00F77AD5">
        <w:rPr>
          <w:noProof/>
          <w:lang w:bidi="ne-NP"/>
        </w:rPr>
        <w:drawing>
          <wp:inline distT="0" distB="0" distL="0" distR="0" wp14:anchorId="1E29C566" wp14:editId="43868F8E">
            <wp:extent cx="5681330" cy="371006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3024"/>
                    <a:stretch/>
                  </pic:blipFill>
                  <pic:spPr bwMode="auto">
                    <a:xfrm>
                      <a:off x="0" y="0"/>
                      <a:ext cx="5700268" cy="3722432"/>
                    </a:xfrm>
                    <a:prstGeom prst="rect">
                      <a:avLst/>
                    </a:prstGeom>
                    <a:ln>
                      <a:noFill/>
                    </a:ln>
                    <a:extLst>
                      <a:ext uri="{53640926-AAD7-44D8-BBD7-CCE9431645EC}">
                        <a14:shadowObscured xmlns:a14="http://schemas.microsoft.com/office/drawing/2010/main"/>
                      </a:ext>
                    </a:extLst>
                  </pic:spPr>
                </pic:pic>
              </a:graphicData>
            </a:graphic>
          </wp:inline>
        </w:drawing>
      </w:r>
    </w:p>
    <w:p w:rsidR="00020BBD" w:rsidP="0807A2F8" w:rsidRDefault="00020BBD" w14:paraId="1E4805A2" w14:textId="444A1EB6">
      <w:pPr/>
      <w:r w:rsidR="08D4B548">
        <w:rPr/>
        <w:t xml:space="preserve"> Screenshot of Data Visualization:</w:t>
      </w:r>
      <w:r w:rsidR="08D4B548">
        <w:drawing>
          <wp:inline wp14:editId="1A208854" wp14:anchorId="1C3E0897">
            <wp:extent cx="3762188" cy="3383190"/>
            <wp:effectExtent l="0" t="0" r="0" b="8255"/>
            <wp:docPr id="27" name="Picture 27" title=""/>
            <wp:cNvGraphicFramePr>
              <a:graphicFrameLocks noChangeAspect="1"/>
            </wp:cNvGraphicFramePr>
            <a:graphic>
              <a:graphicData uri="http://schemas.openxmlformats.org/drawingml/2006/picture">
                <pic:pic>
                  <pic:nvPicPr>
                    <pic:cNvPr id="0" name="Picture 27"/>
                    <pic:cNvPicPr/>
                  </pic:nvPicPr>
                  <pic:blipFill>
                    <a:blip r:embed="R7b29b5d4298741e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762188" cy="3383190"/>
                    </a:xfrm>
                    <a:prstGeom prst="rect">
                      <a:avLst/>
                    </a:prstGeom>
                  </pic:spPr>
                </pic:pic>
              </a:graphicData>
            </a:graphic>
          </wp:inline>
        </w:drawing>
      </w:r>
    </w:p>
    <w:sectPr w:rsidR="00020BBD" w:rsidSect="00F57899">
      <w:headerReference w:type="default" r:id="rId36"/>
      <w:footerReference w:type="default" r:id="rId37"/>
      <w:pgSz w:w="11906" w:h="16838" w:orient="portrait" w:code="9"/>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C0A9A" w:rsidP="00E52F94" w:rsidRDefault="002C0A9A" w14:paraId="786C3B96" w14:textId="77777777">
      <w:pPr>
        <w:spacing w:after="0" w:line="240" w:lineRule="auto"/>
      </w:pPr>
      <w:r>
        <w:separator/>
      </w:r>
    </w:p>
  </w:endnote>
  <w:endnote w:type="continuationSeparator" w:id="0">
    <w:p w:rsidR="002C0A9A" w:rsidP="00E52F94" w:rsidRDefault="002C0A9A" w14:paraId="341D89EF" w14:textId="77777777">
      <w:pPr>
        <w:spacing w:after="0" w:line="240" w:lineRule="auto"/>
      </w:pPr>
      <w:r>
        <w:continuationSeparator/>
      </w:r>
    </w:p>
  </w:endnote>
  <w:endnote w:id="7880">
    <w:p w:rsidR="0807A2F8" w:rsidP="0807A2F8" w:rsidRDefault="0807A2F8" w14:paraId="56F52848" w14:textId="4A79BC5D">
      <w:pPr>
        <w:pStyle w:val="EndnoteText"/>
        <w:bidi w:val="0"/>
      </w:pPr>
      <w:r w:rsidRPr="0807A2F8">
        <w:rPr>
          <w:rStyle w:val="EndnoteReference"/>
        </w:rPr>
        <w:endnoteRef/>
      </w:r>
      <w:r w:rsidR="0807A2F8">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004904C0" w:rsidRDefault="004904C0" w14:paraId="2ACA00B4" w14:textId="77777777">
    <w:pPr>
      <w:pStyle w:val="BodyText"/>
      <w:spacing w:line="14" w:lineRule="auto"/>
      <w:rPr>
        <w:sz w:val="20"/>
      </w:rPr>
    </w:pPr>
    <w:r>
      <w:rPr>
        <w:noProof/>
        <w:lang w:bidi="ne-NP"/>
      </w:rPr>
      <mc:AlternateContent>
        <mc:Choice Requires="wps">
          <w:drawing>
            <wp:anchor distT="0" distB="0" distL="114300" distR="114300" simplePos="0" relativeHeight="251661312" behindDoc="1" locked="0" layoutInCell="1" allowOverlap="1" wp14:anchorId="08C0F72C" wp14:editId="6DD6F9B8">
              <wp:simplePos x="0" y="0"/>
              <wp:positionH relativeFrom="page">
                <wp:posOffset>3809365</wp:posOffset>
              </wp:positionH>
              <wp:positionV relativeFrom="page">
                <wp:posOffset>9907270</wp:posOffset>
              </wp:positionV>
              <wp:extent cx="172720" cy="1657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65735"/>
                      </a:xfrm>
                      <a:prstGeom prst="rect">
                        <a:avLst/>
                      </a:prstGeom>
                      <a:noFill/>
                      <a:ln>
                        <a:noFill/>
                      </a:ln>
                    </wps:spPr>
                    <wps:txbx>
                      <w:txbxContent>
                        <w:p w:rsidR="004904C0" w:rsidRDefault="004904C0" w14:paraId="6B370486" w14:textId="77777777">
                          <w:pPr>
                            <w:spacing w:line="245" w:lineRule="exact"/>
                            <w:ind w:left="60"/>
                            <w:rPr>
                              <w:rFonts w:ascii="Carlito"/>
                            </w:rPr>
                          </w:pPr>
                        </w:p>
                      </w:txbxContent>
                    </wps:txbx>
                    <wps:bodyPr rot="0" vert="horz" wrap="square" lIns="0" tIns="0" rIns="0" bIns="0" anchor="t" anchorCtr="0" upright="1">
                      <a:noAutofit/>
                    </wps:bodyPr>
                  </wps:wsp>
                </a:graphicData>
              </a:graphic>
            </wp:anchor>
          </w:drawing>
        </mc:Choice>
        <mc:Fallback>
          <w:pict w14:anchorId="5292C831">
            <v:shapetype id="_x0000_t202" coordsize="21600,21600" o:spt="202" path="m,l,21600r21600,l21600,xe" w14:anchorId="08C0F72C">
              <v:stroke joinstyle="miter"/>
              <v:path gradientshapeok="t" o:connecttype="rect"/>
            </v:shapetype>
            <v:shape id="Text Box 5" style="position:absolute;margin-left:299.95pt;margin-top:780.1pt;width:13.6pt;height:13.05pt;z-index:-251655168;visibility:visible;mso-wrap-style:square;mso-wrap-distance-left:9pt;mso-wrap-distance-top:0;mso-wrap-distance-right:9pt;mso-wrap-distance-bottom:0;mso-position-horizontal:absolute;mso-position-horizontal-relative:page;mso-position-vertical:absolute;mso-position-vertical-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">
              <v:textbox inset="0,0,0,0">
                <w:txbxContent>
                  <w:p w:rsidR="004904C0" w:rsidRDefault="004904C0" w14:paraId="672A6659" w14:textId="77777777">
                    <w:pPr>
                      <w:spacing w:line="245" w:lineRule="exact"/>
                      <w:ind w:left="60"/>
                      <w:rPr>
                        <w:rFonts w:ascii="Carlito"/>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5564439"/>
      <w:docPartObj>
        <w:docPartGallery w:val="Page Numbers (Bottom of Page)"/>
        <w:docPartUnique/>
      </w:docPartObj>
    </w:sdtPr>
    <w:sdtEndPr>
      <w:rPr>
        <w:noProof/>
      </w:rPr>
    </w:sdtEndPr>
    <w:sdtContent>
      <w:p w:rsidR="004904C0" w:rsidRDefault="004904C0" w14:paraId="183AC0FE" w14:textId="77777777">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rsidR="004904C0" w:rsidRDefault="004904C0" w14:paraId="210A9A88" w14:textId="77777777">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904C0" w:rsidRDefault="004904C0" w14:paraId="0A387D64"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1957319"/>
      <w:docPartObj>
        <w:docPartGallery w:val="Page Numbers (Bottom of Page)"/>
        <w:docPartUnique/>
      </w:docPartObj>
    </w:sdtPr>
    <w:sdtEndPr>
      <w:rPr>
        <w:noProof/>
      </w:rPr>
    </w:sdtEndPr>
    <w:sdtContent>
      <w:p w:rsidR="004904C0" w:rsidRDefault="004904C0" w14:paraId="0BEBDEA0" w14:textId="4ACFF8BE">
        <w:pPr>
          <w:pStyle w:val="Footer"/>
          <w:jc w:val="center"/>
        </w:pPr>
        <w:r>
          <w:fldChar w:fldCharType="begin"/>
        </w:r>
        <w:r>
          <w:instrText xml:space="preserve"> PAGE   \* MERGEFORMAT </w:instrText>
        </w:r>
        <w:r>
          <w:fldChar w:fldCharType="separate"/>
        </w:r>
        <w:r w:rsidR="005376A9">
          <w:rPr>
            <w:noProof/>
          </w:rPr>
          <w:t>v</w:t>
        </w:r>
        <w:r>
          <w:rPr>
            <w:noProof/>
          </w:rPr>
          <w:fldChar w:fldCharType="end"/>
        </w:r>
      </w:p>
    </w:sdtContent>
  </w:sdt>
  <w:p w:rsidR="004904C0" w:rsidRDefault="004904C0" w14:paraId="72C8614F" w14:textId="7777777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4904C0" w:rsidRDefault="004904C0" w14:paraId="111294DB" w14:textId="77777777">
    <w:pPr>
      <w:pStyle w:val="Footer"/>
      <w:jc w:val="center"/>
    </w:pPr>
  </w:p>
  <w:p w:rsidR="004904C0" w:rsidRDefault="004904C0" w14:paraId="10E56297" w14:textId="7777777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8387927"/>
      <w:docPartObj>
        <w:docPartGallery w:val="Page Numbers (Bottom of Page)"/>
        <w:docPartUnique/>
      </w:docPartObj>
    </w:sdtPr>
    <w:sdtEndPr>
      <w:rPr>
        <w:noProof/>
      </w:rPr>
    </w:sdtEndPr>
    <w:sdtContent>
      <w:p w:rsidR="004904C0" w:rsidRDefault="004904C0" w14:paraId="409B2D4E" w14:textId="318D3A36">
        <w:pPr>
          <w:pStyle w:val="Footer"/>
          <w:jc w:val="center"/>
        </w:pPr>
        <w:r>
          <w:fldChar w:fldCharType="begin"/>
        </w:r>
        <w:r>
          <w:instrText xml:space="preserve"> PAGE   \* MERGEFORMAT </w:instrText>
        </w:r>
        <w:r>
          <w:fldChar w:fldCharType="separate"/>
        </w:r>
        <w:r w:rsidR="005376A9">
          <w:rPr>
            <w:noProof/>
          </w:rPr>
          <w:t>22</w:t>
        </w:r>
        <w:r>
          <w:rPr>
            <w:noProof/>
          </w:rPr>
          <w:fldChar w:fldCharType="end"/>
        </w:r>
      </w:p>
    </w:sdtContent>
  </w:sdt>
  <w:p w:rsidR="004904C0" w:rsidRDefault="004904C0" w14:paraId="1C25D8B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C0A9A" w:rsidP="00E52F94" w:rsidRDefault="002C0A9A" w14:paraId="668A3901" w14:textId="77777777">
      <w:pPr>
        <w:spacing w:after="0" w:line="240" w:lineRule="auto"/>
      </w:pPr>
      <w:r>
        <w:separator/>
      </w:r>
    </w:p>
  </w:footnote>
  <w:footnote w:type="continuationSeparator" w:id="0">
    <w:p w:rsidR="002C0A9A" w:rsidP="00E52F94" w:rsidRDefault="002C0A9A" w14:paraId="739FCF9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5"/>
      <w:gridCol w:w="2885"/>
      <w:gridCol w:w="2885"/>
    </w:tblGrid>
    <w:tr w:rsidR="004904C0" w:rsidTr="59CC8A6C" w14:paraId="14BBAAF5" w14:textId="77777777">
      <w:trPr>
        <w:trHeight w:val="300"/>
      </w:trPr>
      <w:tc>
        <w:tcPr>
          <w:tcW w:w="2885" w:type="dxa"/>
        </w:tcPr>
        <w:p w:rsidR="004904C0" w:rsidP="59CC8A6C" w:rsidRDefault="004904C0" w14:paraId="78FF2503" w14:textId="6E643A9A">
          <w:pPr>
            <w:pStyle w:val="Header"/>
            <w:ind w:left="-115"/>
            <w:jc w:val="left"/>
          </w:pPr>
        </w:p>
      </w:tc>
      <w:tc>
        <w:tcPr>
          <w:tcW w:w="2885" w:type="dxa"/>
        </w:tcPr>
        <w:p w:rsidR="004904C0" w:rsidP="59CC8A6C" w:rsidRDefault="004904C0" w14:paraId="4E08DD36" w14:textId="5CD88A84">
          <w:pPr>
            <w:pStyle w:val="Header"/>
            <w:jc w:val="center"/>
          </w:pPr>
        </w:p>
      </w:tc>
      <w:tc>
        <w:tcPr>
          <w:tcW w:w="2885" w:type="dxa"/>
        </w:tcPr>
        <w:p w:rsidR="004904C0" w:rsidP="59CC8A6C" w:rsidRDefault="004904C0" w14:paraId="078F4DE5" w14:textId="274BFE6C">
          <w:pPr>
            <w:pStyle w:val="Header"/>
            <w:ind w:right="-115"/>
            <w:jc w:val="right"/>
          </w:pPr>
        </w:p>
      </w:tc>
    </w:tr>
  </w:tbl>
  <w:p w:rsidR="004904C0" w:rsidP="59CC8A6C" w:rsidRDefault="004904C0" w14:paraId="522F985F" w14:textId="67B3F8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5"/>
      <w:gridCol w:w="2885"/>
      <w:gridCol w:w="2885"/>
    </w:tblGrid>
    <w:tr w:rsidR="004904C0" w:rsidTr="59CC8A6C" w14:paraId="5F481DB2" w14:textId="77777777">
      <w:trPr>
        <w:trHeight w:val="300"/>
      </w:trPr>
      <w:tc>
        <w:tcPr>
          <w:tcW w:w="2885" w:type="dxa"/>
        </w:tcPr>
        <w:p w:rsidR="004904C0" w:rsidP="59CC8A6C" w:rsidRDefault="004904C0" w14:paraId="43613CE5" w14:textId="44F14EC6">
          <w:pPr>
            <w:pStyle w:val="Header"/>
            <w:ind w:left="-115"/>
            <w:jc w:val="left"/>
          </w:pPr>
        </w:p>
      </w:tc>
      <w:tc>
        <w:tcPr>
          <w:tcW w:w="2885" w:type="dxa"/>
        </w:tcPr>
        <w:p w:rsidR="004904C0" w:rsidP="59CC8A6C" w:rsidRDefault="004904C0" w14:paraId="635C62A4" w14:textId="6F3CF189">
          <w:pPr>
            <w:pStyle w:val="Header"/>
            <w:jc w:val="center"/>
          </w:pPr>
        </w:p>
      </w:tc>
      <w:tc>
        <w:tcPr>
          <w:tcW w:w="2885" w:type="dxa"/>
        </w:tcPr>
        <w:p w:rsidR="004904C0" w:rsidP="59CC8A6C" w:rsidRDefault="004904C0" w14:paraId="25FCCC07" w14:textId="0131CC9B">
          <w:pPr>
            <w:pStyle w:val="Header"/>
            <w:ind w:right="-115"/>
            <w:jc w:val="right"/>
          </w:pPr>
        </w:p>
      </w:tc>
    </w:tr>
  </w:tbl>
  <w:p w:rsidR="004904C0" w:rsidP="59CC8A6C" w:rsidRDefault="004904C0" w14:paraId="67F15595" w14:textId="5A8C47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5"/>
      <w:gridCol w:w="2885"/>
      <w:gridCol w:w="2885"/>
    </w:tblGrid>
    <w:tr w:rsidR="004904C0" w:rsidTr="59CC8A6C" w14:paraId="42AF0FE2" w14:textId="77777777">
      <w:trPr>
        <w:trHeight w:val="300"/>
      </w:trPr>
      <w:tc>
        <w:tcPr>
          <w:tcW w:w="2885" w:type="dxa"/>
        </w:tcPr>
        <w:p w:rsidR="004904C0" w:rsidP="59CC8A6C" w:rsidRDefault="004904C0" w14:paraId="67C86885" w14:textId="29368143">
          <w:pPr>
            <w:pStyle w:val="Header"/>
            <w:ind w:left="-115"/>
            <w:jc w:val="left"/>
          </w:pPr>
        </w:p>
      </w:tc>
      <w:tc>
        <w:tcPr>
          <w:tcW w:w="2885" w:type="dxa"/>
        </w:tcPr>
        <w:p w:rsidR="004904C0" w:rsidP="59CC8A6C" w:rsidRDefault="004904C0" w14:paraId="287A7D34" w14:textId="45EA1729">
          <w:pPr>
            <w:pStyle w:val="Header"/>
            <w:jc w:val="center"/>
          </w:pPr>
        </w:p>
      </w:tc>
      <w:tc>
        <w:tcPr>
          <w:tcW w:w="2885" w:type="dxa"/>
        </w:tcPr>
        <w:p w:rsidR="004904C0" w:rsidP="59CC8A6C" w:rsidRDefault="004904C0" w14:paraId="364F5A96" w14:textId="71E38A19">
          <w:pPr>
            <w:pStyle w:val="Header"/>
            <w:ind w:right="-115"/>
            <w:jc w:val="right"/>
          </w:pPr>
        </w:p>
      </w:tc>
    </w:tr>
  </w:tbl>
  <w:p w:rsidR="004904C0" w:rsidP="59CC8A6C" w:rsidRDefault="004904C0" w14:paraId="383EE05A" w14:textId="57A5832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5"/>
      <w:gridCol w:w="2885"/>
      <w:gridCol w:w="2885"/>
    </w:tblGrid>
    <w:tr w:rsidR="004904C0" w:rsidTr="59CC8A6C" w14:paraId="5CE39F3B" w14:textId="77777777">
      <w:trPr>
        <w:trHeight w:val="300"/>
      </w:trPr>
      <w:tc>
        <w:tcPr>
          <w:tcW w:w="2885" w:type="dxa"/>
        </w:tcPr>
        <w:p w:rsidR="004904C0" w:rsidP="59CC8A6C" w:rsidRDefault="004904C0" w14:paraId="49EBB5AE" w14:textId="4AA193B3">
          <w:pPr>
            <w:pStyle w:val="Header"/>
            <w:ind w:left="-115"/>
            <w:jc w:val="left"/>
          </w:pPr>
        </w:p>
      </w:tc>
      <w:tc>
        <w:tcPr>
          <w:tcW w:w="2885" w:type="dxa"/>
        </w:tcPr>
        <w:p w:rsidR="004904C0" w:rsidP="59CC8A6C" w:rsidRDefault="004904C0" w14:paraId="4E3339A2" w14:textId="49261E7B">
          <w:pPr>
            <w:pStyle w:val="Header"/>
            <w:jc w:val="center"/>
          </w:pPr>
        </w:p>
      </w:tc>
      <w:tc>
        <w:tcPr>
          <w:tcW w:w="2885" w:type="dxa"/>
        </w:tcPr>
        <w:p w:rsidR="004904C0" w:rsidP="59CC8A6C" w:rsidRDefault="004904C0" w14:paraId="674C37E1" w14:textId="33CE5A81">
          <w:pPr>
            <w:pStyle w:val="Header"/>
            <w:ind w:right="-115"/>
            <w:jc w:val="right"/>
          </w:pPr>
        </w:p>
      </w:tc>
    </w:tr>
  </w:tbl>
  <w:p w:rsidR="004904C0" w:rsidP="59CC8A6C" w:rsidRDefault="004904C0" w14:paraId="6B10B213" w14:textId="194BB65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885"/>
      <w:gridCol w:w="2885"/>
      <w:gridCol w:w="2885"/>
    </w:tblGrid>
    <w:tr w:rsidR="004904C0" w:rsidTr="59CC8A6C" w14:paraId="089AF156" w14:textId="77777777">
      <w:trPr>
        <w:trHeight w:val="300"/>
      </w:trPr>
      <w:tc>
        <w:tcPr>
          <w:tcW w:w="2885" w:type="dxa"/>
        </w:tcPr>
        <w:p w:rsidR="004904C0" w:rsidP="59CC8A6C" w:rsidRDefault="004904C0" w14:paraId="5B1833D6" w14:textId="5C999CDF">
          <w:pPr>
            <w:pStyle w:val="Header"/>
            <w:ind w:left="-115"/>
            <w:jc w:val="left"/>
          </w:pPr>
        </w:p>
      </w:tc>
      <w:tc>
        <w:tcPr>
          <w:tcW w:w="2885" w:type="dxa"/>
        </w:tcPr>
        <w:p w:rsidR="004904C0" w:rsidP="59CC8A6C" w:rsidRDefault="004904C0" w14:paraId="217D989E" w14:textId="67459E62">
          <w:pPr>
            <w:pStyle w:val="Header"/>
            <w:jc w:val="center"/>
          </w:pPr>
        </w:p>
      </w:tc>
      <w:tc>
        <w:tcPr>
          <w:tcW w:w="2885" w:type="dxa"/>
        </w:tcPr>
        <w:p w:rsidR="004904C0" w:rsidP="59CC8A6C" w:rsidRDefault="004904C0" w14:paraId="63E276BA" w14:textId="40351643">
          <w:pPr>
            <w:pStyle w:val="Header"/>
            <w:ind w:right="-115"/>
            <w:jc w:val="right"/>
          </w:pPr>
        </w:p>
      </w:tc>
    </w:tr>
  </w:tbl>
  <w:p w:rsidR="004904C0" w:rsidP="59CC8A6C" w:rsidRDefault="004904C0" w14:paraId="3DA4B0D0" w14:textId="0CF05A24">
    <w:pPr>
      <w:pStyle w:val="Header"/>
    </w:pPr>
  </w:p>
</w:hdr>
</file>

<file path=word/intelligence2.xml><?xml version="1.0" encoding="utf-8"?>
<int2:intelligence xmlns:int2="http://schemas.microsoft.com/office/intelligence/2020/intelligence" xmlns:oel="http://schemas.microsoft.com/office/2019/extlst">
  <int2:observations>
    <int2:textHash int2:hashCode="jZZF+8YLDOhS0s" int2:id="XckRhRB9">
      <int2:state int2:value="Rejected" int2:type="AugLoop_Text_Critique"/>
    </int2:textHash>
    <int2:textHash int2:hashCode="hkwAGp7c+3cuOG" int2:id="YJYpSPIU">
      <int2:state int2:value="Rejected" int2:type="AugLoop_Text_Critique"/>
    </int2:textHash>
    <int2:textHash int2:hashCode="QFpMks62iViFe/" int2:id="VVt7b8C9">
      <int2:state int2:value="Rejected" int2:type="AugLoop_Text_Critique"/>
    </int2:textHash>
    <int2:textHash int2:hashCode="xbjCNAKiYeTd/e" int2:id="pXbk1tvj">
      <int2:state int2:value="Rejected" int2:type="AugLoop_Text_Critique"/>
    </int2:textHash>
    <int2:textHash int2:hashCode="+59hTkZIoKuRt5" int2:id="dSvps5Vh">
      <int2:state int2:value="Rejected" int2:type="AugLoop_Text_Critique"/>
    </int2:textHash>
    <int2:bookmark int2:bookmarkName="_Int_3oheOwFz" int2:invalidationBookmarkName="" int2:hashCode="VnUphc4mI5rEWh" int2:id="4MpOeLvD">
      <int2:state int2:value="Rejected" int2:type="AugLoop_Text_Critique"/>
    </int2:bookmark>
    <int2:bookmark int2:bookmarkName="_Int_TAPcKWro" int2:invalidationBookmarkName="" int2:hashCode="Ul9htnKSKbGohU" int2:id="VsirPudI">
      <int2:state int2:value="Rejected" int2:type="AugLoop_Text_Critique"/>
    </int2:bookmark>
    <int2:bookmark int2:bookmarkName="_Int_NRklHzPQ" int2:invalidationBookmarkName="" int2:hashCode="Ul9htnKSKbGohU" int2:id="O4Wz1klZ">
      <int2:state int2:value="Rejected" int2:type="AugLoop_Text_Critique"/>
    </int2:bookmark>
    <int2:bookmark int2:bookmarkName="_Int_RV1Jikwo" int2:invalidationBookmarkName="" int2:hashCode="YX2T3+/e029c72" int2:id="82Qp7Rz2">
      <int2:state int2:value="Rejected" int2:type="AugLoop_Text_Critique"/>
    </int2:bookmark>
    <int2:bookmark int2:bookmarkName="_Int_UBaaKzyw" int2:invalidationBookmarkName="" int2:hashCode="YX2T3+/e029c72" int2:id="rWSkn8r4">
      <int2:state int2:value="Rejected" int2:type="AugLoop_Text_Critique"/>
    </int2:bookmark>
    <int2:bookmark int2:bookmarkName="_Int_aIrbPJpE" int2:invalidationBookmarkName="" int2:hashCode="YX2T3+/e029c72" int2:id="qMxlEjiT">
      <int2:state int2:value="Rejected" int2:type="AugLoop_Text_Critique"/>
    </int2:bookmark>
    <int2:bookmark int2:bookmarkName="_Int_jo2qrIK2" int2:invalidationBookmarkName="" int2:hashCode="g4oYZN0HX/gRKK" int2:id="C0pDm4F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4">
    <w:nsid w:val="68b0dcff"/>
    <w:multiLevelType xmlns:w="http://schemas.openxmlformats.org/wordprocessingml/2006/main" w:val="hybridMultilevel"/>
    <w:lvl xmlns:w="http://schemas.openxmlformats.org/wordprocessingml/2006/main" w:ilvl="0">
      <w:start w:val="10"/>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7fc6976f"/>
    <w:multiLevelType xmlns:w="http://schemas.openxmlformats.org/wordprocessingml/2006/main" w:val="hybridMultilevel"/>
    <w:lvl xmlns:w="http://schemas.openxmlformats.org/wordprocessingml/2006/main" w:ilvl="0">
      <w:start w:val="9"/>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255bc69c"/>
    <w:multiLevelType xmlns:w="http://schemas.openxmlformats.org/wordprocessingml/2006/main" w:val="hybridMultilevel"/>
    <w:lvl xmlns:w="http://schemas.openxmlformats.org/wordprocessingml/2006/main" w:ilvl="0">
      <w:start w:val="8"/>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283514f5"/>
    <w:multiLevelType xmlns:w="http://schemas.openxmlformats.org/wordprocessingml/2006/main" w:val="hybridMultilevel"/>
    <w:lvl xmlns:w="http://schemas.openxmlformats.org/wordprocessingml/2006/main" w:ilvl="0">
      <w:start w:val="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0">
    <w:nsid w:val="26b39e82"/>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f25d852"/>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1768658d"/>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5e238ceb"/>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28597f19"/>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3986ae9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B102BF62"/>
    <w:multiLevelType w:val="multilevel"/>
    <w:tmpl w:val="B102BF62"/>
    <w:lvl w:ilvl="0">
      <w:start w:val="1"/>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14C61863"/>
    <w:multiLevelType w:val="hybridMultilevel"/>
    <w:tmpl w:val="A0CEA6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242DCF"/>
    <w:multiLevelType w:val="singleLevel"/>
    <w:tmpl w:val="1F242DCF"/>
    <w:lvl w:ilvl="0">
      <w:start w:val="1"/>
      <w:numFmt w:val="decimal"/>
      <w:lvlText w:val="%1."/>
      <w:lvlJc w:val="left"/>
      <w:pPr>
        <w:tabs>
          <w:tab w:val="left" w:pos="425"/>
        </w:tabs>
        <w:ind w:left="425" w:hanging="425"/>
      </w:pPr>
      <w:rPr>
        <w:rFonts w:hint="default"/>
      </w:rPr>
    </w:lvl>
  </w:abstractNum>
  <w:abstractNum w:abstractNumId="3" w15:restartNumberingAfterBreak="0">
    <w:nsid w:val="292A608F"/>
    <w:multiLevelType w:val="hybridMultilevel"/>
    <w:tmpl w:val="279847A6"/>
    <w:lvl w:ilvl="0" w:tplc="FAB6B22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54F253D"/>
    <w:multiLevelType w:val="hybridMultilevel"/>
    <w:tmpl w:val="BC2EA2B6"/>
    <w:lvl w:ilvl="0" w:tplc="04090001">
      <w:start w:val="1"/>
      <w:numFmt w:val="bullet"/>
      <w:lvlText w:val=""/>
      <w:lvlJc w:val="left"/>
      <w:pPr>
        <w:ind w:left="420" w:hanging="360"/>
      </w:pPr>
      <w:rPr>
        <w:rFonts w:hint="default" w:ascii="Symbol" w:hAnsi="Symbol"/>
      </w:rPr>
    </w:lvl>
    <w:lvl w:ilvl="1" w:tplc="04090003" w:tentative="1">
      <w:start w:val="1"/>
      <w:numFmt w:val="bullet"/>
      <w:lvlText w:val="o"/>
      <w:lvlJc w:val="left"/>
      <w:pPr>
        <w:ind w:left="1140" w:hanging="360"/>
      </w:pPr>
      <w:rPr>
        <w:rFonts w:hint="default" w:ascii="Courier New" w:hAnsi="Courier New" w:cs="Courier New"/>
      </w:rPr>
    </w:lvl>
    <w:lvl w:ilvl="2" w:tplc="04090005" w:tentative="1">
      <w:start w:val="1"/>
      <w:numFmt w:val="bullet"/>
      <w:lvlText w:val=""/>
      <w:lvlJc w:val="left"/>
      <w:pPr>
        <w:ind w:left="1860" w:hanging="360"/>
      </w:pPr>
      <w:rPr>
        <w:rFonts w:hint="default" w:ascii="Wingdings" w:hAnsi="Wingdings"/>
      </w:rPr>
    </w:lvl>
    <w:lvl w:ilvl="3" w:tplc="04090001" w:tentative="1">
      <w:start w:val="1"/>
      <w:numFmt w:val="bullet"/>
      <w:lvlText w:val=""/>
      <w:lvlJc w:val="left"/>
      <w:pPr>
        <w:ind w:left="2580" w:hanging="360"/>
      </w:pPr>
      <w:rPr>
        <w:rFonts w:hint="default" w:ascii="Symbol" w:hAnsi="Symbol"/>
      </w:rPr>
    </w:lvl>
    <w:lvl w:ilvl="4" w:tplc="04090003" w:tentative="1">
      <w:start w:val="1"/>
      <w:numFmt w:val="bullet"/>
      <w:lvlText w:val="o"/>
      <w:lvlJc w:val="left"/>
      <w:pPr>
        <w:ind w:left="3300" w:hanging="360"/>
      </w:pPr>
      <w:rPr>
        <w:rFonts w:hint="default" w:ascii="Courier New" w:hAnsi="Courier New" w:cs="Courier New"/>
      </w:rPr>
    </w:lvl>
    <w:lvl w:ilvl="5" w:tplc="04090005" w:tentative="1">
      <w:start w:val="1"/>
      <w:numFmt w:val="bullet"/>
      <w:lvlText w:val=""/>
      <w:lvlJc w:val="left"/>
      <w:pPr>
        <w:ind w:left="4020" w:hanging="360"/>
      </w:pPr>
      <w:rPr>
        <w:rFonts w:hint="default" w:ascii="Wingdings" w:hAnsi="Wingdings"/>
      </w:rPr>
    </w:lvl>
    <w:lvl w:ilvl="6" w:tplc="04090001" w:tentative="1">
      <w:start w:val="1"/>
      <w:numFmt w:val="bullet"/>
      <w:lvlText w:val=""/>
      <w:lvlJc w:val="left"/>
      <w:pPr>
        <w:ind w:left="4740" w:hanging="360"/>
      </w:pPr>
      <w:rPr>
        <w:rFonts w:hint="default" w:ascii="Symbol" w:hAnsi="Symbol"/>
      </w:rPr>
    </w:lvl>
    <w:lvl w:ilvl="7" w:tplc="04090003" w:tentative="1">
      <w:start w:val="1"/>
      <w:numFmt w:val="bullet"/>
      <w:lvlText w:val="o"/>
      <w:lvlJc w:val="left"/>
      <w:pPr>
        <w:ind w:left="5460" w:hanging="360"/>
      </w:pPr>
      <w:rPr>
        <w:rFonts w:hint="default" w:ascii="Courier New" w:hAnsi="Courier New" w:cs="Courier New"/>
      </w:rPr>
    </w:lvl>
    <w:lvl w:ilvl="8" w:tplc="04090005" w:tentative="1">
      <w:start w:val="1"/>
      <w:numFmt w:val="bullet"/>
      <w:lvlText w:val=""/>
      <w:lvlJc w:val="left"/>
      <w:pPr>
        <w:ind w:left="6180" w:hanging="360"/>
      </w:pPr>
      <w:rPr>
        <w:rFonts w:hint="default" w:ascii="Wingdings" w:hAnsi="Wingdings"/>
      </w:rPr>
    </w:lvl>
  </w:abstractNum>
  <w:abstractNum w:abstractNumId="5" w15:restartNumberingAfterBreak="0">
    <w:nsid w:val="46624F92"/>
    <w:multiLevelType w:val="hybridMultilevel"/>
    <w:tmpl w:val="BAC0D046"/>
    <w:lvl w:ilvl="0" w:tplc="04090001">
      <w:start w:val="1"/>
      <w:numFmt w:val="bullet"/>
      <w:lvlText w:val=""/>
      <w:lvlJc w:val="left"/>
      <w:pPr>
        <w:ind w:left="450" w:hanging="360"/>
      </w:pPr>
      <w:rPr>
        <w:rFonts w:hint="default" w:ascii="Symbol" w:hAnsi="Symbol"/>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6" w15:restartNumberingAfterBreak="0">
    <w:nsid w:val="5C190409"/>
    <w:multiLevelType w:val="hybridMultilevel"/>
    <w:tmpl w:val="0610E1F2"/>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0BC69"/>
    <w:multiLevelType w:val="singleLevel"/>
    <w:tmpl w:val="5CC0BC69"/>
    <w:lvl w:ilvl="0">
      <w:start w:val="1"/>
      <w:numFmt w:val="bullet"/>
      <w:lvlText w:val=""/>
      <w:lvlJc w:val="left"/>
      <w:pPr>
        <w:tabs>
          <w:tab w:val="left" w:pos="420"/>
        </w:tabs>
        <w:ind w:left="420" w:hanging="420"/>
      </w:pPr>
      <w:rPr>
        <w:rFonts w:hint="default" w:ascii="Wingdings" w:hAnsi="Wingdings"/>
      </w:rPr>
    </w:lvl>
  </w:abstractNum>
  <w:abstractNum w:abstractNumId="8" w15:restartNumberingAfterBreak="0">
    <w:nsid w:val="5DC10927"/>
    <w:multiLevelType w:val="hybridMultilevel"/>
    <w:tmpl w:val="D96E132E"/>
    <w:lvl w:ilvl="0" w:tplc="21A03ACA">
      <w:numFmt w:val="bullet"/>
      <w:lvlText w:val=""/>
      <w:lvlJc w:val="left"/>
      <w:pPr>
        <w:ind w:left="420" w:hanging="360"/>
      </w:pPr>
      <w:rPr>
        <w:rFonts w:hint="default" w:ascii="Symbol" w:hAnsi="Symbol" w:eastAsiaTheme="minorHAnsi" w:cstheme="minorBidi"/>
      </w:rPr>
    </w:lvl>
    <w:lvl w:ilvl="1" w:tplc="04090003" w:tentative="1">
      <w:start w:val="1"/>
      <w:numFmt w:val="bullet"/>
      <w:lvlText w:val="o"/>
      <w:lvlJc w:val="left"/>
      <w:pPr>
        <w:ind w:left="1140" w:hanging="360"/>
      </w:pPr>
      <w:rPr>
        <w:rFonts w:hint="default" w:ascii="Courier New" w:hAnsi="Courier New" w:cs="Courier New"/>
      </w:rPr>
    </w:lvl>
    <w:lvl w:ilvl="2" w:tplc="04090005" w:tentative="1">
      <w:start w:val="1"/>
      <w:numFmt w:val="bullet"/>
      <w:lvlText w:val=""/>
      <w:lvlJc w:val="left"/>
      <w:pPr>
        <w:ind w:left="1860" w:hanging="360"/>
      </w:pPr>
      <w:rPr>
        <w:rFonts w:hint="default" w:ascii="Wingdings" w:hAnsi="Wingdings"/>
      </w:rPr>
    </w:lvl>
    <w:lvl w:ilvl="3" w:tplc="04090001" w:tentative="1">
      <w:start w:val="1"/>
      <w:numFmt w:val="bullet"/>
      <w:lvlText w:val=""/>
      <w:lvlJc w:val="left"/>
      <w:pPr>
        <w:ind w:left="2580" w:hanging="360"/>
      </w:pPr>
      <w:rPr>
        <w:rFonts w:hint="default" w:ascii="Symbol" w:hAnsi="Symbol"/>
      </w:rPr>
    </w:lvl>
    <w:lvl w:ilvl="4" w:tplc="04090003" w:tentative="1">
      <w:start w:val="1"/>
      <w:numFmt w:val="bullet"/>
      <w:lvlText w:val="o"/>
      <w:lvlJc w:val="left"/>
      <w:pPr>
        <w:ind w:left="3300" w:hanging="360"/>
      </w:pPr>
      <w:rPr>
        <w:rFonts w:hint="default" w:ascii="Courier New" w:hAnsi="Courier New" w:cs="Courier New"/>
      </w:rPr>
    </w:lvl>
    <w:lvl w:ilvl="5" w:tplc="04090005" w:tentative="1">
      <w:start w:val="1"/>
      <w:numFmt w:val="bullet"/>
      <w:lvlText w:val=""/>
      <w:lvlJc w:val="left"/>
      <w:pPr>
        <w:ind w:left="4020" w:hanging="360"/>
      </w:pPr>
      <w:rPr>
        <w:rFonts w:hint="default" w:ascii="Wingdings" w:hAnsi="Wingdings"/>
      </w:rPr>
    </w:lvl>
    <w:lvl w:ilvl="6" w:tplc="04090001" w:tentative="1">
      <w:start w:val="1"/>
      <w:numFmt w:val="bullet"/>
      <w:lvlText w:val=""/>
      <w:lvlJc w:val="left"/>
      <w:pPr>
        <w:ind w:left="4740" w:hanging="360"/>
      </w:pPr>
      <w:rPr>
        <w:rFonts w:hint="default" w:ascii="Symbol" w:hAnsi="Symbol"/>
      </w:rPr>
    </w:lvl>
    <w:lvl w:ilvl="7" w:tplc="04090003" w:tentative="1">
      <w:start w:val="1"/>
      <w:numFmt w:val="bullet"/>
      <w:lvlText w:val="o"/>
      <w:lvlJc w:val="left"/>
      <w:pPr>
        <w:ind w:left="5460" w:hanging="360"/>
      </w:pPr>
      <w:rPr>
        <w:rFonts w:hint="default" w:ascii="Courier New" w:hAnsi="Courier New" w:cs="Courier New"/>
      </w:rPr>
    </w:lvl>
    <w:lvl w:ilvl="8" w:tplc="04090005" w:tentative="1">
      <w:start w:val="1"/>
      <w:numFmt w:val="bullet"/>
      <w:lvlText w:val=""/>
      <w:lvlJc w:val="left"/>
      <w:pPr>
        <w:ind w:left="6180" w:hanging="360"/>
      </w:pPr>
      <w:rPr>
        <w:rFonts w:hint="default" w:ascii="Wingdings" w:hAnsi="Wingdings"/>
      </w:rPr>
    </w:lvl>
  </w:abstractNum>
  <w:abstractNum w:abstractNumId="9" w15:restartNumberingAfterBreak="0">
    <w:nsid w:val="61315AF6"/>
    <w:multiLevelType w:val="hybridMultilevel"/>
    <w:tmpl w:val="8BACD5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42D6F01"/>
    <w:multiLevelType w:val="hybridMultilevel"/>
    <w:tmpl w:val="76BEDB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97338BA"/>
    <w:multiLevelType w:val="hybridMultilevel"/>
    <w:tmpl w:val="DEBA29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A60400E"/>
    <w:multiLevelType w:val="hybridMultilevel"/>
    <w:tmpl w:val="2640B490"/>
    <w:lvl w:ilvl="0" w:tplc="BBE038E6">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88A24E1"/>
    <w:multiLevelType w:val="hybridMultilevel"/>
    <w:tmpl w:val="F354A4A2"/>
    <w:lvl w:ilvl="0" w:tplc="BBE038E6">
      <w:numFmt w:val="bullet"/>
      <w:lvlText w:val=""/>
      <w:lvlJc w:val="left"/>
      <w:pPr>
        <w:ind w:left="1080" w:hanging="360"/>
      </w:pPr>
      <w:rPr>
        <w:rFonts w:hint="default" w:ascii="Symbol" w:hAnsi="Symbol" w:eastAsiaTheme="minorHAnsi" w:cstheme="minorBidi"/>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789B181B"/>
    <w:multiLevelType w:val="hybridMultilevel"/>
    <w:tmpl w:val="DEDC1B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 w16cid:durableId="1232420618">
    <w:abstractNumId w:val="1"/>
  </w:num>
  <w:num w:numId="2" w16cid:durableId="1117138740">
    <w:abstractNumId w:val="8"/>
  </w:num>
  <w:num w:numId="3" w16cid:durableId="2112579795">
    <w:abstractNumId w:val="4"/>
  </w:num>
  <w:num w:numId="4" w16cid:durableId="1126004931">
    <w:abstractNumId w:val="11"/>
  </w:num>
  <w:num w:numId="5" w16cid:durableId="303852244">
    <w:abstractNumId w:val="12"/>
  </w:num>
  <w:num w:numId="6" w16cid:durableId="1787429499">
    <w:abstractNumId w:val="13"/>
  </w:num>
  <w:num w:numId="7" w16cid:durableId="2011130820">
    <w:abstractNumId w:val="5"/>
  </w:num>
  <w:num w:numId="8" w16cid:durableId="1611351118">
    <w:abstractNumId w:val="14"/>
  </w:num>
  <w:num w:numId="9" w16cid:durableId="1667636736">
    <w:abstractNumId w:val="10"/>
  </w:num>
  <w:num w:numId="10" w16cid:durableId="1615136071">
    <w:abstractNumId w:val="3"/>
  </w:num>
  <w:num w:numId="11" w16cid:durableId="422340785">
    <w:abstractNumId w:val="2"/>
  </w:num>
  <w:num w:numId="12" w16cid:durableId="1792287663">
    <w:abstractNumId w:val="7"/>
  </w:num>
  <w:num w:numId="13" w16cid:durableId="1959603302">
    <w:abstractNumId w:val="0"/>
  </w:num>
  <w:num w:numId="14" w16cid:durableId="1867601968">
    <w:abstractNumId w:val="9"/>
  </w:num>
  <w:num w:numId="15" w16cid:durableId="1122261203">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wNje3NDa0NDM1N7dQ0lEKTi0uzszPAykwrAUALITt0iwAAAA="/>
  </w:docVars>
  <w:rsids>
    <w:rsidRoot w:val="00FC1DA5"/>
    <w:rsid w:val="0000283A"/>
    <w:rsid w:val="0000682C"/>
    <w:rsid w:val="00012AA9"/>
    <w:rsid w:val="00020BBD"/>
    <w:rsid w:val="00024519"/>
    <w:rsid w:val="00030C0F"/>
    <w:rsid w:val="000422FE"/>
    <w:rsid w:val="0005005D"/>
    <w:rsid w:val="00062C1F"/>
    <w:rsid w:val="00084400"/>
    <w:rsid w:val="000A35ED"/>
    <w:rsid w:val="000B338A"/>
    <w:rsid w:val="000C58F3"/>
    <w:rsid w:val="0011212F"/>
    <w:rsid w:val="0012002A"/>
    <w:rsid w:val="00123CAD"/>
    <w:rsid w:val="00125DAB"/>
    <w:rsid w:val="0013010E"/>
    <w:rsid w:val="00137271"/>
    <w:rsid w:val="0014144B"/>
    <w:rsid w:val="00142B30"/>
    <w:rsid w:val="00153CA5"/>
    <w:rsid w:val="00161B6B"/>
    <w:rsid w:val="001710B5"/>
    <w:rsid w:val="001779D3"/>
    <w:rsid w:val="001811F4"/>
    <w:rsid w:val="001B41A4"/>
    <w:rsid w:val="001C4476"/>
    <w:rsid w:val="001F6E17"/>
    <w:rsid w:val="001F7A3C"/>
    <w:rsid w:val="002019C2"/>
    <w:rsid w:val="00217C05"/>
    <w:rsid w:val="00222603"/>
    <w:rsid w:val="00234BD5"/>
    <w:rsid w:val="00235989"/>
    <w:rsid w:val="00241B86"/>
    <w:rsid w:val="00242314"/>
    <w:rsid w:val="00242B01"/>
    <w:rsid w:val="00251F98"/>
    <w:rsid w:val="002563AF"/>
    <w:rsid w:val="002600AA"/>
    <w:rsid w:val="00264224"/>
    <w:rsid w:val="00264CFB"/>
    <w:rsid w:val="00266D3F"/>
    <w:rsid w:val="0026728C"/>
    <w:rsid w:val="00267441"/>
    <w:rsid w:val="00271672"/>
    <w:rsid w:val="00273CB9"/>
    <w:rsid w:val="002B4AA2"/>
    <w:rsid w:val="002B7401"/>
    <w:rsid w:val="002C0262"/>
    <w:rsid w:val="002C0A9A"/>
    <w:rsid w:val="002D72DB"/>
    <w:rsid w:val="002E5675"/>
    <w:rsid w:val="002E7E15"/>
    <w:rsid w:val="002F0471"/>
    <w:rsid w:val="002F246D"/>
    <w:rsid w:val="002F290B"/>
    <w:rsid w:val="003100BB"/>
    <w:rsid w:val="003102DA"/>
    <w:rsid w:val="003110F9"/>
    <w:rsid w:val="00314484"/>
    <w:rsid w:val="00320A29"/>
    <w:rsid w:val="00325812"/>
    <w:rsid w:val="003312DB"/>
    <w:rsid w:val="003334AA"/>
    <w:rsid w:val="00343110"/>
    <w:rsid w:val="00346DAE"/>
    <w:rsid w:val="00365C41"/>
    <w:rsid w:val="003672BE"/>
    <w:rsid w:val="00381BA5"/>
    <w:rsid w:val="00386431"/>
    <w:rsid w:val="003965B5"/>
    <w:rsid w:val="003A0EB5"/>
    <w:rsid w:val="003A60E9"/>
    <w:rsid w:val="003E65A3"/>
    <w:rsid w:val="003E6D17"/>
    <w:rsid w:val="004042DE"/>
    <w:rsid w:val="00405193"/>
    <w:rsid w:val="00421966"/>
    <w:rsid w:val="0042208A"/>
    <w:rsid w:val="0042274E"/>
    <w:rsid w:val="00426B66"/>
    <w:rsid w:val="0042756D"/>
    <w:rsid w:val="00432245"/>
    <w:rsid w:val="004476BE"/>
    <w:rsid w:val="0045D135"/>
    <w:rsid w:val="004904C0"/>
    <w:rsid w:val="004A159C"/>
    <w:rsid w:val="004A7185"/>
    <w:rsid w:val="004C4389"/>
    <w:rsid w:val="004C5410"/>
    <w:rsid w:val="004E21AF"/>
    <w:rsid w:val="004F2B1A"/>
    <w:rsid w:val="00506E19"/>
    <w:rsid w:val="00520258"/>
    <w:rsid w:val="005265DD"/>
    <w:rsid w:val="0053123C"/>
    <w:rsid w:val="005358F0"/>
    <w:rsid w:val="005376A9"/>
    <w:rsid w:val="005718C0"/>
    <w:rsid w:val="00574BCD"/>
    <w:rsid w:val="00591C20"/>
    <w:rsid w:val="005A62C4"/>
    <w:rsid w:val="005B2B60"/>
    <w:rsid w:val="005C1FC7"/>
    <w:rsid w:val="005C2D40"/>
    <w:rsid w:val="005E470D"/>
    <w:rsid w:val="005E5193"/>
    <w:rsid w:val="005F7DD3"/>
    <w:rsid w:val="00612C9D"/>
    <w:rsid w:val="00613AFE"/>
    <w:rsid w:val="00642ADB"/>
    <w:rsid w:val="006449A8"/>
    <w:rsid w:val="006454FC"/>
    <w:rsid w:val="00672310"/>
    <w:rsid w:val="006750E6"/>
    <w:rsid w:val="0069171B"/>
    <w:rsid w:val="006A00FC"/>
    <w:rsid w:val="006A55E7"/>
    <w:rsid w:val="006A5DFB"/>
    <w:rsid w:val="006B0425"/>
    <w:rsid w:val="006B1E43"/>
    <w:rsid w:val="006B458C"/>
    <w:rsid w:val="006B70D2"/>
    <w:rsid w:val="006E05F9"/>
    <w:rsid w:val="006E08B1"/>
    <w:rsid w:val="006E209F"/>
    <w:rsid w:val="006E294A"/>
    <w:rsid w:val="006E2AAF"/>
    <w:rsid w:val="006E4473"/>
    <w:rsid w:val="00706C6B"/>
    <w:rsid w:val="00711DEF"/>
    <w:rsid w:val="00724A46"/>
    <w:rsid w:val="007351AC"/>
    <w:rsid w:val="00736D87"/>
    <w:rsid w:val="0073EDE4"/>
    <w:rsid w:val="007631CA"/>
    <w:rsid w:val="0076667F"/>
    <w:rsid w:val="00777010"/>
    <w:rsid w:val="00777539"/>
    <w:rsid w:val="00794B03"/>
    <w:rsid w:val="007B379D"/>
    <w:rsid w:val="007B650C"/>
    <w:rsid w:val="007C2163"/>
    <w:rsid w:val="007D53E8"/>
    <w:rsid w:val="007E40EA"/>
    <w:rsid w:val="007F10C5"/>
    <w:rsid w:val="007F62C5"/>
    <w:rsid w:val="00800F2C"/>
    <w:rsid w:val="00823D59"/>
    <w:rsid w:val="008308D7"/>
    <w:rsid w:val="008502C7"/>
    <w:rsid w:val="00864278"/>
    <w:rsid w:val="008672B2"/>
    <w:rsid w:val="0088269C"/>
    <w:rsid w:val="0088312D"/>
    <w:rsid w:val="0088576A"/>
    <w:rsid w:val="0088F0A1"/>
    <w:rsid w:val="0089349B"/>
    <w:rsid w:val="008A1046"/>
    <w:rsid w:val="008C48CE"/>
    <w:rsid w:val="008D0CC9"/>
    <w:rsid w:val="008D2759"/>
    <w:rsid w:val="008E433F"/>
    <w:rsid w:val="008F2CEC"/>
    <w:rsid w:val="008F79F8"/>
    <w:rsid w:val="00931C29"/>
    <w:rsid w:val="0093706D"/>
    <w:rsid w:val="00942D6F"/>
    <w:rsid w:val="0099526A"/>
    <w:rsid w:val="009C3F15"/>
    <w:rsid w:val="009F7E7A"/>
    <w:rsid w:val="00A00AEC"/>
    <w:rsid w:val="00A03FBD"/>
    <w:rsid w:val="00A05744"/>
    <w:rsid w:val="00A169B5"/>
    <w:rsid w:val="00A20D0B"/>
    <w:rsid w:val="00A47E58"/>
    <w:rsid w:val="00A66F71"/>
    <w:rsid w:val="00A7417D"/>
    <w:rsid w:val="00A8182E"/>
    <w:rsid w:val="00A93AD8"/>
    <w:rsid w:val="00A96F2C"/>
    <w:rsid w:val="00AA2D22"/>
    <w:rsid w:val="00AA501D"/>
    <w:rsid w:val="00AB3EAB"/>
    <w:rsid w:val="00AB56EC"/>
    <w:rsid w:val="00AB5F18"/>
    <w:rsid w:val="00AC1FB3"/>
    <w:rsid w:val="00AE6929"/>
    <w:rsid w:val="00AF4799"/>
    <w:rsid w:val="00B00D29"/>
    <w:rsid w:val="00B016B4"/>
    <w:rsid w:val="00B16BAA"/>
    <w:rsid w:val="00B20AEC"/>
    <w:rsid w:val="00B44331"/>
    <w:rsid w:val="00B66171"/>
    <w:rsid w:val="00B73DF4"/>
    <w:rsid w:val="00B8316A"/>
    <w:rsid w:val="00BB3AF2"/>
    <w:rsid w:val="00BD647A"/>
    <w:rsid w:val="00BE5F88"/>
    <w:rsid w:val="00BF2302"/>
    <w:rsid w:val="00C01746"/>
    <w:rsid w:val="00C042BE"/>
    <w:rsid w:val="00C11AC3"/>
    <w:rsid w:val="00C20CD5"/>
    <w:rsid w:val="00C25B97"/>
    <w:rsid w:val="00C27A57"/>
    <w:rsid w:val="00C6266D"/>
    <w:rsid w:val="00C84EF6"/>
    <w:rsid w:val="00C93B8D"/>
    <w:rsid w:val="00CA0945"/>
    <w:rsid w:val="00CA7E24"/>
    <w:rsid w:val="00CD5E2D"/>
    <w:rsid w:val="00CE790A"/>
    <w:rsid w:val="00D04B34"/>
    <w:rsid w:val="00D31C1C"/>
    <w:rsid w:val="00D3203F"/>
    <w:rsid w:val="00D4057C"/>
    <w:rsid w:val="00D41419"/>
    <w:rsid w:val="00D4680E"/>
    <w:rsid w:val="00D54474"/>
    <w:rsid w:val="00D70020"/>
    <w:rsid w:val="00D727FD"/>
    <w:rsid w:val="00D83597"/>
    <w:rsid w:val="00D85E4E"/>
    <w:rsid w:val="00D94519"/>
    <w:rsid w:val="00DA3167"/>
    <w:rsid w:val="00DA4578"/>
    <w:rsid w:val="00DA6D0C"/>
    <w:rsid w:val="00DA7829"/>
    <w:rsid w:val="00DB3338"/>
    <w:rsid w:val="00DB7B05"/>
    <w:rsid w:val="00DC3822"/>
    <w:rsid w:val="00DD06F1"/>
    <w:rsid w:val="00DD58D3"/>
    <w:rsid w:val="00DF2C6B"/>
    <w:rsid w:val="00E01507"/>
    <w:rsid w:val="00E0518C"/>
    <w:rsid w:val="00E10AB1"/>
    <w:rsid w:val="00E259BC"/>
    <w:rsid w:val="00E3406D"/>
    <w:rsid w:val="00E52F94"/>
    <w:rsid w:val="00E53BB7"/>
    <w:rsid w:val="00E6368A"/>
    <w:rsid w:val="00E960CE"/>
    <w:rsid w:val="00E96142"/>
    <w:rsid w:val="00EA4035"/>
    <w:rsid w:val="00EB0F12"/>
    <w:rsid w:val="00EC02D1"/>
    <w:rsid w:val="00ED09C0"/>
    <w:rsid w:val="00F02D35"/>
    <w:rsid w:val="00F0591D"/>
    <w:rsid w:val="00F07261"/>
    <w:rsid w:val="00F12AEE"/>
    <w:rsid w:val="00F134F7"/>
    <w:rsid w:val="00F1422F"/>
    <w:rsid w:val="00F33B5F"/>
    <w:rsid w:val="00F35231"/>
    <w:rsid w:val="00F401B7"/>
    <w:rsid w:val="00F56398"/>
    <w:rsid w:val="00F57899"/>
    <w:rsid w:val="00F77AD5"/>
    <w:rsid w:val="00F846AC"/>
    <w:rsid w:val="00F96CF2"/>
    <w:rsid w:val="00FA154F"/>
    <w:rsid w:val="00FA20EF"/>
    <w:rsid w:val="00FC1DA5"/>
    <w:rsid w:val="00FC6D23"/>
    <w:rsid w:val="00FE4200"/>
    <w:rsid w:val="00FE4614"/>
    <w:rsid w:val="01088053"/>
    <w:rsid w:val="01145C18"/>
    <w:rsid w:val="014289F8"/>
    <w:rsid w:val="01492759"/>
    <w:rsid w:val="018C8117"/>
    <w:rsid w:val="01EA8A8B"/>
    <w:rsid w:val="01F34EFF"/>
    <w:rsid w:val="0230FD03"/>
    <w:rsid w:val="02885774"/>
    <w:rsid w:val="02C94611"/>
    <w:rsid w:val="02DA9FC0"/>
    <w:rsid w:val="02FFA746"/>
    <w:rsid w:val="03D7147F"/>
    <w:rsid w:val="03E1A3E1"/>
    <w:rsid w:val="0400CB8B"/>
    <w:rsid w:val="04A54095"/>
    <w:rsid w:val="05A4125F"/>
    <w:rsid w:val="05CB6AB3"/>
    <w:rsid w:val="05D1EDE0"/>
    <w:rsid w:val="05FDF773"/>
    <w:rsid w:val="069B30FD"/>
    <w:rsid w:val="06D6DC12"/>
    <w:rsid w:val="07498EDD"/>
    <w:rsid w:val="07E43467"/>
    <w:rsid w:val="07E464F3"/>
    <w:rsid w:val="07F0B948"/>
    <w:rsid w:val="0807A2F8"/>
    <w:rsid w:val="080CBC0B"/>
    <w:rsid w:val="08254210"/>
    <w:rsid w:val="0841C9EC"/>
    <w:rsid w:val="084ED48B"/>
    <w:rsid w:val="08D1AB60"/>
    <w:rsid w:val="08D4B548"/>
    <w:rsid w:val="0904B333"/>
    <w:rsid w:val="0941C229"/>
    <w:rsid w:val="09AF4122"/>
    <w:rsid w:val="0A38B146"/>
    <w:rsid w:val="0A3E60F8"/>
    <w:rsid w:val="0A4C16B7"/>
    <w:rsid w:val="0A529C44"/>
    <w:rsid w:val="0A598752"/>
    <w:rsid w:val="0A6BC47B"/>
    <w:rsid w:val="0B566EE8"/>
    <w:rsid w:val="0BAAF975"/>
    <w:rsid w:val="0BC31A60"/>
    <w:rsid w:val="0C0638BB"/>
    <w:rsid w:val="0C23CC9A"/>
    <w:rsid w:val="0C51F1F2"/>
    <w:rsid w:val="0C5B404A"/>
    <w:rsid w:val="0C6415D9"/>
    <w:rsid w:val="0CF3E81D"/>
    <w:rsid w:val="0D874BEA"/>
    <w:rsid w:val="0EAB31D7"/>
    <w:rsid w:val="0F376CF0"/>
    <w:rsid w:val="0F421709"/>
    <w:rsid w:val="0FC2183D"/>
    <w:rsid w:val="1021A8F1"/>
    <w:rsid w:val="10B5BF50"/>
    <w:rsid w:val="11081317"/>
    <w:rsid w:val="110A5BA5"/>
    <w:rsid w:val="115BA40C"/>
    <w:rsid w:val="11870F26"/>
    <w:rsid w:val="118F5A82"/>
    <w:rsid w:val="11C0904F"/>
    <w:rsid w:val="124096B4"/>
    <w:rsid w:val="12445A73"/>
    <w:rsid w:val="1266ABE0"/>
    <w:rsid w:val="130B7EF1"/>
    <w:rsid w:val="131310D5"/>
    <w:rsid w:val="139B5ECF"/>
    <w:rsid w:val="13DADC85"/>
    <w:rsid w:val="14975CBC"/>
    <w:rsid w:val="14E3E047"/>
    <w:rsid w:val="1525A663"/>
    <w:rsid w:val="15AD6392"/>
    <w:rsid w:val="15B0F18E"/>
    <w:rsid w:val="15D216F6"/>
    <w:rsid w:val="162135E4"/>
    <w:rsid w:val="1689256C"/>
    <w:rsid w:val="16D6A9F3"/>
    <w:rsid w:val="1726A5B2"/>
    <w:rsid w:val="176897B0"/>
    <w:rsid w:val="176D9DC5"/>
    <w:rsid w:val="178E518E"/>
    <w:rsid w:val="17DC6998"/>
    <w:rsid w:val="17F1C0D7"/>
    <w:rsid w:val="18B03E8B"/>
    <w:rsid w:val="18DDFBEB"/>
    <w:rsid w:val="18DFAD43"/>
    <w:rsid w:val="18F2BB3F"/>
    <w:rsid w:val="194E59B4"/>
    <w:rsid w:val="195654B5"/>
    <w:rsid w:val="195DCA77"/>
    <w:rsid w:val="19749F88"/>
    <w:rsid w:val="1A066E3A"/>
    <w:rsid w:val="1A895169"/>
    <w:rsid w:val="1ABD59F8"/>
    <w:rsid w:val="1B183E7F"/>
    <w:rsid w:val="1B5DF1F4"/>
    <w:rsid w:val="1C8283C9"/>
    <w:rsid w:val="1C9D0007"/>
    <w:rsid w:val="1D186868"/>
    <w:rsid w:val="1D2C33B8"/>
    <w:rsid w:val="1D96CA6E"/>
    <w:rsid w:val="1E81B406"/>
    <w:rsid w:val="1F30351B"/>
    <w:rsid w:val="1F6748B4"/>
    <w:rsid w:val="1FD56B81"/>
    <w:rsid w:val="1FDA04F2"/>
    <w:rsid w:val="2006AF0D"/>
    <w:rsid w:val="201C067E"/>
    <w:rsid w:val="204D94E5"/>
    <w:rsid w:val="20A4888A"/>
    <w:rsid w:val="20BCFB86"/>
    <w:rsid w:val="214A5B45"/>
    <w:rsid w:val="2159E8EB"/>
    <w:rsid w:val="21CA59D2"/>
    <w:rsid w:val="2233D389"/>
    <w:rsid w:val="223DE395"/>
    <w:rsid w:val="229BA136"/>
    <w:rsid w:val="23589D13"/>
    <w:rsid w:val="236730D9"/>
    <w:rsid w:val="23920CE2"/>
    <w:rsid w:val="23A0B881"/>
    <w:rsid w:val="23BBF4B3"/>
    <w:rsid w:val="2406CF80"/>
    <w:rsid w:val="2458FC6B"/>
    <w:rsid w:val="24680E70"/>
    <w:rsid w:val="24D8C8F8"/>
    <w:rsid w:val="24F23735"/>
    <w:rsid w:val="255079DC"/>
    <w:rsid w:val="2585EE43"/>
    <w:rsid w:val="25A6FAB4"/>
    <w:rsid w:val="25F2E638"/>
    <w:rsid w:val="25F70B5A"/>
    <w:rsid w:val="263C51A7"/>
    <w:rsid w:val="2654E996"/>
    <w:rsid w:val="26B3A992"/>
    <w:rsid w:val="2752DF2E"/>
    <w:rsid w:val="27815AB6"/>
    <w:rsid w:val="27D31A39"/>
    <w:rsid w:val="27E7AF07"/>
    <w:rsid w:val="27F69C32"/>
    <w:rsid w:val="289C61F3"/>
    <w:rsid w:val="293AA889"/>
    <w:rsid w:val="2955B479"/>
    <w:rsid w:val="29D60A81"/>
    <w:rsid w:val="29F49C39"/>
    <w:rsid w:val="2A30235E"/>
    <w:rsid w:val="2A70663B"/>
    <w:rsid w:val="2A7D8B6F"/>
    <w:rsid w:val="2B4BFFEF"/>
    <w:rsid w:val="2B4FE68C"/>
    <w:rsid w:val="2B7392B2"/>
    <w:rsid w:val="2C0B940A"/>
    <w:rsid w:val="2CA2C402"/>
    <w:rsid w:val="2D6B5FD6"/>
    <w:rsid w:val="2E20D9F4"/>
    <w:rsid w:val="2E56C886"/>
    <w:rsid w:val="2EE9AE24"/>
    <w:rsid w:val="2F560FC5"/>
    <w:rsid w:val="2F5A1429"/>
    <w:rsid w:val="2FC5924E"/>
    <w:rsid w:val="2FCF39CD"/>
    <w:rsid w:val="31A2FBE2"/>
    <w:rsid w:val="31ACA823"/>
    <w:rsid w:val="31BFE611"/>
    <w:rsid w:val="31C0C091"/>
    <w:rsid w:val="3201A8DA"/>
    <w:rsid w:val="328ABD6A"/>
    <w:rsid w:val="32E45BBC"/>
    <w:rsid w:val="331F9E30"/>
    <w:rsid w:val="33422DFF"/>
    <w:rsid w:val="336C79CD"/>
    <w:rsid w:val="3391916E"/>
    <w:rsid w:val="3394994E"/>
    <w:rsid w:val="33B2DFAD"/>
    <w:rsid w:val="33B6C4AB"/>
    <w:rsid w:val="34014416"/>
    <w:rsid w:val="341839E1"/>
    <w:rsid w:val="34656367"/>
    <w:rsid w:val="3491D334"/>
    <w:rsid w:val="34EA3459"/>
    <w:rsid w:val="35656E6F"/>
    <w:rsid w:val="35B7FB2D"/>
    <w:rsid w:val="35BA912E"/>
    <w:rsid w:val="35F7CC9E"/>
    <w:rsid w:val="3663F6D1"/>
    <w:rsid w:val="375D9BDE"/>
    <w:rsid w:val="37AABF96"/>
    <w:rsid w:val="38222653"/>
    <w:rsid w:val="384C0F7D"/>
    <w:rsid w:val="38A0F2A3"/>
    <w:rsid w:val="38BE0883"/>
    <w:rsid w:val="39133773"/>
    <w:rsid w:val="3925A0CD"/>
    <w:rsid w:val="393FA302"/>
    <w:rsid w:val="3B16E4A9"/>
    <w:rsid w:val="3B4CE731"/>
    <w:rsid w:val="3B58BB00"/>
    <w:rsid w:val="3CE8C7FD"/>
    <w:rsid w:val="3D6651EB"/>
    <w:rsid w:val="3DA62646"/>
    <w:rsid w:val="3DB46091"/>
    <w:rsid w:val="3DC89C14"/>
    <w:rsid w:val="3DCF47F1"/>
    <w:rsid w:val="3E35BEED"/>
    <w:rsid w:val="3E4317B3"/>
    <w:rsid w:val="3E99739A"/>
    <w:rsid w:val="3F30896C"/>
    <w:rsid w:val="3F949951"/>
    <w:rsid w:val="3FC7C69E"/>
    <w:rsid w:val="404E8B31"/>
    <w:rsid w:val="4070EA42"/>
    <w:rsid w:val="40D6D242"/>
    <w:rsid w:val="40EEC9C3"/>
    <w:rsid w:val="416F1B3D"/>
    <w:rsid w:val="41874D64"/>
    <w:rsid w:val="418F3662"/>
    <w:rsid w:val="41AE67E3"/>
    <w:rsid w:val="41C1796D"/>
    <w:rsid w:val="42196D69"/>
    <w:rsid w:val="421D97E4"/>
    <w:rsid w:val="422AB643"/>
    <w:rsid w:val="423D5B69"/>
    <w:rsid w:val="4253E5E0"/>
    <w:rsid w:val="42DC8168"/>
    <w:rsid w:val="42F881F7"/>
    <w:rsid w:val="44328FAB"/>
    <w:rsid w:val="444733EA"/>
    <w:rsid w:val="446D007B"/>
    <w:rsid w:val="4494456A"/>
    <w:rsid w:val="449DF63B"/>
    <w:rsid w:val="44A37DCC"/>
    <w:rsid w:val="4596EAA3"/>
    <w:rsid w:val="45B0F614"/>
    <w:rsid w:val="45C5CC54"/>
    <w:rsid w:val="460FE0CA"/>
    <w:rsid w:val="46479F38"/>
    <w:rsid w:val="46534956"/>
    <w:rsid w:val="465EECA1"/>
    <w:rsid w:val="46C5B828"/>
    <w:rsid w:val="46FAC6F5"/>
    <w:rsid w:val="47053476"/>
    <w:rsid w:val="479423E1"/>
    <w:rsid w:val="47B491C5"/>
    <w:rsid w:val="47B7B285"/>
    <w:rsid w:val="47EBF75B"/>
    <w:rsid w:val="480A1C8E"/>
    <w:rsid w:val="4846FA7A"/>
    <w:rsid w:val="4884A435"/>
    <w:rsid w:val="489FC400"/>
    <w:rsid w:val="4926A5DE"/>
    <w:rsid w:val="499126B1"/>
    <w:rsid w:val="4B2690C9"/>
    <w:rsid w:val="4B66106B"/>
    <w:rsid w:val="4C2F2958"/>
    <w:rsid w:val="4C476A57"/>
    <w:rsid w:val="4CE25F54"/>
    <w:rsid w:val="4CEB56BB"/>
    <w:rsid w:val="4CEC426F"/>
    <w:rsid w:val="4CED33D3"/>
    <w:rsid w:val="4CF4342F"/>
    <w:rsid w:val="4D885D09"/>
    <w:rsid w:val="4DEED6AA"/>
    <w:rsid w:val="4E688D7D"/>
    <w:rsid w:val="4E8CC304"/>
    <w:rsid w:val="4E9536C4"/>
    <w:rsid w:val="4E9C68DC"/>
    <w:rsid w:val="4EEA4D33"/>
    <w:rsid w:val="4EF4A466"/>
    <w:rsid w:val="4F7C23EC"/>
    <w:rsid w:val="4FA708ED"/>
    <w:rsid w:val="4FA792A2"/>
    <w:rsid w:val="504D09B6"/>
    <w:rsid w:val="507FC674"/>
    <w:rsid w:val="50E2A292"/>
    <w:rsid w:val="50ECE292"/>
    <w:rsid w:val="50F3A29E"/>
    <w:rsid w:val="515B0A4D"/>
    <w:rsid w:val="5173E36F"/>
    <w:rsid w:val="5174AE10"/>
    <w:rsid w:val="52116328"/>
    <w:rsid w:val="5242E49D"/>
    <w:rsid w:val="52A7630B"/>
    <w:rsid w:val="5304B0C1"/>
    <w:rsid w:val="53BA90B0"/>
    <w:rsid w:val="53E7CA9E"/>
    <w:rsid w:val="541868C5"/>
    <w:rsid w:val="5425CDBC"/>
    <w:rsid w:val="546157F6"/>
    <w:rsid w:val="54B2B71A"/>
    <w:rsid w:val="54D38892"/>
    <w:rsid w:val="562480EA"/>
    <w:rsid w:val="5666B452"/>
    <w:rsid w:val="57E6D22A"/>
    <w:rsid w:val="57F0DFD7"/>
    <w:rsid w:val="5840D09A"/>
    <w:rsid w:val="5899248E"/>
    <w:rsid w:val="58B22F05"/>
    <w:rsid w:val="591D64F1"/>
    <w:rsid w:val="592915C1"/>
    <w:rsid w:val="5982E00B"/>
    <w:rsid w:val="59CC8A6C"/>
    <w:rsid w:val="5A9DD84F"/>
    <w:rsid w:val="5AA176DF"/>
    <w:rsid w:val="5AD1EBE0"/>
    <w:rsid w:val="5AD9358A"/>
    <w:rsid w:val="5ADB3126"/>
    <w:rsid w:val="5AEB6ADD"/>
    <w:rsid w:val="5B12E7FF"/>
    <w:rsid w:val="5B78197D"/>
    <w:rsid w:val="5C2CB4A3"/>
    <w:rsid w:val="5C6DAC86"/>
    <w:rsid w:val="5CEF984F"/>
    <w:rsid w:val="5DFB0AE2"/>
    <w:rsid w:val="5E011311"/>
    <w:rsid w:val="5E99FC6F"/>
    <w:rsid w:val="5F4E73DC"/>
    <w:rsid w:val="60824A1D"/>
    <w:rsid w:val="60D69556"/>
    <w:rsid w:val="611F37E5"/>
    <w:rsid w:val="613445CE"/>
    <w:rsid w:val="61546307"/>
    <w:rsid w:val="628C1DA3"/>
    <w:rsid w:val="62F096CB"/>
    <w:rsid w:val="630BC288"/>
    <w:rsid w:val="6376825F"/>
    <w:rsid w:val="63A5D284"/>
    <w:rsid w:val="64383499"/>
    <w:rsid w:val="645C2B71"/>
    <w:rsid w:val="6500FE3B"/>
    <w:rsid w:val="6545ADCD"/>
    <w:rsid w:val="65FAE849"/>
    <w:rsid w:val="66325938"/>
    <w:rsid w:val="6634C312"/>
    <w:rsid w:val="66922B25"/>
    <w:rsid w:val="67A90396"/>
    <w:rsid w:val="67E749FE"/>
    <w:rsid w:val="685DD601"/>
    <w:rsid w:val="68788C7C"/>
    <w:rsid w:val="696BD2DB"/>
    <w:rsid w:val="6A16B578"/>
    <w:rsid w:val="6A1D144C"/>
    <w:rsid w:val="6A8DA071"/>
    <w:rsid w:val="6B10B06B"/>
    <w:rsid w:val="6B832BDB"/>
    <w:rsid w:val="6BB95D22"/>
    <w:rsid w:val="6BBD422D"/>
    <w:rsid w:val="6BC44FD1"/>
    <w:rsid w:val="6C58512A"/>
    <w:rsid w:val="6CB5CA78"/>
    <w:rsid w:val="6CF7872F"/>
    <w:rsid w:val="6CFE4ADB"/>
    <w:rsid w:val="6D64F29A"/>
    <w:rsid w:val="6D95C98C"/>
    <w:rsid w:val="6DCE0254"/>
    <w:rsid w:val="6DFC3C6E"/>
    <w:rsid w:val="6E557D02"/>
    <w:rsid w:val="6F097C8F"/>
    <w:rsid w:val="6FF906AC"/>
    <w:rsid w:val="71236C09"/>
    <w:rsid w:val="71A5A3CF"/>
    <w:rsid w:val="723BA758"/>
    <w:rsid w:val="7280329C"/>
    <w:rsid w:val="72875EE2"/>
    <w:rsid w:val="73170849"/>
    <w:rsid w:val="73227A77"/>
    <w:rsid w:val="73920313"/>
    <w:rsid w:val="745265A4"/>
    <w:rsid w:val="748668AB"/>
    <w:rsid w:val="751E077B"/>
    <w:rsid w:val="75D89B3D"/>
    <w:rsid w:val="7603CCF7"/>
    <w:rsid w:val="760D718C"/>
    <w:rsid w:val="76192B9A"/>
    <w:rsid w:val="762114C5"/>
    <w:rsid w:val="763ABC05"/>
    <w:rsid w:val="76625695"/>
    <w:rsid w:val="76C8ED27"/>
    <w:rsid w:val="76DA929E"/>
    <w:rsid w:val="775C8227"/>
    <w:rsid w:val="779180D3"/>
    <w:rsid w:val="77B1278F"/>
    <w:rsid w:val="77F31B16"/>
    <w:rsid w:val="78079C39"/>
    <w:rsid w:val="7835356A"/>
    <w:rsid w:val="78699BFE"/>
    <w:rsid w:val="78A5C589"/>
    <w:rsid w:val="79E420DA"/>
    <w:rsid w:val="7AF9E482"/>
    <w:rsid w:val="7B146090"/>
    <w:rsid w:val="7B44F86E"/>
    <w:rsid w:val="7B7664F6"/>
    <w:rsid w:val="7BE997F3"/>
    <w:rsid w:val="7C07E1C0"/>
    <w:rsid w:val="7C34BCCE"/>
    <w:rsid w:val="7C527B45"/>
    <w:rsid w:val="7C995668"/>
    <w:rsid w:val="7CB410A1"/>
    <w:rsid w:val="7CF814BC"/>
    <w:rsid w:val="7D02C099"/>
    <w:rsid w:val="7D6A42FD"/>
    <w:rsid w:val="7DDA2D6A"/>
    <w:rsid w:val="7E3BD1F5"/>
    <w:rsid w:val="7E3E1E4E"/>
    <w:rsid w:val="7E7ABF3E"/>
    <w:rsid w:val="7F261D92"/>
    <w:rsid w:val="7F5BE1D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ABD940B"/>
  <w15:chartTrackingRefBased/>
  <w15:docId w15:val="{5CB14F29-7964-473D-9AF2-6EDE5E80446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3203F"/>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DA7829"/>
    <w:pPr>
      <w:keepNext/>
      <w:keepLines/>
      <w:spacing w:after="0"/>
      <w:jc w:val="center"/>
      <w:outlineLvl w:val="0"/>
    </w:pPr>
    <w:rPr>
      <w:rFonts w:eastAsiaTheme="majorEastAsia" w:cstheme="majorBidi"/>
      <w:b/>
      <w:sz w:val="32"/>
      <w:szCs w:val="32"/>
    </w:rPr>
  </w:style>
  <w:style w:type="paragraph" w:styleId="Heading2">
    <w:name w:val="heading 2"/>
    <w:aliases w:val="chapter heading"/>
    <w:basedOn w:val="Normal"/>
    <w:next w:val="Normal"/>
    <w:link w:val="Heading2Char"/>
    <w:autoRedefine/>
    <w:uiPriority w:val="9"/>
    <w:unhideWhenUsed/>
    <w:qFormat/>
    <w:rsid w:val="00DD06F1"/>
    <w:pPr>
      <w:keepNext/>
      <w:keepLines/>
      <w:spacing w:before="240" w:after="240" w:line="240" w:lineRule="auto"/>
      <w:jc w:val="center"/>
      <w:outlineLvl w:val="1"/>
    </w:pPr>
    <w:rPr>
      <w:rFonts w:eastAsiaTheme="majorEastAsia" w:cstheme="majorBidi"/>
      <w:b/>
      <w:sz w:val="32"/>
      <w:szCs w:val="28"/>
    </w:rPr>
  </w:style>
  <w:style w:type="paragraph" w:styleId="Heading3">
    <w:name w:val="heading 3"/>
    <w:basedOn w:val="Normal"/>
    <w:next w:val="Normal"/>
    <w:link w:val="Heading3Char"/>
    <w:uiPriority w:val="9"/>
    <w:unhideWhenUsed/>
    <w:rsid w:val="00084400"/>
    <w:pPr>
      <w:keepNext/>
      <w:keepLines/>
      <w:framePr w:hSpace="180" w:wrap="around" w:hAnchor="margin" w:vAnchor="text" w:y="80"/>
      <w:spacing w:before="160" w:after="120"/>
      <w:jc w:val="left"/>
      <w:outlineLvl w:val="2"/>
    </w:pPr>
    <w:rPr>
      <w:rFonts w:eastAsiaTheme="majorEastAsia" w:cstheme="majorBidi"/>
      <w:b/>
      <w:szCs w:val="24"/>
    </w:rPr>
  </w:style>
  <w:style w:type="paragraph" w:styleId="Heading4">
    <w:name w:val="heading 4"/>
    <w:aliases w:val="subheading 1"/>
    <w:basedOn w:val="Normal"/>
    <w:next w:val="Normal"/>
    <w:link w:val="Heading4Char"/>
    <w:autoRedefine/>
    <w:uiPriority w:val="9"/>
    <w:unhideWhenUsed/>
    <w:qFormat/>
    <w:rsid w:val="00CE790A"/>
    <w:pPr>
      <w:keepNext/>
      <w:keepLines/>
      <w:spacing w:after="0"/>
      <w:outlineLvl w:val="3"/>
    </w:pPr>
    <w:rPr>
      <w:rFonts w:eastAsiaTheme="majorEastAsia" w:cstheme="majorBidi"/>
      <w:b/>
      <w:iCs/>
      <w:sz w:val="28"/>
      <w:szCs w:val="32"/>
    </w:rPr>
  </w:style>
  <w:style w:type="paragraph" w:styleId="Heading5">
    <w:name w:val="heading 5"/>
    <w:aliases w:val="sub-2 heading"/>
    <w:basedOn w:val="Normal"/>
    <w:next w:val="Normal"/>
    <w:link w:val="Heading5Char"/>
    <w:autoRedefine/>
    <w:uiPriority w:val="9"/>
    <w:unhideWhenUsed/>
    <w:qFormat/>
    <w:rsid w:val="00CE790A"/>
    <w:pPr>
      <w:keepNext/>
      <w:keepLines/>
      <w:spacing w:before="40" w:after="0"/>
      <w:outlineLvl w:val="4"/>
    </w:pPr>
    <w:rPr>
      <w:rFonts w:eastAsiaTheme="majorEastAsia" w:cstheme="majorBidi"/>
      <w:b/>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A7829"/>
    <w:rPr>
      <w:rFonts w:ascii="Times New Roman" w:hAnsi="Times New Roman" w:eastAsiaTheme="majorEastAsia" w:cstheme="majorBidi"/>
      <w:b/>
      <w:sz w:val="32"/>
      <w:szCs w:val="32"/>
    </w:rPr>
  </w:style>
  <w:style w:type="character" w:styleId="Heading2Char" w:customStyle="1">
    <w:name w:val="Heading 2 Char"/>
    <w:aliases w:val="chapter heading Char"/>
    <w:basedOn w:val="DefaultParagraphFont"/>
    <w:link w:val="Heading2"/>
    <w:uiPriority w:val="9"/>
    <w:rsid w:val="00DD06F1"/>
    <w:rPr>
      <w:rFonts w:ascii="Times New Roman" w:hAnsi="Times New Roman" w:eastAsiaTheme="majorEastAsia" w:cstheme="majorBidi"/>
      <w:b/>
      <w:sz w:val="32"/>
      <w:szCs w:val="28"/>
    </w:rPr>
  </w:style>
  <w:style w:type="character" w:styleId="Heading3Char" w:customStyle="1">
    <w:name w:val="Heading 3 Char"/>
    <w:basedOn w:val="DefaultParagraphFont"/>
    <w:link w:val="Heading3"/>
    <w:uiPriority w:val="9"/>
    <w:rsid w:val="00084400"/>
    <w:rPr>
      <w:rFonts w:ascii="Times New Roman" w:hAnsi="Times New Roman" w:eastAsiaTheme="majorEastAsia" w:cstheme="majorBidi"/>
      <w:b/>
      <w:sz w:val="24"/>
      <w:szCs w:val="24"/>
    </w:rPr>
  </w:style>
  <w:style w:type="character" w:styleId="Heading4Char" w:customStyle="1">
    <w:name w:val="Heading 4 Char"/>
    <w:aliases w:val="subheading 1 Char"/>
    <w:basedOn w:val="DefaultParagraphFont"/>
    <w:link w:val="Heading4"/>
    <w:uiPriority w:val="9"/>
    <w:rsid w:val="00CE790A"/>
    <w:rPr>
      <w:rFonts w:ascii="Times New Roman" w:hAnsi="Times New Roman" w:eastAsiaTheme="majorEastAsia" w:cstheme="majorBidi"/>
      <w:b/>
      <w:iCs/>
      <w:sz w:val="28"/>
      <w:szCs w:val="32"/>
    </w:rPr>
  </w:style>
  <w:style w:type="character" w:styleId="Heading5Char" w:customStyle="1">
    <w:name w:val="Heading 5 Char"/>
    <w:aliases w:val="sub-2 heading Char"/>
    <w:basedOn w:val="DefaultParagraphFont"/>
    <w:link w:val="Heading5"/>
    <w:uiPriority w:val="9"/>
    <w:rsid w:val="00CE790A"/>
    <w:rPr>
      <w:rFonts w:ascii="Times New Roman" w:hAnsi="Times New Roman" w:eastAsiaTheme="majorEastAsia" w:cstheme="majorBidi"/>
      <w:b/>
      <w:sz w:val="24"/>
    </w:rPr>
  </w:style>
  <w:style w:type="table" w:styleId="TableGrid1" w:customStyle="1">
    <w:name w:val="Table Grid1"/>
    <w:basedOn w:val="TableNormal"/>
    <w:next w:val="TableGrid"/>
    <w:uiPriority w:val="39"/>
    <w:qFormat/>
    <w:rsid w:val="00D3203F"/>
    <w:pPr>
      <w:spacing w:after="0" w:line="240" w:lineRule="auto"/>
    </w:pPr>
    <w:rPr>
      <w:rFonts w:ascii="Calibri" w:hAnsi="Calibri" w:eastAsia="Calibri" w:cs="SimSu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39"/>
    <w:qFormat/>
    <w:rsid w:val="00D3203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E52F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E52F94"/>
    <w:rPr>
      <w:rFonts w:ascii="Times New Roman" w:hAnsi="Times New Roman"/>
      <w:sz w:val="24"/>
    </w:rPr>
  </w:style>
  <w:style w:type="paragraph" w:styleId="Footer">
    <w:name w:val="footer"/>
    <w:basedOn w:val="Normal"/>
    <w:link w:val="FooterChar"/>
    <w:uiPriority w:val="99"/>
    <w:unhideWhenUsed/>
    <w:rsid w:val="00E52F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E52F94"/>
    <w:rPr>
      <w:rFonts w:ascii="Times New Roman" w:hAnsi="Times New Roman"/>
      <w:sz w:val="24"/>
    </w:rPr>
  </w:style>
  <w:style w:type="paragraph" w:styleId="BodyText">
    <w:name w:val="Body Text"/>
    <w:basedOn w:val="Normal"/>
    <w:link w:val="BodyTextChar"/>
    <w:uiPriority w:val="1"/>
    <w:qFormat/>
    <w:rsid w:val="00012AA9"/>
    <w:pPr>
      <w:widowControl w:val="0"/>
      <w:autoSpaceDE w:val="0"/>
      <w:autoSpaceDN w:val="0"/>
      <w:spacing w:after="0" w:line="240" w:lineRule="auto"/>
      <w:jc w:val="left"/>
    </w:pPr>
    <w:rPr>
      <w:rFonts w:eastAsia="Times New Roman" w:cs="Times New Roman"/>
      <w:szCs w:val="24"/>
    </w:rPr>
  </w:style>
  <w:style w:type="character" w:styleId="BodyTextChar" w:customStyle="1">
    <w:name w:val="Body Text Char"/>
    <w:basedOn w:val="DefaultParagraphFont"/>
    <w:link w:val="BodyText"/>
    <w:uiPriority w:val="1"/>
    <w:qFormat/>
    <w:rsid w:val="00012AA9"/>
    <w:rPr>
      <w:rFonts w:ascii="Times New Roman" w:hAnsi="Times New Roman" w:eastAsia="Times New Roman" w:cs="Times New Roman"/>
      <w:sz w:val="24"/>
      <w:szCs w:val="24"/>
    </w:rPr>
  </w:style>
  <w:style w:type="paragraph" w:styleId="ListParagraph">
    <w:name w:val="List Paragraph"/>
    <w:basedOn w:val="Normal"/>
    <w:uiPriority w:val="34"/>
    <w:qFormat/>
    <w:rsid w:val="001C4476"/>
    <w:pPr>
      <w:ind w:left="720"/>
      <w:contextualSpacing/>
    </w:pPr>
  </w:style>
  <w:style w:type="paragraph" w:styleId="Caption">
    <w:name w:val="caption"/>
    <w:basedOn w:val="Normal"/>
    <w:next w:val="Normal"/>
    <w:uiPriority w:val="35"/>
    <w:unhideWhenUsed/>
    <w:qFormat/>
    <w:rsid w:val="00800F2C"/>
    <w:pPr>
      <w:spacing w:after="200" w:line="240" w:lineRule="auto"/>
      <w:jc w:val="center"/>
    </w:pPr>
    <w:rPr>
      <w:iCs/>
      <w:szCs w:val="18"/>
    </w:rPr>
  </w:style>
  <w:style w:type="paragraph" w:styleId="TableParagraph" w:customStyle="1">
    <w:name w:val="Table Paragraph"/>
    <w:basedOn w:val="Normal"/>
    <w:uiPriority w:val="1"/>
    <w:qFormat/>
    <w:rsid w:val="00BF2302"/>
    <w:pPr>
      <w:spacing w:before="173" w:after="0"/>
      <w:ind w:right="38"/>
      <w:jc w:val="right"/>
    </w:pPr>
    <w:rPr>
      <w:rFonts w:eastAsiaTheme="minorEastAsia"/>
      <w:szCs w:val="20"/>
      <w:lang w:eastAsia="zh-CN"/>
    </w:rPr>
  </w:style>
  <w:style w:type="paragraph" w:styleId="TOCHeading">
    <w:name w:val="TOC Heading"/>
    <w:basedOn w:val="Heading1"/>
    <w:next w:val="Normal"/>
    <w:uiPriority w:val="39"/>
    <w:unhideWhenUsed/>
    <w:qFormat/>
    <w:rsid w:val="00217C05"/>
    <w:pPr>
      <w:spacing w:line="259" w:lineRule="auto"/>
      <w:jc w:val="left"/>
      <w:outlineLvl w:val="9"/>
    </w:pPr>
    <w:rPr>
      <w:rFonts w:asciiTheme="majorHAnsi" w:hAnsiTheme="majorHAnsi"/>
      <w:b w:val="0"/>
      <w:color w:val="2F5496" w:themeColor="accent1" w:themeShade="BF"/>
    </w:rPr>
  </w:style>
  <w:style w:type="paragraph" w:styleId="TableofFigures">
    <w:name w:val="table of figures"/>
    <w:basedOn w:val="Normal"/>
    <w:next w:val="Normal"/>
    <w:autoRedefine/>
    <w:uiPriority w:val="99"/>
    <w:unhideWhenUsed/>
    <w:rsid w:val="00217C05"/>
    <w:pPr>
      <w:spacing w:after="0"/>
    </w:pPr>
  </w:style>
  <w:style w:type="paragraph" w:styleId="TOC1">
    <w:name w:val="toc 1"/>
    <w:basedOn w:val="Normal"/>
    <w:next w:val="Normal"/>
    <w:autoRedefine/>
    <w:uiPriority w:val="39"/>
    <w:unhideWhenUsed/>
    <w:rsid w:val="00217C05"/>
    <w:pPr>
      <w:spacing w:after="100"/>
    </w:pPr>
  </w:style>
  <w:style w:type="paragraph" w:styleId="TOC2">
    <w:name w:val="toc 2"/>
    <w:basedOn w:val="Normal"/>
    <w:next w:val="Normal"/>
    <w:autoRedefine/>
    <w:uiPriority w:val="39"/>
    <w:unhideWhenUsed/>
    <w:rsid w:val="00217C05"/>
    <w:pPr>
      <w:spacing w:after="100"/>
      <w:ind w:left="240"/>
    </w:pPr>
  </w:style>
  <w:style w:type="paragraph" w:styleId="TOC3">
    <w:name w:val="toc 3"/>
    <w:basedOn w:val="Normal"/>
    <w:next w:val="Normal"/>
    <w:autoRedefine/>
    <w:uiPriority w:val="39"/>
    <w:unhideWhenUsed/>
    <w:rsid w:val="00217C05"/>
    <w:pPr>
      <w:spacing w:after="100"/>
      <w:ind w:left="480"/>
    </w:pPr>
  </w:style>
  <w:style w:type="character" w:styleId="Hyperlink">
    <w:name w:val="Hyperlink"/>
    <w:basedOn w:val="DefaultParagraphFont"/>
    <w:uiPriority w:val="99"/>
    <w:unhideWhenUsed/>
    <w:rsid w:val="00217C05"/>
    <w:rPr>
      <w:color w:val="0563C1" w:themeColor="hyperlink"/>
      <w:u w:val="single"/>
    </w:rPr>
  </w:style>
  <w:style w:type="paragraph" w:styleId="TOC4">
    <w:name w:val="toc 4"/>
    <w:basedOn w:val="Normal"/>
    <w:next w:val="Normal"/>
    <w:autoRedefine/>
    <w:uiPriority w:val="39"/>
    <w:unhideWhenUsed/>
    <w:rsid w:val="00222603"/>
    <w:pPr>
      <w:spacing w:after="100"/>
      <w:ind w:left="720"/>
    </w:pPr>
  </w:style>
  <w:style w:type="paragraph" w:styleId="Bibliography">
    <w:name w:val="Bibliography"/>
    <w:basedOn w:val="Normal"/>
    <w:next w:val="Normal"/>
    <w:uiPriority w:val="37"/>
    <w:unhideWhenUsed/>
    <w:rsid w:val="00DB3338"/>
  </w:style>
  <w:style xmlns:w14="http://schemas.microsoft.com/office/word/2010/wordml" xmlns:mc="http://schemas.openxmlformats.org/markup-compatibility/2006" xmlns:w="http://schemas.openxmlformats.org/wordprocessingml/2006/main" w:type="character" w:styleId="EndnoteReference" mc:Ignorable="w14">
    <w:basedOn xmlns:w="http://schemas.openxmlformats.org/wordprocessingml/2006/main" w:val="DefaultParagraphFont"/>
    <w:name xmlns:w="http://schemas.openxmlformats.org/wordprocessingml/2006/main" w:val="endnote reference"/>
    <w:rPr xmlns:w="http://schemas.openxmlformats.org/wordprocessingml/2006/main">
      <w:vertAlign w:val="superscript"/>
    </w:rPr>
    <w:semiHidden xmlns:w="http://schemas.openxmlformats.org/wordprocessingml/2006/main"/>
    <w:uiPriority xmlns:w="http://schemas.openxmlformats.org/wordprocessingml/2006/main" w:val="99"/>
    <w:unhideWhenUsed xmlns:w="http://schemas.openxmlformats.org/wordprocessingml/2006/main"/>
  </w:style>
  <w:style xmlns:w14="http://schemas.microsoft.com/office/word/2010/wordml" xmlns:mc="http://schemas.openxmlformats.org/markup-compatibility/2006" xmlns:w="http://schemas.openxmlformats.org/wordprocessingml/2006/main" w:type="character" w:styleId="EndnoteTextChar" w:customStyle="1" mc:Ignorable="w14">
    <w:name xmlns:w="http://schemas.openxmlformats.org/wordprocessingml/2006/main" w:val="Endnote Text Char"/>
    <w:basedOn xmlns:w="http://schemas.openxmlformats.org/wordprocessingml/2006/main" w:val="DefaultParagraphFont"/>
    <w:link xmlns:w="http://schemas.openxmlformats.org/wordprocessingml/2006/main" w:val="EndnoteText"/>
    <w:rPr xmlns:w="http://schemas.openxmlformats.org/wordprocessingml/2006/main">
      <w:sz w:val="20"/>
      <w:szCs w:val="20"/>
    </w:rPr>
    <w:semiHidden xmlns:w="http://schemas.openxmlformats.org/wordprocessingml/2006/main"/>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EndnoteText" mc:Ignorable="w14">
    <w:basedOn xmlns:w="http://schemas.openxmlformats.org/wordprocessingml/2006/main" w:val="Normal"/>
    <w:link xmlns:w="http://schemas.openxmlformats.org/wordprocessingml/2006/main" w:val="EndnoteTextChar"/>
    <w:name xmlns:w="http://schemas.openxmlformats.org/wordprocessingml/2006/main" w:val="endnote text"/>
    <w:pPr xmlns:w="http://schemas.openxmlformats.org/wordprocessingml/2006/main">
      <w:spacing xmlns:w="http://schemas.openxmlformats.org/wordprocessingml/2006/main" w:after="0" w:line="240" w:lineRule="auto"/>
    </w:pPr>
    <w:rPr xmlns:w="http://schemas.openxmlformats.org/wordprocessingml/2006/main">
      <w:sz w:val="20"/>
      <w:szCs w:val="20"/>
    </w:rPr>
    <w:semiHidden xmlns:w="http://schemas.openxmlformats.org/wordprocessingml/2006/main"/>
    <w:uiPriority xmlns:w="http://schemas.openxmlformats.org/wordprocessingml/2006/main" w:val="99"/>
    <w:unhideWhenUsed xmlns:w="http://schemas.openxmlformats.org/wordprocessingml/2006/mai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06650">
      <w:bodyDiv w:val="1"/>
      <w:marLeft w:val="0"/>
      <w:marRight w:val="0"/>
      <w:marTop w:val="0"/>
      <w:marBottom w:val="0"/>
      <w:divBdr>
        <w:top w:val="none" w:sz="0" w:space="0" w:color="auto"/>
        <w:left w:val="none" w:sz="0" w:space="0" w:color="auto"/>
        <w:bottom w:val="none" w:sz="0" w:space="0" w:color="auto"/>
        <w:right w:val="none" w:sz="0" w:space="0" w:color="auto"/>
      </w:divBdr>
    </w:div>
    <w:div w:id="22559947">
      <w:bodyDiv w:val="1"/>
      <w:marLeft w:val="0"/>
      <w:marRight w:val="0"/>
      <w:marTop w:val="0"/>
      <w:marBottom w:val="0"/>
      <w:divBdr>
        <w:top w:val="none" w:sz="0" w:space="0" w:color="auto"/>
        <w:left w:val="none" w:sz="0" w:space="0" w:color="auto"/>
        <w:bottom w:val="none" w:sz="0" w:space="0" w:color="auto"/>
        <w:right w:val="none" w:sz="0" w:space="0" w:color="auto"/>
      </w:divBdr>
    </w:div>
    <w:div w:id="24209692">
      <w:bodyDiv w:val="1"/>
      <w:marLeft w:val="0"/>
      <w:marRight w:val="0"/>
      <w:marTop w:val="0"/>
      <w:marBottom w:val="0"/>
      <w:divBdr>
        <w:top w:val="none" w:sz="0" w:space="0" w:color="auto"/>
        <w:left w:val="none" w:sz="0" w:space="0" w:color="auto"/>
        <w:bottom w:val="none" w:sz="0" w:space="0" w:color="auto"/>
        <w:right w:val="none" w:sz="0" w:space="0" w:color="auto"/>
      </w:divBdr>
    </w:div>
    <w:div w:id="87778711">
      <w:bodyDiv w:val="1"/>
      <w:marLeft w:val="0"/>
      <w:marRight w:val="0"/>
      <w:marTop w:val="0"/>
      <w:marBottom w:val="0"/>
      <w:divBdr>
        <w:top w:val="none" w:sz="0" w:space="0" w:color="auto"/>
        <w:left w:val="none" w:sz="0" w:space="0" w:color="auto"/>
        <w:bottom w:val="none" w:sz="0" w:space="0" w:color="auto"/>
        <w:right w:val="none" w:sz="0" w:space="0" w:color="auto"/>
      </w:divBdr>
    </w:div>
    <w:div w:id="89131681">
      <w:bodyDiv w:val="1"/>
      <w:marLeft w:val="0"/>
      <w:marRight w:val="0"/>
      <w:marTop w:val="0"/>
      <w:marBottom w:val="0"/>
      <w:divBdr>
        <w:top w:val="none" w:sz="0" w:space="0" w:color="auto"/>
        <w:left w:val="none" w:sz="0" w:space="0" w:color="auto"/>
        <w:bottom w:val="none" w:sz="0" w:space="0" w:color="auto"/>
        <w:right w:val="none" w:sz="0" w:space="0" w:color="auto"/>
      </w:divBdr>
    </w:div>
    <w:div w:id="91702388">
      <w:bodyDiv w:val="1"/>
      <w:marLeft w:val="0"/>
      <w:marRight w:val="0"/>
      <w:marTop w:val="0"/>
      <w:marBottom w:val="0"/>
      <w:divBdr>
        <w:top w:val="none" w:sz="0" w:space="0" w:color="auto"/>
        <w:left w:val="none" w:sz="0" w:space="0" w:color="auto"/>
        <w:bottom w:val="none" w:sz="0" w:space="0" w:color="auto"/>
        <w:right w:val="none" w:sz="0" w:space="0" w:color="auto"/>
      </w:divBdr>
    </w:div>
    <w:div w:id="96097309">
      <w:bodyDiv w:val="1"/>
      <w:marLeft w:val="0"/>
      <w:marRight w:val="0"/>
      <w:marTop w:val="0"/>
      <w:marBottom w:val="0"/>
      <w:divBdr>
        <w:top w:val="none" w:sz="0" w:space="0" w:color="auto"/>
        <w:left w:val="none" w:sz="0" w:space="0" w:color="auto"/>
        <w:bottom w:val="none" w:sz="0" w:space="0" w:color="auto"/>
        <w:right w:val="none" w:sz="0" w:space="0" w:color="auto"/>
      </w:divBdr>
    </w:div>
    <w:div w:id="111756451">
      <w:bodyDiv w:val="1"/>
      <w:marLeft w:val="0"/>
      <w:marRight w:val="0"/>
      <w:marTop w:val="0"/>
      <w:marBottom w:val="0"/>
      <w:divBdr>
        <w:top w:val="none" w:sz="0" w:space="0" w:color="auto"/>
        <w:left w:val="none" w:sz="0" w:space="0" w:color="auto"/>
        <w:bottom w:val="none" w:sz="0" w:space="0" w:color="auto"/>
        <w:right w:val="none" w:sz="0" w:space="0" w:color="auto"/>
      </w:divBdr>
    </w:div>
    <w:div w:id="115637036">
      <w:bodyDiv w:val="1"/>
      <w:marLeft w:val="0"/>
      <w:marRight w:val="0"/>
      <w:marTop w:val="0"/>
      <w:marBottom w:val="0"/>
      <w:divBdr>
        <w:top w:val="none" w:sz="0" w:space="0" w:color="auto"/>
        <w:left w:val="none" w:sz="0" w:space="0" w:color="auto"/>
        <w:bottom w:val="none" w:sz="0" w:space="0" w:color="auto"/>
        <w:right w:val="none" w:sz="0" w:space="0" w:color="auto"/>
      </w:divBdr>
    </w:div>
    <w:div w:id="117577035">
      <w:bodyDiv w:val="1"/>
      <w:marLeft w:val="0"/>
      <w:marRight w:val="0"/>
      <w:marTop w:val="0"/>
      <w:marBottom w:val="0"/>
      <w:divBdr>
        <w:top w:val="none" w:sz="0" w:space="0" w:color="auto"/>
        <w:left w:val="none" w:sz="0" w:space="0" w:color="auto"/>
        <w:bottom w:val="none" w:sz="0" w:space="0" w:color="auto"/>
        <w:right w:val="none" w:sz="0" w:space="0" w:color="auto"/>
      </w:divBdr>
    </w:div>
    <w:div w:id="122382551">
      <w:bodyDiv w:val="1"/>
      <w:marLeft w:val="0"/>
      <w:marRight w:val="0"/>
      <w:marTop w:val="0"/>
      <w:marBottom w:val="0"/>
      <w:divBdr>
        <w:top w:val="none" w:sz="0" w:space="0" w:color="auto"/>
        <w:left w:val="none" w:sz="0" w:space="0" w:color="auto"/>
        <w:bottom w:val="none" w:sz="0" w:space="0" w:color="auto"/>
        <w:right w:val="none" w:sz="0" w:space="0" w:color="auto"/>
      </w:divBdr>
    </w:div>
    <w:div w:id="129516526">
      <w:bodyDiv w:val="1"/>
      <w:marLeft w:val="0"/>
      <w:marRight w:val="0"/>
      <w:marTop w:val="0"/>
      <w:marBottom w:val="0"/>
      <w:divBdr>
        <w:top w:val="none" w:sz="0" w:space="0" w:color="auto"/>
        <w:left w:val="none" w:sz="0" w:space="0" w:color="auto"/>
        <w:bottom w:val="none" w:sz="0" w:space="0" w:color="auto"/>
        <w:right w:val="none" w:sz="0" w:space="0" w:color="auto"/>
      </w:divBdr>
    </w:div>
    <w:div w:id="133303272">
      <w:bodyDiv w:val="1"/>
      <w:marLeft w:val="0"/>
      <w:marRight w:val="0"/>
      <w:marTop w:val="0"/>
      <w:marBottom w:val="0"/>
      <w:divBdr>
        <w:top w:val="none" w:sz="0" w:space="0" w:color="auto"/>
        <w:left w:val="none" w:sz="0" w:space="0" w:color="auto"/>
        <w:bottom w:val="none" w:sz="0" w:space="0" w:color="auto"/>
        <w:right w:val="none" w:sz="0" w:space="0" w:color="auto"/>
      </w:divBdr>
    </w:div>
    <w:div w:id="139883434">
      <w:bodyDiv w:val="1"/>
      <w:marLeft w:val="0"/>
      <w:marRight w:val="0"/>
      <w:marTop w:val="0"/>
      <w:marBottom w:val="0"/>
      <w:divBdr>
        <w:top w:val="none" w:sz="0" w:space="0" w:color="auto"/>
        <w:left w:val="none" w:sz="0" w:space="0" w:color="auto"/>
        <w:bottom w:val="none" w:sz="0" w:space="0" w:color="auto"/>
        <w:right w:val="none" w:sz="0" w:space="0" w:color="auto"/>
      </w:divBdr>
    </w:div>
    <w:div w:id="146018982">
      <w:bodyDiv w:val="1"/>
      <w:marLeft w:val="0"/>
      <w:marRight w:val="0"/>
      <w:marTop w:val="0"/>
      <w:marBottom w:val="0"/>
      <w:divBdr>
        <w:top w:val="none" w:sz="0" w:space="0" w:color="auto"/>
        <w:left w:val="none" w:sz="0" w:space="0" w:color="auto"/>
        <w:bottom w:val="none" w:sz="0" w:space="0" w:color="auto"/>
        <w:right w:val="none" w:sz="0" w:space="0" w:color="auto"/>
      </w:divBdr>
    </w:div>
    <w:div w:id="150602786">
      <w:bodyDiv w:val="1"/>
      <w:marLeft w:val="0"/>
      <w:marRight w:val="0"/>
      <w:marTop w:val="0"/>
      <w:marBottom w:val="0"/>
      <w:divBdr>
        <w:top w:val="none" w:sz="0" w:space="0" w:color="auto"/>
        <w:left w:val="none" w:sz="0" w:space="0" w:color="auto"/>
        <w:bottom w:val="none" w:sz="0" w:space="0" w:color="auto"/>
        <w:right w:val="none" w:sz="0" w:space="0" w:color="auto"/>
      </w:divBdr>
    </w:div>
    <w:div w:id="174929022">
      <w:bodyDiv w:val="1"/>
      <w:marLeft w:val="0"/>
      <w:marRight w:val="0"/>
      <w:marTop w:val="0"/>
      <w:marBottom w:val="0"/>
      <w:divBdr>
        <w:top w:val="none" w:sz="0" w:space="0" w:color="auto"/>
        <w:left w:val="none" w:sz="0" w:space="0" w:color="auto"/>
        <w:bottom w:val="none" w:sz="0" w:space="0" w:color="auto"/>
        <w:right w:val="none" w:sz="0" w:space="0" w:color="auto"/>
      </w:divBdr>
    </w:div>
    <w:div w:id="183830074">
      <w:bodyDiv w:val="1"/>
      <w:marLeft w:val="0"/>
      <w:marRight w:val="0"/>
      <w:marTop w:val="0"/>
      <w:marBottom w:val="0"/>
      <w:divBdr>
        <w:top w:val="none" w:sz="0" w:space="0" w:color="auto"/>
        <w:left w:val="none" w:sz="0" w:space="0" w:color="auto"/>
        <w:bottom w:val="none" w:sz="0" w:space="0" w:color="auto"/>
        <w:right w:val="none" w:sz="0" w:space="0" w:color="auto"/>
      </w:divBdr>
    </w:div>
    <w:div w:id="201480011">
      <w:bodyDiv w:val="1"/>
      <w:marLeft w:val="0"/>
      <w:marRight w:val="0"/>
      <w:marTop w:val="0"/>
      <w:marBottom w:val="0"/>
      <w:divBdr>
        <w:top w:val="none" w:sz="0" w:space="0" w:color="auto"/>
        <w:left w:val="none" w:sz="0" w:space="0" w:color="auto"/>
        <w:bottom w:val="none" w:sz="0" w:space="0" w:color="auto"/>
        <w:right w:val="none" w:sz="0" w:space="0" w:color="auto"/>
      </w:divBdr>
    </w:div>
    <w:div w:id="216549157">
      <w:bodyDiv w:val="1"/>
      <w:marLeft w:val="0"/>
      <w:marRight w:val="0"/>
      <w:marTop w:val="0"/>
      <w:marBottom w:val="0"/>
      <w:divBdr>
        <w:top w:val="none" w:sz="0" w:space="0" w:color="auto"/>
        <w:left w:val="none" w:sz="0" w:space="0" w:color="auto"/>
        <w:bottom w:val="none" w:sz="0" w:space="0" w:color="auto"/>
        <w:right w:val="none" w:sz="0" w:space="0" w:color="auto"/>
      </w:divBdr>
    </w:div>
    <w:div w:id="220411403">
      <w:bodyDiv w:val="1"/>
      <w:marLeft w:val="0"/>
      <w:marRight w:val="0"/>
      <w:marTop w:val="0"/>
      <w:marBottom w:val="0"/>
      <w:divBdr>
        <w:top w:val="none" w:sz="0" w:space="0" w:color="auto"/>
        <w:left w:val="none" w:sz="0" w:space="0" w:color="auto"/>
        <w:bottom w:val="none" w:sz="0" w:space="0" w:color="auto"/>
        <w:right w:val="none" w:sz="0" w:space="0" w:color="auto"/>
      </w:divBdr>
    </w:div>
    <w:div w:id="228539936">
      <w:bodyDiv w:val="1"/>
      <w:marLeft w:val="0"/>
      <w:marRight w:val="0"/>
      <w:marTop w:val="0"/>
      <w:marBottom w:val="0"/>
      <w:divBdr>
        <w:top w:val="none" w:sz="0" w:space="0" w:color="auto"/>
        <w:left w:val="none" w:sz="0" w:space="0" w:color="auto"/>
        <w:bottom w:val="none" w:sz="0" w:space="0" w:color="auto"/>
        <w:right w:val="none" w:sz="0" w:space="0" w:color="auto"/>
      </w:divBdr>
    </w:div>
    <w:div w:id="248933092">
      <w:bodyDiv w:val="1"/>
      <w:marLeft w:val="0"/>
      <w:marRight w:val="0"/>
      <w:marTop w:val="0"/>
      <w:marBottom w:val="0"/>
      <w:divBdr>
        <w:top w:val="none" w:sz="0" w:space="0" w:color="auto"/>
        <w:left w:val="none" w:sz="0" w:space="0" w:color="auto"/>
        <w:bottom w:val="none" w:sz="0" w:space="0" w:color="auto"/>
        <w:right w:val="none" w:sz="0" w:space="0" w:color="auto"/>
      </w:divBdr>
    </w:div>
    <w:div w:id="252515260">
      <w:bodyDiv w:val="1"/>
      <w:marLeft w:val="0"/>
      <w:marRight w:val="0"/>
      <w:marTop w:val="0"/>
      <w:marBottom w:val="0"/>
      <w:divBdr>
        <w:top w:val="none" w:sz="0" w:space="0" w:color="auto"/>
        <w:left w:val="none" w:sz="0" w:space="0" w:color="auto"/>
        <w:bottom w:val="none" w:sz="0" w:space="0" w:color="auto"/>
        <w:right w:val="none" w:sz="0" w:space="0" w:color="auto"/>
      </w:divBdr>
    </w:div>
    <w:div w:id="252591961">
      <w:bodyDiv w:val="1"/>
      <w:marLeft w:val="0"/>
      <w:marRight w:val="0"/>
      <w:marTop w:val="0"/>
      <w:marBottom w:val="0"/>
      <w:divBdr>
        <w:top w:val="none" w:sz="0" w:space="0" w:color="auto"/>
        <w:left w:val="none" w:sz="0" w:space="0" w:color="auto"/>
        <w:bottom w:val="none" w:sz="0" w:space="0" w:color="auto"/>
        <w:right w:val="none" w:sz="0" w:space="0" w:color="auto"/>
      </w:divBdr>
    </w:div>
    <w:div w:id="259682288">
      <w:bodyDiv w:val="1"/>
      <w:marLeft w:val="0"/>
      <w:marRight w:val="0"/>
      <w:marTop w:val="0"/>
      <w:marBottom w:val="0"/>
      <w:divBdr>
        <w:top w:val="none" w:sz="0" w:space="0" w:color="auto"/>
        <w:left w:val="none" w:sz="0" w:space="0" w:color="auto"/>
        <w:bottom w:val="none" w:sz="0" w:space="0" w:color="auto"/>
        <w:right w:val="none" w:sz="0" w:space="0" w:color="auto"/>
      </w:divBdr>
    </w:div>
    <w:div w:id="261299007">
      <w:bodyDiv w:val="1"/>
      <w:marLeft w:val="0"/>
      <w:marRight w:val="0"/>
      <w:marTop w:val="0"/>
      <w:marBottom w:val="0"/>
      <w:divBdr>
        <w:top w:val="none" w:sz="0" w:space="0" w:color="auto"/>
        <w:left w:val="none" w:sz="0" w:space="0" w:color="auto"/>
        <w:bottom w:val="none" w:sz="0" w:space="0" w:color="auto"/>
        <w:right w:val="none" w:sz="0" w:space="0" w:color="auto"/>
      </w:divBdr>
    </w:div>
    <w:div w:id="264777210">
      <w:bodyDiv w:val="1"/>
      <w:marLeft w:val="0"/>
      <w:marRight w:val="0"/>
      <w:marTop w:val="0"/>
      <w:marBottom w:val="0"/>
      <w:divBdr>
        <w:top w:val="none" w:sz="0" w:space="0" w:color="auto"/>
        <w:left w:val="none" w:sz="0" w:space="0" w:color="auto"/>
        <w:bottom w:val="none" w:sz="0" w:space="0" w:color="auto"/>
        <w:right w:val="none" w:sz="0" w:space="0" w:color="auto"/>
      </w:divBdr>
    </w:div>
    <w:div w:id="268321730">
      <w:bodyDiv w:val="1"/>
      <w:marLeft w:val="0"/>
      <w:marRight w:val="0"/>
      <w:marTop w:val="0"/>
      <w:marBottom w:val="0"/>
      <w:divBdr>
        <w:top w:val="none" w:sz="0" w:space="0" w:color="auto"/>
        <w:left w:val="none" w:sz="0" w:space="0" w:color="auto"/>
        <w:bottom w:val="none" w:sz="0" w:space="0" w:color="auto"/>
        <w:right w:val="none" w:sz="0" w:space="0" w:color="auto"/>
      </w:divBdr>
    </w:div>
    <w:div w:id="274020423">
      <w:bodyDiv w:val="1"/>
      <w:marLeft w:val="0"/>
      <w:marRight w:val="0"/>
      <w:marTop w:val="0"/>
      <w:marBottom w:val="0"/>
      <w:divBdr>
        <w:top w:val="none" w:sz="0" w:space="0" w:color="auto"/>
        <w:left w:val="none" w:sz="0" w:space="0" w:color="auto"/>
        <w:bottom w:val="none" w:sz="0" w:space="0" w:color="auto"/>
        <w:right w:val="none" w:sz="0" w:space="0" w:color="auto"/>
      </w:divBdr>
    </w:div>
    <w:div w:id="295262591">
      <w:bodyDiv w:val="1"/>
      <w:marLeft w:val="0"/>
      <w:marRight w:val="0"/>
      <w:marTop w:val="0"/>
      <w:marBottom w:val="0"/>
      <w:divBdr>
        <w:top w:val="none" w:sz="0" w:space="0" w:color="auto"/>
        <w:left w:val="none" w:sz="0" w:space="0" w:color="auto"/>
        <w:bottom w:val="none" w:sz="0" w:space="0" w:color="auto"/>
        <w:right w:val="none" w:sz="0" w:space="0" w:color="auto"/>
      </w:divBdr>
    </w:div>
    <w:div w:id="297879265">
      <w:bodyDiv w:val="1"/>
      <w:marLeft w:val="0"/>
      <w:marRight w:val="0"/>
      <w:marTop w:val="0"/>
      <w:marBottom w:val="0"/>
      <w:divBdr>
        <w:top w:val="none" w:sz="0" w:space="0" w:color="auto"/>
        <w:left w:val="none" w:sz="0" w:space="0" w:color="auto"/>
        <w:bottom w:val="none" w:sz="0" w:space="0" w:color="auto"/>
        <w:right w:val="none" w:sz="0" w:space="0" w:color="auto"/>
      </w:divBdr>
    </w:div>
    <w:div w:id="300842856">
      <w:bodyDiv w:val="1"/>
      <w:marLeft w:val="0"/>
      <w:marRight w:val="0"/>
      <w:marTop w:val="0"/>
      <w:marBottom w:val="0"/>
      <w:divBdr>
        <w:top w:val="none" w:sz="0" w:space="0" w:color="auto"/>
        <w:left w:val="none" w:sz="0" w:space="0" w:color="auto"/>
        <w:bottom w:val="none" w:sz="0" w:space="0" w:color="auto"/>
        <w:right w:val="none" w:sz="0" w:space="0" w:color="auto"/>
      </w:divBdr>
    </w:div>
    <w:div w:id="303778925">
      <w:bodyDiv w:val="1"/>
      <w:marLeft w:val="0"/>
      <w:marRight w:val="0"/>
      <w:marTop w:val="0"/>
      <w:marBottom w:val="0"/>
      <w:divBdr>
        <w:top w:val="none" w:sz="0" w:space="0" w:color="auto"/>
        <w:left w:val="none" w:sz="0" w:space="0" w:color="auto"/>
        <w:bottom w:val="none" w:sz="0" w:space="0" w:color="auto"/>
        <w:right w:val="none" w:sz="0" w:space="0" w:color="auto"/>
      </w:divBdr>
    </w:div>
    <w:div w:id="303780682">
      <w:bodyDiv w:val="1"/>
      <w:marLeft w:val="0"/>
      <w:marRight w:val="0"/>
      <w:marTop w:val="0"/>
      <w:marBottom w:val="0"/>
      <w:divBdr>
        <w:top w:val="none" w:sz="0" w:space="0" w:color="auto"/>
        <w:left w:val="none" w:sz="0" w:space="0" w:color="auto"/>
        <w:bottom w:val="none" w:sz="0" w:space="0" w:color="auto"/>
        <w:right w:val="none" w:sz="0" w:space="0" w:color="auto"/>
      </w:divBdr>
    </w:div>
    <w:div w:id="326788193">
      <w:bodyDiv w:val="1"/>
      <w:marLeft w:val="0"/>
      <w:marRight w:val="0"/>
      <w:marTop w:val="0"/>
      <w:marBottom w:val="0"/>
      <w:divBdr>
        <w:top w:val="none" w:sz="0" w:space="0" w:color="auto"/>
        <w:left w:val="none" w:sz="0" w:space="0" w:color="auto"/>
        <w:bottom w:val="none" w:sz="0" w:space="0" w:color="auto"/>
        <w:right w:val="none" w:sz="0" w:space="0" w:color="auto"/>
      </w:divBdr>
    </w:div>
    <w:div w:id="331952507">
      <w:bodyDiv w:val="1"/>
      <w:marLeft w:val="0"/>
      <w:marRight w:val="0"/>
      <w:marTop w:val="0"/>
      <w:marBottom w:val="0"/>
      <w:divBdr>
        <w:top w:val="none" w:sz="0" w:space="0" w:color="auto"/>
        <w:left w:val="none" w:sz="0" w:space="0" w:color="auto"/>
        <w:bottom w:val="none" w:sz="0" w:space="0" w:color="auto"/>
        <w:right w:val="none" w:sz="0" w:space="0" w:color="auto"/>
      </w:divBdr>
    </w:div>
    <w:div w:id="334573638">
      <w:bodyDiv w:val="1"/>
      <w:marLeft w:val="0"/>
      <w:marRight w:val="0"/>
      <w:marTop w:val="0"/>
      <w:marBottom w:val="0"/>
      <w:divBdr>
        <w:top w:val="none" w:sz="0" w:space="0" w:color="auto"/>
        <w:left w:val="none" w:sz="0" w:space="0" w:color="auto"/>
        <w:bottom w:val="none" w:sz="0" w:space="0" w:color="auto"/>
        <w:right w:val="none" w:sz="0" w:space="0" w:color="auto"/>
      </w:divBdr>
    </w:div>
    <w:div w:id="335500993">
      <w:bodyDiv w:val="1"/>
      <w:marLeft w:val="0"/>
      <w:marRight w:val="0"/>
      <w:marTop w:val="0"/>
      <w:marBottom w:val="0"/>
      <w:divBdr>
        <w:top w:val="none" w:sz="0" w:space="0" w:color="auto"/>
        <w:left w:val="none" w:sz="0" w:space="0" w:color="auto"/>
        <w:bottom w:val="none" w:sz="0" w:space="0" w:color="auto"/>
        <w:right w:val="none" w:sz="0" w:space="0" w:color="auto"/>
      </w:divBdr>
    </w:div>
    <w:div w:id="336349926">
      <w:bodyDiv w:val="1"/>
      <w:marLeft w:val="0"/>
      <w:marRight w:val="0"/>
      <w:marTop w:val="0"/>
      <w:marBottom w:val="0"/>
      <w:divBdr>
        <w:top w:val="none" w:sz="0" w:space="0" w:color="auto"/>
        <w:left w:val="none" w:sz="0" w:space="0" w:color="auto"/>
        <w:bottom w:val="none" w:sz="0" w:space="0" w:color="auto"/>
        <w:right w:val="none" w:sz="0" w:space="0" w:color="auto"/>
      </w:divBdr>
    </w:div>
    <w:div w:id="347485243">
      <w:bodyDiv w:val="1"/>
      <w:marLeft w:val="0"/>
      <w:marRight w:val="0"/>
      <w:marTop w:val="0"/>
      <w:marBottom w:val="0"/>
      <w:divBdr>
        <w:top w:val="none" w:sz="0" w:space="0" w:color="auto"/>
        <w:left w:val="none" w:sz="0" w:space="0" w:color="auto"/>
        <w:bottom w:val="none" w:sz="0" w:space="0" w:color="auto"/>
        <w:right w:val="none" w:sz="0" w:space="0" w:color="auto"/>
      </w:divBdr>
    </w:div>
    <w:div w:id="348532372">
      <w:bodyDiv w:val="1"/>
      <w:marLeft w:val="0"/>
      <w:marRight w:val="0"/>
      <w:marTop w:val="0"/>
      <w:marBottom w:val="0"/>
      <w:divBdr>
        <w:top w:val="none" w:sz="0" w:space="0" w:color="auto"/>
        <w:left w:val="none" w:sz="0" w:space="0" w:color="auto"/>
        <w:bottom w:val="none" w:sz="0" w:space="0" w:color="auto"/>
        <w:right w:val="none" w:sz="0" w:space="0" w:color="auto"/>
      </w:divBdr>
    </w:div>
    <w:div w:id="354691689">
      <w:bodyDiv w:val="1"/>
      <w:marLeft w:val="0"/>
      <w:marRight w:val="0"/>
      <w:marTop w:val="0"/>
      <w:marBottom w:val="0"/>
      <w:divBdr>
        <w:top w:val="none" w:sz="0" w:space="0" w:color="auto"/>
        <w:left w:val="none" w:sz="0" w:space="0" w:color="auto"/>
        <w:bottom w:val="none" w:sz="0" w:space="0" w:color="auto"/>
        <w:right w:val="none" w:sz="0" w:space="0" w:color="auto"/>
      </w:divBdr>
    </w:div>
    <w:div w:id="377749910">
      <w:bodyDiv w:val="1"/>
      <w:marLeft w:val="0"/>
      <w:marRight w:val="0"/>
      <w:marTop w:val="0"/>
      <w:marBottom w:val="0"/>
      <w:divBdr>
        <w:top w:val="none" w:sz="0" w:space="0" w:color="auto"/>
        <w:left w:val="none" w:sz="0" w:space="0" w:color="auto"/>
        <w:bottom w:val="none" w:sz="0" w:space="0" w:color="auto"/>
        <w:right w:val="none" w:sz="0" w:space="0" w:color="auto"/>
      </w:divBdr>
    </w:div>
    <w:div w:id="394546210">
      <w:bodyDiv w:val="1"/>
      <w:marLeft w:val="0"/>
      <w:marRight w:val="0"/>
      <w:marTop w:val="0"/>
      <w:marBottom w:val="0"/>
      <w:divBdr>
        <w:top w:val="none" w:sz="0" w:space="0" w:color="auto"/>
        <w:left w:val="none" w:sz="0" w:space="0" w:color="auto"/>
        <w:bottom w:val="none" w:sz="0" w:space="0" w:color="auto"/>
        <w:right w:val="none" w:sz="0" w:space="0" w:color="auto"/>
      </w:divBdr>
    </w:div>
    <w:div w:id="394595018">
      <w:bodyDiv w:val="1"/>
      <w:marLeft w:val="0"/>
      <w:marRight w:val="0"/>
      <w:marTop w:val="0"/>
      <w:marBottom w:val="0"/>
      <w:divBdr>
        <w:top w:val="none" w:sz="0" w:space="0" w:color="auto"/>
        <w:left w:val="none" w:sz="0" w:space="0" w:color="auto"/>
        <w:bottom w:val="none" w:sz="0" w:space="0" w:color="auto"/>
        <w:right w:val="none" w:sz="0" w:space="0" w:color="auto"/>
      </w:divBdr>
    </w:div>
    <w:div w:id="407115145">
      <w:bodyDiv w:val="1"/>
      <w:marLeft w:val="0"/>
      <w:marRight w:val="0"/>
      <w:marTop w:val="0"/>
      <w:marBottom w:val="0"/>
      <w:divBdr>
        <w:top w:val="none" w:sz="0" w:space="0" w:color="auto"/>
        <w:left w:val="none" w:sz="0" w:space="0" w:color="auto"/>
        <w:bottom w:val="none" w:sz="0" w:space="0" w:color="auto"/>
        <w:right w:val="none" w:sz="0" w:space="0" w:color="auto"/>
      </w:divBdr>
    </w:div>
    <w:div w:id="407922003">
      <w:bodyDiv w:val="1"/>
      <w:marLeft w:val="0"/>
      <w:marRight w:val="0"/>
      <w:marTop w:val="0"/>
      <w:marBottom w:val="0"/>
      <w:divBdr>
        <w:top w:val="none" w:sz="0" w:space="0" w:color="auto"/>
        <w:left w:val="none" w:sz="0" w:space="0" w:color="auto"/>
        <w:bottom w:val="none" w:sz="0" w:space="0" w:color="auto"/>
        <w:right w:val="none" w:sz="0" w:space="0" w:color="auto"/>
      </w:divBdr>
    </w:div>
    <w:div w:id="419257485">
      <w:bodyDiv w:val="1"/>
      <w:marLeft w:val="0"/>
      <w:marRight w:val="0"/>
      <w:marTop w:val="0"/>
      <w:marBottom w:val="0"/>
      <w:divBdr>
        <w:top w:val="none" w:sz="0" w:space="0" w:color="auto"/>
        <w:left w:val="none" w:sz="0" w:space="0" w:color="auto"/>
        <w:bottom w:val="none" w:sz="0" w:space="0" w:color="auto"/>
        <w:right w:val="none" w:sz="0" w:space="0" w:color="auto"/>
      </w:divBdr>
    </w:div>
    <w:div w:id="419713980">
      <w:bodyDiv w:val="1"/>
      <w:marLeft w:val="0"/>
      <w:marRight w:val="0"/>
      <w:marTop w:val="0"/>
      <w:marBottom w:val="0"/>
      <w:divBdr>
        <w:top w:val="none" w:sz="0" w:space="0" w:color="auto"/>
        <w:left w:val="none" w:sz="0" w:space="0" w:color="auto"/>
        <w:bottom w:val="none" w:sz="0" w:space="0" w:color="auto"/>
        <w:right w:val="none" w:sz="0" w:space="0" w:color="auto"/>
      </w:divBdr>
    </w:div>
    <w:div w:id="421031874">
      <w:bodyDiv w:val="1"/>
      <w:marLeft w:val="0"/>
      <w:marRight w:val="0"/>
      <w:marTop w:val="0"/>
      <w:marBottom w:val="0"/>
      <w:divBdr>
        <w:top w:val="none" w:sz="0" w:space="0" w:color="auto"/>
        <w:left w:val="none" w:sz="0" w:space="0" w:color="auto"/>
        <w:bottom w:val="none" w:sz="0" w:space="0" w:color="auto"/>
        <w:right w:val="none" w:sz="0" w:space="0" w:color="auto"/>
      </w:divBdr>
    </w:div>
    <w:div w:id="421337615">
      <w:bodyDiv w:val="1"/>
      <w:marLeft w:val="0"/>
      <w:marRight w:val="0"/>
      <w:marTop w:val="0"/>
      <w:marBottom w:val="0"/>
      <w:divBdr>
        <w:top w:val="none" w:sz="0" w:space="0" w:color="auto"/>
        <w:left w:val="none" w:sz="0" w:space="0" w:color="auto"/>
        <w:bottom w:val="none" w:sz="0" w:space="0" w:color="auto"/>
        <w:right w:val="none" w:sz="0" w:space="0" w:color="auto"/>
      </w:divBdr>
    </w:div>
    <w:div w:id="423459942">
      <w:bodyDiv w:val="1"/>
      <w:marLeft w:val="0"/>
      <w:marRight w:val="0"/>
      <w:marTop w:val="0"/>
      <w:marBottom w:val="0"/>
      <w:divBdr>
        <w:top w:val="none" w:sz="0" w:space="0" w:color="auto"/>
        <w:left w:val="none" w:sz="0" w:space="0" w:color="auto"/>
        <w:bottom w:val="none" w:sz="0" w:space="0" w:color="auto"/>
        <w:right w:val="none" w:sz="0" w:space="0" w:color="auto"/>
      </w:divBdr>
    </w:div>
    <w:div w:id="431434317">
      <w:bodyDiv w:val="1"/>
      <w:marLeft w:val="0"/>
      <w:marRight w:val="0"/>
      <w:marTop w:val="0"/>
      <w:marBottom w:val="0"/>
      <w:divBdr>
        <w:top w:val="none" w:sz="0" w:space="0" w:color="auto"/>
        <w:left w:val="none" w:sz="0" w:space="0" w:color="auto"/>
        <w:bottom w:val="none" w:sz="0" w:space="0" w:color="auto"/>
        <w:right w:val="none" w:sz="0" w:space="0" w:color="auto"/>
      </w:divBdr>
    </w:div>
    <w:div w:id="439642578">
      <w:bodyDiv w:val="1"/>
      <w:marLeft w:val="0"/>
      <w:marRight w:val="0"/>
      <w:marTop w:val="0"/>
      <w:marBottom w:val="0"/>
      <w:divBdr>
        <w:top w:val="none" w:sz="0" w:space="0" w:color="auto"/>
        <w:left w:val="none" w:sz="0" w:space="0" w:color="auto"/>
        <w:bottom w:val="none" w:sz="0" w:space="0" w:color="auto"/>
        <w:right w:val="none" w:sz="0" w:space="0" w:color="auto"/>
      </w:divBdr>
    </w:div>
    <w:div w:id="450244481">
      <w:bodyDiv w:val="1"/>
      <w:marLeft w:val="0"/>
      <w:marRight w:val="0"/>
      <w:marTop w:val="0"/>
      <w:marBottom w:val="0"/>
      <w:divBdr>
        <w:top w:val="none" w:sz="0" w:space="0" w:color="auto"/>
        <w:left w:val="none" w:sz="0" w:space="0" w:color="auto"/>
        <w:bottom w:val="none" w:sz="0" w:space="0" w:color="auto"/>
        <w:right w:val="none" w:sz="0" w:space="0" w:color="auto"/>
      </w:divBdr>
    </w:div>
    <w:div w:id="457182307">
      <w:bodyDiv w:val="1"/>
      <w:marLeft w:val="0"/>
      <w:marRight w:val="0"/>
      <w:marTop w:val="0"/>
      <w:marBottom w:val="0"/>
      <w:divBdr>
        <w:top w:val="none" w:sz="0" w:space="0" w:color="auto"/>
        <w:left w:val="none" w:sz="0" w:space="0" w:color="auto"/>
        <w:bottom w:val="none" w:sz="0" w:space="0" w:color="auto"/>
        <w:right w:val="none" w:sz="0" w:space="0" w:color="auto"/>
      </w:divBdr>
    </w:div>
    <w:div w:id="460653741">
      <w:bodyDiv w:val="1"/>
      <w:marLeft w:val="0"/>
      <w:marRight w:val="0"/>
      <w:marTop w:val="0"/>
      <w:marBottom w:val="0"/>
      <w:divBdr>
        <w:top w:val="none" w:sz="0" w:space="0" w:color="auto"/>
        <w:left w:val="none" w:sz="0" w:space="0" w:color="auto"/>
        <w:bottom w:val="none" w:sz="0" w:space="0" w:color="auto"/>
        <w:right w:val="none" w:sz="0" w:space="0" w:color="auto"/>
      </w:divBdr>
    </w:div>
    <w:div w:id="480083092">
      <w:bodyDiv w:val="1"/>
      <w:marLeft w:val="0"/>
      <w:marRight w:val="0"/>
      <w:marTop w:val="0"/>
      <w:marBottom w:val="0"/>
      <w:divBdr>
        <w:top w:val="none" w:sz="0" w:space="0" w:color="auto"/>
        <w:left w:val="none" w:sz="0" w:space="0" w:color="auto"/>
        <w:bottom w:val="none" w:sz="0" w:space="0" w:color="auto"/>
        <w:right w:val="none" w:sz="0" w:space="0" w:color="auto"/>
      </w:divBdr>
    </w:div>
    <w:div w:id="496463595">
      <w:bodyDiv w:val="1"/>
      <w:marLeft w:val="0"/>
      <w:marRight w:val="0"/>
      <w:marTop w:val="0"/>
      <w:marBottom w:val="0"/>
      <w:divBdr>
        <w:top w:val="none" w:sz="0" w:space="0" w:color="auto"/>
        <w:left w:val="none" w:sz="0" w:space="0" w:color="auto"/>
        <w:bottom w:val="none" w:sz="0" w:space="0" w:color="auto"/>
        <w:right w:val="none" w:sz="0" w:space="0" w:color="auto"/>
      </w:divBdr>
    </w:div>
    <w:div w:id="499929805">
      <w:bodyDiv w:val="1"/>
      <w:marLeft w:val="0"/>
      <w:marRight w:val="0"/>
      <w:marTop w:val="0"/>
      <w:marBottom w:val="0"/>
      <w:divBdr>
        <w:top w:val="none" w:sz="0" w:space="0" w:color="auto"/>
        <w:left w:val="none" w:sz="0" w:space="0" w:color="auto"/>
        <w:bottom w:val="none" w:sz="0" w:space="0" w:color="auto"/>
        <w:right w:val="none" w:sz="0" w:space="0" w:color="auto"/>
      </w:divBdr>
    </w:div>
    <w:div w:id="515269845">
      <w:bodyDiv w:val="1"/>
      <w:marLeft w:val="0"/>
      <w:marRight w:val="0"/>
      <w:marTop w:val="0"/>
      <w:marBottom w:val="0"/>
      <w:divBdr>
        <w:top w:val="none" w:sz="0" w:space="0" w:color="auto"/>
        <w:left w:val="none" w:sz="0" w:space="0" w:color="auto"/>
        <w:bottom w:val="none" w:sz="0" w:space="0" w:color="auto"/>
        <w:right w:val="none" w:sz="0" w:space="0" w:color="auto"/>
      </w:divBdr>
    </w:div>
    <w:div w:id="533495649">
      <w:bodyDiv w:val="1"/>
      <w:marLeft w:val="0"/>
      <w:marRight w:val="0"/>
      <w:marTop w:val="0"/>
      <w:marBottom w:val="0"/>
      <w:divBdr>
        <w:top w:val="none" w:sz="0" w:space="0" w:color="auto"/>
        <w:left w:val="none" w:sz="0" w:space="0" w:color="auto"/>
        <w:bottom w:val="none" w:sz="0" w:space="0" w:color="auto"/>
        <w:right w:val="none" w:sz="0" w:space="0" w:color="auto"/>
      </w:divBdr>
    </w:div>
    <w:div w:id="547448335">
      <w:bodyDiv w:val="1"/>
      <w:marLeft w:val="0"/>
      <w:marRight w:val="0"/>
      <w:marTop w:val="0"/>
      <w:marBottom w:val="0"/>
      <w:divBdr>
        <w:top w:val="none" w:sz="0" w:space="0" w:color="auto"/>
        <w:left w:val="none" w:sz="0" w:space="0" w:color="auto"/>
        <w:bottom w:val="none" w:sz="0" w:space="0" w:color="auto"/>
        <w:right w:val="none" w:sz="0" w:space="0" w:color="auto"/>
      </w:divBdr>
    </w:div>
    <w:div w:id="552930698">
      <w:bodyDiv w:val="1"/>
      <w:marLeft w:val="0"/>
      <w:marRight w:val="0"/>
      <w:marTop w:val="0"/>
      <w:marBottom w:val="0"/>
      <w:divBdr>
        <w:top w:val="none" w:sz="0" w:space="0" w:color="auto"/>
        <w:left w:val="none" w:sz="0" w:space="0" w:color="auto"/>
        <w:bottom w:val="none" w:sz="0" w:space="0" w:color="auto"/>
        <w:right w:val="none" w:sz="0" w:space="0" w:color="auto"/>
      </w:divBdr>
    </w:div>
    <w:div w:id="560943171">
      <w:bodyDiv w:val="1"/>
      <w:marLeft w:val="0"/>
      <w:marRight w:val="0"/>
      <w:marTop w:val="0"/>
      <w:marBottom w:val="0"/>
      <w:divBdr>
        <w:top w:val="none" w:sz="0" w:space="0" w:color="auto"/>
        <w:left w:val="none" w:sz="0" w:space="0" w:color="auto"/>
        <w:bottom w:val="none" w:sz="0" w:space="0" w:color="auto"/>
        <w:right w:val="none" w:sz="0" w:space="0" w:color="auto"/>
      </w:divBdr>
    </w:div>
    <w:div w:id="565066764">
      <w:bodyDiv w:val="1"/>
      <w:marLeft w:val="0"/>
      <w:marRight w:val="0"/>
      <w:marTop w:val="0"/>
      <w:marBottom w:val="0"/>
      <w:divBdr>
        <w:top w:val="none" w:sz="0" w:space="0" w:color="auto"/>
        <w:left w:val="none" w:sz="0" w:space="0" w:color="auto"/>
        <w:bottom w:val="none" w:sz="0" w:space="0" w:color="auto"/>
        <w:right w:val="none" w:sz="0" w:space="0" w:color="auto"/>
      </w:divBdr>
    </w:div>
    <w:div w:id="565727168">
      <w:bodyDiv w:val="1"/>
      <w:marLeft w:val="0"/>
      <w:marRight w:val="0"/>
      <w:marTop w:val="0"/>
      <w:marBottom w:val="0"/>
      <w:divBdr>
        <w:top w:val="none" w:sz="0" w:space="0" w:color="auto"/>
        <w:left w:val="none" w:sz="0" w:space="0" w:color="auto"/>
        <w:bottom w:val="none" w:sz="0" w:space="0" w:color="auto"/>
        <w:right w:val="none" w:sz="0" w:space="0" w:color="auto"/>
      </w:divBdr>
    </w:div>
    <w:div w:id="572742138">
      <w:bodyDiv w:val="1"/>
      <w:marLeft w:val="0"/>
      <w:marRight w:val="0"/>
      <w:marTop w:val="0"/>
      <w:marBottom w:val="0"/>
      <w:divBdr>
        <w:top w:val="none" w:sz="0" w:space="0" w:color="auto"/>
        <w:left w:val="none" w:sz="0" w:space="0" w:color="auto"/>
        <w:bottom w:val="none" w:sz="0" w:space="0" w:color="auto"/>
        <w:right w:val="none" w:sz="0" w:space="0" w:color="auto"/>
      </w:divBdr>
    </w:div>
    <w:div w:id="597063029">
      <w:bodyDiv w:val="1"/>
      <w:marLeft w:val="0"/>
      <w:marRight w:val="0"/>
      <w:marTop w:val="0"/>
      <w:marBottom w:val="0"/>
      <w:divBdr>
        <w:top w:val="none" w:sz="0" w:space="0" w:color="auto"/>
        <w:left w:val="none" w:sz="0" w:space="0" w:color="auto"/>
        <w:bottom w:val="none" w:sz="0" w:space="0" w:color="auto"/>
        <w:right w:val="none" w:sz="0" w:space="0" w:color="auto"/>
      </w:divBdr>
    </w:div>
    <w:div w:id="612055299">
      <w:bodyDiv w:val="1"/>
      <w:marLeft w:val="0"/>
      <w:marRight w:val="0"/>
      <w:marTop w:val="0"/>
      <w:marBottom w:val="0"/>
      <w:divBdr>
        <w:top w:val="none" w:sz="0" w:space="0" w:color="auto"/>
        <w:left w:val="none" w:sz="0" w:space="0" w:color="auto"/>
        <w:bottom w:val="none" w:sz="0" w:space="0" w:color="auto"/>
        <w:right w:val="none" w:sz="0" w:space="0" w:color="auto"/>
      </w:divBdr>
    </w:div>
    <w:div w:id="618489314">
      <w:bodyDiv w:val="1"/>
      <w:marLeft w:val="0"/>
      <w:marRight w:val="0"/>
      <w:marTop w:val="0"/>
      <w:marBottom w:val="0"/>
      <w:divBdr>
        <w:top w:val="none" w:sz="0" w:space="0" w:color="auto"/>
        <w:left w:val="none" w:sz="0" w:space="0" w:color="auto"/>
        <w:bottom w:val="none" w:sz="0" w:space="0" w:color="auto"/>
        <w:right w:val="none" w:sz="0" w:space="0" w:color="auto"/>
      </w:divBdr>
    </w:div>
    <w:div w:id="618607090">
      <w:bodyDiv w:val="1"/>
      <w:marLeft w:val="0"/>
      <w:marRight w:val="0"/>
      <w:marTop w:val="0"/>
      <w:marBottom w:val="0"/>
      <w:divBdr>
        <w:top w:val="none" w:sz="0" w:space="0" w:color="auto"/>
        <w:left w:val="none" w:sz="0" w:space="0" w:color="auto"/>
        <w:bottom w:val="none" w:sz="0" w:space="0" w:color="auto"/>
        <w:right w:val="none" w:sz="0" w:space="0" w:color="auto"/>
      </w:divBdr>
    </w:div>
    <w:div w:id="626855010">
      <w:bodyDiv w:val="1"/>
      <w:marLeft w:val="0"/>
      <w:marRight w:val="0"/>
      <w:marTop w:val="0"/>
      <w:marBottom w:val="0"/>
      <w:divBdr>
        <w:top w:val="none" w:sz="0" w:space="0" w:color="auto"/>
        <w:left w:val="none" w:sz="0" w:space="0" w:color="auto"/>
        <w:bottom w:val="none" w:sz="0" w:space="0" w:color="auto"/>
        <w:right w:val="none" w:sz="0" w:space="0" w:color="auto"/>
      </w:divBdr>
    </w:div>
    <w:div w:id="631256783">
      <w:bodyDiv w:val="1"/>
      <w:marLeft w:val="0"/>
      <w:marRight w:val="0"/>
      <w:marTop w:val="0"/>
      <w:marBottom w:val="0"/>
      <w:divBdr>
        <w:top w:val="none" w:sz="0" w:space="0" w:color="auto"/>
        <w:left w:val="none" w:sz="0" w:space="0" w:color="auto"/>
        <w:bottom w:val="none" w:sz="0" w:space="0" w:color="auto"/>
        <w:right w:val="none" w:sz="0" w:space="0" w:color="auto"/>
      </w:divBdr>
    </w:div>
    <w:div w:id="631910348">
      <w:bodyDiv w:val="1"/>
      <w:marLeft w:val="0"/>
      <w:marRight w:val="0"/>
      <w:marTop w:val="0"/>
      <w:marBottom w:val="0"/>
      <w:divBdr>
        <w:top w:val="none" w:sz="0" w:space="0" w:color="auto"/>
        <w:left w:val="none" w:sz="0" w:space="0" w:color="auto"/>
        <w:bottom w:val="none" w:sz="0" w:space="0" w:color="auto"/>
        <w:right w:val="none" w:sz="0" w:space="0" w:color="auto"/>
      </w:divBdr>
    </w:div>
    <w:div w:id="633413990">
      <w:bodyDiv w:val="1"/>
      <w:marLeft w:val="0"/>
      <w:marRight w:val="0"/>
      <w:marTop w:val="0"/>
      <w:marBottom w:val="0"/>
      <w:divBdr>
        <w:top w:val="none" w:sz="0" w:space="0" w:color="auto"/>
        <w:left w:val="none" w:sz="0" w:space="0" w:color="auto"/>
        <w:bottom w:val="none" w:sz="0" w:space="0" w:color="auto"/>
        <w:right w:val="none" w:sz="0" w:space="0" w:color="auto"/>
      </w:divBdr>
    </w:div>
    <w:div w:id="644816644">
      <w:bodyDiv w:val="1"/>
      <w:marLeft w:val="0"/>
      <w:marRight w:val="0"/>
      <w:marTop w:val="0"/>
      <w:marBottom w:val="0"/>
      <w:divBdr>
        <w:top w:val="none" w:sz="0" w:space="0" w:color="auto"/>
        <w:left w:val="none" w:sz="0" w:space="0" w:color="auto"/>
        <w:bottom w:val="none" w:sz="0" w:space="0" w:color="auto"/>
        <w:right w:val="none" w:sz="0" w:space="0" w:color="auto"/>
      </w:divBdr>
    </w:div>
    <w:div w:id="654381347">
      <w:bodyDiv w:val="1"/>
      <w:marLeft w:val="0"/>
      <w:marRight w:val="0"/>
      <w:marTop w:val="0"/>
      <w:marBottom w:val="0"/>
      <w:divBdr>
        <w:top w:val="none" w:sz="0" w:space="0" w:color="auto"/>
        <w:left w:val="none" w:sz="0" w:space="0" w:color="auto"/>
        <w:bottom w:val="none" w:sz="0" w:space="0" w:color="auto"/>
        <w:right w:val="none" w:sz="0" w:space="0" w:color="auto"/>
      </w:divBdr>
    </w:div>
    <w:div w:id="654836947">
      <w:bodyDiv w:val="1"/>
      <w:marLeft w:val="0"/>
      <w:marRight w:val="0"/>
      <w:marTop w:val="0"/>
      <w:marBottom w:val="0"/>
      <w:divBdr>
        <w:top w:val="none" w:sz="0" w:space="0" w:color="auto"/>
        <w:left w:val="none" w:sz="0" w:space="0" w:color="auto"/>
        <w:bottom w:val="none" w:sz="0" w:space="0" w:color="auto"/>
        <w:right w:val="none" w:sz="0" w:space="0" w:color="auto"/>
      </w:divBdr>
    </w:div>
    <w:div w:id="670528078">
      <w:bodyDiv w:val="1"/>
      <w:marLeft w:val="0"/>
      <w:marRight w:val="0"/>
      <w:marTop w:val="0"/>
      <w:marBottom w:val="0"/>
      <w:divBdr>
        <w:top w:val="none" w:sz="0" w:space="0" w:color="auto"/>
        <w:left w:val="none" w:sz="0" w:space="0" w:color="auto"/>
        <w:bottom w:val="none" w:sz="0" w:space="0" w:color="auto"/>
        <w:right w:val="none" w:sz="0" w:space="0" w:color="auto"/>
      </w:divBdr>
    </w:div>
    <w:div w:id="683093122">
      <w:bodyDiv w:val="1"/>
      <w:marLeft w:val="0"/>
      <w:marRight w:val="0"/>
      <w:marTop w:val="0"/>
      <w:marBottom w:val="0"/>
      <w:divBdr>
        <w:top w:val="none" w:sz="0" w:space="0" w:color="auto"/>
        <w:left w:val="none" w:sz="0" w:space="0" w:color="auto"/>
        <w:bottom w:val="none" w:sz="0" w:space="0" w:color="auto"/>
        <w:right w:val="none" w:sz="0" w:space="0" w:color="auto"/>
      </w:divBdr>
    </w:div>
    <w:div w:id="693116209">
      <w:bodyDiv w:val="1"/>
      <w:marLeft w:val="0"/>
      <w:marRight w:val="0"/>
      <w:marTop w:val="0"/>
      <w:marBottom w:val="0"/>
      <w:divBdr>
        <w:top w:val="none" w:sz="0" w:space="0" w:color="auto"/>
        <w:left w:val="none" w:sz="0" w:space="0" w:color="auto"/>
        <w:bottom w:val="none" w:sz="0" w:space="0" w:color="auto"/>
        <w:right w:val="none" w:sz="0" w:space="0" w:color="auto"/>
      </w:divBdr>
    </w:div>
    <w:div w:id="694386328">
      <w:bodyDiv w:val="1"/>
      <w:marLeft w:val="0"/>
      <w:marRight w:val="0"/>
      <w:marTop w:val="0"/>
      <w:marBottom w:val="0"/>
      <w:divBdr>
        <w:top w:val="none" w:sz="0" w:space="0" w:color="auto"/>
        <w:left w:val="none" w:sz="0" w:space="0" w:color="auto"/>
        <w:bottom w:val="none" w:sz="0" w:space="0" w:color="auto"/>
        <w:right w:val="none" w:sz="0" w:space="0" w:color="auto"/>
      </w:divBdr>
    </w:div>
    <w:div w:id="705983415">
      <w:bodyDiv w:val="1"/>
      <w:marLeft w:val="0"/>
      <w:marRight w:val="0"/>
      <w:marTop w:val="0"/>
      <w:marBottom w:val="0"/>
      <w:divBdr>
        <w:top w:val="none" w:sz="0" w:space="0" w:color="auto"/>
        <w:left w:val="none" w:sz="0" w:space="0" w:color="auto"/>
        <w:bottom w:val="none" w:sz="0" w:space="0" w:color="auto"/>
        <w:right w:val="none" w:sz="0" w:space="0" w:color="auto"/>
      </w:divBdr>
    </w:div>
    <w:div w:id="752243258">
      <w:bodyDiv w:val="1"/>
      <w:marLeft w:val="0"/>
      <w:marRight w:val="0"/>
      <w:marTop w:val="0"/>
      <w:marBottom w:val="0"/>
      <w:divBdr>
        <w:top w:val="none" w:sz="0" w:space="0" w:color="auto"/>
        <w:left w:val="none" w:sz="0" w:space="0" w:color="auto"/>
        <w:bottom w:val="none" w:sz="0" w:space="0" w:color="auto"/>
        <w:right w:val="none" w:sz="0" w:space="0" w:color="auto"/>
      </w:divBdr>
    </w:div>
    <w:div w:id="764151531">
      <w:bodyDiv w:val="1"/>
      <w:marLeft w:val="0"/>
      <w:marRight w:val="0"/>
      <w:marTop w:val="0"/>
      <w:marBottom w:val="0"/>
      <w:divBdr>
        <w:top w:val="none" w:sz="0" w:space="0" w:color="auto"/>
        <w:left w:val="none" w:sz="0" w:space="0" w:color="auto"/>
        <w:bottom w:val="none" w:sz="0" w:space="0" w:color="auto"/>
        <w:right w:val="none" w:sz="0" w:space="0" w:color="auto"/>
      </w:divBdr>
    </w:div>
    <w:div w:id="776146008">
      <w:bodyDiv w:val="1"/>
      <w:marLeft w:val="0"/>
      <w:marRight w:val="0"/>
      <w:marTop w:val="0"/>
      <w:marBottom w:val="0"/>
      <w:divBdr>
        <w:top w:val="none" w:sz="0" w:space="0" w:color="auto"/>
        <w:left w:val="none" w:sz="0" w:space="0" w:color="auto"/>
        <w:bottom w:val="none" w:sz="0" w:space="0" w:color="auto"/>
        <w:right w:val="none" w:sz="0" w:space="0" w:color="auto"/>
      </w:divBdr>
    </w:div>
    <w:div w:id="784619178">
      <w:bodyDiv w:val="1"/>
      <w:marLeft w:val="0"/>
      <w:marRight w:val="0"/>
      <w:marTop w:val="0"/>
      <w:marBottom w:val="0"/>
      <w:divBdr>
        <w:top w:val="none" w:sz="0" w:space="0" w:color="auto"/>
        <w:left w:val="none" w:sz="0" w:space="0" w:color="auto"/>
        <w:bottom w:val="none" w:sz="0" w:space="0" w:color="auto"/>
        <w:right w:val="none" w:sz="0" w:space="0" w:color="auto"/>
      </w:divBdr>
    </w:div>
    <w:div w:id="789130759">
      <w:bodyDiv w:val="1"/>
      <w:marLeft w:val="0"/>
      <w:marRight w:val="0"/>
      <w:marTop w:val="0"/>
      <w:marBottom w:val="0"/>
      <w:divBdr>
        <w:top w:val="none" w:sz="0" w:space="0" w:color="auto"/>
        <w:left w:val="none" w:sz="0" w:space="0" w:color="auto"/>
        <w:bottom w:val="none" w:sz="0" w:space="0" w:color="auto"/>
        <w:right w:val="none" w:sz="0" w:space="0" w:color="auto"/>
      </w:divBdr>
    </w:div>
    <w:div w:id="792558991">
      <w:bodyDiv w:val="1"/>
      <w:marLeft w:val="0"/>
      <w:marRight w:val="0"/>
      <w:marTop w:val="0"/>
      <w:marBottom w:val="0"/>
      <w:divBdr>
        <w:top w:val="none" w:sz="0" w:space="0" w:color="auto"/>
        <w:left w:val="none" w:sz="0" w:space="0" w:color="auto"/>
        <w:bottom w:val="none" w:sz="0" w:space="0" w:color="auto"/>
        <w:right w:val="none" w:sz="0" w:space="0" w:color="auto"/>
      </w:divBdr>
    </w:div>
    <w:div w:id="795760419">
      <w:bodyDiv w:val="1"/>
      <w:marLeft w:val="0"/>
      <w:marRight w:val="0"/>
      <w:marTop w:val="0"/>
      <w:marBottom w:val="0"/>
      <w:divBdr>
        <w:top w:val="none" w:sz="0" w:space="0" w:color="auto"/>
        <w:left w:val="none" w:sz="0" w:space="0" w:color="auto"/>
        <w:bottom w:val="none" w:sz="0" w:space="0" w:color="auto"/>
        <w:right w:val="none" w:sz="0" w:space="0" w:color="auto"/>
      </w:divBdr>
    </w:div>
    <w:div w:id="807666408">
      <w:bodyDiv w:val="1"/>
      <w:marLeft w:val="0"/>
      <w:marRight w:val="0"/>
      <w:marTop w:val="0"/>
      <w:marBottom w:val="0"/>
      <w:divBdr>
        <w:top w:val="none" w:sz="0" w:space="0" w:color="auto"/>
        <w:left w:val="none" w:sz="0" w:space="0" w:color="auto"/>
        <w:bottom w:val="none" w:sz="0" w:space="0" w:color="auto"/>
        <w:right w:val="none" w:sz="0" w:space="0" w:color="auto"/>
      </w:divBdr>
    </w:div>
    <w:div w:id="812793829">
      <w:bodyDiv w:val="1"/>
      <w:marLeft w:val="0"/>
      <w:marRight w:val="0"/>
      <w:marTop w:val="0"/>
      <w:marBottom w:val="0"/>
      <w:divBdr>
        <w:top w:val="none" w:sz="0" w:space="0" w:color="auto"/>
        <w:left w:val="none" w:sz="0" w:space="0" w:color="auto"/>
        <w:bottom w:val="none" w:sz="0" w:space="0" w:color="auto"/>
        <w:right w:val="none" w:sz="0" w:space="0" w:color="auto"/>
      </w:divBdr>
    </w:div>
    <w:div w:id="814177974">
      <w:bodyDiv w:val="1"/>
      <w:marLeft w:val="0"/>
      <w:marRight w:val="0"/>
      <w:marTop w:val="0"/>
      <w:marBottom w:val="0"/>
      <w:divBdr>
        <w:top w:val="none" w:sz="0" w:space="0" w:color="auto"/>
        <w:left w:val="none" w:sz="0" w:space="0" w:color="auto"/>
        <w:bottom w:val="none" w:sz="0" w:space="0" w:color="auto"/>
        <w:right w:val="none" w:sz="0" w:space="0" w:color="auto"/>
      </w:divBdr>
    </w:div>
    <w:div w:id="824471570">
      <w:bodyDiv w:val="1"/>
      <w:marLeft w:val="0"/>
      <w:marRight w:val="0"/>
      <w:marTop w:val="0"/>
      <w:marBottom w:val="0"/>
      <w:divBdr>
        <w:top w:val="none" w:sz="0" w:space="0" w:color="auto"/>
        <w:left w:val="none" w:sz="0" w:space="0" w:color="auto"/>
        <w:bottom w:val="none" w:sz="0" w:space="0" w:color="auto"/>
        <w:right w:val="none" w:sz="0" w:space="0" w:color="auto"/>
      </w:divBdr>
    </w:div>
    <w:div w:id="824861623">
      <w:bodyDiv w:val="1"/>
      <w:marLeft w:val="0"/>
      <w:marRight w:val="0"/>
      <w:marTop w:val="0"/>
      <w:marBottom w:val="0"/>
      <w:divBdr>
        <w:top w:val="none" w:sz="0" w:space="0" w:color="auto"/>
        <w:left w:val="none" w:sz="0" w:space="0" w:color="auto"/>
        <w:bottom w:val="none" w:sz="0" w:space="0" w:color="auto"/>
        <w:right w:val="none" w:sz="0" w:space="0" w:color="auto"/>
      </w:divBdr>
    </w:div>
    <w:div w:id="825391652">
      <w:bodyDiv w:val="1"/>
      <w:marLeft w:val="0"/>
      <w:marRight w:val="0"/>
      <w:marTop w:val="0"/>
      <w:marBottom w:val="0"/>
      <w:divBdr>
        <w:top w:val="none" w:sz="0" w:space="0" w:color="auto"/>
        <w:left w:val="none" w:sz="0" w:space="0" w:color="auto"/>
        <w:bottom w:val="none" w:sz="0" w:space="0" w:color="auto"/>
        <w:right w:val="none" w:sz="0" w:space="0" w:color="auto"/>
      </w:divBdr>
    </w:div>
    <w:div w:id="827552079">
      <w:bodyDiv w:val="1"/>
      <w:marLeft w:val="0"/>
      <w:marRight w:val="0"/>
      <w:marTop w:val="0"/>
      <w:marBottom w:val="0"/>
      <w:divBdr>
        <w:top w:val="none" w:sz="0" w:space="0" w:color="auto"/>
        <w:left w:val="none" w:sz="0" w:space="0" w:color="auto"/>
        <w:bottom w:val="none" w:sz="0" w:space="0" w:color="auto"/>
        <w:right w:val="none" w:sz="0" w:space="0" w:color="auto"/>
      </w:divBdr>
    </w:div>
    <w:div w:id="828712536">
      <w:bodyDiv w:val="1"/>
      <w:marLeft w:val="0"/>
      <w:marRight w:val="0"/>
      <w:marTop w:val="0"/>
      <w:marBottom w:val="0"/>
      <w:divBdr>
        <w:top w:val="none" w:sz="0" w:space="0" w:color="auto"/>
        <w:left w:val="none" w:sz="0" w:space="0" w:color="auto"/>
        <w:bottom w:val="none" w:sz="0" w:space="0" w:color="auto"/>
        <w:right w:val="none" w:sz="0" w:space="0" w:color="auto"/>
      </w:divBdr>
    </w:div>
    <w:div w:id="832914168">
      <w:bodyDiv w:val="1"/>
      <w:marLeft w:val="0"/>
      <w:marRight w:val="0"/>
      <w:marTop w:val="0"/>
      <w:marBottom w:val="0"/>
      <w:divBdr>
        <w:top w:val="none" w:sz="0" w:space="0" w:color="auto"/>
        <w:left w:val="none" w:sz="0" w:space="0" w:color="auto"/>
        <w:bottom w:val="none" w:sz="0" w:space="0" w:color="auto"/>
        <w:right w:val="none" w:sz="0" w:space="0" w:color="auto"/>
      </w:divBdr>
    </w:div>
    <w:div w:id="835650987">
      <w:bodyDiv w:val="1"/>
      <w:marLeft w:val="0"/>
      <w:marRight w:val="0"/>
      <w:marTop w:val="0"/>
      <w:marBottom w:val="0"/>
      <w:divBdr>
        <w:top w:val="none" w:sz="0" w:space="0" w:color="auto"/>
        <w:left w:val="none" w:sz="0" w:space="0" w:color="auto"/>
        <w:bottom w:val="none" w:sz="0" w:space="0" w:color="auto"/>
        <w:right w:val="none" w:sz="0" w:space="0" w:color="auto"/>
      </w:divBdr>
    </w:div>
    <w:div w:id="859467542">
      <w:bodyDiv w:val="1"/>
      <w:marLeft w:val="0"/>
      <w:marRight w:val="0"/>
      <w:marTop w:val="0"/>
      <w:marBottom w:val="0"/>
      <w:divBdr>
        <w:top w:val="none" w:sz="0" w:space="0" w:color="auto"/>
        <w:left w:val="none" w:sz="0" w:space="0" w:color="auto"/>
        <w:bottom w:val="none" w:sz="0" w:space="0" w:color="auto"/>
        <w:right w:val="none" w:sz="0" w:space="0" w:color="auto"/>
      </w:divBdr>
    </w:div>
    <w:div w:id="860240024">
      <w:bodyDiv w:val="1"/>
      <w:marLeft w:val="0"/>
      <w:marRight w:val="0"/>
      <w:marTop w:val="0"/>
      <w:marBottom w:val="0"/>
      <w:divBdr>
        <w:top w:val="none" w:sz="0" w:space="0" w:color="auto"/>
        <w:left w:val="none" w:sz="0" w:space="0" w:color="auto"/>
        <w:bottom w:val="none" w:sz="0" w:space="0" w:color="auto"/>
        <w:right w:val="none" w:sz="0" w:space="0" w:color="auto"/>
      </w:divBdr>
    </w:div>
    <w:div w:id="860897742">
      <w:bodyDiv w:val="1"/>
      <w:marLeft w:val="0"/>
      <w:marRight w:val="0"/>
      <w:marTop w:val="0"/>
      <w:marBottom w:val="0"/>
      <w:divBdr>
        <w:top w:val="none" w:sz="0" w:space="0" w:color="auto"/>
        <w:left w:val="none" w:sz="0" w:space="0" w:color="auto"/>
        <w:bottom w:val="none" w:sz="0" w:space="0" w:color="auto"/>
        <w:right w:val="none" w:sz="0" w:space="0" w:color="auto"/>
      </w:divBdr>
    </w:div>
    <w:div w:id="870454219">
      <w:bodyDiv w:val="1"/>
      <w:marLeft w:val="0"/>
      <w:marRight w:val="0"/>
      <w:marTop w:val="0"/>
      <w:marBottom w:val="0"/>
      <w:divBdr>
        <w:top w:val="none" w:sz="0" w:space="0" w:color="auto"/>
        <w:left w:val="none" w:sz="0" w:space="0" w:color="auto"/>
        <w:bottom w:val="none" w:sz="0" w:space="0" w:color="auto"/>
        <w:right w:val="none" w:sz="0" w:space="0" w:color="auto"/>
      </w:divBdr>
    </w:div>
    <w:div w:id="879391100">
      <w:bodyDiv w:val="1"/>
      <w:marLeft w:val="0"/>
      <w:marRight w:val="0"/>
      <w:marTop w:val="0"/>
      <w:marBottom w:val="0"/>
      <w:divBdr>
        <w:top w:val="none" w:sz="0" w:space="0" w:color="auto"/>
        <w:left w:val="none" w:sz="0" w:space="0" w:color="auto"/>
        <w:bottom w:val="none" w:sz="0" w:space="0" w:color="auto"/>
        <w:right w:val="none" w:sz="0" w:space="0" w:color="auto"/>
      </w:divBdr>
    </w:div>
    <w:div w:id="887575117">
      <w:bodyDiv w:val="1"/>
      <w:marLeft w:val="0"/>
      <w:marRight w:val="0"/>
      <w:marTop w:val="0"/>
      <w:marBottom w:val="0"/>
      <w:divBdr>
        <w:top w:val="none" w:sz="0" w:space="0" w:color="auto"/>
        <w:left w:val="none" w:sz="0" w:space="0" w:color="auto"/>
        <w:bottom w:val="none" w:sz="0" w:space="0" w:color="auto"/>
        <w:right w:val="none" w:sz="0" w:space="0" w:color="auto"/>
      </w:divBdr>
    </w:div>
    <w:div w:id="892615036">
      <w:bodyDiv w:val="1"/>
      <w:marLeft w:val="0"/>
      <w:marRight w:val="0"/>
      <w:marTop w:val="0"/>
      <w:marBottom w:val="0"/>
      <w:divBdr>
        <w:top w:val="none" w:sz="0" w:space="0" w:color="auto"/>
        <w:left w:val="none" w:sz="0" w:space="0" w:color="auto"/>
        <w:bottom w:val="none" w:sz="0" w:space="0" w:color="auto"/>
        <w:right w:val="none" w:sz="0" w:space="0" w:color="auto"/>
      </w:divBdr>
    </w:div>
    <w:div w:id="898444137">
      <w:bodyDiv w:val="1"/>
      <w:marLeft w:val="0"/>
      <w:marRight w:val="0"/>
      <w:marTop w:val="0"/>
      <w:marBottom w:val="0"/>
      <w:divBdr>
        <w:top w:val="none" w:sz="0" w:space="0" w:color="auto"/>
        <w:left w:val="none" w:sz="0" w:space="0" w:color="auto"/>
        <w:bottom w:val="none" w:sz="0" w:space="0" w:color="auto"/>
        <w:right w:val="none" w:sz="0" w:space="0" w:color="auto"/>
      </w:divBdr>
    </w:div>
    <w:div w:id="901212020">
      <w:bodyDiv w:val="1"/>
      <w:marLeft w:val="0"/>
      <w:marRight w:val="0"/>
      <w:marTop w:val="0"/>
      <w:marBottom w:val="0"/>
      <w:divBdr>
        <w:top w:val="none" w:sz="0" w:space="0" w:color="auto"/>
        <w:left w:val="none" w:sz="0" w:space="0" w:color="auto"/>
        <w:bottom w:val="none" w:sz="0" w:space="0" w:color="auto"/>
        <w:right w:val="none" w:sz="0" w:space="0" w:color="auto"/>
      </w:divBdr>
    </w:div>
    <w:div w:id="914702437">
      <w:bodyDiv w:val="1"/>
      <w:marLeft w:val="0"/>
      <w:marRight w:val="0"/>
      <w:marTop w:val="0"/>
      <w:marBottom w:val="0"/>
      <w:divBdr>
        <w:top w:val="none" w:sz="0" w:space="0" w:color="auto"/>
        <w:left w:val="none" w:sz="0" w:space="0" w:color="auto"/>
        <w:bottom w:val="none" w:sz="0" w:space="0" w:color="auto"/>
        <w:right w:val="none" w:sz="0" w:space="0" w:color="auto"/>
      </w:divBdr>
    </w:div>
    <w:div w:id="919099757">
      <w:bodyDiv w:val="1"/>
      <w:marLeft w:val="0"/>
      <w:marRight w:val="0"/>
      <w:marTop w:val="0"/>
      <w:marBottom w:val="0"/>
      <w:divBdr>
        <w:top w:val="none" w:sz="0" w:space="0" w:color="auto"/>
        <w:left w:val="none" w:sz="0" w:space="0" w:color="auto"/>
        <w:bottom w:val="none" w:sz="0" w:space="0" w:color="auto"/>
        <w:right w:val="none" w:sz="0" w:space="0" w:color="auto"/>
      </w:divBdr>
    </w:div>
    <w:div w:id="927035625">
      <w:bodyDiv w:val="1"/>
      <w:marLeft w:val="0"/>
      <w:marRight w:val="0"/>
      <w:marTop w:val="0"/>
      <w:marBottom w:val="0"/>
      <w:divBdr>
        <w:top w:val="none" w:sz="0" w:space="0" w:color="auto"/>
        <w:left w:val="none" w:sz="0" w:space="0" w:color="auto"/>
        <w:bottom w:val="none" w:sz="0" w:space="0" w:color="auto"/>
        <w:right w:val="none" w:sz="0" w:space="0" w:color="auto"/>
      </w:divBdr>
    </w:div>
    <w:div w:id="929116189">
      <w:bodyDiv w:val="1"/>
      <w:marLeft w:val="0"/>
      <w:marRight w:val="0"/>
      <w:marTop w:val="0"/>
      <w:marBottom w:val="0"/>
      <w:divBdr>
        <w:top w:val="none" w:sz="0" w:space="0" w:color="auto"/>
        <w:left w:val="none" w:sz="0" w:space="0" w:color="auto"/>
        <w:bottom w:val="none" w:sz="0" w:space="0" w:color="auto"/>
        <w:right w:val="none" w:sz="0" w:space="0" w:color="auto"/>
      </w:divBdr>
    </w:div>
    <w:div w:id="941110394">
      <w:bodyDiv w:val="1"/>
      <w:marLeft w:val="0"/>
      <w:marRight w:val="0"/>
      <w:marTop w:val="0"/>
      <w:marBottom w:val="0"/>
      <w:divBdr>
        <w:top w:val="none" w:sz="0" w:space="0" w:color="auto"/>
        <w:left w:val="none" w:sz="0" w:space="0" w:color="auto"/>
        <w:bottom w:val="none" w:sz="0" w:space="0" w:color="auto"/>
        <w:right w:val="none" w:sz="0" w:space="0" w:color="auto"/>
      </w:divBdr>
    </w:div>
    <w:div w:id="948121240">
      <w:bodyDiv w:val="1"/>
      <w:marLeft w:val="0"/>
      <w:marRight w:val="0"/>
      <w:marTop w:val="0"/>
      <w:marBottom w:val="0"/>
      <w:divBdr>
        <w:top w:val="none" w:sz="0" w:space="0" w:color="auto"/>
        <w:left w:val="none" w:sz="0" w:space="0" w:color="auto"/>
        <w:bottom w:val="none" w:sz="0" w:space="0" w:color="auto"/>
        <w:right w:val="none" w:sz="0" w:space="0" w:color="auto"/>
      </w:divBdr>
    </w:div>
    <w:div w:id="951715912">
      <w:bodyDiv w:val="1"/>
      <w:marLeft w:val="0"/>
      <w:marRight w:val="0"/>
      <w:marTop w:val="0"/>
      <w:marBottom w:val="0"/>
      <w:divBdr>
        <w:top w:val="none" w:sz="0" w:space="0" w:color="auto"/>
        <w:left w:val="none" w:sz="0" w:space="0" w:color="auto"/>
        <w:bottom w:val="none" w:sz="0" w:space="0" w:color="auto"/>
        <w:right w:val="none" w:sz="0" w:space="0" w:color="auto"/>
      </w:divBdr>
    </w:div>
    <w:div w:id="965503196">
      <w:bodyDiv w:val="1"/>
      <w:marLeft w:val="0"/>
      <w:marRight w:val="0"/>
      <w:marTop w:val="0"/>
      <w:marBottom w:val="0"/>
      <w:divBdr>
        <w:top w:val="none" w:sz="0" w:space="0" w:color="auto"/>
        <w:left w:val="none" w:sz="0" w:space="0" w:color="auto"/>
        <w:bottom w:val="none" w:sz="0" w:space="0" w:color="auto"/>
        <w:right w:val="none" w:sz="0" w:space="0" w:color="auto"/>
      </w:divBdr>
    </w:div>
    <w:div w:id="966011108">
      <w:bodyDiv w:val="1"/>
      <w:marLeft w:val="0"/>
      <w:marRight w:val="0"/>
      <w:marTop w:val="0"/>
      <w:marBottom w:val="0"/>
      <w:divBdr>
        <w:top w:val="none" w:sz="0" w:space="0" w:color="auto"/>
        <w:left w:val="none" w:sz="0" w:space="0" w:color="auto"/>
        <w:bottom w:val="none" w:sz="0" w:space="0" w:color="auto"/>
        <w:right w:val="none" w:sz="0" w:space="0" w:color="auto"/>
      </w:divBdr>
    </w:div>
    <w:div w:id="993606588">
      <w:bodyDiv w:val="1"/>
      <w:marLeft w:val="0"/>
      <w:marRight w:val="0"/>
      <w:marTop w:val="0"/>
      <w:marBottom w:val="0"/>
      <w:divBdr>
        <w:top w:val="none" w:sz="0" w:space="0" w:color="auto"/>
        <w:left w:val="none" w:sz="0" w:space="0" w:color="auto"/>
        <w:bottom w:val="none" w:sz="0" w:space="0" w:color="auto"/>
        <w:right w:val="none" w:sz="0" w:space="0" w:color="auto"/>
      </w:divBdr>
    </w:div>
    <w:div w:id="1009412391">
      <w:bodyDiv w:val="1"/>
      <w:marLeft w:val="0"/>
      <w:marRight w:val="0"/>
      <w:marTop w:val="0"/>
      <w:marBottom w:val="0"/>
      <w:divBdr>
        <w:top w:val="none" w:sz="0" w:space="0" w:color="auto"/>
        <w:left w:val="none" w:sz="0" w:space="0" w:color="auto"/>
        <w:bottom w:val="none" w:sz="0" w:space="0" w:color="auto"/>
        <w:right w:val="none" w:sz="0" w:space="0" w:color="auto"/>
      </w:divBdr>
    </w:div>
    <w:div w:id="1010910586">
      <w:bodyDiv w:val="1"/>
      <w:marLeft w:val="0"/>
      <w:marRight w:val="0"/>
      <w:marTop w:val="0"/>
      <w:marBottom w:val="0"/>
      <w:divBdr>
        <w:top w:val="none" w:sz="0" w:space="0" w:color="auto"/>
        <w:left w:val="none" w:sz="0" w:space="0" w:color="auto"/>
        <w:bottom w:val="none" w:sz="0" w:space="0" w:color="auto"/>
        <w:right w:val="none" w:sz="0" w:space="0" w:color="auto"/>
      </w:divBdr>
    </w:div>
    <w:div w:id="1015881643">
      <w:bodyDiv w:val="1"/>
      <w:marLeft w:val="0"/>
      <w:marRight w:val="0"/>
      <w:marTop w:val="0"/>
      <w:marBottom w:val="0"/>
      <w:divBdr>
        <w:top w:val="none" w:sz="0" w:space="0" w:color="auto"/>
        <w:left w:val="none" w:sz="0" w:space="0" w:color="auto"/>
        <w:bottom w:val="none" w:sz="0" w:space="0" w:color="auto"/>
        <w:right w:val="none" w:sz="0" w:space="0" w:color="auto"/>
      </w:divBdr>
    </w:div>
    <w:div w:id="1028142883">
      <w:bodyDiv w:val="1"/>
      <w:marLeft w:val="0"/>
      <w:marRight w:val="0"/>
      <w:marTop w:val="0"/>
      <w:marBottom w:val="0"/>
      <w:divBdr>
        <w:top w:val="none" w:sz="0" w:space="0" w:color="auto"/>
        <w:left w:val="none" w:sz="0" w:space="0" w:color="auto"/>
        <w:bottom w:val="none" w:sz="0" w:space="0" w:color="auto"/>
        <w:right w:val="none" w:sz="0" w:space="0" w:color="auto"/>
      </w:divBdr>
    </w:div>
    <w:div w:id="1033002075">
      <w:bodyDiv w:val="1"/>
      <w:marLeft w:val="0"/>
      <w:marRight w:val="0"/>
      <w:marTop w:val="0"/>
      <w:marBottom w:val="0"/>
      <w:divBdr>
        <w:top w:val="none" w:sz="0" w:space="0" w:color="auto"/>
        <w:left w:val="none" w:sz="0" w:space="0" w:color="auto"/>
        <w:bottom w:val="none" w:sz="0" w:space="0" w:color="auto"/>
        <w:right w:val="none" w:sz="0" w:space="0" w:color="auto"/>
      </w:divBdr>
    </w:div>
    <w:div w:id="1039622674">
      <w:bodyDiv w:val="1"/>
      <w:marLeft w:val="0"/>
      <w:marRight w:val="0"/>
      <w:marTop w:val="0"/>
      <w:marBottom w:val="0"/>
      <w:divBdr>
        <w:top w:val="none" w:sz="0" w:space="0" w:color="auto"/>
        <w:left w:val="none" w:sz="0" w:space="0" w:color="auto"/>
        <w:bottom w:val="none" w:sz="0" w:space="0" w:color="auto"/>
        <w:right w:val="none" w:sz="0" w:space="0" w:color="auto"/>
      </w:divBdr>
    </w:div>
    <w:div w:id="1039667359">
      <w:bodyDiv w:val="1"/>
      <w:marLeft w:val="0"/>
      <w:marRight w:val="0"/>
      <w:marTop w:val="0"/>
      <w:marBottom w:val="0"/>
      <w:divBdr>
        <w:top w:val="none" w:sz="0" w:space="0" w:color="auto"/>
        <w:left w:val="none" w:sz="0" w:space="0" w:color="auto"/>
        <w:bottom w:val="none" w:sz="0" w:space="0" w:color="auto"/>
        <w:right w:val="none" w:sz="0" w:space="0" w:color="auto"/>
      </w:divBdr>
    </w:div>
    <w:div w:id="1048645713">
      <w:bodyDiv w:val="1"/>
      <w:marLeft w:val="0"/>
      <w:marRight w:val="0"/>
      <w:marTop w:val="0"/>
      <w:marBottom w:val="0"/>
      <w:divBdr>
        <w:top w:val="none" w:sz="0" w:space="0" w:color="auto"/>
        <w:left w:val="none" w:sz="0" w:space="0" w:color="auto"/>
        <w:bottom w:val="none" w:sz="0" w:space="0" w:color="auto"/>
        <w:right w:val="none" w:sz="0" w:space="0" w:color="auto"/>
      </w:divBdr>
    </w:div>
    <w:div w:id="1049109491">
      <w:bodyDiv w:val="1"/>
      <w:marLeft w:val="0"/>
      <w:marRight w:val="0"/>
      <w:marTop w:val="0"/>
      <w:marBottom w:val="0"/>
      <w:divBdr>
        <w:top w:val="none" w:sz="0" w:space="0" w:color="auto"/>
        <w:left w:val="none" w:sz="0" w:space="0" w:color="auto"/>
        <w:bottom w:val="none" w:sz="0" w:space="0" w:color="auto"/>
        <w:right w:val="none" w:sz="0" w:space="0" w:color="auto"/>
      </w:divBdr>
    </w:div>
    <w:div w:id="1055934407">
      <w:bodyDiv w:val="1"/>
      <w:marLeft w:val="0"/>
      <w:marRight w:val="0"/>
      <w:marTop w:val="0"/>
      <w:marBottom w:val="0"/>
      <w:divBdr>
        <w:top w:val="none" w:sz="0" w:space="0" w:color="auto"/>
        <w:left w:val="none" w:sz="0" w:space="0" w:color="auto"/>
        <w:bottom w:val="none" w:sz="0" w:space="0" w:color="auto"/>
        <w:right w:val="none" w:sz="0" w:space="0" w:color="auto"/>
      </w:divBdr>
    </w:div>
    <w:div w:id="1061367452">
      <w:bodyDiv w:val="1"/>
      <w:marLeft w:val="0"/>
      <w:marRight w:val="0"/>
      <w:marTop w:val="0"/>
      <w:marBottom w:val="0"/>
      <w:divBdr>
        <w:top w:val="none" w:sz="0" w:space="0" w:color="auto"/>
        <w:left w:val="none" w:sz="0" w:space="0" w:color="auto"/>
        <w:bottom w:val="none" w:sz="0" w:space="0" w:color="auto"/>
        <w:right w:val="none" w:sz="0" w:space="0" w:color="auto"/>
      </w:divBdr>
    </w:div>
    <w:div w:id="1064373520">
      <w:bodyDiv w:val="1"/>
      <w:marLeft w:val="0"/>
      <w:marRight w:val="0"/>
      <w:marTop w:val="0"/>
      <w:marBottom w:val="0"/>
      <w:divBdr>
        <w:top w:val="none" w:sz="0" w:space="0" w:color="auto"/>
        <w:left w:val="none" w:sz="0" w:space="0" w:color="auto"/>
        <w:bottom w:val="none" w:sz="0" w:space="0" w:color="auto"/>
        <w:right w:val="none" w:sz="0" w:space="0" w:color="auto"/>
      </w:divBdr>
    </w:div>
    <w:div w:id="1081683994">
      <w:bodyDiv w:val="1"/>
      <w:marLeft w:val="0"/>
      <w:marRight w:val="0"/>
      <w:marTop w:val="0"/>
      <w:marBottom w:val="0"/>
      <w:divBdr>
        <w:top w:val="none" w:sz="0" w:space="0" w:color="auto"/>
        <w:left w:val="none" w:sz="0" w:space="0" w:color="auto"/>
        <w:bottom w:val="none" w:sz="0" w:space="0" w:color="auto"/>
        <w:right w:val="none" w:sz="0" w:space="0" w:color="auto"/>
      </w:divBdr>
    </w:div>
    <w:div w:id="1094090505">
      <w:bodyDiv w:val="1"/>
      <w:marLeft w:val="0"/>
      <w:marRight w:val="0"/>
      <w:marTop w:val="0"/>
      <w:marBottom w:val="0"/>
      <w:divBdr>
        <w:top w:val="none" w:sz="0" w:space="0" w:color="auto"/>
        <w:left w:val="none" w:sz="0" w:space="0" w:color="auto"/>
        <w:bottom w:val="none" w:sz="0" w:space="0" w:color="auto"/>
        <w:right w:val="none" w:sz="0" w:space="0" w:color="auto"/>
      </w:divBdr>
    </w:div>
    <w:div w:id="1103723068">
      <w:bodyDiv w:val="1"/>
      <w:marLeft w:val="0"/>
      <w:marRight w:val="0"/>
      <w:marTop w:val="0"/>
      <w:marBottom w:val="0"/>
      <w:divBdr>
        <w:top w:val="none" w:sz="0" w:space="0" w:color="auto"/>
        <w:left w:val="none" w:sz="0" w:space="0" w:color="auto"/>
        <w:bottom w:val="none" w:sz="0" w:space="0" w:color="auto"/>
        <w:right w:val="none" w:sz="0" w:space="0" w:color="auto"/>
      </w:divBdr>
    </w:div>
    <w:div w:id="1116412981">
      <w:bodyDiv w:val="1"/>
      <w:marLeft w:val="0"/>
      <w:marRight w:val="0"/>
      <w:marTop w:val="0"/>
      <w:marBottom w:val="0"/>
      <w:divBdr>
        <w:top w:val="none" w:sz="0" w:space="0" w:color="auto"/>
        <w:left w:val="none" w:sz="0" w:space="0" w:color="auto"/>
        <w:bottom w:val="none" w:sz="0" w:space="0" w:color="auto"/>
        <w:right w:val="none" w:sz="0" w:space="0" w:color="auto"/>
      </w:divBdr>
    </w:div>
    <w:div w:id="1116488924">
      <w:bodyDiv w:val="1"/>
      <w:marLeft w:val="0"/>
      <w:marRight w:val="0"/>
      <w:marTop w:val="0"/>
      <w:marBottom w:val="0"/>
      <w:divBdr>
        <w:top w:val="none" w:sz="0" w:space="0" w:color="auto"/>
        <w:left w:val="none" w:sz="0" w:space="0" w:color="auto"/>
        <w:bottom w:val="none" w:sz="0" w:space="0" w:color="auto"/>
        <w:right w:val="none" w:sz="0" w:space="0" w:color="auto"/>
      </w:divBdr>
    </w:div>
    <w:div w:id="1121995382">
      <w:bodyDiv w:val="1"/>
      <w:marLeft w:val="0"/>
      <w:marRight w:val="0"/>
      <w:marTop w:val="0"/>
      <w:marBottom w:val="0"/>
      <w:divBdr>
        <w:top w:val="none" w:sz="0" w:space="0" w:color="auto"/>
        <w:left w:val="none" w:sz="0" w:space="0" w:color="auto"/>
        <w:bottom w:val="none" w:sz="0" w:space="0" w:color="auto"/>
        <w:right w:val="none" w:sz="0" w:space="0" w:color="auto"/>
      </w:divBdr>
    </w:div>
    <w:div w:id="1123112145">
      <w:bodyDiv w:val="1"/>
      <w:marLeft w:val="0"/>
      <w:marRight w:val="0"/>
      <w:marTop w:val="0"/>
      <w:marBottom w:val="0"/>
      <w:divBdr>
        <w:top w:val="none" w:sz="0" w:space="0" w:color="auto"/>
        <w:left w:val="none" w:sz="0" w:space="0" w:color="auto"/>
        <w:bottom w:val="none" w:sz="0" w:space="0" w:color="auto"/>
        <w:right w:val="none" w:sz="0" w:space="0" w:color="auto"/>
      </w:divBdr>
    </w:div>
    <w:div w:id="1124347522">
      <w:bodyDiv w:val="1"/>
      <w:marLeft w:val="0"/>
      <w:marRight w:val="0"/>
      <w:marTop w:val="0"/>
      <w:marBottom w:val="0"/>
      <w:divBdr>
        <w:top w:val="none" w:sz="0" w:space="0" w:color="auto"/>
        <w:left w:val="none" w:sz="0" w:space="0" w:color="auto"/>
        <w:bottom w:val="none" w:sz="0" w:space="0" w:color="auto"/>
        <w:right w:val="none" w:sz="0" w:space="0" w:color="auto"/>
      </w:divBdr>
    </w:div>
    <w:div w:id="1125124837">
      <w:bodyDiv w:val="1"/>
      <w:marLeft w:val="0"/>
      <w:marRight w:val="0"/>
      <w:marTop w:val="0"/>
      <w:marBottom w:val="0"/>
      <w:divBdr>
        <w:top w:val="none" w:sz="0" w:space="0" w:color="auto"/>
        <w:left w:val="none" w:sz="0" w:space="0" w:color="auto"/>
        <w:bottom w:val="none" w:sz="0" w:space="0" w:color="auto"/>
        <w:right w:val="none" w:sz="0" w:space="0" w:color="auto"/>
      </w:divBdr>
    </w:div>
    <w:div w:id="1131872271">
      <w:bodyDiv w:val="1"/>
      <w:marLeft w:val="0"/>
      <w:marRight w:val="0"/>
      <w:marTop w:val="0"/>
      <w:marBottom w:val="0"/>
      <w:divBdr>
        <w:top w:val="none" w:sz="0" w:space="0" w:color="auto"/>
        <w:left w:val="none" w:sz="0" w:space="0" w:color="auto"/>
        <w:bottom w:val="none" w:sz="0" w:space="0" w:color="auto"/>
        <w:right w:val="none" w:sz="0" w:space="0" w:color="auto"/>
      </w:divBdr>
    </w:div>
    <w:div w:id="1133600094">
      <w:bodyDiv w:val="1"/>
      <w:marLeft w:val="0"/>
      <w:marRight w:val="0"/>
      <w:marTop w:val="0"/>
      <w:marBottom w:val="0"/>
      <w:divBdr>
        <w:top w:val="none" w:sz="0" w:space="0" w:color="auto"/>
        <w:left w:val="none" w:sz="0" w:space="0" w:color="auto"/>
        <w:bottom w:val="none" w:sz="0" w:space="0" w:color="auto"/>
        <w:right w:val="none" w:sz="0" w:space="0" w:color="auto"/>
      </w:divBdr>
    </w:div>
    <w:div w:id="1135945486">
      <w:bodyDiv w:val="1"/>
      <w:marLeft w:val="0"/>
      <w:marRight w:val="0"/>
      <w:marTop w:val="0"/>
      <w:marBottom w:val="0"/>
      <w:divBdr>
        <w:top w:val="none" w:sz="0" w:space="0" w:color="auto"/>
        <w:left w:val="none" w:sz="0" w:space="0" w:color="auto"/>
        <w:bottom w:val="none" w:sz="0" w:space="0" w:color="auto"/>
        <w:right w:val="none" w:sz="0" w:space="0" w:color="auto"/>
      </w:divBdr>
    </w:div>
    <w:div w:id="1139883075">
      <w:bodyDiv w:val="1"/>
      <w:marLeft w:val="0"/>
      <w:marRight w:val="0"/>
      <w:marTop w:val="0"/>
      <w:marBottom w:val="0"/>
      <w:divBdr>
        <w:top w:val="none" w:sz="0" w:space="0" w:color="auto"/>
        <w:left w:val="none" w:sz="0" w:space="0" w:color="auto"/>
        <w:bottom w:val="none" w:sz="0" w:space="0" w:color="auto"/>
        <w:right w:val="none" w:sz="0" w:space="0" w:color="auto"/>
      </w:divBdr>
    </w:div>
    <w:div w:id="1141463168">
      <w:bodyDiv w:val="1"/>
      <w:marLeft w:val="0"/>
      <w:marRight w:val="0"/>
      <w:marTop w:val="0"/>
      <w:marBottom w:val="0"/>
      <w:divBdr>
        <w:top w:val="none" w:sz="0" w:space="0" w:color="auto"/>
        <w:left w:val="none" w:sz="0" w:space="0" w:color="auto"/>
        <w:bottom w:val="none" w:sz="0" w:space="0" w:color="auto"/>
        <w:right w:val="none" w:sz="0" w:space="0" w:color="auto"/>
      </w:divBdr>
    </w:div>
    <w:div w:id="1155755850">
      <w:bodyDiv w:val="1"/>
      <w:marLeft w:val="0"/>
      <w:marRight w:val="0"/>
      <w:marTop w:val="0"/>
      <w:marBottom w:val="0"/>
      <w:divBdr>
        <w:top w:val="none" w:sz="0" w:space="0" w:color="auto"/>
        <w:left w:val="none" w:sz="0" w:space="0" w:color="auto"/>
        <w:bottom w:val="none" w:sz="0" w:space="0" w:color="auto"/>
        <w:right w:val="none" w:sz="0" w:space="0" w:color="auto"/>
      </w:divBdr>
    </w:div>
    <w:div w:id="1184443241">
      <w:bodyDiv w:val="1"/>
      <w:marLeft w:val="0"/>
      <w:marRight w:val="0"/>
      <w:marTop w:val="0"/>
      <w:marBottom w:val="0"/>
      <w:divBdr>
        <w:top w:val="none" w:sz="0" w:space="0" w:color="auto"/>
        <w:left w:val="none" w:sz="0" w:space="0" w:color="auto"/>
        <w:bottom w:val="none" w:sz="0" w:space="0" w:color="auto"/>
        <w:right w:val="none" w:sz="0" w:space="0" w:color="auto"/>
      </w:divBdr>
    </w:div>
    <w:div w:id="1187644333">
      <w:bodyDiv w:val="1"/>
      <w:marLeft w:val="0"/>
      <w:marRight w:val="0"/>
      <w:marTop w:val="0"/>
      <w:marBottom w:val="0"/>
      <w:divBdr>
        <w:top w:val="none" w:sz="0" w:space="0" w:color="auto"/>
        <w:left w:val="none" w:sz="0" w:space="0" w:color="auto"/>
        <w:bottom w:val="none" w:sz="0" w:space="0" w:color="auto"/>
        <w:right w:val="none" w:sz="0" w:space="0" w:color="auto"/>
      </w:divBdr>
    </w:div>
    <w:div w:id="1188786704">
      <w:bodyDiv w:val="1"/>
      <w:marLeft w:val="0"/>
      <w:marRight w:val="0"/>
      <w:marTop w:val="0"/>
      <w:marBottom w:val="0"/>
      <w:divBdr>
        <w:top w:val="none" w:sz="0" w:space="0" w:color="auto"/>
        <w:left w:val="none" w:sz="0" w:space="0" w:color="auto"/>
        <w:bottom w:val="none" w:sz="0" w:space="0" w:color="auto"/>
        <w:right w:val="none" w:sz="0" w:space="0" w:color="auto"/>
      </w:divBdr>
    </w:div>
    <w:div w:id="1203442777">
      <w:bodyDiv w:val="1"/>
      <w:marLeft w:val="0"/>
      <w:marRight w:val="0"/>
      <w:marTop w:val="0"/>
      <w:marBottom w:val="0"/>
      <w:divBdr>
        <w:top w:val="none" w:sz="0" w:space="0" w:color="auto"/>
        <w:left w:val="none" w:sz="0" w:space="0" w:color="auto"/>
        <w:bottom w:val="none" w:sz="0" w:space="0" w:color="auto"/>
        <w:right w:val="none" w:sz="0" w:space="0" w:color="auto"/>
      </w:divBdr>
    </w:div>
    <w:div w:id="1221404411">
      <w:bodyDiv w:val="1"/>
      <w:marLeft w:val="0"/>
      <w:marRight w:val="0"/>
      <w:marTop w:val="0"/>
      <w:marBottom w:val="0"/>
      <w:divBdr>
        <w:top w:val="none" w:sz="0" w:space="0" w:color="auto"/>
        <w:left w:val="none" w:sz="0" w:space="0" w:color="auto"/>
        <w:bottom w:val="none" w:sz="0" w:space="0" w:color="auto"/>
        <w:right w:val="none" w:sz="0" w:space="0" w:color="auto"/>
      </w:divBdr>
    </w:div>
    <w:div w:id="1227256230">
      <w:bodyDiv w:val="1"/>
      <w:marLeft w:val="0"/>
      <w:marRight w:val="0"/>
      <w:marTop w:val="0"/>
      <w:marBottom w:val="0"/>
      <w:divBdr>
        <w:top w:val="none" w:sz="0" w:space="0" w:color="auto"/>
        <w:left w:val="none" w:sz="0" w:space="0" w:color="auto"/>
        <w:bottom w:val="none" w:sz="0" w:space="0" w:color="auto"/>
        <w:right w:val="none" w:sz="0" w:space="0" w:color="auto"/>
      </w:divBdr>
    </w:div>
    <w:div w:id="1233001356">
      <w:bodyDiv w:val="1"/>
      <w:marLeft w:val="0"/>
      <w:marRight w:val="0"/>
      <w:marTop w:val="0"/>
      <w:marBottom w:val="0"/>
      <w:divBdr>
        <w:top w:val="none" w:sz="0" w:space="0" w:color="auto"/>
        <w:left w:val="none" w:sz="0" w:space="0" w:color="auto"/>
        <w:bottom w:val="none" w:sz="0" w:space="0" w:color="auto"/>
        <w:right w:val="none" w:sz="0" w:space="0" w:color="auto"/>
      </w:divBdr>
    </w:div>
    <w:div w:id="1235698323">
      <w:bodyDiv w:val="1"/>
      <w:marLeft w:val="0"/>
      <w:marRight w:val="0"/>
      <w:marTop w:val="0"/>
      <w:marBottom w:val="0"/>
      <w:divBdr>
        <w:top w:val="none" w:sz="0" w:space="0" w:color="auto"/>
        <w:left w:val="none" w:sz="0" w:space="0" w:color="auto"/>
        <w:bottom w:val="none" w:sz="0" w:space="0" w:color="auto"/>
        <w:right w:val="none" w:sz="0" w:space="0" w:color="auto"/>
      </w:divBdr>
    </w:div>
    <w:div w:id="1236938585">
      <w:bodyDiv w:val="1"/>
      <w:marLeft w:val="0"/>
      <w:marRight w:val="0"/>
      <w:marTop w:val="0"/>
      <w:marBottom w:val="0"/>
      <w:divBdr>
        <w:top w:val="none" w:sz="0" w:space="0" w:color="auto"/>
        <w:left w:val="none" w:sz="0" w:space="0" w:color="auto"/>
        <w:bottom w:val="none" w:sz="0" w:space="0" w:color="auto"/>
        <w:right w:val="none" w:sz="0" w:space="0" w:color="auto"/>
      </w:divBdr>
    </w:div>
    <w:div w:id="1238173863">
      <w:bodyDiv w:val="1"/>
      <w:marLeft w:val="0"/>
      <w:marRight w:val="0"/>
      <w:marTop w:val="0"/>
      <w:marBottom w:val="0"/>
      <w:divBdr>
        <w:top w:val="none" w:sz="0" w:space="0" w:color="auto"/>
        <w:left w:val="none" w:sz="0" w:space="0" w:color="auto"/>
        <w:bottom w:val="none" w:sz="0" w:space="0" w:color="auto"/>
        <w:right w:val="none" w:sz="0" w:space="0" w:color="auto"/>
      </w:divBdr>
    </w:div>
    <w:div w:id="1241015997">
      <w:bodyDiv w:val="1"/>
      <w:marLeft w:val="0"/>
      <w:marRight w:val="0"/>
      <w:marTop w:val="0"/>
      <w:marBottom w:val="0"/>
      <w:divBdr>
        <w:top w:val="none" w:sz="0" w:space="0" w:color="auto"/>
        <w:left w:val="none" w:sz="0" w:space="0" w:color="auto"/>
        <w:bottom w:val="none" w:sz="0" w:space="0" w:color="auto"/>
        <w:right w:val="none" w:sz="0" w:space="0" w:color="auto"/>
      </w:divBdr>
    </w:div>
    <w:div w:id="1265069176">
      <w:bodyDiv w:val="1"/>
      <w:marLeft w:val="0"/>
      <w:marRight w:val="0"/>
      <w:marTop w:val="0"/>
      <w:marBottom w:val="0"/>
      <w:divBdr>
        <w:top w:val="none" w:sz="0" w:space="0" w:color="auto"/>
        <w:left w:val="none" w:sz="0" w:space="0" w:color="auto"/>
        <w:bottom w:val="none" w:sz="0" w:space="0" w:color="auto"/>
        <w:right w:val="none" w:sz="0" w:space="0" w:color="auto"/>
      </w:divBdr>
    </w:div>
    <w:div w:id="1284381319">
      <w:bodyDiv w:val="1"/>
      <w:marLeft w:val="0"/>
      <w:marRight w:val="0"/>
      <w:marTop w:val="0"/>
      <w:marBottom w:val="0"/>
      <w:divBdr>
        <w:top w:val="none" w:sz="0" w:space="0" w:color="auto"/>
        <w:left w:val="none" w:sz="0" w:space="0" w:color="auto"/>
        <w:bottom w:val="none" w:sz="0" w:space="0" w:color="auto"/>
        <w:right w:val="none" w:sz="0" w:space="0" w:color="auto"/>
      </w:divBdr>
    </w:div>
    <w:div w:id="1288200648">
      <w:bodyDiv w:val="1"/>
      <w:marLeft w:val="0"/>
      <w:marRight w:val="0"/>
      <w:marTop w:val="0"/>
      <w:marBottom w:val="0"/>
      <w:divBdr>
        <w:top w:val="none" w:sz="0" w:space="0" w:color="auto"/>
        <w:left w:val="none" w:sz="0" w:space="0" w:color="auto"/>
        <w:bottom w:val="none" w:sz="0" w:space="0" w:color="auto"/>
        <w:right w:val="none" w:sz="0" w:space="0" w:color="auto"/>
      </w:divBdr>
    </w:div>
    <w:div w:id="1292249950">
      <w:bodyDiv w:val="1"/>
      <w:marLeft w:val="0"/>
      <w:marRight w:val="0"/>
      <w:marTop w:val="0"/>
      <w:marBottom w:val="0"/>
      <w:divBdr>
        <w:top w:val="none" w:sz="0" w:space="0" w:color="auto"/>
        <w:left w:val="none" w:sz="0" w:space="0" w:color="auto"/>
        <w:bottom w:val="none" w:sz="0" w:space="0" w:color="auto"/>
        <w:right w:val="none" w:sz="0" w:space="0" w:color="auto"/>
      </w:divBdr>
    </w:div>
    <w:div w:id="1299845878">
      <w:bodyDiv w:val="1"/>
      <w:marLeft w:val="0"/>
      <w:marRight w:val="0"/>
      <w:marTop w:val="0"/>
      <w:marBottom w:val="0"/>
      <w:divBdr>
        <w:top w:val="none" w:sz="0" w:space="0" w:color="auto"/>
        <w:left w:val="none" w:sz="0" w:space="0" w:color="auto"/>
        <w:bottom w:val="none" w:sz="0" w:space="0" w:color="auto"/>
        <w:right w:val="none" w:sz="0" w:space="0" w:color="auto"/>
      </w:divBdr>
    </w:div>
    <w:div w:id="1312060211">
      <w:bodyDiv w:val="1"/>
      <w:marLeft w:val="0"/>
      <w:marRight w:val="0"/>
      <w:marTop w:val="0"/>
      <w:marBottom w:val="0"/>
      <w:divBdr>
        <w:top w:val="none" w:sz="0" w:space="0" w:color="auto"/>
        <w:left w:val="none" w:sz="0" w:space="0" w:color="auto"/>
        <w:bottom w:val="none" w:sz="0" w:space="0" w:color="auto"/>
        <w:right w:val="none" w:sz="0" w:space="0" w:color="auto"/>
      </w:divBdr>
    </w:div>
    <w:div w:id="1321151879">
      <w:bodyDiv w:val="1"/>
      <w:marLeft w:val="0"/>
      <w:marRight w:val="0"/>
      <w:marTop w:val="0"/>
      <w:marBottom w:val="0"/>
      <w:divBdr>
        <w:top w:val="none" w:sz="0" w:space="0" w:color="auto"/>
        <w:left w:val="none" w:sz="0" w:space="0" w:color="auto"/>
        <w:bottom w:val="none" w:sz="0" w:space="0" w:color="auto"/>
        <w:right w:val="none" w:sz="0" w:space="0" w:color="auto"/>
      </w:divBdr>
    </w:div>
    <w:div w:id="1321540066">
      <w:bodyDiv w:val="1"/>
      <w:marLeft w:val="0"/>
      <w:marRight w:val="0"/>
      <w:marTop w:val="0"/>
      <w:marBottom w:val="0"/>
      <w:divBdr>
        <w:top w:val="none" w:sz="0" w:space="0" w:color="auto"/>
        <w:left w:val="none" w:sz="0" w:space="0" w:color="auto"/>
        <w:bottom w:val="none" w:sz="0" w:space="0" w:color="auto"/>
        <w:right w:val="none" w:sz="0" w:space="0" w:color="auto"/>
      </w:divBdr>
    </w:div>
    <w:div w:id="1330281660">
      <w:bodyDiv w:val="1"/>
      <w:marLeft w:val="0"/>
      <w:marRight w:val="0"/>
      <w:marTop w:val="0"/>
      <w:marBottom w:val="0"/>
      <w:divBdr>
        <w:top w:val="none" w:sz="0" w:space="0" w:color="auto"/>
        <w:left w:val="none" w:sz="0" w:space="0" w:color="auto"/>
        <w:bottom w:val="none" w:sz="0" w:space="0" w:color="auto"/>
        <w:right w:val="none" w:sz="0" w:space="0" w:color="auto"/>
      </w:divBdr>
    </w:div>
    <w:div w:id="1337728808">
      <w:bodyDiv w:val="1"/>
      <w:marLeft w:val="0"/>
      <w:marRight w:val="0"/>
      <w:marTop w:val="0"/>
      <w:marBottom w:val="0"/>
      <w:divBdr>
        <w:top w:val="none" w:sz="0" w:space="0" w:color="auto"/>
        <w:left w:val="none" w:sz="0" w:space="0" w:color="auto"/>
        <w:bottom w:val="none" w:sz="0" w:space="0" w:color="auto"/>
        <w:right w:val="none" w:sz="0" w:space="0" w:color="auto"/>
      </w:divBdr>
    </w:div>
    <w:div w:id="1345865911">
      <w:bodyDiv w:val="1"/>
      <w:marLeft w:val="0"/>
      <w:marRight w:val="0"/>
      <w:marTop w:val="0"/>
      <w:marBottom w:val="0"/>
      <w:divBdr>
        <w:top w:val="none" w:sz="0" w:space="0" w:color="auto"/>
        <w:left w:val="none" w:sz="0" w:space="0" w:color="auto"/>
        <w:bottom w:val="none" w:sz="0" w:space="0" w:color="auto"/>
        <w:right w:val="none" w:sz="0" w:space="0" w:color="auto"/>
      </w:divBdr>
    </w:div>
    <w:div w:id="1347319530">
      <w:bodyDiv w:val="1"/>
      <w:marLeft w:val="0"/>
      <w:marRight w:val="0"/>
      <w:marTop w:val="0"/>
      <w:marBottom w:val="0"/>
      <w:divBdr>
        <w:top w:val="none" w:sz="0" w:space="0" w:color="auto"/>
        <w:left w:val="none" w:sz="0" w:space="0" w:color="auto"/>
        <w:bottom w:val="none" w:sz="0" w:space="0" w:color="auto"/>
        <w:right w:val="none" w:sz="0" w:space="0" w:color="auto"/>
      </w:divBdr>
    </w:div>
    <w:div w:id="1354066592">
      <w:bodyDiv w:val="1"/>
      <w:marLeft w:val="0"/>
      <w:marRight w:val="0"/>
      <w:marTop w:val="0"/>
      <w:marBottom w:val="0"/>
      <w:divBdr>
        <w:top w:val="none" w:sz="0" w:space="0" w:color="auto"/>
        <w:left w:val="none" w:sz="0" w:space="0" w:color="auto"/>
        <w:bottom w:val="none" w:sz="0" w:space="0" w:color="auto"/>
        <w:right w:val="none" w:sz="0" w:space="0" w:color="auto"/>
      </w:divBdr>
    </w:div>
    <w:div w:id="1357849614">
      <w:bodyDiv w:val="1"/>
      <w:marLeft w:val="0"/>
      <w:marRight w:val="0"/>
      <w:marTop w:val="0"/>
      <w:marBottom w:val="0"/>
      <w:divBdr>
        <w:top w:val="none" w:sz="0" w:space="0" w:color="auto"/>
        <w:left w:val="none" w:sz="0" w:space="0" w:color="auto"/>
        <w:bottom w:val="none" w:sz="0" w:space="0" w:color="auto"/>
        <w:right w:val="none" w:sz="0" w:space="0" w:color="auto"/>
      </w:divBdr>
    </w:div>
    <w:div w:id="1371341882">
      <w:bodyDiv w:val="1"/>
      <w:marLeft w:val="0"/>
      <w:marRight w:val="0"/>
      <w:marTop w:val="0"/>
      <w:marBottom w:val="0"/>
      <w:divBdr>
        <w:top w:val="none" w:sz="0" w:space="0" w:color="auto"/>
        <w:left w:val="none" w:sz="0" w:space="0" w:color="auto"/>
        <w:bottom w:val="none" w:sz="0" w:space="0" w:color="auto"/>
        <w:right w:val="none" w:sz="0" w:space="0" w:color="auto"/>
      </w:divBdr>
    </w:div>
    <w:div w:id="1373116694">
      <w:bodyDiv w:val="1"/>
      <w:marLeft w:val="0"/>
      <w:marRight w:val="0"/>
      <w:marTop w:val="0"/>
      <w:marBottom w:val="0"/>
      <w:divBdr>
        <w:top w:val="none" w:sz="0" w:space="0" w:color="auto"/>
        <w:left w:val="none" w:sz="0" w:space="0" w:color="auto"/>
        <w:bottom w:val="none" w:sz="0" w:space="0" w:color="auto"/>
        <w:right w:val="none" w:sz="0" w:space="0" w:color="auto"/>
      </w:divBdr>
    </w:div>
    <w:div w:id="1373843530">
      <w:bodyDiv w:val="1"/>
      <w:marLeft w:val="0"/>
      <w:marRight w:val="0"/>
      <w:marTop w:val="0"/>
      <w:marBottom w:val="0"/>
      <w:divBdr>
        <w:top w:val="none" w:sz="0" w:space="0" w:color="auto"/>
        <w:left w:val="none" w:sz="0" w:space="0" w:color="auto"/>
        <w:bottom w:val="none" w:sz="0" w:space="0" w:color="auto"/>
        <w:right w:val="none" w:sz="0" w:space="0" w:color="auto"/>
      </w:divBdr>
    </w:div>
    <w:div w:id="1388605810">
      <w:bodyDiv w:val="1"/>
      <w:marLeft w:val="0"/>
      <w:marRight w:val="0"/>
      <w:marTop w:val="0"/>
      <w:marBottom w:val="0"/>
      <w:divBdr>
        <w:top w:val="none" w:sz="0" w:space="0" w:color="auto"/>
        <w:left w:val="none" w:sz="0" w:space="0" w:color="auto"/>
        <w:bottom w:val="none" w:sz="0" w:space="0" w:color="auto"/>
        <w:right w:val="none" w:sz="0" w:space="0" w:color="auto"/>
      </w:divBdr>
    </w:div>
    <w:div w:id="1421217747">
      <w:bodyDiv w:val="1"/>
      <w:marLeft w:val="0"/>
      <w:marRight w:val="0"/>
      <w:marTop w:val="0"/>
      <w:marBottom w:val="0"/>
      <w:divBdr>
        <w:top w:val="none" w:sz="0" w:space="0" w:color="auto"/>
        <w:left w:val="none" w:sz="0" w:space="0" w:color="auto"/>
        <w:bottom w:val="none" w:sz="0" w:space="0" w:color="auto"/>
        <w:right w:val="none" w:sz="0" w:space="0" w:color="auto"/>
      </w:divBdr>
    </w:div>
    <w:div w:id="1426924072">
      <w:bodyDiv w:val="1"/>
      <w:marLeft w:val="0"/>
      <w:marRight w:val="0"/>
      <w:marTop w:val="0"/>
      <w:marBottom w:val="0"/>
      <w:divBdr>
        <w:top w:val="none" w:sz="0" w:space="0" w:color="auto"/>
        <w:left w:val="none" w:sz="0" w:space="0" w:color="auto"/>
        <w:bottom w:val="none" w:sz="0" w:space="0" w:color="auto"/>
        <w:right w:val="none" w:sz="0" w:space="0" w:color="auto"/>
      </w:divBdr>
    </w:div>
    <w:div w:id="1442912701">
      <w:bodyDiv w:val="1"/>
      <w:marLeft w:val="0"/>
      <w:marRight w:val="0"/>
      <w:marTop w:val="0"/>
      <w:marBottom w:val="0"/>
      <w:divBdr>
        <w:top w:val="none" w:sz="0" w:space="0" w:color="auto"/>
        <w:left w:val="none" w:sz="0" w:space="0" w:color="auto"/>
        <w:bottom w:val="none" w:sz="0" w:space="0" w:color="auto"/>
        <w:right w:val="none" w:sz="0" w:space="0" w:color="auto"/>
      </w:divBdr>
    </w:div>
    <w:div w:id="1443111086">
      <w:bodyDiv w:val="1"/>
      <w:marLeft w:val="0"/>
      <w:marRight w:val="0"/>
      <w:marTop w:val="0"/>
      <w:marBottom w:val="0"/>
      <w:divBdr>
        <w:top w:val="none" w:sz="0" w:space="0" w:color="auto"/>
        <w:left w:val="none" w:sz="0" w:space="0" w:color="auto"/>
        <w:bottom w:val="none" w:sz="0" w:space="0" w:color="auto"/>
        <w:right w:val="none" w:sz="0" w:space="0" w:color="auto"/>
      </w:divBdr>
    </w:div>
    <w:div w:id="1449885400">
      <w:bodyDiv w:val="1"/>
      <w:marLeft w:val="0"/>
      <w:marRight w:val="0"/>
      <w:marTop w:val="0"/>
      <w:marBottom w:val="0"/>
      <w:divBdr>
        <w:top w:val="none" w:sz="0" w:space="0" w:color="auto"/>
        <w:left w:val="none" w:sz="0" w:space="0" w:color="auto"/>
        <w:bottom w:val="none" w:sz="0" w:space="0" w:color="auto"/>
        <w:right w:val="none" w:sz="0" w:space="0" w:color="auto"/>
      </w:divBdr>
    </w:div>
    <w:div w:id="1455055490">
      <w:bodyDiv w:val="1"/>
      <w:marLeft w:val="0"/>
      <w:marRight w:val="0"/>
      <w:marTop w:val="0"/>
      <w:marBottom w:val="0"/>
      <w:divBdr>
        <w:top w:val="none" w:sz="0" w:space="0" w:color="auto"/>
        <w:left w:val="none" w:sz="0" w:space="0" w:color="auto"/>
        <w:bottom w:val="none" w:sz="0" w:space="0" w:color="auto"/>
        <w:right w:val="none" w:sz="0" w:space="0" w:color="auto"/>
      </w:divBdr>
    </w:div>
    <w:div w:id="1457215965">
      <w:bodyDiv w:val="1"/>
      <w:marLeft w:val="0"/>
      <w:marRight w:val="0"/>
      <w:marTop w:val="0"/>
      <w:marBottom w:val="0"/>
      <w:divBdr>
        <w:top w:val="none" w:sz="0" w:space="0" w:color="auto"/>
        <w:left w:val="none" w:sz="0" w:space="0" w:color="auto"/>
        <w:bottom w:val="none" w:sz="0" w:space="0" w:color="auto"/>
        <w:right w:val="none" w:sz="0" w:space="0" w:color="auto"/>
      </w:divBdr>
    </w:div>
    <w:div w:id="1462725416">
      <w:bodyDiv w:val="1"/>
      <w:marLeft w:val="0"/>
      <w:marRight w:val="0"/>
      <w:marTop w:val="0"/>
      <w:marBottom w:val="0"/>
      <w:divBdr>
        <w:top w:val="none" w:sz="0" w:space="0" w:color="auto"/>
        <w:left w:val="none" w:sz="0" w:space="0" w:color="auto"/>
        <w:bottom w:val="none" w:sz="0" w:space="0" w:color="auto"/>
        <w:right w:val="none" w:sz="0" w:space="0" w:color="auto"/>
      </w:divBdr>
    </w:div>
    <w:div w:id="1463187955">
      <w:bodyDiv w:val="1"/>
      <w:marLeft w:val="0"/>
      <w:marRight w:val="0"/>
      <w:marTop w:val="0"/>
      <w:marBottom w:val="0"/>
      <w:divBdr>
        <w:top w:val="none" w:sz="0" w:space="0" w:color="auto"/>
        <w:left w:val="none" w:sz="0" w:space="0" w:color="auto"/>
        <w:bottom w:val="none" w:sz="0" w:space="0" w:color="auto"/>
        <w:right w:val="none" w:sz="0" w:space="0" w:color="auto"/>
      </w:divBdr>
    </w:div>
    <w:div w:id="1480265189">
      <w:bodyDiv w:val="1"/>
      <w:marLeft w:val="0"/>
      <w:marRight w:val="0"/>
      <w:marTop w:val="0"/>
      <w:marBottom w:val="0"/>
      <w:divBdr>
        <w:top w:val="none" w:sz="0" w:space="0" w:color="auto"/>
        <w:left w:val="none" w:sz="0" w:space="0" w:color="auto"/>
        <w:bottom w:val="none" w:sz="0" w:space="0" w:color="auto"/>
        <w:right w:val="none" w:sz="0" w:space="0" w:color="auto"/>
      </w:divBdr>
    </w:div>
    <w:div w:id="1484347230">
      <w:bodyDiv w:val="1"/>
      <w:marLeft w:val="0"/>
      <w:marRight w:val="0"/>
      <w:marTop w:val="0"/>
      <w:marBottom w:val="0"/>
      <w:divBdr>
        <w:top w:val="none" w:sz="0" w:space="0" w:color="auto"/>
        <w:left w:val="none" w:sz="0" w:space="0" w:color="auto"/>
        <w:bottom w:val="none" w:sz="0" w:space="0" w:color="auto"/>
        <w:right w:val="none" w:sz="0" w:space="0" w:color="auto"/>
      </w:divBdr>
    </w:div>
    <w:div w:id="1484543448">
      <w:bodyDiv w:val="1"/>
      <w:marLeft w:val="0"/>
      <w:marRight w:val="0"/>
      <w:marTop w:val="0"/>
      <w:marBottom w:val="0"/>
      <w:divBdr>
        <w:top w:val="none" w:sz="0" w:space="0" w:color="auto"/>
        <w:left w:val="none" w:sz="0" w:space="0" w:color="auto"/>
        <w:bottom w:val="none" w:sz="0" w:space="0" w:color="auto"/>
        <w:right w:val="none" w:sz="0" w:space="0" w:color="auto"/>
      </w:divBdr>
    </w:div>
    <w:div w:id="1486704121">
      <w:bodyDiv w:val="1"/>
      <w:marLeft w:val="0"/>
      <w:marRight w:val="0"/>
      <w:marTop w:val="0"/>
      <w:marBottom w:val="0"/>
      <w:divBdr>
        <w:top w:val="none" w:sz="0" w:space="0" w:color="auto"/>
        <w:left w:val="none" w:sz="0" w:space="0" w:color="auto"/>
        <w:bottom w:val="none" w:sz="0" w:space="0" w:color="auto"/>
        <w:right w:val="none" w:sz="0" w:space="0" w:color="auto"/>
      </w:divBdr>
    </w:div>
    <w:div w:id="1493444826">
      <w:bodyDiv w:val="1"/>
      <w:marLeft w:val="0"/>
      <w:marRight w:val="0"/>
      <w:marTop w:val="0"/>
      <w:marBottom w:val="0"/>
      <w:divBdr>
        <w:top w:val="none" w:sz="0" w:space="0" w:color="auto"/>
        <w:left w:val="none" w:sz="0" w:space="0" w:color="auto"/>
        <w:bottom w:val="none" w:sz="0" w:space="0" w:color="auto"/>
        <w:right w:val="none" w:sz="0" w:space="0" w:color="auto"/>
      </w:divBdr>
    </w:div>
    <w:div w:id="1496603060">
      <w:bodyDiv w:val="1"/>
      <w:marLeft w:val="0"/>
      <w:marRight w:val="0"/>
      <w:marTop w:val="0"/>
      <w:marBottom w:val="0"/>
      <w:divBdr>
        <w:top w:val="none" w:sz="0" w:space="0" w:color="auto"/>
        <w:left w:val="none" w:sz="0" w:space="0" w:color="auto"/>
        <w:bottom w:val="none" w:sz="0" w:space="0" w:color="auto"/>
        <w:right w:val="none" w:sz="0" w:space="0" w:color="auto"/>
      </w:divBdr>
    </w:div>
    <w:div w:id="1506087663">
      <w:bodyDiv w:val="1"/>
      <w:marLeft w:val="0"/>
      <w:marRight w:val="0"/>
      <w:marTop w:val="0"/>
      <w:marBottom w:val="0"/>
      <w:divBdr>
        <w:top w:val="none" w:sz="0" w:space="0" w:color="auto"/>
        <w:left w:val="none" w:sz="0" w:space="0" w:color="auto"/>
        <w:bottom w:val="none" w:sz="0" w:space="0" w:color="auto"/>
        <w:right w:val="none" w:sz="0" w:space="0" w:color="auto"/>
      </w:divBdr>
    </w:div>
    <w:div w:id="1519151966">
      <w:bodyDiv w:val="1"/>
      <w:marLeft w:val="0"/>
      <w:marRight w:val="0"/>
      <w:marTop w:val="0"/>
      <w:marBottom w:val="0"/>
      <w:divBdr>
        <w:top w:val="none" w:sz="0" w:space="0" w:color="auto"/>
        <w:left w:val="none" w:sz="0" w:space="0" w:color="auto"/>
        <w:bottom w:val="none" w:sz="0" w:space="0" w:color="auto"/>
        <w:right w:val="none" w:sz="0" w:space="0" w:color="auto"/>
      </w:divBdr>
    </w:div>
    <w:div w:id="1523978018">
      <w:bodyDiv w:val="1"/>
      <w:marLeft w:val="0"/>
      <w:marRight w:val="0"/>
      <w:marTop w:val="0"/>
      <w:marBottom w:val="0"/>
      <w:divBdr>
        <w:top w:val="none" w:sz="0" w:space="0" w:color="auto"/>
        <w:left w:val="none" w:sz="0" w:space="0" w:color="auto"/>
        <w:bottom w:val="none" w:sz="0" w:space="0" w:color="auto"/>
        <w:right w:val="none" w:sz="0" w:space="0" w:color="auto"/>
      </w:divBdr>
    </w:div>
    <w:div w:id="1526166345">
      <w:bodyDiv w:val="1"/>
      <w:marLeft w:val="0"/>
      <w:marRight w:val="0"/>
      <w:marTop w:val="0"/>
      <w:marBottom w:val="0"/>
      <w:divBdr>
        <w:top w:val="none" w:sz="0" w:space="0" w:color="auto"/>
        <w:left w:val="none" w:sz="0" w:space="0" w:color="auto"/>
        <w:bottom w:val="none" w:sz="0" w:space="0" w:color="auto"/>
        <w:right w:val="none" w:sz="0" w:space="0" w:color="auto"/>
      </w:divBdr>
    </w:div>
    <w:div w:id="1528325103">
      <w:bodyDiv w:val="1"/>
      <w:marLeft w:val="0"/>
      <w:marRight w:val="0"/>
      <w:marTop w:val="0"/>
      <w:marBottom w:val="0"/>
      <w:divBdr>
        <w:top w:val="none" w:sz="0" w:space="0" w:color="auto"/>
        <w:left w:val="none" w:sz="0" w:space="0" w:color="auto"/>
        <w:bottom w:val="none" w:sz="0" w:space="0" w:color="auto"/>
        <w:right w:val="none" w:sz="0" w:space="0" w:color="auto"/>
      </w:divBdr>
    </w:div>
    <w:div w:id="1537353215">
      <w:bodyDiv w:val="1"/>
      <w:marLeft w:val="0"/>
      <w:marRight w:val="0"/>
      <w:marTop w:val="0"/>
      <w:marBottom w:val="0"/>
      <w:divBdr>
        <w:top w:val="none" w:sz="0" w:space="0" w:color="auto"/>
        <w:left w:val="none" w:sz="0" w:space="0" w:color="auto"/>
        <w:bottom w:val="none" w:sz="0" w:space="0" w:color="auto"/>
        <w:right w:val="none" w:sz="0" w:space="0" w:color="auto"/>
      </w:divBdr>
    </w:div>
    <w:div w:id="1538159220">
      <w:bodyDiv w:val="1"/>
      <w:marLeft w:val="0"/>
      <w:marRight w:val="0"/>
      <w:marTop w:val="0"/>
      <w:marBottom w:val="0"/>
      <w:divBdr>
        <w:top w:val="none" w:sz="0" w:space="0" w:color="auto"/>
        <w:left w:val="none" w:sz="0" w:space="0" w:color="auto"/>
        <w:bottom w:val="none" w:sz="0" w:space="0" w:color="auto"/>
        <w:right w:val="none" w:sz="0" w:space="0" w:color="auto"/>
      </w:divBdr>
    </w:div>
    <w:div w:id="1542160159">
      <w:bodyDiv w:val="1"/>
      <w:marLeft w:val="0"/>
      <w:marRight w:val="0"/>
      <w:marTop w:val="0"/>
      <w:marBottom w:val="0"/>
      <w:divBdr>
        <w:top w:val="none" w:sz="0" w:space="0" w:color="auto"/>
        <w:left w:val="none" w:sz="0" w:space="0" w:color="auto"/>
        <w:bottom w:val="none" w:sz="0" w:space="0" w:color="auto"/>
        <w:right w:val="none" w:sz="0" w:space="0" w:color="auto"/>
      </w:divBdr>
    </w:div>
    <w:div w:id="1542209484">
      <w:bodyDiv w:val="1"/>
      <w:marLeft w:val="0"/>
      <w:marRight w:val="0"/>
      <w:marTop w:val="0"/>
      <w:marBottom w:val="0"/>
      <w:divBdr>
        <w:top w:val="none" w:sz="0" w:space="0" w:color="auto"/>
        <w:left w:val="none" w:sz="0" w:space="0" w:color="auto"/>
        <w:bottom w:val="none" w:sz="0" w:space="0" w:color="auto"/>
        <w:right w:val="none" w:sz="0" w:space="0" w:color="auto"/>
      </w:divBdr>
    </w:div>
    <w:div w:id="1564170895">
      <w:bodyDiv w:val="1"/>
      <w:marLeft w:val="0"/>
      <w:marRight w:val="0"/>
      <w:marTop w:val="0"/>
      <w:marBottom w:val="0"/>
      <w:divBdr>
        <w:top w:val="none" w:sz="0" w:space="0" w:color="auto"/>
        <w:left w:val="none" w:sz="0" w:space="0" w:color="auto"/>
        <w:bottom w:val="none" w:sz="0" w:space="0" w:color="auto"/>
        <w:right w:val="none" w:sz="0" w:space="0" w:color="auto"/>
      </w:divBdr>
    </w:div>
    <w:div w:id="1575503637">
      <w:bodyDiv w:val="1"/>
      <w:marLeft w:val="0"/>
      <w:marRight w:val="0"/>
      <w:marTop w:val="0"/>
      <w:marBottom w:val="0"/>
      <w:divBdr>
        <w:top w:val="none" w:sz="0" w:space="0" w:color="auto"/>
        <w:left w:val="none" w:sz="0" w:space="0" w:color="auto"/>
        <w:bottom w:val="none" w:sz="0" w:space="0" w:color="auto"/>
        <w:right w:val="none" w:sz="0" w:space="0" w:color="auto"/>
      </w:divBdr>
    </w:div>
    <w:div w:id="1581525548">
      <w:bodyDiv w:val="1"/>
      <w:marLeft w:val="0"/>
      <w:marRight w:val="0"/>
      <w:marTop w:val="0"/>
      <w:marBottom w:val="0"/>
      <w:divBdr>
        <w:top w:val="none" w:sz="0" w:space="0" w:color="auto"/>
        <w:left w:val="none" w:sz="0" w:space="0" w:color="auto"/>
        <w:bottom w:val="none" w:sz="0" w:space="0" w:color="auto"/>
        <w:right w:val="none" w:sz="0" w:space="0" w:color="auto"/>
      </w:divBdr>
    </w:div>
    <w:div w:id="1589583301">
      <w:bodyDiv w:val="1"/>
      <w:marLeft w:val="0"/>
      <w:marRight w:val="0"/>
      <w:marTop w:val="0"/>
      <w:marBottom w:val="0"/>
      <w:divBdr>
        <w:top w:val="none" w:sz="0" w:space="0" w:color="auto"/>
        <w:left w:val="none" w:sz="0" w:space="0" w:color="auto"/>
        <w:bottom w:val="none" w:sz="0" w:space="0" w:color="auto"/>
        <w:right w:val="none" w:sz="0" w:space="0" w:color="auto"/>
      </w:divBdr>
    </w:div>
    <w:div w:id="1596160831">
      <w:bodyDiv w:val="1"/>
      <w:marLeft w:val="0"/>
      <w:marRight w:val="0"/>
      <w:marTop w:val="0"/>
      <w:marBottom w:val="0"/>
      <w:divBdr>
        <w:top w:val="none" w:sz="0" w:space="0" w:color="auto"/>
        <w:left w:val="none" w:sz="0" w:space="0" w:color="auto"/>
        <w:bottom w:val="none" w:sz="0" w:space="0" w:color="auto"/>
        <w:right w:val="none" w:sz="0" w:space="0" w:color="auto"/>
      </w:divBdr>
    </w:div>
    <w:div w:id="1597516358">
      <w:bodyDiv w:val="1"/>
      <w:marLeft w:val="0"/>
      <w:marRight w:val="0"/>
      <w:marTop w:val="0"/>
      <w:marBottom w:val="0"/>
      <w:divBdr>
        <w:top w:val="none" w:sz="0" w:space="0" w:color="auto"/>
        <w:left w:val="none" w:sz="0" w:space="0" w:color="auto"/>
        <w:bottom w:val="none" w:sz="0" w:space="0" w:color="auto"/>
        <w:right w:val="none" w:sz="0" w:space="0" w:color="auto"/>
      </w:divBdr>
    </w:div>
    <w:div w:id="1613201392">
      <w:bodyDiv w:val="1"/>
      <w:marLeft w:val="0"/>
      <w:marRight w:val="0"/>
      <w:marTop w:val="0"/>
      <w:marBottom w:val="0"/>
      <w:divBdr>
        <w:top w:val="none" w:sz="0" w:space="0" w:color="auto"/>
        <w:left w:val="none" w:sz="0" w:space="0" w:color="auto"/>
        <w:bottom w:val="none" w:sz="0" w:space="0" w:color="auto"/>
        <w:right w:val="none" w:sz="0" w:space="0" w:color="auto"/>
      </w:divBdr>
    </w:div>
    <w:div w:id="1619024566">
      <w:bodyDiv w:val="1"/>
      <w:marLeft w:val="0"/>
      <w:marRight w:val="0"/>
      <w:marTop w:val="0"/>
      <w:marBottom w:val="0"/>
      <w:divBdr>
        <w:top w:val="none" w:sz="0" w:space="0" w:color="auto"/>
        <w:left w:val="none" w:sz="0" w:space="0" w:color="auto"/>
        <w:bottom w:val="none" w:sz="0" w:space="0" w:color="auto"/>
        <w:right w:val="none" w:sz="0" w:space="0" w:color="auto"/>
      </w:divBdr>
    </w:div>
    <w:div w:id="1620841662">
      <w:bodyDiv w:val="1"/>
      <w:marLeft w:val="0"/>
      <w:marRight w:val="0"/>
      <w:marTop w:val="0"/>
      <w:marBottom w:val="0"/>
      <w:divBdr>
        <w:top w:val="none" w:sz="0" w:space="0" w:color="auto"/>
        <w:left w:val="none" w:sz="0" w:space="0" w:color="auto"/>
        <w:bottom w:val="none" w:sz="0" w:space="0" w:color="auto"/>
        <w:right w:val="none" w:sz="0" w:space="0" w:color="auto"/>
      </w:divBdr>
    </w:div>
    <w:div w:id="1625381273">
      <w:bodyDiv w:val="1"/>
      <w:marLeft w:val="0"/>
      <w:marRight w:val="0"/>
      <w:marTop w:val="0"/>
      <w:marBottom w:val="0"/>
      <w:divBdr>
        <w:top w:val="none" w:sz="0" w:space="0" w:color="auto"/>
        <w:left w:val="none" w:sz="0" w:space="0" w:color="auto"/>
        <w:bottom w:val="none" w:sz="0" w:space="0" w:color="auto"/>
        <w:right w:val="none" w:sz="0" w:space="0" w:color="auto"/>
      </w:divBdr>
    </w:div>
    <w:div w:id="1643923258">
      <w:bodyDiv w:val="1"/>
      <w:marLeft w:val="0"/>
      <w:marRight w:val="0"/>
      <w:marTop w:val="0"/>
      <w:marBottom w:val="0"/>
      <w:divBdr>
        <w:top w:val="none" w:sz="0" w:space="0" w:color="auto"/>
        <w:left w:val="none" w:sz="0" w:space="0" w:color="auto"/>
        <w:bottom w:val="none" w:sz="0" w:space="0" w:color="auto"/>
        <w:right w:val="none" w:sz="0" w:space="0" w:color="auto"/>
      </w:divBdr>
    </w:div>
    <w:div w:id="1648558335">
      <w:bodyDiv w:val="1"/>
      <w:marLeft w:val="0"/>
      <w:marRight w:val="0"/>
      <w:marTop w:val="0"/>
      <w:marBottom w:val="0"/>
      <w:divBdr>
        <w:top w:val="none" w:sz="0" w:space="0" w:color="auto"/>
        <w:left w:val="none" w:sz="0" w:space="0" w:color="auto"/>
        <w:bottom w:val="none" w:sz="0" w:space="0" w:color="auto"/>
        <w:right w:val="none" w:sz="0" w:space="0" w:color="auto"/>
      </w:divBdr>
    </w:div>
    <w:div w:id="1652060508">
      <w:bodyDiv w:val="1"/>
      <w:marLeft w:val="0"/>
      <w:marRight w:val="0"/>
      <w:marTop w:val="0"/>
      <w:marBottom w:val="0"/>
      <w:divBdr>
        <w:top w:val="none" w:sz="0" w:space="0" w:color="auto"/>
        <w:left w:val="none" w:sz="0" w:space="0" w:color="auto"/>
        <w:bottom w:val="none" w:sz="0" w:space="0" w:color="auto"/>
        <w:right w:val="none" w:sz="0" w:space="0" w:color="auto"/>
      </w:divBdr>
    </w:div>
    <w:div w:id="1659459285">
      <w:bodyDiv w:val="1"/>
      <w:marLeft w:val="0"/>
      <w:marRight w:val="0"/>
      <w:marTop w:val="0"/>
      <w:marBottom w:val="0"/>
      <w:divBdr>
        <w:top w:val="none" w:sz="0" w:space="0" w:color="auto"/>
        <w:left w:val="none" w:sz="0" w:space="0" w:color="auto"/>
        <w:bottom w:val="none" w:sz="0" w:space="0" w:color="auto"/>
        <w:right w:val="none" w:sz="0" w:space="0" w:color="auto"/>
      </w:divBdr>
    </w:div>
    <w:div w:id="1662275697">
      <w:bodyDiv w:val="1"/>
      <w:marLeft w:val="0"/>
      <w:marRight w:val="0"/>
      <w:marTop w:val="0"/>
      <w:marBottom w:val="0"/>
      <w:divBdr>
        <w:top w:val="none" w:sz="0" w:space="0" w:color="auto"/>
        <w:left w:val="none" w:sz="0" w:space="0" w:color="auto"/>
        <w:bottom w:val="none" w:sz="0" w:space="0" w:color="auto"/>
        <w:right w:val="none" w:sz="0" w:space="0" w:color="auto"/>
      </w:divBdr>
    </w:div>
    <w:div w:id="1667594379">
      <w:bodyDiv w:val="1"/>
      <w:marLeft w:val="0"/>
      <w:marRight w:val="0"/>
      <w:marTop w:val="0"/>
      <w:marBottom w:val="0"/>
      <w:divBdr>
        <w:top w:val="none" w:sz="0" w:space="0" w:color="auto"/>
        <w:left w:val="none" w:sz="0" w:space="0" w:color="auto"/>
        <w:bottom w:val="none" w:sz="0" w:space="0" w:color="auto"/>
        <w:right w:val="none" w:sz="0" w:space="0" w:color="auto"/>
      </w:divBdr>
    </w:div>
    <w:div w:id="1669400435">
      <w:bodyDiv w:val="1"/>
      <w:marLeft w:val="0"/>
      <w:marRight w:val="0"/>
      <w:marTop w:val="0"/>
      <w:marBottom w:val="0"/>
      <w:divBdr>
        <w:top w:val="none" w:sz="0" w:space="0" w:color="auto"/>
        <w:left w:val="none" w:sz="0" w:space="0" w:color="auto"/>
        <w:bottom w:val="none" w:sz="0" w:space="0" w:color="auto"/>
        <w:right w:val="none" w:sz="0" w:space="0" w:color="auto"/>
      </w:divBdr>
    </w:div>
    <w:div w:id="1670404961">
      <w:bodyDiv w:val="1"/>
      <w:marLeft w:val="0"/>
      <w:marRight w:val="0"/>
      <w:marTop w:val="0"/>
      <w:marBottom w:val="0"/>
      <w:divBdr>
        <w:top w:val="none" w:sz="0" w:space="0" w:color="auto"/>
        <w:left w:val="none" w:sz="0" w:space="0" w:color="auto"/>
        <w:bottom w:val="none" w:sz="0" w:space="0" w:color="auto"/>
        <w:right w:val="none" w:sz="0" w:space="0" w:color="auto"/>
      </w:divBdr>
    </w:div>
    <w:div w:id="1675299996">
      <w:bodyDiv w:val="1"/>
      <w:marLeft w:val="0"/>
      <w:marRight w:val="0"/>
      <w:marTop w:val="0"/>
      <w:marBottom w:val="0"/>
      <w:divBdr>
        <w:top w:val="none" w:sz="0" w:space="0" w:color="auto"/>
        <w:left w:val="none" w:sz="0" w:space="0" w:color="auto"/>
        <w:bottom w:val="none" w:sz="0" w:space="0" w:color="auto"/>
        <w:right w:val="none" w:sz="0" w:space="0" w:color="auto"/>
      </w:divBdr>
    </w:div>
    <w:div w:id="1685787307">
      <w:bodyDiv w:val="1"/>
      <w:marLeft w:val="0"/>
      <w:marRight w:val="0"/>
      <w:marTop w:val="0"/>
      <w:marBottom w:val="0"/>
      <w:divBdr>
        <w:top w:val="none" w:sz="0" w:space="0" w:color="auto"/>
        <w:left w:val="none" w:sz="0" w:space="0" w:color="auto"/>
        <w:bottom w:val="none" w:sz="0" w:space="0" w:color="auto"/>
        <w:right w:val="none" w:sz="0" w:space="0" w:color="auto"/>
      </w:divBdr>
    </w:div>
    <w:div w:id="1689866365">
      <w:bodyDiv w:val="1"/>
      <w:marLeft w:val="0"/>
      <w:marRight w:val="0"/>
      <w:marTop w:val="0"/>
      <w:marBottom w:val="0"/>
      <w:divBdr>
        <w:top w:val="none" w:sz="0" w:space="0" w:color="auto"/>
        <w:left w:val="none" w:sz="0" w:space="0" w:color="auto"/>
        <w:bottom w:val="none" w:sz="0" w:space="0" w:color="auto"/>
        <w:right w:val="none" w:sz="0" w:space="0" w:color="auto"/>
      </w:divBdr>
    </w:div>
    <w:div w:id="1692611630">
      <w:bodyDiv w:val="1"/>
      <w:marLeft w:val="0"/>
      <w:marRight w:val="0"/>
      <w:marTop w:val="0"/>
      <w:marBottom w:val="0"/>
      <w:divBdr>
        <w:top w:val="none" w:sz="0" w:space="0" w:color="auto"/>
        <w:left w:val="none" w:sz="0" w:space="0" w:color="auto"/>
        <w:bottom w:val="none" w:sz="0" w:space="0" w:color="auto"/>
        <w:right w:val="none" w:sz="0" w:space="0" w:color="auto"/>
      </w:divBdr>
    </w:div>
    <w:div w:id="1693803785">
      <w:bodyDiv w:val="1"/>
      <w:marLeft w:val="0"/>
      <w:marRight w:val="0"/>
      <w:marTop w:val="0"/>
      <w:marBottom w:val="0"/>
      <w:divBdr>
        <w:top w:val="none" w:sz="0" w:space="0" w:color="auto"/>
        <w:left w:val="none" w:sz="0" w:space="0" w:color="auto"/>
        <w:bottom w:val="none" w:sz="0" w:space="0" w:color="auto"/>
        <w:right w:val="none" w:sz="0" w:space="0" w:color="auto"/>
      </w:divBdr>
    </w:div>
    <w:div w:id="1695645278">
      <w:bodyDiv w:val="1"/>
      <w:marLeft w:val="0"/>
      <w:marRight w:val="0"/>
      <w:marTop w:val="0"/>
      <w:marBottom w:val="0"/>
      <w:divBdr>
        <w:top w:val="none" w:sz="0" w:space="0" w:color="auto"/>
        <w:left w:val="none" w:sz="0" w:space="0" w:color="auto"/>
        <w:bottom w:val="none" w:sz="0" w:space="0" w:color="auto"/>
        <w:right w:val="none" w:sz="0" w:space="0" w:color="auto"/>
      </w:divBdr>
    </w:div>
    <w:div w:id="1698193222">
      <w:bodyDiv w:val="1"/>
      <w:marLeft w:val="0"/>
      <w:marRight w:val="0"/>
      <w:marTop w:val="0"/>
      <w:marBottom w:val="0"/>
      <w:divBdr>
        <w:top w:val="none" w:sz="0" w:space="0" w:color="auto"/>
        <w:left w:val="none" w:sz="0" w:space="0" w:color="auto"/>
        <w:bottom w:val="none" w:sz="0" w:space="0" w:color="auto"/>
        <w:right w:val="none" w:sz="0" w:space="0" w:color="auto"/>
      </w:divBdr>
    </w:div>
    <w:div w:id="1709866358">
      <w:bodyDiv w:val="1"/>
      <w:marLeft w:val="0"/>
      <w:marRight w:val="0"/>
      <w:marTop w:val="0"/>
      <w:marBottom w:val="0"/>
      <w:divBdr>
        <w:top w:val="none" w:sz="0" w:space="0" w:color="auto"/>
        <w:left w:val="none" w:sz="0" w:space="0" w:color="auto"/>
        <w:bottom w:val="none" w:sz="0" w:space="0" w:color="auto"/>
        <w:right w:val="none" w:sz="0" w:space="0" w:color="auto"/>
      </w:divBdr>
    </w:div>
    <w:div w:id="1716544007">
      <w:bodyDiv w:val="1"/>
      <w:marLeft w:val="0"/>
      <w:marRight w:val="0"/>
      <w:marTop w:val="0"/>
      <w:marBottom w:val="0"/>
      <w:divBdr>
        <w:top w:val="none" w:sz="0" w:space="0" w:color="auto"/>
        <w:left w:val="none" w:sz="0" w:space="0" w:color="auto"/>
        <w:bottom w:val="none" w:sz="0" w:space="0" w:color="auto"/>
        <w:right w:val="none" w:sz="0" w:space="0" w:color="auto"/>
      </w:divBdr>
    </w:div>
    <w:div w:id="1721437264">
      <w:bodyDiv w:val="1"/>
      <w:marLeft w:val="0"/>
      <w:marRight w:val="0"/>
      <w:marTop w:val="0"/>
      <w:marBottom w:val="0"/>
      <w:divBdr>
        <w:top w:val="none" w:sz="0" w:space="0" w:color="auto"/>
        <w:left w:val="none" w:sz="0" w:space="0" w:color="auto"/>
        <w:bottom w:val="none" w:sz="0" w:space="0" w:color="auto"/>
        <w:right w:val="none" w:sz="0" w:space="0" w:color="auto"/>
      </w:divBdr>
    </w:div>
    <w:div w:id="1767070978">
      <w:bodyDiv w:val="1"/>
      <w:marLeft w:val="0"/>
      <w:marRight w:val="0"/>
      <w:marTop w:val="0"/>
      <w:marBottom w:val="0"/>
      <w:divBdr>
        <w:top w:val="none" w:sz="0" w:space="0" w:color="auto"/>
        <w:left w:val="none" w:sz="0" w:space="0" w:color="auto"/>
        <w:bottom w:val="none" w:sz="0" w:space="0" w:color="auto"/>
        <w:right w:val="none" w:sz="0" w:space="0" w:color="auto"/>
      </w:divBdr>
    </w:div>
    <w:div w:id="1767073664">
      <w:bodyDiv w:val="1"/>
      <w:marLeft w:val="0"/>
      <w:marRight w:val="0"/>
      <w:marTop w:val="0"/>
      <w:marBottom w:val="0"/>
      <w:divBdr>
        <w:top w:val="none" w:sz="0" w:space="0" w:color="auto"/>
        <w:left w:val="none" w:sz="0" w:space="0" w:color="auto"/>
        <w:bottom w:val="none" w:sz="0" w:space="0" w:color="auto"/>
        <w:right w:val="none" w:sz="0" w:space="0" w:color="auto"/>
      </w:divBdr>
    </w:div>
    <w:div w:id="1772317735">
      <w:bodyDiv w:val="1"/>
      <w:marLeft w:val="0"/>
      <w:marRight w:val="0"/>
      <w:marTop w:val="0"/>
      <w:marBottom w:val="0"/>
      <w:divBdr>
        <w:top w:val="none" w:sz="0" w:space="0" w:color="auto"/>
        <w:left w:val="none" w:sz="0" w:space="0" w:color="auto"/>
        <w:bottom w:val="none" w:sz="0" w:space="0" w:color="auto"/>
        <w:right w:val="none" w:sz="0" w:space="0" w:color="auto"/>
      </w:divBdr>
    </w:div>
    <w:div w:id="1784421964">
      <w:bodyDiv w:val="1"/>
      <w:marLeft w:val="0"/>
      <w:marRight w:val="0"/>
      <w:marTop w:val="0"/>
      <w:marBottom w:val="0"/>
      <w:divBdr>
        <w:top w:val="none" w:sz="0" w:space="0" w:color="auto"/>
        <w:left w:val="none" w:sz="0" w:space="0" w:color="auto"/>
        <w:bottom w:val="none" w:sz="0" w:space="0" w:color="auto"/>
        <w:right w:val="none" w:sz="0" w:space="0" w:color="auto"/>
      </w:divBdr>
    </w:div>
    <w:div w:id="1813478396">
      <w:bodyDiv w:val="1"/>
      <w:marLeft w:val="0"/>
      <w:marRight w:val="0"/>
      <w:marTop w:val="0"/>
      <w:marBottom w:val="0"/>
      <w:divBdr>
        <w:top w:val="none" w:sz="0" w:space="0" w:color="auto"/>
        <w:left w:val="none" w:sz="0" w:space="0" w:color="auto"/>
        <w:bottom w:val="none" w:sz="0" w:space="0" w:color="auto"/>
        <w:right w:val="none" w:sz="0" w:space="0" w:color="auto"/>
      </w:divBdr>
    </w:div>
    <w:div w:id="1815218308">
      <w:bodyDiv w:val="1"/>
      <w:marLeft w:val="0"/>
      <w:marRight w:val="0"/>
      <w:marTop w:val="0"/>
      <w:marBottom w:val="0"/>
      <w:divBdr>
        <w:top w:val="none" w:sz="0" w:space="0" w:color="auto"/>
        <w:left w:val="none" w:sz="0" w:space="0" w:color="auto"/>
        <w:bottom w:val="none" w:sz="0" w:space="0" w:color="auto"/>
        <w:right w:val="none" w:sz="0" w:space="0" w:color="auto"/>
      </w:divBdr>
    </w:div>
    <w:div w:id="1816216211">
      <w:bodyDiv w:val="1"/>
      <w:marLeft w:val="0"/>
      <w:marRight w:val="0"/>
      <w:marTop w:val="0"/>
      <w:marBottom w:val="0"/>
      <w:divBdr>
        <w:top w:val="none" w:sz="0" w:space="0" w:color="auto"/>
        <w:left w:val="none" w:sz="0" w:space="0" w:color="auto"/>
        <w:bottom w:val="none" w:sz="0" w:space="0" w:color="auto"/>
        <w:right w:val="none" w:sz="0" w:space="0" w:color="auto"/>
      </w:divBdr>
    </w:div>
    <w:div w:id="1823496756">
      <w:bodyDiv w:val="1"/>
      <w:marLeft w:val="0"/>
      <w:marRight w:val="0"/>
      <w:marTop w:val="0"/>
      <w:marBottom w:val="0"/>
      <w:divBdr>
        <w:top w:val="none" w:sz="0" w:space="0" w:color="auto"/>
        <w:left w:val="none" w:sz="0" w:space="0" w:color="auto"/>
        <w:bottom w:val="none" w:sz="0" w:space="0" w:color="auto"/>
        <w:right w:val="none" w:sz="0" w:space="0" w:color="auto"/>
      </w:divBdr>
    </w:div>
    <w:div w:id="1830100476">
      <w:bodyDiv w:val="1"/>
      <w:marLeft w:val="0"/>
      <w:marRight w:val="0"/>
      <w:marTop w:val="0"/>
      <w:marBottom w:val="0"/>
      <w:divBdr>
        <w:top w:val="none" w:sz="0" w:space="0" w:color="auto"/>
        <w:left w:val="none" w:sz="0" w:space="0" w:color="auto"/>
        <w:bottom w:val="none" w:sz="0" w:space="0" w:color="auto"/>
        <w:right w:val="none" w:sz="0" w:space="0" w:color="auto"/>
      </w:divBdr>
    </w:div>
    <w:div w:id="1840268140">
      <w:bodyDiv w:val="1"/>
      <w:marLeft w:val="0"/>
      <w:marRight w:val="0"/>
      <w:marTop w:val="0"/>
      <w:marBottom w:val="0"/>
      <w:divBdr>
        <w:top w:val="none" w:sz="0" w:space="0" w:color="auto"/>
        <w:left w:val="none" w:sz="0" w:space="0" w:color="auto"/>
        <w:bottom w:val="none" w:sz="0" w:space="0" w:color="auto"/>
        <w:right w:val="none" w:sz="0" w:space="0" w:color="auto"/>
      </w:divBdr>
    </w:div>
    <w:div w:id="1843667022">
      <w:bodyDiv w:val="1"/>
      <w:marLeft w:val="0"/>
      <w:marRight w:val="0"/>
      <w:marTop w:val="0"/>
      <w:marBottom w:val="0"/>
      <w:divBdr>
        <w:top w:val="none" w:sz="0" w:space="0" w:color="auto"/>
        <w:left w:val="none" w:sz="0" w:space="0" w:color="auto"/>
        <w:bottom w:val="none" w:sz="0" w:space="0" w:color="auto"/>
        <w:right w:val="none" w:sz="0" w:space="0" w:color="auto"/>
      </w:divBdr>
    </w:div>
    <w:div w:id="1845584622">
      <w:bodyDiv w:val="1"/>
      <w:marLeft w:val="0"/>
      <w:marRight w:val="0"/>
      <w:marTop w:val="0"/>
      <w:marBottom w:val="0"/>
      <w:divBdr>
        <w:top w:val="none" w:sz="0" w:space="0" w:color="auto"/>
        <w:left w:val="none" w:sz="0" w:space="0" w:color="auto"/>
        <w:bottom w:val="none" w:sz="0" w:space="0" w:color="auto"/>
        <w:right w:val="none" w:sz="0" w:space="0" w:color="auto"/>
      </w:divBdr>
    </w:div>
    <w:div w:id="1847666956">
      <w:bodyDiv w:val="1"/>
      <w:marLeft w:val="0"/>
      <w:marRight w:val="0"/>
      <w:marTop w:val="0"/>
      <w:marBottom w:val="0"/>
      <w:divBdr>
        <w:top w:val="none" w:sz="0" w:space="0" w:color="auto"/>
        <w:left w:val="none" w:sz="0" w:space="0" w:color="auto"/>
        <w:bottom w:val="none" w:sz="0" w:space="0" w:color="auto"/>
        <w:right w:val="none" w:sz="0" w:space="0" w:color="auto"/>
      </w:divBdr>
    </w:div>
    <w:div w:id="1880315515">
      <w:bodyDiv w:val="1"/>
      <w:marLeft w:val="0"/>
      <w:marRight w:val="0"/>
      <w:marTop w:val="0"/>
      <w:marBottom w:val="0"/>
      <w:divBdr>
        <w:top w:val="none" w:sz="0" w:space="0" w:color="auto"/>
        <w:left w:val="none" w:sz="0" w:space="0" w:color="auto"/>
        <w:bottom w:val="none" w:sz="0" w:space="0" w:color="auto"/>
        <w:right w:val="none" w:sz="0" w:space="0" w:color="auto"/>
      </w:divBdr>
    </w:div>
    <w:div w:id="1898663465">
      <w:bodyDiv w:val="1"/>
      <w:marLeft w:val="0"/>
      <w:marRight w:val="0"/>
      <w:marTop w:val="0"/>
      <w:marBottom w:val="0"/>
      <w:divBdr>
        <w:top w:val="none" w:sz="0" w:space="0" w:color="auto"/>
        <w:left w:val="none" w:sz="0" w:space="0" w:color="auto"/>
        <w:bottom w:val="none" w:sz="0" w:space="0" w:color="auto"/>
        <w:right w:val="none" w:sz="0" w:space="0" w:color="auto"/>
      </w:divBdr>
    </w:div>
    <w:div w:id="1899630759">
      <w:bodyDiv w:val="1"/>
      <w:marLeft w:val="0"/>
      <w:marRight w:val="0"/>
      <w:marTop w:val="0"/>
      <w:marBottom w:val="0"/>
      <w:divBdr>
        <w:top w:val="none" w:sz="0" w:space="0" w:color="auto"/>
        <w:left w:val="none" w:sz="0" w:space="0" w:color="auto"/>
        <w:bottom w:val="none" w:sz="0" w:space="0" w:color="auto"/>
        <w:right w:val="none" w:sz="0" w:space="0" w:color="auto"/>
      </w:divBdr>
    </w:div>
    <w:div w:id="1903516103">
      <w:bodyDiv w:val="1"/>
      <w:marLeft w:val="0"/>
      <w:marRight w:val="0"/>
      <w:marTop w:val="0"/>
      <w:marBottom w:val="0"/>
      <w:divBdr>
        <w:top w:val="none" w:sz="0" w:space="0" w:color="auto"/>
        <w:left w:val="none" w:sz="0" w:space="0" w:color="auto"/>
        <w:bottom w:val="none" w:sz="0" w:space="0" w:color="auto"/>
        <w:right w:val="none" w:sz="0" w:space="0" w:color="auto"/>
      </w:divBdr>
    </w:div>
    <w:div w:id="1906530455">
      <w:bodyDiv w:val="1"/>
      <w:marLeft w:val="0"/>
      <w:marRight w:val="0"/>
      <w:marTop w:val="0"/>
      <w:marBottom w:val="0"/>
      <w:divBdr>
        <w:top w:val="none" w:sz="0" w:space="0" w:color="auto"/>
        <w:left w:val="none" w:sz="0" w:space="0" w:color="auto"/>
        <w:bottom w:val="none" w:sz="0" w:space="0" w:color="auto"/>
        <w:right w:val="none" w:sz="0" w:space="0" w:color="auto"/>
      </w:divBdr>
    </w:div>
    <w:div w:id="1907841591">
      <w:bodyDiv w:val="1"/>
      <w:marLeft w:val="0"/>
      <w:marRight w:val="0"/>
      <w:marTop w:val="0"/>
      <w:marBottom w:val="0"/>
      <w:divBdr>
        <w:top w:val="none" w:sz="0" w:space="0" w:color="auto"/>
        <w:left w:val="none" w:sz="0" w:space="0" w:color="auto"/>
        <w:bottom w:val="none" w:sz="0" w:space="0" w:color="auto"/>
        <w:right w:val="none" w:sz="0" w:space="0" w:color="auto"/>
      </w:divBdr>
    </w:div>
    <w:div w:id="1909145828">
      <w:bodyDiv w:val="1"/>
      <w:marLeft w:val="0"/>
      <w:marRight w:val="0"/>
      <w:marTop w:val="0"/>
      <w:marBottom w:val="0"/>
      <w:divBdr>
        <w:top w:val="none" w:sz="0" w:space="0" w:color="auto"/>
        <w:left w:val="none" w:sz="0" w:space="0" w:color="auto"/>
        <w:bottom w:val="none" w:sz="0" w:space="0" w:color="auto"/>
        <w:right w:val="none" w:sz="0" w:space="0" w:color="auto"/>
      </w:divBdr>
    </w:div>
    <w:div w:id="1914898238">
      <w:bodyDiv w:val="1"/>
      <w:marLeft w:val="0"/>
      <w:marRight w:val="0"/>
      <w:marTop w:val="0"/>
      <w:marBottom w:val="0"/>
      <w:divBdr>
        <w:top w:val="none" w:sz="0" w:space="0" w:color="auto"/>
        <w:left w:val="none" w:sz="0" w:space="0" w:color="auto"/>
        <w:bottom w:val="none" w:sz="0" w:space="0" w:color="auto"/>
        <w:right w:val="none" w:sz="0" w:space="0" w:color="auto"/>
      </w:divBdr>
    </w:div>
    <w:div w:id="1920630506">
      <w:bodyDiv w:val="1"/>
      <w:marLeft w:val="0"/>
      <w:marRight w:val="0"/>
      <w:marTop w:val="0"/>
      <w:marBottom w:val="0"/>
      <w:divBdr>
        <w:top w:val="none" w:sz="0" w:space="0" w:color="auto"/>
        <w:left w:val="none" w:sz="0" w:space="0" w:color="auto"/>
        <w:bottom w:val="none" w:sz="0" w:space="0" w:color="auto"/>
        <w:right w:val="none" w:sz="0" w:space="0" w:color="auto"/>
      </w:divBdr>
    </w:div>
    <w:div w:id="1932199520">
      <w:bodyDiv w:val="1"/>
      <w:marLeft w:val="0"/>
      <w:marRight w:val="0"/>
      <w:marTop w:val="0"/>
      <w:marBottom w:val="0"/>
      <w:divBdr>
        <w:top w:val="none" w:sz="0" w:space="0" w:color="auto"/>
        <w:left w:val="none" w:sz="0" w:space="0" w:color="auto"/>
        <w:bottom w:val="none" w:sz="0" w:space="0" w:color="auto"/>
        <w:right w:val="none" w:sz="0" w:space="0" w:color="auto"/>
      </w:divBdr>
    </w:div>
    <w:div w:id="1939025759">
      <w:bodyDiv w:val="1"/>
      <w:marLeft w:val="0"/>
      <w:marRight w:val="0"/>
      <w:marTop w:val="0"/>
      <w:marBottom w:val="0"/>
      <w:divBdr>
        <w:top w:val="none" w:sz="0" w:space="0" w:color="auto"/>
        <w:left w:val="none" w:sz="0" w:space="0" w:color="auto"/>
        <w:bottom w:val="none" w:sz="0" w:space="0" w:color="auto"/>
        <w:right w:val="none" w:sz="0" w:space="0" w:color="auto"/>
      </w:divBdr>
    </w:div>
    <w:div w:id="1942100178">
      <w:bodyDiv w:val="1"/>
      <w:marLeft w:val="0"/>
      <w:marRight w:val="0"/>
      <w:marTop w:val="0"/>
      <w:marBottom w:val="0"/>
      <w:divBdr>
        <w:top w:val="none" w:sz="0" w:space="0" w:color="auto"/>
        <w:left w:val="none" w:sz="0" w:space="0" w:color="auto"/>
        <w:bottom w:val="none" w:sz="0" w:space="0" w:color="auto"/>
        <w:right w:val="none" w:sz="0" w:space="0" w:color="auto"/>
      </w:divBdr>
    </w:div>
    <w:div w:id="1949045827">
      <w:bodyDiv w:val="1"/>
      <w:marLeft w:val="0"/>
      <w:marRight w:val="0"/>
      <w:marTop w:val="0"/>
      <w:marBottom w:val="0"/>
      <w:divBdr>
        <w:top w:val="none" w:sz="0" w:space="0" w:color="auto"/>
        <w:left w:val="none" w:sz="0" w:space="0" w:color="auto"/>
        <w:bottom w:val="none" w:sz="0" w:space="0" w:color="auto"/>
        <w:right w:val="none" w:sz="0" w:space="0" w:color="auto"/>
      </w:divBdr>
    </w:div>
    <w:div w:id="1956401608">
      <w:bodyDiv w:val="1"/>
      <w:marLeft w:val="0"/>
      <w:marRight w:val="0"/>
      <w:marTop w:val="0"/>
      <w:marBottom w:val="0"/>
      <w:divBdr>
        <w:top w:val="none" w:sz="0" w:space="0" w:color="auto"/>
        <w:left w:val="none" w:sz="0" w:space="0" w:color="auto"/>
        <w:bottom w:val="none" w:sz="0" w:space="0" w:color="auto"/>
        <w:right w:val="none" w:sz="0" w:space="0" w:color="auto"/>
      </w:divBdr>
    </w:div>
    <w:div w:id="1964072753">
      <w:bodyDiv w:val="1"/>
      <w:marLeft w:val="0"/>
      <w:marRight w:val="0"/>
      <w:marTop w:val="0"/>
      <w:marBottom w:val="0"/>
      <w:divBdr>
        <w:top w:val="none" w:sz="0" w:space="0" w:color="auto"/>
        <w:left w:val="none" w:sz="0" w:space="0" w:color="auto"/>
        <w:bottom w:val="none" w:sz="0" w:space="0" w:color="auto"/>
        <w:right w:val="none" w:sz="0" w:space="0" w:color="auto"/>
      </w:divBdr>
    </w:div>
    <w:div w:id="1995601232">
      <w:bodyDiv w:val="1"/>
      <w:marLeft w:val="0"/>
      <w:marRight w:val="0"/>
      <w:marTop w:val="0"/>
      <w:marBottom w:val="0"/>
      <w:divBdr>
        <w:top w:val="none" w:sz="0" w:space="0" w:color="auto"/>
        <w:left w:val="none" w:sz="0" w:space="0" w:color="auto"/>
        <w:bottom w:val="none" w:sz="0" w:space="0" w:color="auto"/>
        <w:right w:val="none" w:sz="0" w:space="0" w:color="auto"/>
      </w:divBdr>
    </w:div>
    <w:div w:id="1999917183">
      <w:bodyDiv w:val="1"/>
      <w:marLeft w:val="0"/>
      <w:marRight w:val="0"/>
      <w:marTop w:val="0"/>
      <w:marBottom w:val="0"/>
      <w:divBdr>
        <w:top w:val="none" w:sz="0" w:space="0" w:color="auto"/>
        <w:left w:val="none" w:sz="0" w:space="0" w:color="auto"/>
        <w:bottom w:val="none" w:sz="0" w:space="0" w:color="auto"/>
        <w:right w:val="none" w:sz="0" w:space="0" w:color="auto"/>
      </w:divBdr>
    </w:div>
    <w:div w:id="2001497020">
      <w:bodyDiv w:val="1"/>
      <w:marLeft w:val="0"/>
      <w:marRight w:val="0"/>
      <w:marTop w:val="0"/>
      <w:marBottom w:val="0"/>
      <w:divBdr>
        <w:top w:val="none" w:sz="0" w:space="0" w:color="auto"/>
        <w:left w:val="none" w:sz="0" w:space="0" w:color="auto"/>
        <w:bottom w:val="none" w:sz="0" w:space="0" w:color="auto"/>
        <w:right w:val="none" w:sz="0" w:space="0" w:color="auto"/>
      </w:divBdr>
    </w:div>
    <w:div w:id="2001688184">
      <w:bodyDiv w:val="1"/>
      <w:marLeft w:val="0"/>
      <w:marRight w:val="0"/>
      <w:marTop w:val="0"/>
      <w:marBottom w:val="0"/>
      <w:divBdr>
        <w:top w:val="none" w:sz="0" w:space="0" w:color="auto"/>
        <w:left w:val="none" w:sz="0" w:space="0" w:color="auto"/>
        <w:bottom w:val="none" w:sz="0" w:space="0" w:color="auto"/>
        <w:right w:val="none" w:sz="0" w:space="0" w:color="auto"/>
      </w:divBdr>
    </w:div>
    <w:div w:id="2007242399">
      <w:bodyDiv w:val="1"/>
      <w:marLeft w:val="0"/>
      <w:marRight w:val="0"/>
      <w:marTop w:val="0"/>
      <w:marBottom w:val="0"/>
      <w:divBdr>
        <w:top w:val="none" w:sz="0" w:space="0" w:color="auto"/>
        <w:left w:val="none" w:sz="0" w:space="0" w:color="auto"/>
        <w:bottom w:val="none" w:sz="0" w:space="0" w:color="auto"/>
        <w:right w:val="none" w:sz="0" w:space="0" w:color="auto"/>
      </w:divBdr>
    </w:div>
    <w:div w:id="2009821786">
      <w:bodyDiv w:val="1"/>
      <w:marLeft w:val="0"/>
      <w:marRight w:val="0"/>
      <w:marTop w:val="0"/>
      <w:marBottom w:val="0"/>
      <w:divBdr>
        <w:top w:val="none" w:sz="0" w:space="0" w:color="auto"/>
        <w:left w:val="none" w:sz="0" w:space="0" w:color="auto"/>
        <w:bottom w:val="none" w:sz="0" w:space="0" w:color="auto"/>
        <w:right w:val="none" w:sz="0" w:space="0" w:color="auto"/>
      </w:divBdr>
    </w:div>
    <w:div w:id="2011759909">
      <w:bodyDiv w:val="1"/>
      <w:marLeft w:val="0"/>
      <w:marRight w:val="0"/>
      <w:marTop w:val="0"/>
      <w:marBottom w:val="0"/>
      <w:divBdr>
        <w:top w:val="none" w:sz="0" w:space="0" w:color="auto"/>
        <w:left w:val="none" w:sz="0" w:space="0" w:color="auto"/>
        <w:bottom w:val="none" w:sz="0" w:space="0" w:color="auto"/>
        <w:right w:val="none" w:sz="0" w:space="0" w:color="auto"/>
      </w:divBdr>
    </w:div>
    <w:div w:id="2023821106">
      <w:bodyDiv w:val="1"/>
      <w:marLeft w:val="0"/>
      <w:marRight w:val="0"/>
      <w:marTop w:val="0"/>
      <w:marBottom w:val="0"/>
      <w:divBdr>
        <w:top w:val="none" w:sz="0" w:space="0" w:color="auto"/>
        <w:left w:val="none" w:sz="0" w:space="0" w:color="auto"/>
        <w:bottom w:val="none" w:sz="0" w:space="0" w:color="auto"/>
        <w:right w:val="none" w:sz="0" w:space="0" w:color="auto"/>
      </w:divBdr>
    </w:div>
    <w:div w:id="2024090461">
      <w:bodyDiv w:val="1"/>
      <w:marLeft w:val="0"/>
      <w:marRight w:val="0"/>
      <w:marTop w:val="0"/>
      <w:marBottom w:val="0"/>
      <w:divBdr>
        <w:top w:val="none" w:sz="0" w:space="0" w:color="auto"/>
        <w:left w:val="none" w:sz="0" w:space="0" w:color="auto"/>
        <w:bottom w:val="none" w:sz="0" w:space="0" w:color="auto"/>
        <w:right w:val="none" w:sz="0" w:space="0" w:color="auto"/>
      </w:divBdr>
    </w:div>
    <w:div w:id="2025133320">
      <w:bodyDiv w:val="1"/>
      <w:marLeft w:val="0"/>
      <w:marRight w:val="0"/>
      <w:marTop w:val="0"/>
      <w:marBottom w:val="0"/>
      <w:divBdr>
        <w:top w:val="none" w:sz="0" w:space="0" w:color="auto"/>
        <w:left w:val="none" w:sz="0" w:space="0" w:color="auto"/>
        <w:bottom w:val="none" w:sz="0" w:space="0" w:color="auto"/>
        <w:right w:val="none" w:sz="0" w:space="0" w:color="auto"/>
      </w:divBdr>
    </w:div>
    <w:div w:id="2035226659">
      <w:bodyDiv w:val="1"/>
      <w:marLeft w:val="0"/>
      <w:marRight w:val="0"/>
      <w:marTop w:val="0"/>
      <w:marBottom w:val="0"/>
      <w:divBdr>
        <w:top w:val="none" w:sz="0" w:space="0" w:color="auto"/>
        <w:left w:val="none" w:sz="0" w:space="0" w:color="auto"/>
        <w:bottom w:val="none" w:sz="0" w:space="0" w:color="auto"/>
        <w:right w:val="none" w:sz="0" w:space="0" w:color="auto"/>
      </w:divBdr>
    </w:div>
    <w:div w:id="2055810737">
      <w:bodyDiv w:val="1"/>
      <w:marLeft w:val="0"/>
      <w:marRight w:val="0"/>
      <w:marTop w:val="0"/>
      <w:marBottom w:val="0"/>
      <w:divBdr>
        <w:top w:val="none" w:sz="0" w:space="0" w:color="auto"/>
        <w:left w:val="none" w:sz="0" w:space="0" w:color="auto"/>
        <w:bottom w:val="none" w:sz="0" w:space="0" w:color="auto"/>
        <w:right w:val="none" w:sz="0" w:space="0" w:color="auto"/>
      </w:divBdr>
    </w:div>
    <w:div w:id="2063601730">
      <w:bodyDiv w:val="1"/>
      <w:marLeft w:val="0"/>
      <w:marRight w:val="0"/>
      <w:marTop w:val="0"/>
      <w:marBottom w:val="0"/>
      <w:divBdr>
        <w:top w:val="none" w:sz="0" w:space="0" w:color="auto"/>
        <w:left w:val="none" w:sz="0" w:space="0" w:color="auto"/>
        <w:bottom w:val="none" w:sz="0" w:space="0" w:color="auto"/>
        <w:right w:val="none" w:sz="0" w:space="0" w:color="auto"/>
      </w:divBdr>
    </w:div>
    <w:div w:id="2065248022">
      <w:bodyDiv w:val="1"/>
      <w:marLeft w:val="0"/>
      <w:marRight w:val="0"/>
      <w:marTop w:val="0"/>
      <w:marBottom w:val="0"/>
      <w:divBdr>
        <w:top w:val="none" w:sz="0" w:space="0" w:color="auto"/>
        <w:left w:val="none" w:sz="0" w:space="0" w:color="auto"/>
        <w:bottom w:val="none" w:sz="0" w:space="0" w:color="auto"/>
        <w:right w:val="none" w:sz="0" w:space="0" w:color="auto"/>
      </w:divBdr>
    </w:div>
    <w:div w:id="2065517579">
      <w:bodyDiv w:val="1"/>
      <w:marLeft w:val="0"/>
      <w:marRight w:val="0"/>
      <w:marTop w:val="0"/>
      <w:marBottom w:val="0"/>
      <w:divBdr>
        <w:top w:val="none" w:sz="0" w:space="0" w:color="auto"/>
        <w:left w:val="none" w:sz="0" w:space="0" w:color="auto"/>
        <w:bottom w:val="none" w:sz="0" w:space="0" w:color="auto"/>
        <w:right w:val="none" w:sz="0" w:space="0" w:color="auto"/>
      </w:divBdr>
    </w:div>
    <w:div w:id="2083133451">
      <w:bodyDiv w:val="1"/>
      <w:marLeft w:val="0"/>
      <w:marRight w:val="0"/>
      <w:marTop w:val="0"/>
      <w:marBottom w:val="0"/>
      <w:divBdr>
        <w:top w:val="none" w:sz="0" w:space="0" w:color="auto"/>
        <w:left w:val="none" w:sz="0" w:space="0" w:color="auto"/>
        <w:bottom w:val="none" w:sz="0" w:space="0" w:color="auto"/>
        <w:right w:val="none" w:sz="0" w:space="0" w:color="auto"/>
      </w:divBdr>
    </w:div>
    <w:div w:id="2097705974">
      <w:bodyDiv w:val="1"/>
      <w:marLeft w:val="0"/>
      <w:marRight w:val="0"/>
      <w:marTop w:val="0"/>
      <w:marBottom w:val="0"/>
      <w:divBdr>
        <w:top w:val="none" w:sz="0" w:space="0" w:color="auto"/>
        <w:left w:val="none" w:sz="0" w:space="0" w:color="auto"/>
        <w:bottom w:val="none" w:sz="0" w:space="0" w:color="auto"/>
        <w:right w:val="none" w:sz="0" w:space="0" w:color="auto"/>
      </w:divBdr>
    </w:div>
    <w:div w:id="2103187816">
      <w:bodyDiv w:val="1"/>
      <w:marLeft w:val="0"/>
      <w:marRight w:val="0"/>
      <w:marTop w:val="0"/>
      <w:marBottom w:val="0"/>
      <w:divBdr>
        <w:top w:val="none" w:sz="0" w:space="0" w:color="auto"/>
        <w:left w:val="none" w:sz="0" w:space="0" w:color="auto"/>
        <w:bottom w:val="none" w:sz="0" w:space="0" w:color="auto"/>
        <w:right w:val="none" w:sz="0" w:space="0" w:color="auto"/>
      </w:divBdr>
    </w:div>
    <w:div w:id="2104261168">
      <w:bodyDiv w:val="1"/>
      <w:marLeft w:val="0"/>
      <w:marRight w:val="0"/>
      <w:marTop w:val="0"/>
      <w:marBottom w:val="0"/>
      <w:divBdr>
        <w:top w:val="none" w:sz="0" w:space="0" w:color="auto"/>
        <w:left w:val="none" w:sz="0" w:space="0" w:color="auto"/>
        <w:bottom w:val="none" w:sz="0" w:space="0" w:color="auto"/>
        <w:right w:val="none" w:sz="0" w:space="0" w:color="auto"/>
      </w:divBdr>
    </w:div>
    <w:div w:id="2109622157">
      <w:bodyDiv w:val="1"/>
      <w:marLeft w:val="0"/>
      <w:marRight w:val="0"/>
      <w:marTop w:val="0"/>
      <w:marBottom w:val="0"/>
      <w:divBdr>
        <w:top w:val="none" w:sz="0" w:space="0" w:color="auto"/>
        <w:left w:val="none" w:sz="0" w:space="0" w:color="auto"/>
        <w:bottom w:val="none" w:sz="0" w:space="0" w:color="auto"/>
        <w:right w:val="none" w:sz="0" w:space="0" w:color="auto"/>
      </w:divBdr>
    </w:div>
    <w:div w:id="2118865933">
      <w:bodyDiv w:val="1"/>
      <w:marLeft w:val="0"/>
      <w:marRight w:val="0"/>
      <w:marTop w:val="0"/>
      <w:marBottom w:val="0"/>
      <w:divBdr>
        <w:top w:val="none" w:sz="0" w:space="0" w:color="auto"/>
        <w:left w:val="none" w:sz="0" w:space="0" w:color="auto"/>
        <w:bottom w:val="none" w:sz="0" w:space="0" w:color="auto"/>
        <w:right w:val="none" w:sz="0" w:space="0" w:color="auto"/>
      </w:divBdr>
    </w:div>
    <w:div w:id="2119254935">
      <w:bodyDiv w:val="1"/>
      <w:marLeft w:val="0"/>
      <w:marRight w:val="0"/>
      <w:marTop w:val="0"/>
      <w:marBottom w:val="0"/>
      <w:divBdr>
        <w:top w:val="none" w:sz="0" w:space="0" w:color="auto"/>
        <w:left w:val="none" w:sz="0" w:space="0" w:color="auto"/>
        <w:bottom w:val="none" w:sz="0" w:space="0" w:color="auto"/>
        <w:right w:val="none" w:sz="0" w:space="0" w:color="auto"/>
      </w:divBdr>
    </w:div>
    <w:div w:id="2121797033">
      <w:bodyDiv w:val="1"/>
      <w:marLeft w:val="0"/>
      <w:marRight w:val="0"/>
      <w:marTop w:val="0"/>
      <w:marBottom w:val="0"/>
      <w:divBdr>
        <w:top w:val="none" w:sz="0" w:space="0" w:color="auto"/>
        <w:left w:val="none" w:sz="0" w:space="0" w:color="auto"/>
        <w:bottom w:val="none" w:sz="0" w:space="0" w:color="auto"/>
        <w:right w:val="none" w:sz="0" w:space="0" w:color="auto"/>
      </w:divBdr>
    </w:div>
    <w:div w:id="2134517229">
      <w:bodyDiv w:val="1"/>
      <w:marLeft w:val="0"/>
      <w:marRight w:val="0"/>
      <w:marTop w:val="0"/>
      <w:marBottom w:val="0"/>
      <w:divBdr>
        <w:top w:val="none" w:sz="0" w:space="0" w:color="auto"/>
        <w:left w:val="none" w:sz="0" w:space="0" w:color="auto"/>
        <w:bottom w:val="none" w:sz="0" w:space="0" w:color="auto"/>
        <w:right w:val="none" w:sz="0" w:space="0" w:color="auto"/>
      </w:divBdr>
    </w:div>
    <w:div w:id="2144620268">
      <w:bodyDiv w:val="1"/>
      <w:marLeft w:val="0"/>
      <w:marRight w:val="0"/>
      <w:marTop w:val="0"/>
      <w:marBottom w:val="0"/>
      <w:divBdr>
        <w:top w:val="none" w:sz="0" w:space="0" w:color="auto"/>
        <w:left w:val="none" w:sz="0" w:space="0" w:color="auto"/>
        <w:bottom w:val="none" w:sz="0" w:space="0" w:color="auto"/>
        <w:right w:val="none" w:sz="0" w:space="0" w:color="auto"/>
      </w:divBdr>
    </w:div>
    <w:div w:id="2144762337">
      <w:bodyDiv w:val="1"/>
      <w:marLeft w:val="0"/>
      <w:marRight w:val="0"/>
      <w:marTop w:val="0"/>
      <w:marBottom w:val="0"/>
      <w:divBdr>
        <w:top w:val="none" w:sz="0" w:space="0" w:color="auto"/>
        <w:left w:val="none" w:sz="0" w:space="0" w:color="auto"/>
        <w:bottom w:val="none" w:sz="0" w:space="0" w:color="auto"/>
        <w:right w:val="none" w:sz="0" w:space="0" w:color="auto"/>
      </w:divBdr>
    </w:div>
    <w:div w:id="2146652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2.xml" Id="rId13" /><Relationship Type="http://schemas.openxmlformats.org/officeDocument/2006/relationships/header" Target="header4.xml" Id="rId18" /><Relationship Type="http://schemas.openxmlformats.org/officeDocument/2006/relationships/image" Target="media/image10.png" Id="rId26" /><Relationship Type="http://schemas.openxmlformats.org/officeDocument/2006/relationships/theme" Target="theme/theme1.xml" Id="rId39" /><Relationship Type="http://schemas.openxmlformats.org/officeDocument/2006/relationships/image" Target="media/image5.png" Id="rId21" /><Relationship Type="http://schemas.openxmlformats.org/officeDocument/2006/relationships/image" Target="media/image18.png" Id="rId34"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oter" Target="footer5.xml" Id="rId17" /><Relationship Type="http://schemas.openxmlformats.org/officeDocument/2006/relationships/image" Target="media/image9.png" Id="rId25" /><Relationship Type="http://schemas.openxmlformats.org/officeDocument/2006/relationships/image" Target="media/image17.png" Id="rId33" /><Relationship Type="http://schemas.openxmlformats.org/officeDocument/2006/relationships/fontTable" Target="fontTable.xml" Id="rId38" /><Relationship Type="http://schemas.openxmlformats.org/officeDocument/2006/relationships/numbering" Target="numbering.xml" Id="rId2" /><Relationship Type="http://schemas.openxmlformats.org/officeDocument/2006/relationships/footer" Target="footer4.xml" Id="rId16" /><Relationship Type="http://schemas.openxmlformats.org/officeDocument/2006/relationships/image" Target="media/image4.png"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image" Target="media/image16.png" Id="rId32" /><Relationship Type="http://schemas.openxmlformats.org/officeDocument/2006/relationships/footer" Target="footer6.xml" Id="rId37" /><Relationship Type="http://schemas.microsoft.com/office/2020/10/relationships/intelligence" Target="intelligence2.xml" Id="rId40"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image" Target="media/image7.png" Id="rId23" /><Relationship Type="http://schemas.openxmlformats.org/officeDocument/2006/relationships/image" Target="media/image12.png" Id="rId28" /><Relationship Type="http://schemas.openxmlformats.org/officeDocument/2006/relationships/header" Target="header5.xml" Id="rId36"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oter" Target="footer3.xml" Id="rId14" /><Relationship Type="http://schemas.openxmlformats.org/officeDocument/2006/relationships/image" Target="media/image6.png" Id="rId22" /><Relationship Type="http://schemas.openxmlformats.org/officeDocument/2006/relationships/image" Target="media/image11.png" Id="rId27" /><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image" Target="/media/image13.png" Id="Rf453e1ed66074313" /><Relationship Type="http://schemas.openxmlformats.org/officeDocument/2006/relationships/image" Target="/media/image14.png" Id="Rdeaccae7bb754754" /><Relationship Type="http://schemas.openxmlformats.org/officeDocument/2006/relationships/image" Target="/media/image15.png" Id="Rbfd5a537893d4e88" /><Relationship Type="http://schemas.openxmlformats.org/officeDocument/2006/relationships/image" Target="/media/image16.png" Id="R9cf613015b904eea" /><Relationship Type="http://schemas.openxmlformats.org/officeDocument/2006/relationships/image" Target="/media/image17.png" Id="R7b29b5d4298741e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o211</b:Tag>
    <b:SourceType>JournalArticle</b:SourceType>
    <b:Guid>{075F2387-206A-4991-B96D-C5F5B3AD5ABB}</b:Guid>
    <b:Title>A Comparative Analysis and Predicting for Breast Cancer Detection Based on Data Mining Models</b:Title>
    <b:JournalName>Asian Journal of Research in Computer Science</b:JournalName>
    <b:Year>2021</b:Year>
    <b:Pages>45-59</b:Pages>
    <b:Volume>8</b:Volume>
    <b:Issue>4</b:Issue>
    <b:Author>
      <b:Author>
        <b:NameList>
          <b:Person>
            <b:Last>Khorshid</b:Last>
            <b:First>Shler</b:First>
            <b:Middle>Farhad</b:Middle>
          </b:Person>
          <b:Person>
            <b:Last>Abdulazeez</b:Last>
            <b:First>Adnan</b:First>
            <b:Middle>Mohsin</b:Middle>
          </b:Person>
          <b:Person>
            <b:Last>Sallow</b:Last>
            <b:First>Amira</b:First>
            <b:Middle>Bibo</b:Middle>
          </b:Person>
        </b:NameList>
      </b:Author>
    </b:Author>
    <b:RefOrder>2</b:RefOrder>
  </b:Source>
  <b:Source>
    <b:Tag>Kum191</b:Tag>
    <b:SourceType>JournalArticle</b:SourceType>
    <b:Guid>{FBDE944E-9F75-4711-8BCB-9448B76AD9DD}</b:Guid>
    <b:Title>Comparative Study of Classification Techniques for Breast Cancer</b:Title>
    <b:JournalName>International Journal of Computer Sciences and Engineering</b:JournalName>
    <b:Year>2019</b:Year>
    <b:Pages>234-240</b:Pages>
    <b:Volume>7</b:Volume>
    <b:Issue>1</b:Issue>
    <b:Author>
      <b:Author>
        <b:NameList>
          <b:Person>
            <b:Last>Kumar</b:Last>
            <b:First>Ajay</b:First>
          </b:Person>
          <b:Person>
            <b:Last>Sushil</b:Last>
            <b:First>R.</b:First>
          </b:Person>
          <b:Person>
            <b:Last>Tiwari</b:Last>
            <b:First>A.K</b:First>
          </b:Person>
        </b:NameList>
      </b:Author>
    </b:Author>
    <b:RefOrder>1</b:RefOrder>
  </b:Source>
  <b:Source>
    <b:Tag>Der201</b:Tag>
    <b:SourceType>JournalArticle</b:SourceType>
    <b:Guid>{AE834105-6095-4A6F-B5E5-AF98CE06407B}</b:Guid>
    <b:Title>Feature Selection of Breast Cancer Data Using Gradient Boosting Techniques of Machine Learning</b:Title>
    <b:JournalName>European Journal of Molecular &amp; Clinical Medicine</b:JournalName>
    <b:Year>2020</b:Year>
    <b:Pages>3488-3504</b:Pages>
    <b:Volume>07</b:Volume>
    <b:Issue>02</b:Issue>
    <b:Author>
      <b:Author>
        <b:NameList>
          <b:Person>
            <b:Last>Derangula</b:Last>
            <b:First>Anusha</b:First>
          </b:Person>
          <b:Person>
            <b:Last>Edara</b:Last>
            <b:First>Prof.</b:First>
            <b:Middle>SrinivasaReddy</b:Middle>
          </b:Person>
          <b:Person>
            <b:Last>Karri</b:Last>
            <b:First>Praveen</b:First>
            <b:Middle>Kumar</b:Middle>
          </b:Person>
        </b:NameList>
      </b:Author>
    </b:Author>
    <b:RefOrder>3</b:RefOrder>
  </b:Source>
  <b:Source>
    <b:Tag>Gup201</b:Tag>
    <b:SourceType>JournalArticle</b:SourceType>
    <b:Guid>{C9C58535-3C42-4B75-9567-50C54A83FF74}</b:Guid>
    <b:Title>Breast Cancer Prediction using varying Parameters of Machine Learning Models</b:Title>
    <b:JournalName>Procedia Computer Science</b:JournalName>
    <b:Year>2020</b:Year>
    <b:Pages>593-601</b:Pages>
    <b:Volume>171</b:Volume>
    <b:Author>
      <b:Author>
        <b:NameList>
          <b:Person>
            <b:Last>Gupta</b:Last>
            <b:First>Puja</b:First>
          </b:Person>
          <b:Person>
            <b:Last>Garg</b:Last>
            <b:First>Shruti</b:First>
          </b:Person>
        </b:NameList>
      </b:Author>
    </b:Author>
    <b:RefOrder>4</b:RefOrder>
  </b:Source>
  <b:Source>
    <b:Tag>LiY181</b:Tag>
    <b:SourceType>JournalArticle</b:SourceType>
    <b:Guid>{E32C52C4-5862-451C-B222-98F16F5AB847}</b:Guid>
    <b:Title>Performance Evaluation of Machine Learning Methods for Breast Cancer Prediction</b:Title>
    <b:JournalName>Applied and Computational Mathematics</b:JournalName>
    <b:Year>2018</b:Year>
    <b:Pages>212-216</b:Pages>
    <b:Volume>7</b:Volume>
    <b:Issue>2</b:Issue>
    <b:Author>
      <b:Author>
        <b:NameList>
          <b:Person>
            <b:Last>Li</b:Last>
            <b:First>Yixuan</b:First>
          </b:Person>
          <b:Person>
            <b:Last>Chen</b:Last>
            <b:First>Zixuan</b:First>
          </b:Person>
        </b:NameList>
      </b:Author>
    </b:Author>
    <b:RefOrder>5</b:RefOrder>
  </b:Source>
  <b:Source>
    <b:Tag>Oba181</b:Tag>
    <b:SourceType>JournalArticle</b:SourceType>
    <b:Guid>{33CAFCB2-B088-41BA-989D-4B007D8C5957}</b:Guid>
    <b:Title>Evaluating the Performance of Machine Learning Techniques in the Classification of Wisconsin Breast Cancer</b:Title>
    <b:JournalName>International Journal of Engineering &amp; Technology</b:JournalName>
    <b:Year>2018</b:Year>
    <b:Pages>160-166</b:Pages>
    <b:Volume>7</b:Volume>
    <b:Issue>4.36</b:Issue>
    <b:Author>
      <b:Author>
        <b:NameList>
          <b:Person>
            <b:Last>Obaid</b:Last>
            <b:First>Omar</b:First>
            <b:Middle>Ibrahim</b:Middle>
          </b:Person>
          <b:Person>
            <b:Last>Mohammed</b:Last>
            <b:First>Mazin</b:First>
            <b:Middle>Abed</b:Middle>
          </b:Person>
          <b:Person>
            <b:Last>Ghani</b:Last>
            <b:First>Mohd</b:First>
            <b:Middle>Khanapi Abd</b:Middle>
          </b:Person>
          <b:Person>
            <b:Last>Mostafa</b:Last>
            <b:First>Salama</b:First>
            <b:Middle>A.</b:Middle>
          </b:Person>
          <b:Person>
            <b:Last>AL-Dhief</b:Last>
            <b:First>Fahad</b:First>
            <b:Middle>Taha</b:Middle>
          </b:Person>
        </b:NameList>
      </b:Author>
    </b:Author>
    <b:RefOrder>6</b:RefOrder>
  </b:Source>
  <b:Source>
    <b:Tag>Raw20</b:Tag>
    <b:SourceType>JournalArticle</b:SourceType>
    <b:Guid>{9E1AAFD1-6C85-40FA-ACAA-BB3008117099}</b:Guid>
    <b:Title>BREAST CANCER PREDICTION USING MACHINE LEARNING</b:Title>
    <b:JournalName>Journal of Emerging Technologies and Innovative Research (JETIR)</b:JournalName>
    <b:Year>2020</b:Year>
    <b:Pages>7</b:Pages>
    <b:Volume>13</b:Volume>
    <b:Issue>24</b:Issue>
    <b:Author>
      <b:Author>
        <b:NameList>
          <b:Person>
            <b:Last>Rawal</b:Last>
            <b:First>Ramik</b:First>
          </b:Person>
        </b:NameList>
      </b:Author>
    </b:Author>
    <b:RefOrder>8</b:RefOrder>
  </b:Source>
  <b:Source>
    <b:Tag>Naj21</b:Tag>
    <b:SourceType>JournalArticle</b:SourceType>
    <b:Guid>{13C6BCB3-D677-4222-BA4F-CD91D9C79AE0}</b:Guid>
    <b:Title>Machine Learning Algorithms For Breast Cancer Prediction And Diagnosis</b:Title>
    <b:JournalName>Procedia Computer Science</b:JournalName>
    <b:Year>2021</b:Year>
    <b:Pages>487-492</b:Pages>
    <b:Volume>191</b:Volume>
    <b:Author>
      <b:Author>
        <b:NameList>
          <b:Person>
            <b:Last>Naji </b:Last>
            <b:Middle>Amine </b:Middle>
            <b:First>Mohammed </b:First>
          </b:Person>
          <b:Person>
            <b:Last>Filali</b:Last>
            <b:Middle>El </b:Middle>
            <b:First>Sanaa </b:First>
          </b:Person>
          <b:Person>
            <b:Last>Aarika</b:Last>
            <b:First>Kawtar </b:First>
          </b:Person>
          <b:Person>
            <b:Last>Benlahmar</b:Last>
            <b:Middle>Habib</b:Middle>
            <b:First>EL</b:First>
          </b:Person>
          <b:Person>
            <b:Last>Rachida </b:Last>
            <b:Middle>Ait </b:Middle>
            <b:First>Abdelouhahid</b:First>
          </b:Person>
          <b:Person>
            <b:Last>Debauche</b:Last>
            <b:First>Olivier</b:First>
          </b:Person>
        </b:NameList>
      </b:Author>
    </b:Author>
    <b:RefOrder>9</b:RefOrder>
  </b:Source>
  <b:Source>
    <b:Tag>WuJ21</b:Tag>
    <b:SourceType>JournalArticle</b:SourceType>
    <b:Guid>{1A6EE995-9814-4010-B789-BBC5535AEF58}</b:Guid>
    <b:Title>Breast cancer type classification using machine learning</b:Title>
    <b:JournalName>Journal of personalized medicine</b:JournalName>
    <b:Year>2021</b:Year>
    <b:Pages>61</b:Pages>
    <b:Volume>11</b:Volume>
    <b:Issue>2</b:Issue>
    <b:Author>
      <b:Author>
        <b:NameList>
          <b:Person>
            <b:Last>Wu</b:Last>
            <b:First>Jiande</b:First>
          </b:Person>
          <b:Person>
            <b:Last>Hicks</b:Last>
            <b:First>Chindo</b:First>
          </b:Person>
        </b:NameList>
      </b:Author>
    </b:Author>
    <b:RefOrder>10</b:RefOrder>
  </b:Source>
  <b:Source>
    <b:Tag>Ran20</b:Tag>
    <b:SourceType>JournalArticle</b:SourceType>
    <b:Guid>{249930E6-2875-49BB-8826-8D70BFB3BE62}</b:Guid>
    <b:Title>An Analysis On Breast Disease Prediction Using Machine Learning Approaches </b:Title>
    <b:JournalName>INTERNATIONAL JOURNAL OF SCIENTIFIC &amp; TECHNOLOGY RESEARCH</b:JournalName>
    <b:Year>2020</b:Year>
    <b:Pages> 2450-2455</b:Pages>
    <b:Volume>9</b:Volume>
    <b:Issue>02</b:Issue>
    <b:Author>
      <b:Author>
        <b:NameList>
          <b:Person>
            <b:Last>Shamrat</b:Last>
            <b:Middle>Mehedi </b:Middle>
            <b:First>F. M. Javed</b:First>
          </b:Person>
          <b:Person>
            <b:Last>Raihan</b:Last>
            <b:First>Md. Abu</b:First>
          </b:Person>
          <b:Person>
            <b:Last>Rahman</b:Last>
            <b:First>A.K.M. Sazzadur </b:First>
          </b:Person>
          <b:Person>
            <b:Last>Mahmud</b:Last>
            <b:First>Imran </b:First>
          </b:Person>
          <b:Person>
            <b:Last>Akter</b:Last>
            <b:First>Rozina </b:First>
          </b:Person>
        </b:NameList>
      </b:Author>
    </b:Author>
    <b:RefOrder>11</b:RefOrder>
  </b:Source>
  <b:Source>
    <b:Tag>UCI161</b:Tag>
    <b:SourceType>InternetSite</b:SourceType>
    <b:Guid>{D5D199C0-8D0D-4F80-8613-8AF29FC772EF}</b:Guid>
    <b:Author>
      <b:Author>
        <b:Corporate>UCI Machine Learning(owner)</b:Corporate>
      </b:Author>
    </b:Author>
    <b:Title>breast-cancer-Wisconsin-data</b:Title>
    <b:Year>2016</b:Year>
    <b:YearAccessed>2023</b:YearAccessed>
    <b:MonthAccessed>January</b:MonthAccessed>
    <b:DayAccessed>24</b:DayAccessed>
    <b:URL>https://www.kaggle.com/datasets/uciml/breast-cancer-wisconsin-data</b:URL>
    <b:InternetSiteTitle>kaggle</b:InternetSiteTitle>
    <b:RefOrder>7</b:RefOrder>
  </b:Source>
</b:Sources>
</file>

<file path=customXml/itemProps1.xml><?xml version="1.0" encoding="utf-8"?>
<ds:datastoreItem xmlns:ds="http://schemas.openxmlformats.org/officeDocument/2006/customXml" ds:itemID="{6B8D1C93-A31C-415C-A205-30379B62793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abita Oli</dc:creator>
  <keywords/>
  <dc:description/>
  <lastModifiedBy>Nischal  Budhathoki</lastModifiedBy>
  <revision>6</revision>
  <lastPrinted>2024-07-22T17:03:00.0000000Z</lastPrinted>
  <dcterms:created xsi:type="dcterms:W3CDTF">2024-07-23T03:36:00.0000000Z</dcterms:created>
  <dcterms:modified xsi:type="dcterms:W3CDTF">2024-07-29T09:47:08.88625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e6c537e3eec7d250d13c694893ceae28598032da9e277534a66fd7be0b65ef</vt:lpwstr>
  </property>
</Properties>
</file>